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12F7361D" w:rsidR="005571E4" w:rsidRPr="00F816F0" w:rsidRDefault="005571E4" w:rsidP="00FC4F2B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 w:rsidRPr="00F816F0">
        <w:rPr>
          <w:rFonts w:asciiTheme="minorHAnsi" w:hAnsiTheme="minorHAnsi" w:cstheme="minorHAnsi"/>
          <w:b/>
          <w:bCs/>
          <w:sz w:val="22"/>
          <w:szCs w:val="22"/>
        </w:rPr>
        <w:t>Załącznik nr 3</w:t>
      </w:r>
    </w:p>
    <w:p w14:paraId="2B185C0D" w14:textId="77777777" w:rsidR="00C302E0" w:rsidRPr="00F816F0" w:rsidRDefault="00C302E0" w:rsidP="00C302E0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1" w:name="_Hlk110246060"/>
    </w:p>
    <w:p w14:paraId="3A8B7FD0" w14:textId="65E1BD00" w:rsidR="00C302E0" w:rsidRPr="00F816F0" w:rsidRDefault="00C302E0" w:rsidP="00C302E0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Opis przedmiotu zamówienia – dostawa z wniesieniem i instalacją wyposażenia dla OIT, Blok</w:t>
      </w:r>
      <w:r w:rsidR="000708ED">
        <w:rPr>
          <w:rFonts w:asciiTheme="minorHAnsi" w:hAnsiTheme="minorHAnsi" w:cstheme="minorHAnsi"/>
          <w:b/>
          <w:bCs/>
          <w:sz w:val="22"/>
          <w:szCs w:val="22"/>
        </w:rPr>
        <w:t>u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operacyjn</w:t>
      </w:r>
      <w:r w:rsidR="000708ED">
        <w:rPr>
          <w:rFonts w:asciiTheme="minorHAnsi" w:hAnsiTheme="minorHAnsi" w:cstheme="minorHAnsi"/>
          <w:b/>
          <w:bCs/>
          <w:sz w:val="22"/>
          <w:szCs w:val="22"/>
        </w:rPr>
        <w:t>ego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i SOR wraz z przeszkoleniem personelu zgodnie z następującymi minimalnymi parametrami technicznymi:</w:t>
      </w:r>
    </w:p>
    <w:p w14:paraId="40F64643" w14:textId="77777777" w:rsidR="006539E7" w:rsidRPr="00F816F0" w:rsidRDefault="006539E7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0A76EBC" w14:textId="5B486C6C" w:rsidR="006539E7" w:rsidRPr="00F816F0" w:rsidRDefault="008C3ECA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Pakiet 1: </w:t>
      </w:r>
      <w:r w:rsidR="00C302E0" w:rsidRPr="00F816F0">
        <w:rPr>
          <w:rFonts w:asciiTheme="minorHAnsi" w:hAnsiTheme="minorHAnsi" w:cstheme="minorHAnsi"/>
          <w:b/>
          <w:bCs/>
          <w:sz w:val="22"/>
          <w:szCs w:val="22"/>
        </w:rPr>
        <w:t>Łóżka anestezjologiczne dla Oddziału Intensywnej Terapii</w:t>
      </w:r>
      <w:r w:rsidR="006539E7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 22 sztuki z podziałem na zastosowanie</w:t>
      </w:r>
      <w:r w:rsidR="00376F3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F54DB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typu </w:t>
      </w:r>
      <w:r w:rsidR="00376F3A" w:rsidRPr="00F816F0">
        <w:rPr>
          <w:rFonts w:asciiTheme="minorHAnsi" w:hAnsiTheme="minorHAnsi" w:cstheme="minorHAnsi"/>
          <w:b/>
          <w:bCs/>
          <w:sz w:val="22"/>
          <w:szCs w:val="22"/>
        </w:rPr>
        <w:t>A, B, C</w:t>
      </w:r>
      <w:r w:rsidR="004F54DB" w:rsidRPr="00F816F0">
        <w:rPr>
          <w:rFonts w:asciiTheme="minorHAnsi" w:hAnsiTheme="minorHAnsi" w:cstheme="minorHAnsi"/>
          <w:b/>
          <w:bCs/>
          <w:sz w:val="22"/>
          <w:szCs w:val="22"/>
        </w:rPr>
        <w:t>, D</w:t>
      </w:r>
    </w:p>
    <w:p w14:paraId="5F977618" w14:textId="464E9CE0" w:rsidR="00376F3A" w:rsidRPr="00F816F0" w:rsidRDefault="004F54DB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Zamawiający dopuszcza zaoferowanie różnych modeli dla typu A, B, C, D pod warunkiem, że pochodzą od jednego producenta (ze względów serwisowych)</w:t>
      </w:r>
    </w:p>
    <w:p w14:paraId="63E5F04A" w14:textId="77777777" w:rsidR="006539E7" w:rsidRPr="00F816F0" w:rsidRDefault="006539E7" w:rsidP="0014075D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7FEF1A90" w14:textId="67BC52E6" w:rsidR="0014075D" w:rsidRPr="00F816F0" w:rsidRDefault="0014075D" w:rsidP="0014075D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</w:t>
      </w:r>
      <w:r w:rsidR="006539E7" w:rsidRPr="00F816F0">
        <w:rPr>
          <w:rFonts w:asciiTheme="minorHAnsi" w:hAnsiTheme="minorHAnsi" w:cstheme="minorHAnsi"/>
          <w:b/>
          <w:sz w:val="20"/>
          <w:szCs w:val="22"/>
          <w:u w:val="single"/>
        </w:rPr>
        <w:t xml:space="preserve"> (</w:t>
      </w:r>
      <w:r w:rsidR="00F6315D" w:rsidRPr="00F816F0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</w:t>
      </w:r>
      <w:r w:rsidR="006539E7" w:rsidRPr="00F816F0">
        <w:rPr>
          <w:rFonts w:asciiTheme="minorHAnsi" w:hAnsiTheme="minorHAnsi" w:cstheme="minorHAnsi"/>
          <w:b/>
          <w:sz w:val="20"/>
          <w:szCs w:val="22"/>
          <w:u w:val="single"/>
        </w:rPr>
        <w:t>)</w:t>
      </w: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:</w:t>
      </w:r>
    </w:p>
    <w:p w14:paraId="12DB05D8" w14:textId="77777777" w:rsidR="0014075D" w:rsidRPr="00F816F0" w:rsidRDefault="0014075D" w:rsidP="0014075D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777BE8F0" w14:textId="77777777" w:rsidR="0014075D" w:rsidRPr="00F816F0" w:rsidRDefault="0014075D" w:rsidP="0014075D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2D1D65C5" w14:textId="77777777" w:rsidR="00E434AD" w:rsidRDefault="00E434AD" w:rsidP="00E434AD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435C3D8F" w14:textId="77777777" w:rsidR="006539E7" w:rsidRPr="00F816F0" w:rsidRDefault="006539E7" w:rsidP="003B29B9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5"/>
        <w:gridCol w:w="5390"/>
        <w:gridCol w:w="1188"/>
        <w:gridCol w:w="6891"/>
      </w:tblGrid>
      <w:tr w:rsidR="00C302E0" w:rsidRPr="00F816F0" w14:paraId="0A87CA03" w14:textId="77777777" w:rsidTr="00007FEC">
        <w:trPr>
          <w:trHeight w:val="56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987976" w14:textId="77777777" w:rsidR="00C302E0" w:rsidRPr="00F816F0" w:rsidRDefault="00C302E0" w:rsidP="00C2023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8AE43" w14:textId="77777777" w:rsidR="00C302E0" w:rsidRPr="00F816F0" w:rsidRDefault="00C302E0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CBC35" w14:textId="24C8742D" w:rsidR="00C302E0" w:rsidRPr="00F816F0" w:rsidRDefault="008A3042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206B3" w14:textId="017B7103" w:rsidR="00C302E0" w:rsidRPr="00F816F0" w:rsidRDefault="007245FE" w:rsidP="007245F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6539E7" w:rsidRPr="00F816F0" w14:paraId="29B005EB" w14:textId="77777777" w:rsidTr="00007FEC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D856C" w14:textId="19294244" w:rsidR="007E5B79" w:rsidRPr="00F816F0" w:rsidRDefault="007E5B79" w:rsidP="007E5B7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97451" w14:textId="2D77F5D3" w:rsidR="006539E7" w:rsidRPr="00F816F0" w:rsidRDefault="006539E7" w:rsidP="00C2023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Łóżko </w:t>
            </w:r>
            <w:proofErr w:type="spellStart"/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bariatryczne</w:t>
            </w:r>
            <w:proofErr w:type="spellEnd"/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poszerzane i wydłużane z wagą pacjenta i własnym napędem</w:t>
            </w:r>
            <w:r w:rsidR="00B80B8F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- 1 szt.</w:t>
            </w:r>
          </w:p>
        </w:tc>
      </w:tr>
      <w:tr w:rsidR="008A3042" w:rsidRPr="00F816F0" w14:paraId="0AFADC98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20488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4D156" w14:textId="5B9910C2" w:rsidR="008A3042" w:rsidRPr="00F816F0" w:rsidRDefault="008A3042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przeznaczone do intensywnej terapii pacjentów bariatrycznych z ruchomymi segmentami oparcia pleców, ud i podudz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8E25C" w14:textId="1402F3D5" w:rsidR="008A3042" w:rsidRPr="003E402E" w:rsidRDefault="003E402E" w:rsidP="008A304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E402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FBAB8" w14:textId="36D63340" w:rsidR="008A3042" w:rsidRPr="00F816F0" w:rsidRDefault="008A3042" w:rsidP="008A304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E402E" w:rsidRPr="00F816F0" w14:paraId="6FDA621A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59EE8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DFBF4" w14:textId="27F271DD" w:rsidR="003E402E" w:rsidRPr="00F816F0" w:rsidRDefault="003E402E" w:rsidP="003E402E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79907" w14:textId="073C3186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69621" w14:textId="77777777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E402E" w:rsidRPr="00F816F0" w14:paraId="3DAEC188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FCE94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4E52D" w14:textId="64102C09" w:rsidR="003E402E" w:rsidRPr="00F816F0" w:rsidRDefault="003E402E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Konstrukcja łóżka wykonana ze stali węglowej lakierowanej proszkowo, leże podparte w 4 </w:t>
            </w:r>
            <w:r w:rsidR="00524E46">
              <w:rPr>
                <w:rFonts w:asciiTheme="minorHAnsi" w:hAnsiTheme="minorHAnsi" w:cstheme="minorHAnsi"/>
                <w:sz w:val="20"/>
              </w:rPr>
              <w:t>punktach,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stabiln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43876" w14:textId="2B448AF7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8A7EC" w14:textId="46DE3140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402E" w:rsidRPr="00F816F0" w14:paraId="64D34AE9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FCD9A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F6B6E" w14:textId="1098273C" w:rsidR="003E402E" w:rsidRPr="00F816F0" w:rsidRDefault="003E402E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Zewnętrzne wykończenie barierek bocznych oraz szczytów łóżka z tworzywa sztucznego łatwego do mycia i dezynfekcji, bez widocznych elementów metalowych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66EE0" w14:textId="7F9402CA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936AC" w14:textId="1FE9F91C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402E" w:rsidRPr="00F816F0" w14:paraId="6EFE7E73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4D682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60ECB" w14:textId="0C09F3A6" w:rsidR="003E402E" w:rsidRPr="00F816F0" w:rsidRDefault="003E402E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Rama łóżka zaopatrzona w odbojniki w 4 narożach łóżka działające także w  pionie od strony  głowy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03FDA" w14:textId="6C3BF026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26C38" w14:textId="6C6D4796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402E" w:rsidRPr="00F816F0" w14:paraId="62467988" w14:textId="77777777" w:rsidTr="003E402E">
        <w:trPr>
          <w:trHeight w:val="430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8695C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E947D" w14:textId="0B47B101" w:rsidR="003E402E" w:rsidRPr="00F816F0" w:rsidRDefault="003E402E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wyposażone w pozycjonery przewodów kroplówek</w:t>
            </w:r>
            <w:r>
              <w:rPr>
                <w:rFonts w:asciiTheme="minorHAnsi" w:hAnsiTheme="minorHAnsi" w:cstheme="minorHAnsi"/>
                <w:sz w:val="20"/>
              </w:rPr>
              <w:t xml:space="preserve"> i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tlenu</w:t>
            </w:r>
            <w:r w:rsidR="00524E46">
              <w:rPr>
                <w:rFonts w:asciiTheme="minorHAnsi" w:hAnsiTheme="minorHAnsi" w:cstheme="minorHAnsi"/>
                <w:sz w:val="20"/>
              </w:rPr>
              <w:t xml:space="preserve"> oraz innych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="00E427B5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E427B5" w:rsidRPr="00F816F0">
              <w:rPr>
                <w:rFonts w:asciiTheme="minorHAnsi" w:hAnsiTheme="minorHAnsi" w:cstheme="minorHAnsi"/>
                <w:sz w:val="20"/>
                <w:szCs w:val="20"/>
              </w:rPr>
              <w:t>Parametr istotny ze względu na zabiegi pielęgnacyjne z pacjentem anestezjologicznym</w:t>
            </w:r>
            <w:r w:rsidR="00E427B5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E427B5"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bsługę pozostałego sprzętu medycznego oraz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29B71" w14:textId="11A8032C" w:rsidR="003E402E" w:rsidRPr="003E402E" w:rsidRDefault="003E402E" w:rsidP="003E402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33D60" w14:textId="583DA227" w:rsidR="003E402E" w:rsidRPr="00F816F0" w:rsidRDefault="003E402E" w:rsidP="003E402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1C4B80C7" w14:textId="77777777" w:rsidTr="003E402E">
        <w:trPr>
          <w:trHeight w:val="822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ACB01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ADA7A" w14:textId="22B261EA" w:rsidR="008A3042" w:rsidRPr="00F816F0" w:rsidRDefault="008A3042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wyposażone w pozycjonery bioder pacjenta do właściwego ułożenia pacjenta na powierzchni leża. Pozycjonery stanowią integralną część barierek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AB859" w14:textId="0F05BAE6" w:rsidR="008A3042" w:rsidRPr="00F816F0" w:rsidRDefault="008A3042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C5091" w14:textId="062A116A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4F282183" w14:textId="77777777" w:rsidTr="003E402E">
        <w:trPr>
          <w:trHeight w:val="272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86FBC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68A50" w14:textId="3FE34CB8" w:rsidR="008A3042" w:rsidRPr="00F816F0" w:rsidRDefault="008A3042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Szczyty łóżka zdejmowane jednym ruch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96C0A" w14:textId="49AF0249" w:rsidR="008A3042" w:rsidRPr="00F816F0" w:rsidRDefault="003E402E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A2206" w14:textId="62776DBA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4AF0A338" w14:textId="77777777" w:rsidTr="00007FEC">
        <w:trPr>
          <w:trHeight w:val="28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A8C26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F4849" w14:textId="74DA6CEC" w:rsidR="008A3042" w:rsidRPr="00726455" w:rsidRDefault="008A3042" w:rsidP="008A304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opuszczalne bezpieczne obciążenie robocze 500 kg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  <w:r w:rsidR="0046634C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(pacjent wraz 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urządzeniami, w tym m.in.</w:t>
            </w:r>
            <w:r w:rsidR="00B80B8F">
              <w:rPr>
                <w:rFonts w:asciiTheme="minorHAnsi" w:hAnsiTheme="minorHAnsi" w:cstheme="minorHAnsi"/>
                <w:sz w:val="20"/>
                <w:szCs w:val="20"/>
              </w:rPr>
              <w:t xml:space="preserve"> posiadane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ECMO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88DC5" w14:textId="6EEF7894" w:rsidR="008A3042" w:rsidRPr="00F816F0" w:rsidRDefault="0046634C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4FCBD" w14:textId="5CF0DCF1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30083AB6" w14:textId="77777777" w:rsidTr="00007FEC">
        <w:trPr>
          <w:trHeight w:val="15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50A1D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1C3D2" w14:textId="0D6DE871" w:rsidR="008A3042" w:rsidRPr="00726455" w:rsidRDefault="008A3042" w:rsidP="008A304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Maksymalna waga pacjenta 454 kg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DDE0F" w14:textId="365F8226" w:rsidR="008A3042" w:rsidRPr="00F816F0" w:rsidRDefault="0046634C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20C22" w14:textId="0E9BFB21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735BBBDF" w14:textId="77777777" w:rsidTr="00007FEC">
        <w:trPr>
          <w:trHeight w:val="272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CE39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36436" w14:textId="69C9180A" w:rsidR="008A3042" w:rsidRPr="00F816F0" w:rsidRDefault="008A3042" w:rsidP="008A3042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220-240 V;6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/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933F3" w14:textId="4A16D6BF" w:rsidR="008A3042" w:rsidRPr="00F816F0" w:rsidRDefault="00205456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816B4" w14:textId="515C73F4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087A0877" w14:textId="77777777" w:rsidTr="00007FEC">
        <w:trPr>
          <w:trHeight w:val="273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694AE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2BC70" w14:textId="3BC85BF7" w:rsidR="008A3042" w:rsidRPr="00726455" w:rsidRDefault="008A3042" w:rsidP="008A3042">
            <w:pPr>
              <w:rPr>
                <w:rFonts w:asciiTheme="minorHAnsi" w:hAnsiTheme="minorHAnsi" w:cstheme="minorHAnsi"/>
                <w:sz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zewnętrzna łóżka bez przedłużenia leża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23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F44C" w14:textId="75C58207" w:rsidR="008A3042" w:rsidRPr="00F816F0" w:rsidRDefault="00B8033A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3FDBD" w14:textId="6C4AA1B1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412F0EB0" w14:textId="77777777" w:rsidTr="00007FEC">
        <w:trPr>
          <w:trHeight w:val="26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DC1D4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1A348" w14:textId="5DD0EB76" w:rsidR="008A3042" w:rsidRPr="00726455" w:rsidRDefault="008A3042" w:rsidP="008A304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zewnętrzna łóżka z przedłużeniem leża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>50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4A1C" w14:textId="351A428D" w:rsidR="008A3042" w:rsidRPr="00F816F0" w:rsidRDefault="00B8033A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1BCA6" w14:textId="198B7BF6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10F66" w:rsidRPr="00F816F0" w14:paraId="2AF86CC4" w14:textId="77777777" w:rsidTr="00007FEC">
        <w:trPr>
          <w:trHeight w:val="26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2C81C" w14:textId="77777777" w:rsidR="00F10F66" w:rsidRPr="00F816F0" w:rsidRDefault="00F10F66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3C1B9" w14:textId="10983695" w:rsidR="00F10F66" w:rsidRPr="00726455" w:rsidRDefault="00F10F66" w:rsidP="008A304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Wymiary materaca bez przedłużenia i poszerzenia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102 x 203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BB118" w14:textId="4B77E660" w:rsidR="00F10F66" w:rsidRPr="00F816F0" w:rsidRDefault="00B8033A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5CC38" w14:textId="77777777" w:rsidR="00F10F66" w:rsidRPr="00F816F0" w:rsidRDefault="00F10F66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6FF34788" w14:textId="77777777" w:rsidTr="00007FEC">
        <w:trPr>
          <w:trHeight w:val="278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4387D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80E85" w14:textId="4AC8EBB3" w:rsidR="008A3042" w:rsidRPr="00726455" w:rsidRDefault="008A3042" w:rsidP="008A3042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materaca po poszerzeniu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127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A97AB" w14:textId="51CDD1D5" w:rsidR="008A3042" w:rsidRPr="00F816F0" w:rsidRDefault="00B8033A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1D41D" w14:textId="36892699" w:rsidR="008A3042" w:rsidRPr="00F816F0" w:rsidRDefault="008A3042" w:rsidP="008A304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A3042" w:rsidRPr="00F816F0" w14:paraId="38EB6477" w14:textId="77777777" w:rsidTr="00007FEC">
        <w:trPr>
          <w:trHeight w:val="29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C14EE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BD749" w14:textId="4994562A" w:rsidR="008A3042" w:rsidRPr="00726455" w:rsidRDefault="008A3042" w:rsidP="008A3042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materaca po wydłużeniu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224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FFCF1" w14:textId="5FF7B3DD" w:rsidR="008A3042" w:rsidRPr="00F816F0" w:rsidRDefault="00B8033A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EE9C7" w14:textId="16E3ECCC" w:rsidR="008A3042" w:rsidRPr="00F816F0" w:rsidRDefault="008A3042" w:rsidP="008A304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7028571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B5079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B11F1" w14:textId="16B1731D" w:rsidR="00D003FF" w:rsidRPr="00726455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Wymiary jednostki sterującej materaca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(wszystkie ± 5%):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wysokość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szerokość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głębokość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8AC4C" w14:textId="3CBC1D2C" w:rsidR="00D003FF" w:rsidRPr="00F816F0" w:rsidRDefault="00B8033A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C182E" w14:textId="1F58DEE5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2AD108E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3BC06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12D70" w14:textId="06FF7636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aga jednostki sterującej materaca max. 1</w:t>
            </w:r>
            <w:r w:rsidR="003E402E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20CB5" w14:textId="3144AE53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8F3E2" w14:textId="45229E5C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5381C38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B4862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49771" w14:textId="2D5B657B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ysokość materaca max. 2</w:t>
            </w:r>
            <w:r w:rsidR="00726455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 +/- 1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E865F" w14:textId="15F9BC2A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29A99" w14:textId="18032B3D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345EB5E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29DE3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FC73C" w14:textId="5ABA55D5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zerokość całkowita z podniesionymi barierkami bocznymi w zakresie 109-135 cm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24A22" w14:textId="48B7EFC1" w:rsidR="00D003FF" w:rsidRPr="00F816F0" w:rsidRDefault="0046634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B245D" w14:textId="42E7AF71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76EF731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FCE74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FE554" w14:textId="511CE97F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i mechaniczna regulacja szerokości łóżka 102-127 cm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F816F0">
              <w:rPr>
                <w:rFonts w:asciiTheme="minorHAnsi" w:hAnsiTheme="minorHAnsi" w:cstheme="minorHAnsi"/>
                <w:sz w:val="20"/>
                <w:szCs w:val="22"/>
              </w:rPr>
              <w:t>Parametr kluczowy ze względu na zabiegi pielęgnacyjne z pacjentem bariatrycznym oraz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2C465" w14:textId="46318734" w:rsidR="00D003FF" w:rsidRPr="00F816F0" w:rsidRDefault="0046634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D68EF" w14:textId="0F88E701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669BCC91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1489B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B3ADF" w14:textId="0C397091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stawa łóżka jezdna z centralną blokadą kół jazdy na wprost i wokół własnej osi. Łóżko wyposażone w alarm nie zaciągniętego hamulca centralnego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F2185" w14:textId="62DF005A" w:rsidR="00D003FF" w:rsidRPr="00F816F0" w:rsidRDefault="00684F4B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E71AD" w14:textId="3EFE55D2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455B540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09711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04894" w14:textId="650D3BB1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y system blokowania wszystkich 4 kół jezdnych i sterowania kierunkiem jazdy obsługiwany od strony górnego i dolnego szczytu</w:t>
            </w:r>
            <w:r w:rsidR="00E427B5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E427B5" w:rsidRPr="00F816F0">
              <w:rPr>
                <w:rFonts w:asciiTheme="minorHAnsi" w:hAnsiTheme="minorHAnsi" w:cstheme="minorHAnsi"/>
                <w:sz w:val="20"/>
              </w:rPr>
              <w:t>Parametr kluczowy ze względu na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99FED" w14:textId="5E7D5D84" w:rsidR="00D003FF" w:rsidRPr="00F816F0" w:rsidRDefault="00684F4B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D5B10" w14:textId="16306399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7616907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26939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B9829" w14:textId="0DD2E50D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ysokość łóżka w trybie transportowym 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ok.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43cm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FD1C3" w14:textId="2EAE025C" w:rsidR="00D003FF" w:rsidRPr="00F816F0" w:rsidRDefault="0046634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91850" w14:textId="76B2D12E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07ECE0E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94510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B6D6D" w14:textId="37E7E05D" w:rsidR="00D003FF" w:rsidRPr="00F816F0" w:rsidRDefault="00D003FF" w:rsidP="00D003F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ysokość minimalna leża 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ok. </w:t>
            </w: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 xml:space="preserve">47cm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>+/- 1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E7633" w14:textId="34380CA6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1B6C0" w14:textId="6F06EEA7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22D9EFE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26697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67CDA" w14:textId="6CDB6613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ysokość maksymalna leża 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ok.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68cm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>+/- 1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D0416" w14:textId="0FA78959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0BAC5" w14:textId="1688B5A4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59CDE5A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EF559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71A66" w14:textId="7A11FB7B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koła antystatyczne, łatwe do dezynfekcj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8ED92" w14:textId="257F5675" w:rsidR="00D003FF" w:rsidRPr="00F816F0" w:rsidRDefault="00684F4B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C5DF9" w14:textId="0D96B921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627698F0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DBA79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7CC9" w14:textId="5988D8B6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wzmocnione, podwójne, dzielone, poruszające się wraz z segmentami leża, składane niezależnie, zapewniające ochronę pacjenta przed zakleszczeniem, wyposażone w wizualne wskaźniki kąta nachylenia segmentu oparcia oraz kata nachylenia ramy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B11F3" w14:textId="08A01AA9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B1A24" w14:textId="415F5BA1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22A4013D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67E64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BAFA6" w14:textId="69904071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Barierki wyposażone w wizualne, wskaźniki kąta nachylenia  segmentu oparcia ( w zakresie od -8°do 56°) z zaznaczeniem kąta 30° i 45° oraz kąta nachylenia ramy łóżka dla terapi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łożeniowej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Wskaźniki widoczne niezależnie od pozycji barierek. Dodatkowo wskazania wychylenia segmentu wezgłowia wyświetlane na panelu sterowania wbudowanego w barierki bocz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AF001" w14:textId="012B8A1C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E5949" w14:textId="1C722890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51D683F2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23C22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9A88A" w14:textId="15ECB412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umożliwiająca ich składanie przy użyciu jednej ręk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BF947" w14:textId="7E5DF6EF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374D8" w14:textId="7AE5D1BB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2922E4C1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CFDDD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8AFC8" w14:textId="77777777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wysokości leża,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oparcia pleców,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zgięcia kolanowego,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długości segmentu nożnego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szerokości łóżka</w:t>
            </w:r>
          </w:p>
          <w:p w14:paraId="74F3B2BE" w14:textId="3C30CB39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2"/>
              </w:rPr>
              <w:t>Parametr kluczowy ze względu na zabiegi pielęgnacyjne z pacjentem bariatrycznym oraz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A2FBC" w14:textId="75D739D0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D0A5A" w14:textId="070D6DCE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23448E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63A76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D9337" w14:textId="3C96261D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Regulacja segmentu oparcia pleców co najmniej w zakresie 0°-5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07DDB" w14:textId="0747509B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5705C" w14:textId="2467A525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31358A7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8D2C5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BD57" w14:textId="06ACB59F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Funkcja auto konturu segmentu uda dostępna z poziomu paneli sterowania dla pacjenta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E6A20" w14:textId="7675B8DB" w:rsidR="00726455" w:rsidRPr="00F816F0" w:rsidRDefault="00684F4B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A3E52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3FAEEA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F0C04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CB12C" w14:textId="2AC0586C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segmentu ud (zgięcia kolanowego) w zakresie min. 0°-3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5B5E7" w14:textId="76025551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065B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C364BE1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47762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4DF1E" w14:textId="4BCB3258" w:rsidR="00726455" w:rsidRPr="00726455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Trendelenburg</w:t>
            </w:r>
            <w:proofErr w:type="spellEnd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regulowana co najmniej w zakresie  0° - 9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046C2" w14:textId="798FD99C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7578A" w14:textId="37373F0E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39E741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EE986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1B8D5" w14:textId="4BD6D3CA" w:rsidR="00726455" w:rsidRPr="00726455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antyTrendelenburg</w:t>
            </w:r>
            <w:proofErr w:type="spellEnd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regulowana co najmniej w zakresie 0° - 9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CA6A9" w14:textId="3781498A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26EB8" w14:textId="5D7AC1EB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214AACCC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E207F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192C3" w14:textId="17F36BE5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Dwustopniowa funkcja CPR polegająca na przekręceniu złącza w materacu w celu opróżnienia komór materac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a następnie po całkowitym opróżnieniu materaca wypoziomowanie segmentu oparcia pleców poprzez dźwignię CP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którą należy pociągnąć i przytrzymać do momentu całkowitego opuszczenia segmentu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parcia pleców c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a potrwa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10 sekund w zależności od wagi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8089A" w14:textId="02C59D32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EB38A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6D3C9B11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4CA75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7CDDC" w14:textId="722C36F7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fotela. Łóżko rozpoczyna serię skoordynowanych  ruchów,  ustawienie sekcji wezgłowia i ud w maksymalnym położeniu oraz przechył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nty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do maksymalnego wychyleni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14537" w14:textId="6720BA58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93616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F46DDDD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47984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7C45" w14:textId="47632C0F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. 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A2932" w14:textId="6D99AF49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B63F8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1232867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0EE1F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C103A" w14:textId="429E1DFB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elektywne blokowanie funkcji sterowanych elektrycznie na panelu centralny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74960" w14:textId="3BE6843F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6CC95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E1D564E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78CF0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9BDE" w14:textId="17472161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układ ważenia pacjenta działający niezależnie od pozycji leża i lokalizacji pacjenta na łóżku. Możliwość ważenia w trakcie trwania trybu transportow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674D5" w14:textId="156C4120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CD968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CF648BB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47B8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FABA" w14:textId="77777777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wyposażone w możliwość włączenia alarmu opuszczenia łóżka przez pacjenta. Alarm trójstopniowy:</w:t>
            </w:r>
          </w:p>
          <w:p w14:paraId="24E71475" w14:textId="719040D4" w:rsidR="00A16FC8" w:rsidRPr="00F816F0" w:rsidRDefault="00A16FC8" w:rsidP="00A16FC8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Zmiana pozycji</w:t>
            </w:r>
          </w:p>
          <w:p w14:paraId="083F5D87" w14:textId="77777777" w:rsidR="00A16FC8" w:rsidRPr="00F816F0" w:rsidRDefault="00A16FC8" w:rsidP="00A16FC8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róba wyjścia z łóżka</w:t>
            </w:r>
          </w:p>
          <w:p w14:paraId="766F48FD" w14:textId="3F53ADCD" w:rsidR="00A16FC8" w:rsidRPr="00F816F0" w:rsidRDefault="00A16FC8" w:rsidP="00A16FC8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acjent poza łóżk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00860" w14:textId="750B331A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E0518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7E682BA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85593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7BFC6" w14:textId="4CC367F4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z możliwością aktywowania alarmu opuszczenia segmentu oparcia poniżej kąta 3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4BA76" w14:textId="6515823C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22F2A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51F4FCF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9F4AF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C9E64" w14:textId="7F77D82C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ożliwość ustawienia głośności alarmów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51A61" w14:textId="05323408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1A99F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3750662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25597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A2C6A" w14:textId="384B7BC4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6 paneli sterowania (zewnętrzne) dla personelu medycznego</w:t>
            </w:r>
            <w:r w:rsidR="0070451D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E427B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budowane w barierki boczne, z przyciskami membranowymi, obsługującymi wszystkie funkcje elektryczne łóżka. Lokalizacja paneli pozwala</w:t>
            </w:r>
            <w:r w:rsidR="0070451D">
              <w:rPr>
                <w:rFonts w:asciiTheme="minorHAnsi" w:hAnsiTheme="minorHAnsi" w:cstheme="minorHAnsi"/>
                <w:sz w:val="20"/>
                <w:szCs w:val="20"/>
              </w:rPr>
              <w:t>jąca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na pozostanie pacjenta w zasięgu ręki personelu w trakcie manipulacji łóżkiem. 2 panele sterowania (wewnętrzne) dla pacjenta, wbudowane w barierki boczne, z przyciskami membranowymi, do obsługi segmentu oparcia i zgięcia kolanow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6BEF1" w14:textId="7202D086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7F4A0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46B8086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C0064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7DE55" w14:textId="1332DDAA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awaryjne, umożliwiające wykonanie manipulacji i ruchów koniecznych dla zapewnienia bezpieczeństwa pacjenta w przypadku braku zasilania elektrycznego z diodowym indykatorem poziomu naładowania bateri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95332" w14:textId="19A397C4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989CB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0451D" w:rsidRPr="00F816F0" w14:paraId="0CBE1FA0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0B899" w14:textId="77777777" w:rsidR="0070451D" w:rsidRPr="00F816F0" w:rsidRDefault="0070451D" w:rsidP="0070451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6A7E4" w14:textId="49C149AE" w:rsidR="0070451D" w:rsidRPr="00F816F0" w:rsidRDefault="0070451D" w:rsidP="0070451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Indykator diodowy informujący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braku zasilani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oziomie naładowania akumulator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- konieczności wykonania czynności serwisowych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niezaciągniętym hamulcu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ustawieniu łóżka w położeniu innym niż najniższ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3954C" w14:textId="504C8A16" w:rsidR="0070451D" w:rsidRPr="00F816F0" w:rsidRDefault="0070451D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3251" w14:textId="77777777" w:rsidR="0070451D" w:rsidRPr="00F816F0" w:rsidRDefault="0070451D" w:rsidP="0070451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0451D" w:rsidRPr="00F816F0" w14:paraId="6115039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DE3AF" w14:textId="77777777" w:rsidR="0070451D" w:rsidRPr="00F816F0" w:rsidRDefault="0070451D" w:rsidP="0070451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45C8F" w14:textId="46B8BE5C" w:rsidR="0070451D" w:rsidRPr="00F816F0" w:rsidRDefault="0070451D" w:rsidP="0070451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nocnego oświetlenia podłoża poniżej leż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FA553" w14:textId="49498BB8" w:rsidR="0070451D" w:rsidRPr="00F816F0" w:rsidRDefault="00EA6C0D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65704" w14:textId="77777777" w:rsidR="0070451D" w:rsidRPr="00F816F0" w:rsidRDefault="0070451D" w:rsidP="0070451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0451D" w:rsidRPr="00F816F0" w14:paraId="39D92A8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5E687" w14:textId="77777777" w:rsidR="0070451D" w:rsidRPr="00F816F0" w:rsidRDefault="0070451D" w:rsidP="0070451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98583" w14:textId="1BA8E5BC" w:rsidR="0070451D" w:rsidRPr="00F816F0" w:rsidRDefault="0070451D" w:rsidP="0070451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0BB4">
              <w:rPr>
                <w:rFonts w:asciiTheme="minorHAnsi" w:hAnsiTheme="minorHAnsi" w:cstheme="minorHAnsi"/>
                <w:sz w:val="20"/>
                <w:szCs w:val="20"/>
              </w:rPr>
              <w:t>Materac przeciwodleżynowy, powietrzny materac terapeutyczny. Pokrowiec materaca wodoszczelny ze zgrzewanymi krawędziami, paro przepuszczalny, dostosowany do obsługi pacjentów bariatrycznych zgodnie z wymogami OP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EA6C0D">
              <w:rPr>
                <w:rFonts w:asciiTheme="minorHAnsi" w:hAnsiTheme="minorHAnsi" w:cstheme="minorHAnsi"/>
                <w:sz w:val="20"/>
                <w:szCs w:val="20"/>
              </w:rPr>
              <w:t>pk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A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3BC78" w14:textId="228E715C" w:rsidR="0070451D" w:rsidRPr="00F816F0" w:rsidRDefault="0070451D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2252E" w14:textId="2CE7C39D" w:rsidR="0070451D" w:rsidRPr="00F816F0" w:rsidRDefault="0070451D" w:rsidP="0070451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6C0D" w:rsidRPr="00F816F0" w14:paraId="4CD20803" w14:textId="77777777" w:rsidTr="00EA6C0D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0C2A9" w14:textId="77777777" w:rsidR="00EA6C0D" w:rsidRPr="00F816F0" w:rsidRDefault="00EA6C0D" w:rsidP="00EA6C0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86D3E" w14:textId="17E702E2" w:rsidR="00EA6C0D" w:rsidRPr="00F816F0" w:rsidRDefault="00EA6C0D" w:rsidP="00EA6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elektryczny system napędowy umożliwiający łatwiejsze prowadzenie łóżka za pomocą dodatkowego panelu umieszczonego na uchwycie transportowy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9E91" w14:textId="6B19003F" w:rsidR="00EA6C0D" w:rsidRPr="00F816F0" w:rsidRDefault="00EA6C0D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70B1C" w14:textId="77777777" w:rsidR="00EA6C0D" w:rsidRPr="00F816F0" w:rsidRDefault="00EA6C0D" w:rsidP="00EA6C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6C0D" w:rsidRPr="00F816F0" w14:paraId="15EBDBC4" w14:textId="77777777" w:rsidTr="00EA6C0D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31EE9" w14:textId="77777777" w:rsidR="00EA6C0D" w:rsidRPr="00F816F0" w:rsidRDefault="00EA6C0D" w:rsidP="00EA6C0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5A8EA" w14:textId="14664A02" w:rsidR="00EA6C0D" w:rsidRPr="00F816F0" w:rsidRDefault="00EA6C0D" w:rsidP="00EA6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moduł sterowania materacem z wyświetlaczem w celu monitorowania pracy matera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DCB6F" w14:textId="392B6E8B" w:rsidR="00EA6C0D" w:rsidRPr="00F816F0" w:rsidRDefault="00EA6C0D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24488" w14:textId="77777777" w:rsidR="00EA6C0D" w:rsidRPr="00F816F0" w:rsidRDefault="00EA6C0D" w:rsidP="00EA6C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6C0D" w:rsidRPr="00F816F0" w14:paraId="7486F22E" w14:textId="77777777" w:rsidTr="00EA6C0D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49D60" w14:textId="77777777" w:rsidR="00EA6C0D" w:rsidRPr="00F816F0" w:rsidRDefault="00EA6C0D" w:rsidP="00EA6C0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6408C" w14:textId="3331E128" w:rsidR="00EA6C0D" w:rsidRPr="00F816F0" w:rsidRDefault="00EA6C0D" w:rsidP="00EA6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system kontroli ciśnienia, w którym rozkład optymalnego niskiego ciśnienia w poszczególnych komorach materaca następuje natychmiastowo i automatycznie po wprowadzeniu wzrostu i wagi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6F813" w14:textId="523C9580" w:rsidR="00EA6C0D" w:rsidRPr="00F816F0" w:rsidRDefault="00EA6C0D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7DA1B" w14:textId="77777777" w:rsidR="00EA6C0D" w:rsidRPr="00F816F0" w:rsidRDefault="00EA6C0D" w:rsidP="00EA6C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1139B4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CA59D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A6834" w14:textId="3F9B9935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funkcję natychmiastowego utwardzania powierzchni, ułatwiającą codzienną opiekę nad pacjentem, dostępną z jednego przycisku. Samoczynny powrót do pracy w trybie terapeutycznym po upływie max</w:t>
            </w:r>
            <w:r w:rsidR="00EA6C0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30 min. od aktywowania maksymalnego napompow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C6996" w14:textId="64F616C2" w:rsidR="00726455" w:rsidRPr="00F816F0" w:rsidRDefault="00EA6C0D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B590B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443D9E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4F52B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E2667" w14:textId="7B832BEF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stawienia funkcji wspomagania obrotu pacjenta w celu ułatwienia czynności pielęgnacyjnych lub procedur pielęgniarskich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3DE3C" w14:textId="7ABA283B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19311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9FD65F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0FC32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7B181" w14:textId="6F9D9B6C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stawienia funkcji terapii ciągłej rotacji bocznej z możliwością zaprogramowania stopnia wychylenia dla każdej ze stron oraz czas jego trw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16334" w14:textId="11A58205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845C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0D912A3" w14:textId="77777777" w:rsidTr="00007FEC">
        <w:trPr>
          <w:trHeight w:val="1103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5435E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633CE" w14:textId="3EED6AD1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ystem pozwalający odprowadzić nadmiar ciepła i wilgoci spod pacjenta, działający na styku powierzchni materaca ze skórą pacjenta, ogranicza</w:t>
            </w:r>
            <w:r w:rsidR="00EA6C0D">
              <w:rPr>
                <w:rFonts w:asciiTheme="minorHAnsi" w:hAnsiTheme="minorHAnsi" w:cstheme="minorHAnsi"/>
                <w:sz w:val="20"/>
                <w:szCs w:val="20"/>
              </w:rPr>
              <w:t>jący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macerację skóry, zmniejszając tym samym ryzyko powstawania odleżyn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E4AB1" w14:textId="52A652F9" w:rsidR="00726455" w:rsidRPr="00F816F0" w:rsidRDefault="00EA6C0D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42E82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F498310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CB9AD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C1A69" w14:textId="0E12D624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ieszak infuzyjny min. 2 haki, regulowa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DEBA8" w14:textId="73DB830E" w:rsidR="00726455" w:rsidRPr="00F816F0" w:rsidRDefault="00B80B8F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6911A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E88646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6592A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767BD" w14:textId="03ADEC10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uchwyty na worki drenażow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3A270" w14:textId="3527B675" w:rsidR="00726455" w:rsidRPr="00F816F0" w:rsidRDefault="00EA6C0D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B884B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EC1CEE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1049B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A59B1" w14:textId="4245D224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6 uchwytów do zamontowania pasów unieruchamiających  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FBBAA" w14:textId="4F8F7ADF" w:rsidR="00726455" w:rsidRPr="00F816F0" w:rsidRDefault="00EA6C0D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F2381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21A158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73D02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C56FC" w14:textId="4F6925C6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Wysięgnik pacjenta montowany do niezależnego gniazda, posiadający nośność </w:t>
            </w:r>
            <w:r w:rsidR="00E70BB4"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>22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 kg</w:t>
            </w:r>
            <w:r w:rsidR="00B44DEC" w:rsidRPr="00B44DE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1D28C" w14:textId="6647D4EE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EA6C0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705E7" w14:textId="0A5A4CBD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68F3D6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E6B32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31609" w14:textId="69C94691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gniazda na statywy infuzyjn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12BF0" w14:textId="6CC09FAD" w:rsidR="00726455" w:rsidRPr="00F816F0" w:rsidRDefault="00EA6C0D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F79C4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B6965BE" w14:textId="77777777" w:rsidTr="00007FEC">
        <w:trPr>
          <w:trHeight w:val="45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6747B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F64F4" w14:textId="69A50D87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kładane uchwyty transportowe do łatwiejszego prowadzenia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0CF69" w14:textId="34BA9B4C" w:rsidR="00726455" w:rsidRPr="00F816F0" w:rsidRDefault="00EA6C0D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1E921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ABAC18A" w14:textId="77777777" w:rsidTr="00007FEC">
        <w:trPr>
          <w:trHeight w:val="32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1952B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46976" w14:textId="58EA8C1B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 w:rsidR="00B80B8F"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 w:rsidR="00B80B8F"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 w:rsidR="00B44B34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B44B34">
              <w:t xml:space="preserve"> </w:t>
            </w:r>
            <w:r w:rsidR="00B44B34"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 w:rsidR="00B44B3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EA6C0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EC1B7" w14:textId="02761BC5" w:rsidR="00726455" w:rsidRPr="00F816F0" w:rsidRDefault="00C04C29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A480B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61DC842" w14:textId="77777777" w:rsidTr="00007FEC">
        <w:trPr>
          <w:trHeight w:val="494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BB56A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B9B9E" w14:textId="0F98546F" w:rsidR="00726455" w:rsidRPr="00F816F0" w:rsidRDefault="00726455" w:rsidP="00726455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DDCC2" w14:textId="75E4785D" w:rsidR="00726455" w:rsidRPr="00F816F0" w:rsidRDefault="00EA6C0D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AC895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3DF9E57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791AE" w14:textId="5EDFEBAA" w:rsidR="00726455" w:rsidRPr="00F816F0" w:rsidRDefault="00726455" w:rsidP="00726455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B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BB6A0" w14:textId="0F579293" w:rsidR="00726455" w:rsidRPr="00F816F0" w:rsidRDefault="00726455" w:rsidP="00726455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Łóżko anestezjologiczno-pulmonologiczne półautomatyczne z wagą pacjenta i własnym napędem - 2szt.</w:t>
            </w:r>
          </w:p>
        </w:tc>
      </w:tr>
      <w:tr w:rsidR="00726455" w:rsidRPr="00F816F0" w14:paraId="5F99361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FE631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EEC38" w14:textId="606CAF32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przeznaczone do intensywnej terapii, z ruchomymi segmentami oparcia pleców, ud i podudz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91B73" w14:textId="1E668FE2" w:rsidR="00726455" w:rsidRPr="00F816F0" w:rsidRDefault="00524E46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EF566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E46" w:rsidRPr="00F816F0" w14:paraId="74C129B3" w14:textId="77777777" w:rsidTr="00B319A5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1AA23" w14:textId="77777777" w:rsidR="00524E46" w:rsidRPr="00F816F0" w:rsidRDefault="00524E46" w:rsidP="00524E46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8EFD5" w14:textId="31699F5B" w:rsidR="00524E46" w:rsidRPr="00F816F0" w:rsidRDefault="00524E46" w:rsidP="00524E4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5A687" w14:textId="438D2063" w:rsidR="00524E46" w:rsidRPr="00F816F0" w:rsidRDefault="00524E46" w:rsidP="00524E4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27576" w14:textId="77777777" w:rsidR="00524E46" w:rsidRPr="00F816F0" w:rsidRDefault="00524E46" w:rsidP="00524E4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E46" w:rsidRPr="00F816F0" w14:paraId="3BD480AD" w14:textId="77777777" w:rsidTr="00524E46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FD180" w14:textId="77777777" w:rsidR="00524E46" w:rsidRPr="00F816F0" w:rsidRDefault="00524E46" w:rsidP="00524E46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4E47B" w14:textId="48D8891D" w:rsidR="00524E46" w:rsidRPr="00F816F0" w:rsidRDefault="00524E46" w:rsidP="00524E4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łóżka wykonana ze stali węglowej lakierowanej proszkowo, leże podparte w 4 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unktach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stabiln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E1961" w14:textId="18205487" w:rsidR="00524E46" w:rsidRPr="00F816F0" w:rsidRDefault="00524E46" w:rsidP="00524E4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057C8" w14:textId="77777777" w:rsidR="00524E46" w:rsidRPr="00F816F0" w:rsidRDefault="00524E46" w:rsidP="00524E4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028CA5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1BC15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94D7D" w14:textId="7C597C64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stawa jezdna zabudowana pokrywą z tworzywa sztuczn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EA8C5" w14:textId="4214A4E3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D913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E46" w:rsidRPr="00F816F0" w14:paraId="749E98A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084FC" w14:textId="77777777" w:rsidR="00524E46" w:rsidRPr="00F816F0" w:rsidRDefault="00524E46" w:rsidP="00524E46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A7909" w14:textId="10060324" w:rsidR="00524E46" w:rsidRPr="00F816F0" w:rsidRDefault="00524E46" w:rsidP="00524E4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ewnętrzne wykończenie barierek bocznych oraz szczytów łóżka z tworzywa sztucznego łatwego do mycia i dezynfekcji, bez widocznych elementów metalowych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21EAB" w14:textId="1AD17DE9" w:rsidR="00524E46" w:rsidRPr="00F816F0" w:rsidRDefault="00524E46" w:rsidP="00524E4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F5C23" w14:textId="77777777" w:rsidR="00524E46" w:rsidRPr="00F816F0" w:rsidRDefault="00524E46" w:rsidP="00524E4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E46" w:rsidRPr="00F816F0" w14:paraId="0FA83B4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1CB8D" w14:textId="77777777" w:rsidR="00524E46" w:rsidRPr="00F816F0" w:rsidRDefault="00524E46" w:rsidP="00524E46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AA767" w14:textId="51B32477" w:rsidR="00524E46" w:rsidRPr="00F816F0" w:rsidRDefault="00524E46" w:rsidP="00524E4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ama łóżka zaopatrzona w odbojniki w 4 narożach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509B0" w14:textId="71D81FD8" w:rsidR="00524E46" w:rsidRPr="00F816F0" w:rsidRDefault="00524E46" w:rsidP="00524E4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174BC" w14:textId="77777777" w:rsidR="00524E46" w:rsidRPr="00F816F0" w:rsidRDefault="00524E46" w:rsidP="00524E4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E46" w:rsidRPr="00F816F0" w14:paraId="23226BA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CDC60" w14:textId="77777777" w:rsidR="00524E46" w:rsidRPr="00F816F0" w:rsidRDefault="00524E46" w:rsidP="00524E46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EFE01" w14:textId="42D7DE74" w:rsidR="00524E46" w:rsidRPr="00F816F0" w:rsidRDefault="00524E46" w:rsidP="00524E4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pozycjonery przewodów kroplówek, tlen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i innych</w:t>
            </w: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arametr istotny ze względu na zabiegi pielęgnacyjne z pacjentem anestezjologicznym</w:t>
            </w:r>
            <w:r w:rsidR="00E427B5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bsługę pozostałego sprzętu medycznego oraz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4FDE" w14:textId="0B4A9742" w:rsidR="00524E46" w:rsidRPr="00F816F0" w:rsidRDefault="00524E46" w:rsidP="00524E4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BD9E1" w14:textId="5333FD4A" w:rsidR="00524E46" w:rsidRPr="00F816F0" w:rsidRDefault="00524E46" w:rsidP="00524E4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DBBBAD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AEB5E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45F52" w14:textId="0D0895F0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pozycjonery bioder pacjenta do właściwego ułożenia pacjenta na powierzchni leża. Pozycjonery stanowią integralną część barierek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9B563" w14:textId="3218C6FA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086B0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4C43B5A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70B8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B2DFE" w14:textId="1D6CC3F3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zczyty łóżka zdejmowane jednym ruch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03986" w14:textId="295E23F0" w:rsidR="00726455" w:rsidRPr="00F816F0" w:rsidRDefault="00E427B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B91C3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3BACDBF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EA30E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1FD1F" w14:textId="70A5F7BF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Dopuszczalne bezpieczne obciążenie robocze - 295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8481C" w14:textId="533FC7A0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B80B8F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3165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46A201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994D2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F3D51" w14:textId="2A1E5C9D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220-240 V;6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/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01E2C" w14:textId="220144A2" w:rsidR="00726455" w:rsidRPr="00F816F0" w:rsidRDefault="00E427B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25E5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2CB8A6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6E668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1D53C" w14:textId="506F8473" w:rsidR="00726455" w:rsidRPr="00B8033A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Długość zewnętrzna łóżka bez przedłużenia leża </w:t>
            </w:r>
            <w:r w:rsidR="00B8033A"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22</w:t>
            </w:r>
            <w:r w:rsidR="00B8033A" w:rsidRPr="00B8033A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E3424" w14:textId="280A2A20" w:rsidR="00726455" w:rsidRPr="00F816F0" w:rsidRDefault="00B8033A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31EA6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609D98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A6531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8C5F2" w14:textId="3A0C78CC" w:rsidR="00726455" w:rsidRPr="00B8033A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Długość zewnętrzna łóżka z przedłużeniem leża </w:t>
            </w:r>
            <w:r w:rsidR="00B8033A"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B8033A" w:rsidRPr="00B8033A">
              <w:rPr>
                <w:rFonts w:asciiTheme="minorHAnsi" w:hAnsiTheme="minorHAnsi" w:cstheme="minorHAnsi"/>
                <w:sz w:val="20"/>
                <w:szCs w:val="20"/>
              </w:rPr>
              <w:t>50</w:t>
            </w: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E90C8" w14:textId="28FEDF4C" w:rsidR="00726455" w:rsidRPr="00F816F0" w:rsidRDefault="00B8033A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52784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B482AC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8CF2F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1465F" w14:textId="75A332EA" w:rsidR="00726455" w:rsidRPr="00B8033A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Szerokość całkowita z podniesionymi barierkami bocznymi </w:t>
            </w:r>
            <w:r w:rsidR="00B8033A"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  <w:r w:rsidR="00B8033A" w:rsidRPr="00B8033A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56D92" w14:textId="54C93FFF" w:rsidR="00726455" w:rsidRPr="00F816F0" w:rsidRDefault="00B8033A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969B0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6F87F1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F5C4C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47EAA" w14:textId="62B1BE7E" w:rsidR="00726455" w:rsidRPr="00B8033A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Szerokość całkowita z opuszczonymi barierkami bocznymi </w:t>
            </w:r>
            <w:r w:rsidR="00B8033A"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  <w:r w:rsidR="00B8033A" w:rsidRPr="00B8033A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 c</w:t>
            </w:r>
            <w:r w:rsidR="00B8033A" w:rsidRPr="00B8033A">
              <w:rPr>
                <w:rFonts w:asciiTheme="minorHAnsi" w:hAnsiTheme="minorHAnsi" w:cstheme="minorHAnsi"/>
                <w:sz w:val="20"/>
                <w:szCs w:val="20"/>
              </w:rPr>
              <w:t>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C1C4C" w14:textId="47A90E3A" w:rsidR="00726455" w:rsidRPr="00F816F0" w:rsidRDefault="00B8033A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64F9A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D5DFD9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18B57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B648B" w14:textId="3FAC53E1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stawa łóżka jezdna z centralną blokadą kół jazdy na wprost i wokół własnej osi. Łóżko wyposażone w alarm nie zaciągniętego hamulca centralnego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CFD76" w14:textId="124AC7C8" w:rsidR="00726455" w:rsidRPr="00F816F0" w:rsidRDefault="00E427B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49753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E605934" w14:textId="77777777" w:rsidTr="00E427B5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49B3E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48F15" w14:textId="2C704DD4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y system blokowania wszystkich 4 kół jezdnych i sterowania kierunkiem jazdy obsługiwany z obu stron łóżka pojedynczą dźwignią nożną.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arametr kluczowy ze względu na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218AF" w14:textId="456CFFA4" w:rsidR="00726455" w:rsidRPr="00F816F0" w:rsidRDefault="00E427B5" w:rsidP="00E427B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9B563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360A5B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DFABF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94023" w14:textId="2C5889E7" w:rsidR="00726455" w:rsidRPr="008C3ECA" w:rsidRDefault="00726455" w:rsidP="008C3ECA">
            <w:pPr>
              <w:rPr>
                <w:rFonts w:asciiTheme="minorHAnsi" w:hAnsiTheme="minorHAnsi" w:cstheme="minorHAnsi"/>
              </w:rPr>
            </w:pPr>
            <w:r w:rsidRPr="008C3ECA">
              <w:rPr>
                <w:rFonts w:asciiTheme="minorHAnsi" w:hAnsiTheme="minorHAnsi" w:cstheme="minorHAnsi"/>
                <w:sz w:val="20"/>
              </w:rPr>
              <w:t>Łóżko posiada elektryczny system wspomagający sterowanie uruchamiany lub zwalniany z pozycji pedału sterowania/hamow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E54E2" w14:textId="3C298BB9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3799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65CAD4A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E7B21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67BF3" w14:textId="58260BE7" w:rsidR="00726455" w:rsidRPr="0046634C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>Wysokość minimalna leża mierzona od podłoża do górnej płaszczyzny segmentów leża bez materaca 4</w:t>
            </w:r>
            <w:r w:rsidR="00231958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 +/-1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E06C0" w14:textId="2F32DAD3" w:rsidR="00726455" w:rsidRPr="00F816F0" w:rsidRDefault="00A3565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5B5C3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A2EDCF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88899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D36EA" w14:textId="02240E13" w:rsidR="00726455" w:rsidRPr="0046634C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>Wysokość maksymalna leża mierzona od podłoża do górnej płaszczyzny segmentów leża bez materaca 9</w:t>
            </w:r>
            <w:r w:rsidR="00231958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 +/-1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086F9" w14:textId="718D25A7" w:rsidR="00726455" w:rsidRPr="00F816F0" w:rsidRDefault="00A3565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6E1BC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6BFD5D1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AD30D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F8B17" w14:textId="6A35D551" w:rsidR="00726455" w:rsidRPr="0046634C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 xml:space="preserve">Łóżko wyposażone w pojedyncze antystatyczne bez widocznej osi obrotu łatwe do dezynfekcji koła o średnicy </w:t>
            </w:r>
            <w:r w:rsidR="00A3565E" w:rsidRPr="0046634C">
              <w:rPr>
                <w:rFonts w:asciiTheme="minorHAnsi" w:hAnsiTheme="minorHAnsi" w:cstheme="minorHAnsi"/>
                <w:sz w:val="20"/>
                <w:szCs w:val="20"/>
              </w:rPr>
              <w:t xml:space="preserve">ok. </w:t>
            </w: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>15 cm</w:t>
            </w:r>
            <w:r w:rsidR="00A3565E" w:rsidRPr="0046634C">
              <w:rPr>
                <w:rFonts w:asciiTheme="minorHAnsi" w:hAnsiTheme="minorHAnsi" w:cstheme="minorHAnsi"/>
                <w:sz w:val="20"/>
                <w:szCs w:val="20"/>
              </w:rPr>
              <w:t xml:space="preserve">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7C460" w14:textId="78BF2E16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46634C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57A9C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3D95271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5D61D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3E80F" w14:textId="7B74AD8E" w:rsidR="00726455" w:rsidRPr="0046634C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 xml:space="preserve">Wysokość barierek bez materaca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 xml:space="preserve">ok. </w:t>
            </w: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>43 cm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 xml:space="preserve">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A52E6" w14:textId="4ACCA7EF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B3E63" w14:textId="77777777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CD36C3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33E4B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9852E" w14:textId="69C1FF85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podwójne, dzielone, poruszające się wraz z segmentami leża, składane niezależnie, zapewniające ochronę pacjenta przed zakleszczeniem, wyposażone w wizualne, wskaźniki kąta nachylenia segmentu oparcia z zaznaczeniem kąta 30° i 45°. Wskaźniki widoczne niezależnie od pozycji barierek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72FEB" w14:textId="286BCC0F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62E1A" w14:textId="77777777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2427F9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7BD88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EF879" w14:textId="5274860E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umożliwiająca ich składanie przy użyciu jednej ręk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F33A4" w14:textId="1EF50EC6" w:rsidR="00726455" w:rsidRPr="00F816F0" w:rsidRDefault="00E7480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F3D1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A7E574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397DE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5FB10" w14:textId="5B47A0C6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wysokości leża, oparcia pleców, zgięcia kolanowego,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raz elektryczna regulacja długości segmentu nożn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D5F5F" w14:textId="68D34EEA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068BA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45AC039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F9577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5C12A" w14:textId="2EAE3567" w:rsidR="00726455" w:rsidRPr="00B80B8F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Regulacja segmentu oparcia pleców w zakresie </w:t>
            </w:r>
            <w:r w:rsidR="00B80B8F"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0-7</w:t>
            </w:r>
            <w:r w:rsidR="00B80B8F" w:rsidRPr="00B80B8F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00DF3" w14:textId="4014A271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B80B8F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3E4C4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67A2C99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C778E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367BD" w14:textId="38270C2D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Funkcja auto konturu segmentu uda 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FAB35" w14:textId="77777777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7D929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AE83B6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C624F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442D2" w14:textId="3F940A4C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segmentu ud (zgięcia kolanowego) w zakresie</w:t>
            </w:r>
            <w:r w:rsidR="00B80B8F">
              <w:rPr>
                <w:rFonts w:asciiTheme="minorHAnsi" w:hAnsiTheme="minorHAnsi" w:cstheme="minorHAnsi"/>
                <w:sz w:val="20"/>
                <w:szCs w:val="20"/>
              </w:rPr>
              <w:t xml:space="preserve"> co najmniej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0-3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44F21" w14:textId="291EC732" w:rsidR="00726455" w:rsidRPr="00F816F0" w:rsidRDefault="00B80B8F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C5A7C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EA4904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435C9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02375" w14:textId="6B0D860A" w:rsidR="00726455" w:rsidRPr="00B80B8F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Trendelenburg</w:t>
            </w:r>
            <w:proofErr w:type="spellEnd"/>
            <w:r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 regulowana w zakresie </w:t>
            </w:r>
            <w:r w:rsidR="00B80B8F"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0° - 13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D0544" w14:textId="2453975A" w:rsidR="00726455" w:rsidRPr="00F816F0" w:rsidRDefault="00B80B8F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FB94D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99F1B4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0F690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FC45C" w14:textId="3C4BCE41" w:rsidR="00726455" w:rsidRPr="00B80B8F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antyTrendelenburg</w:t>
            </w:r>
            <w:proofErr w:type="spellEnd"/>
            <w:r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 regulowana w zakresie </w:t>
            </w:r>
            <w:r w:rsidR="00B80B8F"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0° - 18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CD34B" w14:textId="3514A2C5" w:rsidR="00726455" w:rsidRPr="00F816F0" w:rsidRDefault="00B80B8F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29DDE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D3DD96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D024D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E350B" w14:textId="4989CF15" w:rsidR="00726455" w:rsidRPr="00B80B8F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Maksymalny przechył leża do pionizacji 0-18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59E38" w14:textId="42F8E1DD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B80B8F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39F2A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38CFC95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AB19B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C304C" w14:textId="0635FAF8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Funkcja pozycji reanimacyjnej CPR dostępna z dźwigni nożnej (bez konieczności użycia rąk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594CC" w14:textId="02566491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A3C7F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0A0DB7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7AFA6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A6951" w14:textId="680170E9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edał nożny wykorzystywany do podnoszenia i opuszczania łóżka z blokadą przypadkowego uży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72590" w14:textId="3E5C8F42" w:rsidR="00726455" w:rsidRPr="00F816F0" w:rsidRDefault="00E17BAA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8D6B0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9F4E66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FDEE3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68640" w14:textId="1A55839F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Funkcja pozycji reanimacyjnej CPR realizowana niezależnie od ustawień poszczególnych segmentów, uzyskiwana po jednorazowym naciśnięciu dźwigni nożnej, polegająca na jednoczesnym opuszczeniu segmentu oparcia, podniesieniu segmentu nożnego oraz natychmiastowym utwardzeniu komór matera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932A6" w14:textId="4CF6138A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8C54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EA6ED0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454B3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22FBE" w14:textId="682E8DDF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fotela. Łóżko rozpoczyna serię skoordynowanych ruchów, włączając pozycję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nty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(przejście kołyskowe ograniczające zsuwanie się pacjenta w dół łóżka) przekształcających pozycję łóżka do pozycji siedzącej z opuszczonymi nogami. 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E6842" w14:textId="6C04B68E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29CD2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EF3818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026BA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A90B3" w14:textId="6E9F901D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wyjściowa, od szczytu dolnego. Łóżko rozpoczyna serię skoordynowanych  ruchów, włączając pozycję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nty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(przejście kołyskowe ograniczające zsuwanie się pacjenta w dół łóżka), przekształcających pozycję łóżka do pozycji siedzącej z opuszczonymi nogami. Leże schodzi do najniższej pozycji, umożliwiając pacjentowi wyjście z łóżka od strony dolnego szczytu.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E08C8" w14:textId="0BDC6172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3ADE9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71A93A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F0222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1C4FE" w14:textId="0944AAFC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horyzontalna – pozioma. Łóżko rozpoczyna serię skoordynowanych ruchów poziomujących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egmenty leża z dowolnego ustawienia łóżka. 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F1AAA" w14:textId="46FEC674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ED628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3749176F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A4527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BB5F8" w14:textId="37103033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awansowana funkcja autoregresji segmentu oparcia pleców</w:t>
            </w:r>
            <w:r w:rsidR="000702F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gdzie oprócz ruchu wstecznego następuje wydłużenie segmentu oparcia wraz materacem w celu ograniczenia do minimum migracji pacjenta na powierzchni materaca. Funkcja naśladuje naturalne rozciąganie kręgosłupa podczas zmiany pozycji z wyprostowanej do siedzącej. Parametr istotny ze względu na zabiegi pielęgnacyjne z pacjentem anestezjologicznym oraz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0CBE6" w14:textId="0315E920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B2A7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36C744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D5C06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01026" w14:textId="490266A5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2 panele sterowania (zewnętrzne) dla personelu medycznego wbudowane w barierki boczne, z przyciskami membranowymi, obsługującymi wszystkie funkcje elektryczne łóżka. Lokalizacja paneli pozwala na pozostanie pacjenta w zasięgu ręki personelu w trakcie manipulacji łóżkie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83D99" w14:textId="63461B7E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FEE79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7FAA8C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3D24E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7B0CF" w14:textId="7C289B55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2 panele sterowania (wewnętrzne) dla pacjenta, wbudowane barierki boczne, z przyciskami membranowymi, do obsługi segmentu oparcia i zgięcia kolanow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6D110" w14:textId="37FC90D9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F20D1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CF60CF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F4E1A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3EB8C" w14:textId="3CDC1273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bustronne, wbudowane w barierki boczne panele do obsługi wszystkich funkcji elektrycznych materac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04B3A" w14:textId="1399A2F8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2C32A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44609B6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B100D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39705" w14:textId="45E1C408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elektywne blokowanie funkcji sterowanych elektrycznie na panelu centralny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55B8F" w14:textId="080DC7AF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62E06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AF34D70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338A7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14CF6" w14:textId="012A4ED6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anel sterowania na przewodzie elektryczny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26197" w14:textId="13B231E9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6D12C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842206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77F0C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1B113" w14:textId="11D22E11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układ ważenia pacjenta III klasy zgodnie z normą PN-EN 45501</w:t>
            </w:r>
            <w:r w:rsidR="00B80B8F">
              <w:rPr>
                <w:rFonts w:asciiTheme="minorHAnsi" w:hAnsiTheme="minorHAnsi" w:cstheme="minorHAnsi"/>
                <w:sz w:val="20"/>
                <w:szCs w:val="20"/>
              </w:rPr>
              <w:t xml:space="preserve"> lub równoważ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2E4D7" w14:textId="09FC500F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B80B8F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1FC1F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B046B1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92262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8D402" w14:textId="1DEA3001" w:rsidR="00726455" w:rsidRPr="00F816F0" w:rsidRDefault="00726455" w:rsidP="00726455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Zakres pomiaru wagi do 22</w:t>
            </w:r>
            <w:r w:rsidR="00B80B8F" w:rsidRPr="00B80B8F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A125C" w14:textId="73E084D9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B80B8F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581E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44D3D13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3CBD3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F25D0" w14:textId="1C0DA8EB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możliwość obliczenia wskaźnika BM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A4CF8" w14:textId="075565C8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7869B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6B786F5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E895B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8281F" w14:textId="5315F94A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kład ważenia pacjenta z funkcją śledzenia zmian masy ciała – łóżko tworzy statystykę zmian wag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812B7" w14:textId="722E6153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2CE13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B2BFCB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0AB26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2CBEA" w14:textId="304B78C7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Łóżko wyposażone w możliwość włączenia alarmu opuszczenia łóżka przez pacjenta w </w:t>
            </w:r>
            <w:r w:rsidR="000702FE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3 trybach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acjent zaczyna się poruszać na leżu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acjent zbliża się do barierki i próbuje wyjś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acjent znajduje się poza łóżk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59444" w14:textId="56C35B6F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</w:t>
            </w:r>
            <w:r w:rsidR="000702FE">
              <w:rPr>
                <w:rFonts w:asciiTheme="minorHAnsi" w:hAnsiTheme="minorHAnsi" w:cstheme="minorHAnsi"/>
                <w:sz w:val="20"/>
                <w:szCs w:val="20"/>
              </w:rPr>
              <w:t>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5E0C0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5F1E27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031D9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518A4" w14:textId="3EE900DA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Funkcja dodawania lub odejmowania masy urządzeń lub rzeczy umieszczonych dodatkowo na łóżku, bez zmiany właściwej masy ciał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F1802" w14:textId="15AE25D1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8C2B1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4D0A69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A3531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77DA7" w14:textId="4B9A1B46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z możliwością aktywowania alarmu opuszczenia segmentu oparcia poniżej kąta 30° lub 45°.</w:t>
            </w:r>
            <w:r w:rsidR="00C04C2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zyskania statystyki czasu nachylenia segmentu opar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C5C3D" w14:textId="708F4CC0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B7191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CF3832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71953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32E71" w14:textId="239D3A98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awaryjne z diodowym indykatorem poziomu naładowania bateri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95BBF" w14:textId="54ED8E27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19F28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3E65025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00612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5DBF2" w14:textId="13CEC581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skaźniki wizualne informujące </w:t>
            </w:r>
            <w:r w:rsidR="000702FE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braku zasilani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oziomie naładowania akumulator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konieczności wykonania czynności serwisowych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niezaciągniętym hamulcu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konieczności usunięcia podnóżka podczas uzyskiwania pozycji fotela do wstawani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3B2FA" w14:textId="4EEC23C1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0702F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5CF0E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6BC1D01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FC4EB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274B8" w14:textId="1B944A7C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nocnego oświetlenia podłoża poniżej leża, aktywowany automatycznie po podłączeniu łóżka do zasilania sieciowego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46860" w14:textId="5424759C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4E0D2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D1AF4E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EA693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91C70" w14:textId="7BD9C9E6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04C29">
              <w:rPr>
                <w:rFonts w:asciiTheme="minorHAnsi" w:hAnsiTheme="minorHAnsi" w:cstheme="minorHAnsi"/>
                <w:sz w:val="20"/>
                <w:szCs w:val="20"/>
              </w:rPr>
              <w:t>Zintegrowany z ramą łóżka przeciwodleżynowy, powietrzny materac terapeutyczny. Pokrowiec materaca wodoszczelny ze zgrzewanymi krawędziami, paro przepuszczalny.</w:t>
            </w:r>
            <w:r w:rsidR="00C04C29" w:rsidRPr="00C04C2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4AFA9" w14:textId="6550848F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397FF" w14:textId="4EA5D99C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BF0EDF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C5A9A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CBBA8" w14:textId="74E1A9F5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system kontroli ciśnienia gwarantujący rozkład optymalnego niskiego ciśnienia w komorach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80396" w14:textId="6D236BBF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E4604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8D2095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43F22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6FF4C" w14:textId="10421265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funkcję natychmiastowego utwardzania powierzchni, ułatwiającą codzienną opiekę nad pacjentem, dostępną z jednego przycisku. Samoczynny powrót do pracy w trybie terapeutycznym po upływie 30 minut od aktywowania maksymalnego napompowani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D01DD" w14:textId="02E96D82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D73D9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6D10471B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595CB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03549" w14:textId="5BAFCC32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z funkcją programowanej ciągłej rotacji bocznej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8EF43" w14:textId="3093FD3C" w:rsidR="00726455" w:rsidRPr="00F816F0" w:rsidRDefault="00726455" w:rsidP="000702F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FAA9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702FE" w:rsidRPr="00F816F0" w14:paraId="14D7D0E2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32853" w14:textId="77777777" w:rsidR="000702FE" w:rsidRPr="00F816F0" w:rsidRDefault="000702FE" w:rsidP="000702FE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ECA5A" w14:textId="4A69E62B" w:rsidR="000702FE" w:rsidRPr="00F816F0" w:rsidRDefault="000702FE" w:rsidP="000702F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z funkcją programowanego oklepywania i wibracj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59C24" w14:textId="6EC3BF6B" w:rsidR="000702FE" w:rsidRPr="00F816F0" w:rsidRDefault="000702FE" w:rsidP="000702F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3C274" w14:textId="77777777" w:rsidR="000702FE" w:rsidRPr="00F816F0" w:rsidRDefault="000702FE" w:rsidP="000702F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702FE" w:rsidRPr="00F816F0" w14:paraId="271165F9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DAE02" w14:textId="77777777" w:rsidR="000702FE" w:rsidRPr="00F816F0" w:rsidRDefault="000702FE" w:rsidP="000702FE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97B70" w14:textId="59232612" w:rsidR="000702FE" w:rsidRPr="00F816F0" w:rsidRDefault="000702FE" w:rsidP="000702F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obniżenia ciśnienia w części siedzis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14311" w14:textId="3F97B2CE" w:rsidR="000702FE" w:rsidRPr="00F816F0" w:rsidRDefault="000702FE" w:rsidP="000702F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6B2AC" w14:textId="77777777" w:rsidR="000702FE" w:rsidRPr="00F816F0" w:rsidRDefault="000702FE" w:rsidP="000702F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702FE" w:rsidRPr="00F816F0" w14:paraId="33188B6D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3AB5B" w14:textId="77777777" w:rsidR="000702FE" w:rsidRPr="00F816F0" w:rsidRDefault="000702FE" w:rsidP="000702FE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1B525" w14:textId="347873A1" w:rsidR="000702FE" w:rsidRPr="00F816F0" w:rsidRDefault="000702FE" w:rsidP="000702F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stawienia funkcji wspomagania obrotu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F4CA5" w14:textId="336726CE" w:rsidR="000702FE" w:rsidRPr="00F816F0" w:rsidRDefault="000702FE" w:rsidP="000702F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C279E" w14:textId="77777777" w:rsidR="000702FE" w:rsidRPr="00F816F0" w:rsidRDefault="000702FE" w:rsidP="000702F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C475B8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6F118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C173C" w14:textId="0BF8C155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egment oparcia przezierny dla promieni RTG. Zintegrowana z materacem kieszeń na kasetę RTG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439D4" w14:textId="484CA977" w:rsidR="00726455" w:rsidRPr="00F816F0" w:rsidRDefault="004F2360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B5C78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0F75BF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F51CB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1C432" w14:textId="611D8530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ystem pozwalający odprowadzić nadmiar ciepła i wilgoci spod pacjenta, działający na styku powierzchni materaca ze skórą pacjenta, ogranicza macerację skór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077EC" w14:textId="1445A012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576B2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2DD6971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46DD6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67273" w14:textId="448B5BD4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funkcję symulującą przepływ delikatnej fali pod ciałem pacjenta od głowy aż do stóp. Funkcja poprawiająca komf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1791A" w14:textId="47E16ED7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F8D52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6354DF2" w14:textId="77777777" w:rsidTr="00007FEC">
        <w:trPr>
          <w:trHeight w:val="1264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8B1E3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A379E" w14:textId="49AC451B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Wyposażenie łóżka:</w:t>
            </w:r>
          </w:p>
          <w:p w14:paraId="18FAE3E0" w14:textId="77777777" w:rsidR="00726455" w:rsidRPr="00F816F0" w:rsidRDefault="00726455" w:rsidP="003D0CEC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Wieszak infuzyjny montowany na stale, składany,</w:t>
            </w:r>
          </w:p>
          <w:p w14:paraId="7C47842F" w14:textId="77777777" w:rsidR="00726455" w:rsidRPr="00F816F0" w:rsidRDefault="00726455" w:rsidP="003D0CEC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6 uchwytów na worki drenażowe.</w:t>
            </w:r>
          </w:p>
          <w:p w14:paraId="56C5C76D" w14:textId="77777777" w:rsidR="00726455" w:rsidRPr="00F816F0" w:rsidRDefault="00726455" w:rsidP="003D0CEC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8 uchwytów do zamontowania pasów unieruchamiających pacjenta.</w:t>
            </w:r>
          </w:p>
          <w:p w14:paraId="626150E9" w14:textId="77777777" w:rsidR="00726455" w:rsidRPr="00F816F0" w:rsidRDefault="00726455" w:rsidP="003D0CEC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4 gniazda na statywy infuzyjne.</w:t>
            </w:r>
          </w:p>
          <w:p w14:paraId="00FD18F3" w14:textId="6BCE3F5A" w:rsidR="00726455" w:rsidRPr="00F816F0" w:rsidRDefault="00726455" w:rsidP="003D0CEC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Składane uchwyty transportowe do łatwiejszego prowadzenia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2E0B2" w14:textId="38B00475" w:rsidR="00726455" w:rsidRPr="00F816F0" w:rsidRDefault="00E25F9B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CBE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44B34" w:rsidRPr="00F816F0" w14:paraId="5420A6EE" w14:textId="77777777" w:rsidTr="0025739A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FB920" w14:textId="77777777" w:rsidR="00B44B34" w:rsidRPr="00F816F0" w:rsidRDefault="00B44B34" w:rsidP="00B44B34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DC854" w14:textId="00613A83" w:rsidR="00B44B34" w:rsidRPr="00F816F0" w:rsidRDefault="00B44B34" w:rsidP="00B44B3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B3832" w14:textId="2D0E5815" w:rsidR="00B44B34" w:rsidRPr="00F816F0" w:rsidRDefault="00B44B34" w:rsidP="00B44B3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7D5C4" w14:textId="77777777" w:rsidR="00B44B34" w:rsidRPr="00F816F0" w:rsidRDefault="00B44B34" w:rsidP="00B44B3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F03A36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3B4D2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CDA05" w14:textId="199F4077" w:rsidR="00726455" w:rsidRPr="00F816F0" w:rsidRDefault="00726455" w:rsidP="00726455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4C3B7" w14:textId="40DBC8FF" w:rsidR="00726455" w:rsidRPr="00F816F0" w:rsidRDefault="00E25F9B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50B69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AD8FAC0" w14:textId="77777777" w:rsidTr="00007FEC">
        <w:trPr>
          <w:trHeight w:val="36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77074" w14:textId="51F68E51" w:rsidR="00726455" w:rsidRPr="00F816F0" w:rsidRDefault="00726455" w:rsidP="00726455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C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B3DA7" w14:textId="46A1F05C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Łóżka anestezjologiczne z wagą pacjenta - 16 szt.</w:t>
            </w:r>
          </w:p>
        </w:tc>
      </w:tr>
      <w:tr w:rsidR="00E25F9B" w:rsidRPr="00F816F0" w14:paraId="08F199D1" w14:textId="77777777" w:rsidTr="00E25F9B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D81DD" w14:textId="77777777" w:rsidR="00E25F9B" w:rsidRPr="00F816F0" w:rsidRDefault="00E25F9B" w:rsidP="00E25F9B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BBF2C" w14:textId="32225EB9" w:rsidR="00E25F9B" w:rsidRPr="00F816F0" w:rsidRDefault="00E25F9B" w:rsidP="00E25F9B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urządzenia: 230 V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raz wbudowany akumulator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1C430" w14:textId="492FE2BC" w:rsidR="00E25F9B" w:rsidRPr="00F816F0" w:rsidRDefault="00E25F9B" w:rsidP="00E25F9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5135B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05109" w14:textId="77777777" w:rsidR="00E25F9B" w:rsidRPr="00F816F0" w:rsidRDefault="00E25F9B" w:rsidP="00E25F9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5F9B" w:rsidRPr="00F816F0" w14:paraId="2C5B41AB" w14:textId="77777777" w:rsidTr="00E25F9B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B2312" w14:textId="77777777" w:rsidR="00E25F9B" w:rsidRPr="00F816F0" w:rsidRDefault="00E25F9B" w:rsidP="00E25F9B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D506B" w14:textId="43F30A5F" w:rsidR="00E25F9B" w:rsidRPr="00F816F0" w:rsidRDefault="00E25F9B" w:rsidP="00E25F9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2DB7B" w14:textId="4D1A1F3C" w:rsidR="00E25F9B" w:rsidRPr="00F816F0" w:rsidRDefault="00E25F9B" w:rsidP="00E25F9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5135B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AE9E0" w14:textId="77777777" w:rsidR="00E25F9B" w:rsidRPr="00F816F0" w:rsidRDefault="00E25F9B" w:rsidP="00E25F9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61471D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D3CCB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2346D" w14:textId="33437CC1" w:rsidR="005C70D8" w:rsidRPr="00231958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Długość całkowita łóżka bez przedłużenia leża do 215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21D08" w14:textId="2FD09CDE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070CF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862CFD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83467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F1654" w14:textId="0DCA05E4" w:rsidR="005C70D8" w:rsidRPr="00231958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Możliwość przedłużenia leża o </w:t>
            </w:r>
            <w:r w:rsidR="00231958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2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8763A" w14:textId="23EF67B8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231958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C3D27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F304D8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4ED01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5324E" w14:textId="2BA4409A" w:rsidR="005C70D8" w:rsidRPr="00231958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Szerokość całkowita łóżka przy całkowicie podniesionych lub opuszczonych barierkach </w:t>
            </w:r>
            <w:r w:rsidR="00231958" w:rsidRPr="00231958">
              <w:rPr>
                <w:rFonts w:asciiTheme="minorHAnsi" w:hAnsiTheme="minorHAnsi" w:cstheme="minorHAnsi"/>
                <w:sz w:val="20"/>
                <w:szCs w:val="20"/>
              </w:rPr>
              <w:t>do 100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7A63D" w14:textId="03CCFFC6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231958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4C13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737594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7D065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27C0D" w14:textId="3F2DFF11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elektryczna wysokości z indykatorem/sygnalizacją diodową osiągnięcia wysokości minimalnej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DAB87" w14:textId="7AF1F766" w:rsidR="005C70D8" w:rsidRPr="00F816F0" w:rsidRDefault="00E25F9B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A4BB5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3A8FE0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3836F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6084D" w14:textId="629EF515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Sygnalizacja pozycji pośrednich - sygnalizowana podświetleniem diodowym ostrzegawczym koloru pomarańczowego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936AF" w14:textId="42084504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3A0B3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55AECA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14A01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0DE89" w14:textId="66A78D37" w:rsidR="005C70D8" w:rsidRPr="00231958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Wysokość minimalna leża mierzona od podłoża do górnej płaszczyzny segmentów leża bez materaca 43 cm</w:t>
            </w:r>
            <w:r w:rsidR="00107AEF">
              <w:rPr>
                <w:rFonts w:asciiTheme="minorHAnsi" w:hAnsiTheme="minorHAnsi" w:cstheme="minorHAnsi"/>
                <w:sz w:val="20"/>
                <w:szCs w:val="20"/>
              </w:rPr>
              <w:t xml:space="preserve"> +/-1cm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 (dla pojedynczych kółek 150 mm)</w:t>
            </w:r>
            <w:r w:rsidR="00A21784">
              <w:rPr>
                <w:rFonts w:asciiTheme="minorHAnsi" w:hAnsiTheme="minorHAnsi" w:cstheme="minorHAnsi"/>
                <w:sz w:val="20"/>
                <w:szCs w:val="20"/>
              </w:rPr>
              <w:t xml:space="preserve">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5DCE7" w14:textId="1DA3924F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231958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8470F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F95DBC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2CE4F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1AE53" w14:textId="6A61D20B" w:rsidR="005C70D8" w:rsidRPr="00231958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Wysokość maksymalna leża mierzona od podłoża do górnej płaszczyzny segmentów leża bez materaca 8</w:t>
            </w:r>
            <w:r w:rsidR="00231958" w:rsidRPr="00231958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 cm </w:t>
            </w:r>
            <w:r w:rsidR="00107AEF">
              <w:rPr>
                <w:rFonts w:asciiTheme="minorHAnsi" w:hAnsiTheme="minorHAnsi" w:cstheme="minorHAnsi"/>
                <w:sz w:val="20"/>
                <w:szCs w:val="20"/>
              </w:rPr>
              <w:t>+/-1cm</w:t>
            </w:r>
            <w:r w:rsidR="00107AEF"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(dla pojedynczych kółek 150 mm)</w:t>
            </w:r>
            <w:r w:rsidR="00A21784">
              <w:rPr>
                <w:rFonts w:asciiTheme="minorHAnsi" w:hAnsiTheme="minorHAnsi" w:cstheme="minorHAnsi"/>
                <w:sz w:val="20"/>
                <w:szCs w:val="20"/>
              </w:rPr>
              <w:t xml:space="preserve">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8949" w14:textId="2531E985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231958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474E9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A40F00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597F7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38CCF" w14:textId="65A80D6F" w:rsidR="005C70D8" w:rsidRPr="00231958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Konstrukcja zapewniająca prześwit pod łóżkiem </w:t>
            </w:r>
            <w:r w:rsidR="00231958"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ok. 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20 cm </w:t>
            </w:r>
            <w:r w:rsidR="00231958"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± 5% 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="00A21784">
              <w:rPr>
                <w:rFonts w:asciiTheme="minorHAnsi" w:hAnsiTheme="minorHAnsi" w:cstheme="minorHAnsi"/>
                <w:sz w:val="20"/>
                <w:szCs w:val="20"/>
              </w:rPr>
              <w:t xml:space="preserve">wartość 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dla pojedynczych kółek 150 mm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DD63C" w14:textId="20DCFFEE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231958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0B15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68644E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CADFD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105EE" w14:textId="651D22C6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owane, klamry</w:t>
            </w:r>
            <w:r w:rsidR="00A21784">
              <w:rPr>
                <w:rFonts w:asciiTheme="minorHAnsi" w:hAnsiTheme="minorHAnsi" w:cstheme="minorHAnsi"/>
                <w:sz w:val="20"/>
                <w:szCs w:val="20"/>
              </w:rPr>
              <w:t xml:space="preserve"> z tworzywa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bejmujące materac, 2 szt. po każdej ze stron, zapobiegające przesuwaniu się materaca po płycie leża i ograniczające ryzyko zakleszczenia się pacjenta między materacem a barierkami bocznymi.</w:t>
            </w:r>
          </w:p>
          <w:p w14:paraId="23CBB208" w14:textId="4FE5028A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arametr istotny ze względu na zabiegi pielęgnacyjne z pacjentem anestezjologicznym oraz transport i bezpieczeństwo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99EB1" w14:textId="27508B79" w:rsidR="005C70D8" w:rsidRPr="00F816F0" w:rsidRDefault="00A21784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9D892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91D04C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78BBA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83FCB" w14:textId="2855E7CD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oparcia pleców ze zintegrowaną</w:t>
            </w:r>
            <w:r w:rsidR="00A2178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21784">
              <w:rPr>
                <w:rFonts w:asciiTheme="minorHAnsi" w:hAnsiTheme="minorHAnsi" w:cstheme="minorHAnsi"/>
                <w:sz w:val="20"/>
                <w:szCs w:val="20"/>
              </w:rPr>
              <w:t>funkcją auto kontur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Podnoszenie (lub opuszczanie) segmentu oparcia pleców powoduje uniesienie (lub opuszczenie) sekcji kolan, z 5 sekundowym opóźnieniem, w celu regulacji kąta nachylenia segmentu oparcia w stosunku do segmentu ud. Brak wydzielonych przycisków do regulacji funkcji auto kontur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40909" w14:textId="37FAB7E8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A2178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BAA9C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E78A76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5B5B2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87283" w14:textId="38F218FE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kres regulacji kąta nachylenia segmentu oparcia pleców w stosunku do poziomu ramy leża </w:t>
            </w:r>
            <w:r w:rsidR="00A24E01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0-6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DE761" w14:textId="78A75175" w:rsidR="005C70D8" w:rsidRPr="00F816F0" w:rsidRDefault="00A24E0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23B45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7EE0F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494D6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ECC47" w14:textId="2C7A7931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uda wraz z auto kontur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FA744" w14:textId="3361291B" w:rsidR="005C70D8" w:rsidRPr="00F816F0" w:rsidRDefault="00A21784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0D5F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CF228E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62836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169F2" w14:textId="718809B7" w:rsidR="005C70D8" w:rsidRPr="00A24E01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A24E01">
              <w:rPr>
                <w:rFonts w:asciiTheme="minorHAnsi" w:hAnsiTheme="minorHAnsi" w:cstheme="minorHAnsi"/>
                <w:sz w:val="20"/>
                <w:szCs w:val="20"/>
              </w:rPr>
              <w:t>Zakres regulacji segmentu uda w stosunku do poziomu ramy leża min. 0-28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A49F3" w14:textId="41EA7CD3" w:rsidR="005C70D8" w:rsidRPr="00F816F0" w:rsidRDefault="00A24E0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3AB60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45DDA1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5407A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75AAB" w14:textId="08F34522" w:rsidR="005C70D8" w:rsidRPr="00A24E01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A24E01">
              <w:rPr>
                <w:rFonts w:asciiTheme="minorHAnsi" w:hAnsiTheme="minorHAnsi" w:cstheme="minorHAnsi"/>
                <w:sz w:val="20"/>
                <w:szCs w:val="20"/>
              </w:rPr>
              <w:t>Zakres regulacji segmentu podudzia w stosunku do poziomu ramy leża. Manualna regulacja segmentu podudzia min. -3° do -2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E1D80" w14:textId="5BC3913A" w:rsidR="005C70D8" w:rsidRPr="00F816F0" w:rsidRDefault="00A24E0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E8700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B1F5CF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AD113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372DD" w14:textId="429A3503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uch wsteczny segmentu opar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A3B2A" w14:textId="55F5E4A0" w:rsidR="005C70D8" w:rsidRPr="00F816F0" w:rsidRDefault="00A21784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C860B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68C40E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5F2DE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32376" w14:textId="30F0998B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4469A" w14:textId="12AFFBC0" w:rsidR="005C70D8" w:rsidRPr="00F816F0" w:rsidRDefault="00A21784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54888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3FCEB2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D669A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5D126" w14:textId="193F4117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Pozycje dostępne po naciśnięciu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58947" w14:textId="0459ACE0" w:rsidR="005C70D8" w:rsidRPr="00F816F0" w:rsidRDefault="00A21784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046E7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D319A0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3151E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DD279" w14:textId="2AB0CFCC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A24E01">
              <w:rPr>
                <w:rFonts w:asciiTheme="minorHAnsi" w:hAnsiTheme="minorHAnsi" w:cstheme="minorHAnsi"/>
                <w:sz w:val="20"/>
                <w:szCs w:val="20"/>
              </w:rPr>
              <w:t xml:space="preserve">Zakres regulacji pozycji </w:t>
            </w:r>
            <w:proofErr w:type="spellStart"/>
            <w:r w:rsidRPr="00A24E01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A24E01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A24E01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A24E01">
              <w:rPr>
                <w:rFonts w:asciiTheme="minorHAnsi" w:hAnsiTheme="minorHAnsi" w:cstheme="minorHAnsi"/>
                <w:sz w:val="20"/>
                <w:szCs w:val="20"/>
              </w:rPr>
              <w:t xml:space="preserve"> min. ( -17°) - (+17°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05D19" w14:textId="3AB59659" w:rsidR="005C70D8" w:rsidRPr="00F816F0" w:rsidRDefault="00A24E0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06C8F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19B73B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76374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F2D83" w14:textId="7F49C2B8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ułatwiająca repozycjonowanie pacjenta - łóżko rozpoczyna serię skoordynowanych ruchów aż do uzyskania pozycji horyzontalnej</w:t>
            </w:r>
            <w:r w:rsidR="00A21784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a następnie przechyla leże do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24E01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="00A24E01" w:rsidRPr="00A24E01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A24E01">
              <w:rPr>
                <w:rFonts w:asciiTheme="minorHAnsi" w:hAnsiTheme="minorHAnsi" w:cstheme="minorHAnsi"/>
                <w:sz w:val="20"/>
                <w:szCs w:val="20"/>
              </w:rPr>
              <w:t xml:space="preserve">-7°, materac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mpuje się do maksymalnego ciśnienia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1C24C" w14:textId="094ACA1E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A24E0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7B0EF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B2B615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1BBC3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CFACA" w14:textId="07627EE8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krzesła kardiologicznego. Łóżko rozpoczyna serię skoordynowanych ruchów, włączając pozycję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, przekształcających pozycję łóżka do pozycji siedzącej z opuszczonymi nogam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DCDC8" w14:textId="7BA478A2" w:rsidR="005C70D8" w:rsidRPr="00F816F0" w:rsidRDefault="006C445D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C468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1D5577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EB8A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ADB82" w14:textId="18B71810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 obniżając leże do najniższej, bezpiecznej pozycj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3E3EB" w14:textId="254E0CA5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B721C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D710A9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720E1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52E47" w14:textId="4322D718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zycja wyjściowa uzyskiwana z jednego przycisku/piktogramu – regulowana elektrycznie. Łóżko rozpoczyna serię skoordynowanych ruchów tj. poziomuje segment ud, podnosi jednocześnie segment oparcia do 45° oraz obniża powierzchnię leża do wymaganej wysokości, ułatwiając pacjentowi wyjście z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D5220" w14:textId="61B86FC3" w:rsidR="005C70D8" w:rsidRPr="00F816F0" w:rsidRDefault="006C445D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48AE4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8C1E6A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220CB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10760" w14:textId="2AA29B89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terowanie funkcjami elektrycznymi ze sterowników wbudowanych w barierki boczne. Wszystkie przyciski membranowe, wodoodpor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4E2FE" w14:textId="68AB4B3E" w:rsidR="005C70D8" w:rsidRPr="00F816F0" w:rsidRDefault="006C445D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4DA28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90470D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14001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13005" w14:textId="5820B883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świetlenie nocne dwukolorowe, informujące personel o najniższym ustawieniu wysokości łóżka, łóżko automatycznie zmienia kolor podświetlenia w sytuacji</w:t>
            </w:r>
            <w:r w:rsidR="006C445D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gdy znajduje się w innym położeniu niż najniższ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BF880" w14:textId="5CC5CCB3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90151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07C9F7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B7C69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0A5A7" w14:textId="28E97151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pojedyncze antystatyczne, kółka o średnicy 150 mm</w:t>
            </w:r>
            <w:r w:rsidR="00E3513B">
              <w:rPr>
                <w:rFonts w:asciiTheme="minorHAnsi" w:hAnsiTheme="minorHAnsi" w:cstheme="minorHAnsi"/>
                <w:sz w:val="20"/>
                <w:szCs w:val="20"/>
              </w:rPr>
              <w:t xml:space="preserve">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FEBE1" w14:textId="1EACFEA7" w:rsidR="005C70D8" w:rsidRPr="00F816F0" w:rsidRDefault="00E3513B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90C61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9EFD39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64BA8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13528" w14:textId="39C972C9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a blokada wszystkich kół jednocześnie uruchamiana jedną dźwignią zlokalizowaną pod szczytem łóżka od strony nóg pacjenta</w:t>
            </w:r>
            <w:r w:rsidR="006C445D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6C445D" w:rsidRPr="00F816F0">
              <w:rPr>
                <w:rFonts w:asciiTheme="minorHAnsi" w:hAnsiTheme="minorHAnsi" w:cstheme="minorHAnsi"/>
                <w:sz w:val="20"/>
              </w:rPr>
              <w:t>Parametr kluczowy ze względu na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14A87" w14:textId="6362F866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4CE6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B3B60A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CC723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07683" w14:textId="49E527A9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niezaciągniętego hamul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F4F8B" w14:textId="546F979C" w:rsidR="005C70D8" w:rsidRPr="00F816F0" w:rsidRDefault="00B03FA3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B33B5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F165E3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31A1B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D2717" w14:textId="772F58D4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anualna funkcja CPR, oznaczona wyraźnym kolorem, umożliwiająca natychmiastowe opuszczenie segmentu oparcia oraz wyrównanie wysokości łóżka po wyższej stronie, dostępna z obu stron łóżka, niezależnie od pozycji barierek.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1A0C8" w14:textId="7ED7114C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1E336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3A4D57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A6E07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BDAE2" w14:textId="1BBF96A9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funkcja CPR obsługiwana za pomocą jednego przycisku w kolorze żółtym zlokalizowanym po zewnętrznej stronie barierek bocznych. Łóżko wykonuje serię skoordynowanych ruchów w celu wypoziomowania leża, rama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wyrównuje się z obniżoną stroną. 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8EFDD" w14:textId="3AA0FF57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6AA02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195002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88F68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2823D" w14:textId="511C6F42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podwójne, dzielone, poruszające się wraz z segmentami leża, zapewniające ochronę pacjenta przed zakleszcz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48EF" w14:textId="1504695F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9CC73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24ECD0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30E37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5268D" w14:textId="6DB2186B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Barierki wyposażone w wizualne wskaźniki kąta nachylenia segmentu oparcia z zaznaczeniem kąta 30º i 45º oraz kąta nachylenia ramy łóżka dla terapi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łożeniowej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Wskaźniki widoczne niezależnie od pozycji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4CF81" w14:textId="6C8F2799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94182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9715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E61D77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766B8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C91C2" w14:textId="47D22EAF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z jednostopniowym mechanizmem opuszczania, umożliwiająca ich złożenie przy użyciu jednej ręki. Barierki służą jako podparcie podczas wychodzenia pacjenta z łóżka. Barierki boczne łatwe w dezynfekcji spełniające</w:t>
            </w:r>
            <w:r w:rsidR="00E3513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normę EN 60601-2-52</w:t>
            </w:r>
            <w:r w:rsidR="00E3513B"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z wbudowanymi panelami sterowania oraz uchwytem gwarantującym pewną i stabilną podporę podczas wstawania lub transferu na krzesło</w:t>
            </w:r>
            <w:r w:rsidR="0094182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0B56A" w14:textId="25406766" w:rsidR="005C70D8" w:rsidRPr="00F816F0" w:rsidRDefault="00E3513B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C7999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AA50C2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8EC39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B317C" w14:textId="65D5D619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 naładowania akumulator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60F4E" w14:textId="0447E828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5F217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B32CD8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EDB51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08226" w14:textId="57836648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ewnętrzne wykończenie barierek bocznych oraz zdejmowanych szczytów łóżka wykonane z tworzywa sztucznego, bez widocznych elementów metalowych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DCFD6" w14:textId="0CF47824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B0B06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F2000A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9CD6B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A53C4" w14:textId="66F7B2E4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i pozycji bioder pacjenta do właściwego ułożenia pacjenta na powierzchni leża, stanowiące integralną część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C747F" w14:textId="19B1A9AA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E145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CA3627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76C29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D3544" w14:textId="4796D3C2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graficzne interfejsy użytkownika -dotykowe, kolorowe ekrany LCD zlokalizowane po obu stronach łóżka na barierce bocznej służące do obsługi zintegrowanego materaca, alarmów, wagi i zmiany ustawień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13969" w14:textId="43096480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44477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E044F8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7F657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22E7D" w14:textId="6B316F86" w:rsidR="005C70D8" w:rsidRPr="00F816F0" w:rsidRDefault="005C70D8" w:rsidP="005C70D8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E3513B">
              <w:rPr>
                <w:rFonts w:asciiTheme="minorHAnsi" w:hAnsiTheme="minorHAnsi" w:cstheme="minorHAnsi"/>
                <w:sz w:val="20"/>
                <w:szCs w:val="20"/>
              </w:rPr>
              <w:t>Automatyczne wygaszenie ekranu LCD</w:t>
            </w:r>
            <w:r w:rsidR="00E3513B" w:rsidRPr="00E3513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44CF" w14:textId="08359E48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2730B" w14:textId="62904929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.</w:t>
            </w:r>
          </w:p>
        </w:tc>
      </w:tr>
      <w:tr w:rsidR="005C70D8" w:rsidRPr="00F816F0" w14:paraId="6A4395D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01057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FCE6B" w14:textId="779D738E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opuszczenia segmentu oparcia poniżej 30° lub 45° z możliwością zawieszenia</w:t>
            </w:r>
            <w:r w:rsidR="0094182A">
              <w:rPr>
                <w:rFonts w:asciiTheme="minorHAnsi" w:hAnsiTheme="minorHAnsi" w:cstheme="minorHAnsi"/>
                <w:sz w:val="20"/>
                <w:szCs w:val="20"/>
              </w:rPr>
              <w:t>. Parametr kluczowy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odnoszący stopień bezpieczeństwa pacjentów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EBF87" w14:textId="121FCBEC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94182A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68405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E36BB8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B7512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C6CBF" w14:textId="77777777" w:rsidR="0094182A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Alarm wyjścia pacjenta z łóżka z możliwością zaprogramowania jednego z </w:t>
            </w:r>
            <w:r w:rsidR="0094182A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3 </w:t>
            </w:r>
            <w:r w:rsidR="0094182A">
              <w:rPr>
                <w:rFonts w:asciiTheme="minorHAnsi" w:hAnsiTheme="minorHAnsi" w:cstheme="minorHAnsi"/>
                <w:sz w:val="20"/>
                <w:szCs w:val="20"/>
              </w:rPr>
              <w:t xml:space="preserve">dostępnych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ybów</w:t>
            </w:r>
            <w:r w:rsidR="0094182A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22761BA2" w14:textId="4471F762" w:rsidR="0094182A" w:rsidRPr="0094182A" w:rsidRDefault="005C70D8" w:rsidP="00D34D22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orusza się na łóżku</w:t>
            </w:r>
            <w:r w:rsidR="0094182A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C494467" w14:textId="632C3D9F" w:rsidR="0094182A" w:rsidRDefault="005C70D8" w:rsidP="00D34D22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róbuje wyjść z łóżka</w:t>
            </w:r>
            <w:r w:rsidR="0094182A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8A711BA" w14:textId="3344E07E" w:rsidR="005C70D8" w:rsidRPr="0094182A" w:rsidRDefault="005C70D8" w:rsidP="00D34D22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znajduje się poza łóżkiem</w:t>
            </w:r>
            <w:r w:rsidR="0094182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FD7DF" w14:textId="2B78DCB2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94182A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974E9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7D6744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0145C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E5EA" w14:textId="10DF06B5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pomiaru masy ciała pacjenta klasy III w celu monitorowania, diagnozowania i leczenia certyfikowany przez jednostkę notyfikowaną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60957" w14:textId="787A2300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12572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2A9C80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37E67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4E740" w14:textId="571104AD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zapisania ostatniego pomiaru wagi w celu porównania zmiany masy ciał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844B6" w14:textId="3B4B3181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0D861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9F9F6C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1ED66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D44A9" w14:textId="4D5F9FA9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ożliwość wyświetlenia wagi z dokładnością </w:t>
            </w:r>
            <w:r w:rsidR="0094182A">
              <w:rPr>
                <w:rFonts w:asciiTheme="minorHAnsi" w:hAnsiTheme="minorHAnsi"/>
                <w:sz w:val="20"/>
                <w:szCs w:val="20"/>
              </w:rPr>
              <w:t xml:space="preserve">do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100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FE2BD" w14:textId="6F76DAD5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A09E2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CE4B87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1AD6E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70F54" w14:textId="488DC2B9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Waga wyposażona w system auto kompensacji masy przedmiotów dodawanych i odejmowanych na leże w trakcie pobytu pacjenta na łóżku tak, by wyświetlana waga pacjenta pozostała bez zmian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3F677" w14:textId="39531C29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2EAC0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991C1B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42B04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31F1B" w14:textId="49C905F0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Automatycznie wygaszana po 30 sekundach </w:t>
            </w:r>
            <w:r w:rsidR="0094182A">
              <w:rPr>
                <w:rFonts w:asciiTheme="minorHAnsi" w:hAnsiTheme="minorHAnsi"/>
                <w:sz w:val="20"/>
                <w:szCs w:val="20"/>
              </w:rPr>
              <w:t xml:space="preserve">(+/- 10 sek.)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wartość masy ciał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22CE" w14:textId="05A1722D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D0411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6D6195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63979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7B465" w14:textId="5D8F86BC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5-te koło sterujące umieszczone centralnie pod leż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04D94" w14:textId="2D2EBCF6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D3CB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DB39C4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D502F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9F1FE" w14:textId="6630C585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Nieruchomy szczyt gór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56BB9" w14:textId="0A9224E9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78D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E247B6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B9AD2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F5715" w14:textId="781661D8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Dodatkowa półka na pościel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CB6F1" w14:textId="239EC108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30E33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C34381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0429C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82201" w14:textId="70F59D6F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Łóżko wyposażone w</w:t>
            </w:r>
            <w:r w:rsidR="0094182A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zintegrowany materac powietrz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D5734" w14:textId="19A5A217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753B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5E5CE8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25BA3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25DB3" w14:textId="63F310BF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miarami dostosowany do wymiarów leż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15B92" w14:textId="0247FC17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2A4B7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A18E12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C2EA0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59090" w14:textId="1E1E6F96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Grubość materaca max. </w:t>
            </w:r>
            <w:r w:rsidR="0094182A">
              <w:rPr>
                <w:rFonts w:asciiTheme="minorHAnsi" w:hAnsiTheme="minorHAnsi"/>
                <w:sz w:val="20"/>
                <w:szCs w:val="20"/>
              </w:rPr>
              <w:t>22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78F19" w14:textId="0A334671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 w:rsidR="00E3513B"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9810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0818C3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94551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4EE32" w14:textId="2A647481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aterac z możliwością pracy w </w:t>
            </w:r>
            <w:r w:rsidR="0094182A"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dwóch trybach terapeutycznych (z możliwoś</w:t>
            </w:r>
            <w:r w:rsidR="0094182A">
              <w:rPr>
                <w:rFonts w:asciiTheme="minorHAnsi" w:hAnsiTheme="minorHAnsi"/>
                <w:sz w:val="20"/>
                <w:szCs w:val="20"/>
              </w:rPr>
              <w:t>cią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 xml:space="preserve"> wyboru): ciągłego i zmiennego niskiego ciśnienia. Wyposażony w 5 sekcji w skład których wchodzą: 3 sekcje mikro komór: klatki piersiowej, krzyżowej i udowej oraz 2 sekcje specjalne dedykowane do profilaktyki i leczenia odleżyn pięt i głowy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2CFB9" w14:textId="306D3CF0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 w:rsidR="0094182A"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7EB10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8CE2DA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8AC7E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E4ACC" w14:textId="09A4D0AB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aterac wyposażony w czujnik pomiaru ciśnienia, który automatycznie i w czasie rzeczywistym, bez udziału personelu dobiera ciśnienia w komorach niezależnie od wagi i pozycji pacjent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83299" w14:textId="52549DE4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0427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BA73B0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31214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96BF3" w14:textId="12E5DDC1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zintegrowaną kieszeń na kasetę RTG minimalizującą konieczność repozycjonowania pacjenta do wykonania bad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F0538" w14:textId="38AC0272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81B2C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FEAC23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42BAA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BF91E" w14:textId="17790058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system odprowadzania wilgoci oraz ciepła w głąb pokrowca a następnie wraz z przepływem powietrza usuwa go na zewnątrz materac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0BE00" w14:textId="5DEFD734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5F87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F1B2E3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2DEEE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F2CEC" w14:textId="0AE0751D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Limit wagowy gwarantujący skuteczność prewencji w pozycji leżącej </w:t>
            </w:r>
            <w:r w:rsidR="0094182A">
              <w:rPr>
                <w:rFonts w:asciiTheme="minorHAnsi" w:hAnsiTheme="minorHAnsi"/>
                <w:sz w:val="20"/>
                <w:szCs w:val="20"/>
              </w:rPr>
              <w:t>co najmniej</w:t>
            </w:r>
            <w:r w:rsidR="000541D0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16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B391E" w14:textId="37AF08C4" w:rsidR="005C70D8" w:rsidRPr="00F816F0" w:rsidRDefault="000541D0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B1681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514E7F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C1C69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A8D9C" w14:textId="1054C5C7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Aktywacja maksymalnego napompowania materaca poprzez menu na dotykowym wyświetlaczu oraz poprzez krótkie naciśnięcie przycisku służącego do repozycjonowani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76C9D" w14:textId="12B5515B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EC629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D841DE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2CE58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2C668" w14:textId="1F340ED4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dbojniki w 4 narożnikach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265B7" w14:textId="597D9D7C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4E077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ACD240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95140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EDBD8" w14:textId="2B29A2F3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6 uchwytów na pasy do unieruchomieni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ADE7" w14:textId="430F8A52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07F36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144362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409CC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8D823" w14:textId="775D0623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4 gniazda na statywy infuzyj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88877" w14:textId="463A3153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7F73A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98AD2D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04123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F9C3B" w14:textId="46C15FF4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bustronny pedał regulacji wysokości z blokadą przed przypadkowym uruchomi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945F9" w14:textId="32792C53" w:rsidR="005C70D8" w:rsidRPr="00F816F0" w:rsidRDefault="0034282E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E2052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32E1FE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216F9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85447" w14:textId="0D3B4E2F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513B">
              <w:rPr>
                <w:rFonts w:asciiTheme="minorHAnsi" w:hAnsiTheme="minorHAnsi"/>
                <w:sz w:val="20"/>
                <w:szCs w:val="20"/>
              </w:rPr>
              <w:t xml:space="preserve">Bezpieczne obciążenie robocze </w:t>
            </w:r>
            <w:r w:rsidR="00E3513B"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E3513B">
              <w:rPr>
                <w:rFonts w:asciiTheme="minorHAnsi" w:hAnsiTheme="minorHAnsi"/>
                <w:sz w:val="20"/>
                <w:szCs w:val="20"/>
              </w:rPr>
              <w:t>25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61184" w14:textId="37711232" w:rsidR="005C70D8" w:rsidRPr="00F816F0" w:rsidRDefault="00E3513B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ADA1B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7483C3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1EF00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A8C78" w14:textId="05E1C10C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Statyw infuzyjny min. 2 haki z regulacją wysokośc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BBDA5" w14:textId="18CFA694" w:rsidR="005C70D8" w:rsidRPr="00F816F0" w:rsidRDefault="00E3513B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74BEA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DC04D3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AE2BB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8DC7B" w14:textId="4DEB55A0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Potwierdzona przez producenta możliwość czyszczenia parowego</w:t>
            </w:r>
            <w:r w:rsidR="0034282E">
              <w:rPr>
                <w:rFonts w:asciiTheme="minorHAnsi" w:hAnsiTheme="minorHAnsi"/>
                <w:sz w:val="20"/>
                <w:szCs w:val="20"/>
              </w:rPr>
              <w:t xml:space="preserve"> (w dołączonej do oferty karcie katalogowej lub innej dokumentacji producenta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F052B" w14:textId="4B4B4992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61C16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44B34" w:rsidRPr="00F816F0" w14:paraId="75241C0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7BD62" w14:textId="77777777" w:rsidR="00B44B34" w:rsidRPr="00F816F0" w:rsidRDefault="00B44B34" w:rsidP="00B44B34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950DD" w14:textId="6FDE547A" w:rsidR="00B44B34" w:rsidRPr="00F816F0" w:rsidRDefault="00B44B34" w:rsidP="00B44B34">
            <w:pPr>
              <w:rPr>
                <w:rFonts w:asciiTheme="minorHAnsi" w:hAnsi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FF64A" w14:textId="3F5BBF56" w:rsidR="00B44B34" w:rsidRPr="00F816F0" w:rsidRDefault="00B44B34" w:rsidP="00B44B3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86414" w14:textId="77777777" w:rsidR="00B44B34" w:rsidRPr="00F816F0" w:rsidRDefault="00B44B34" w:rsidP="00B44B3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39F5BC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C15E8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13DD8" w14:textId="739002BB" w:rsidR="005C70D8" w:rsidRPr="00F816F0" w:rsidRDefault="005C70D8" w:rsidP="005C70D8">
            <w:pPr>
              <w:rPr>
                <w:rFonts w:asciiTheme="minorHAnsi" w:hAnsiTheme="minorHAnsi"/>
                <w:color w:val="FF0000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E7C21" w14:textId="76808843" w:rsidR="005C70D8" w:rsidRPr="00F816F0" w:rsidRDefault="0034282E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CF712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99AE92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23033" w14:textId="541B7148" w:rsidR="005C70D8" w:rsidRPr="00F816F0" w:rsidRDefault="005C70D8" w:rsidP="005C70D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37C79" w14:textId="7D68ADAD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Łóżka anestezjologiczne z wagą pacjenta wyposażone w ramę ortopedyczną  - 3 szt.</w:t>
            </w:r>
          </w:p>
        </w:tc>
      </w:tr>
      <w:tr w:rsidR="005C70D8" w:rsidRPr="00F816F0" w14:paraId="6133071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883A7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F563E" w14:textId="33CB4F98" w:rsidR="005C70D8" w:rsidRPr="00F816F0" w:rsidRDefault="005C70D8" w:rsidP="005C70D8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urządzenia: 230 V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raz wbudowany akumulator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C4151" w14:textId="22AAB8FE" w:rsidR="005C70D8" w:rsidRPr="00F816F0" w:rsidRDefault="009D505D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2B47E" w14:textId="421E4E0D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ADF16D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CF677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80C79" w14:textId="4B7BB98D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3E40" w14:textId="3F8F7F43" w:rsidR="005C70D8" w:rsidRPr="00F816F0" w:rsidRDefault="009D505D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7CAE1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22A623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23CEE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85F82" w14:textId="2012883C" w:rsidR="005C70D8" w:rsidRPr="005927D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 xml:space="preserve">Długość całkowita łóżka bez przedłużenia leża </w:t>
            </w:r>
            <w:r w:rsidR="005927D0" w:rsidRPr="005927D0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5927D0" w:rsidRPr="005927D0">
              <w:rPr>
                <w:rFonts w:asciiTheme="minorHAnsi" w:hAnsiTheme="minorHAnsi" w:cstheme="minorHAnsi"/>
                <w:sz w:val="20"/>
                <w:szCs w:val="20"/>
              </w:rPr>
              <w:t>20</w:t>
            </w: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4F18A" w14:textId="51E8456F" w:rsidR="005C70D8" w:rsidRPr="00F816F0" w:rsidRDefault="005927D0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329E0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E336FB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8E15E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AB2C3" w14:textId="701EEA54" w:rsidR="005C70D8" w:rsidRPr="005927D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 xml:space="preserve">Możliwość przedłużenia leża o </w:t>
            </w:r>
            <w:r w:rsidR="005927D0" w:rsidRPr="005927D0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2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88D9F" w14:textId="1055B114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5927D0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E0219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1239CA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810D5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A6E67" w14:textId="4EDEC822" w:rsidR="005C70D8" w:rsidRPr="005927D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Szerokość całkowita łóżk</w:t>
            </w:r>
            <w:r w:rsidR="005927D0" w:rsidRPr="005927D0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 xml:space="preserve"> przy całkowicie podniesionych lub opuszczonych barierkach </w:t>
            </w:r>
            <w:r w:rsidR="005927D0" w:rsidRPr="005927D0">
              <w:rPr>
                <w:rFonts w:asciiTheme="minorHAnsi" w:hAnsiTheme="minorHAnsi" w:cstheme="minorHAnsi"/>
                <w:sz w:val="20"/>
                <w:szCs w:val="20"/>
              </w:rPr>
              <w:t>do 100</w:t>
            </w: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A5A02" w14:textId="2BB6F8DB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5927D0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BCA7B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36D29C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C1DA9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ACD9C" w14:textId="0DE888BE" w:rsidR="005C70D8" w:rsidRPr="00F816F0" w:rsidRDefault="005C70D8" w:rsidP="005C70D8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elektryczna wysokości z indykatorem/sygnalizacją diodową osiągnięcia wysokości minimalnej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EC51F" w14:textId="4A928851" w:rsidR="005C70D8" w:rsidRPr="00F816F0" w:rsidRDefault="0095618D" w:rsidP="005C70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CFC05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6A5ED1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E03F6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AC345" w14:textId="268606F7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Sygnalizacja pozycji pośrednich - sygnalizowana podświetleniem diodowym ostrzegawczym koloru pomarańczowego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1EBCE" w14:textId="7EC6099E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03173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623E69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D179A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F457D" w14:textId="5A44EEC4" w:rsidR="005C70D8" w:rsidRPr="000541D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Wysokość minimalna leża mierzona od podłoża do górnej płaszczyzny segmentów leża bez materaca 43 cm</w:t>
            </w:r>
            <w:r w:rsidR="00107AEF">
              <w:rPr>
                <w:rFonts w:asciiTheme="minorHAnsi" w:hAnsiTheme="minorHAnsi" w:cstheme="minorHAnsi"/>
                <w:sz w:val="20"/>
                <w:szCs w:val="20"/>
              </w:rPr>
              <w:t xml:space="preserve"> +/-1cm</w:t>
            </w: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r w:rsidR="00107AEF">
              <w:rPr>
                <w:rFonts w:asciiTheme="minorHAnsi" w:hAnsiTheme="minorHAnsi" w:cstheme="minorHAnsi"/>
                <w:sz w:val="20"/>
                <w:szCs w:val="20"/>
              </w:rPr>
              <w:t xml:space="preserve">wartość </w:t>
            </w: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dla pojedynczych kółek 150 mm)</w:t>
            </w:r>
            <w:r w:rsidR="00107AEF">
              <w:rPr>
                <w:rFonts w:asciiTheme="minorHAnsi" w:hAnsiTheme="minorHAnsi" w:cstheme="minorHAnsi"/>
                <w:sz w:val="20"/>
                <w:szCs w:val="20"/>
              </w:rPr>
              <w:t xml:space="preserve">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99E61" w14:textId="1065E1CB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0541D0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DE47F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102D98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FF44A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B70AE" w14:textId="17CF9948" w:rsidR="005C70D8" w:rsidRPr="000541D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Wysokość maksymalna leża mierzona od podłoża do górnej płaszczyzny segmentów leża bez materaca 8</w:t>
            </w:r>
            <w:r w:rsidR="000541D0" w:rsidRPr="000541D0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 cm </w:t>
            </w:r>
            <w:r w:rsidR="00107AEF">
              <w:rPr>
                <w:rFonts w:asciiTheme="minorHAnsi" w:hAnsiTheme="minorHAnsi" w:cstheme="minorHAnsi"/>
                <w:sz w:val="20"/>
                <w:szCs w:val="20"/>
              </w:rPr>
              <w:t xml:space="preserve">+/-1cm </w:t>
            </w: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="00107AEF">
              <w:rPr>
                <w:rFonts w:asciiTheme="minorHAnsi" w:hAnsiTheme="minorHAnsi" w:cstheme="minorHAnsi"/>
                <w:sz w:val="20"/>
                <w:szCs w:val="20"/>
              </w:rPr>
              <w:t xml:space="preserve">wartość </w:t>
            </w: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dla pojedynczych kółek 150 mm)</w:t>
            </w:r>
            <w:r w:rsidR="00107AEF">
              <w:rPr>
                <w:rFonts w:asciiTheme="minorHAnsi" w:hAnsiTheme="minorHAnsi" w:cstheme="minorHAnsi"/>
                <w:sz w:val="20"/>
                <w:szCs w:val="20"/>
              </w:rPr>
              <w:t xml:space="preserve">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EAD15" w14:textId="40C6CB29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0541D0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2F1CC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CD6106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C49A6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26787" w14:textId="225D3F4F" w:rsidR="005C70D8" w:rsidRPr="000541D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Konstrukcja zapewniająca prześwit pod łóżkiem </w:t>
            </w:r>
            <w:r w:rsidR="000541D0"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ok. 20 cm ± 5% </w:t>
            </w: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(dla pojedynczych kółek 150 mm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A9A8F" w14:textId="7831A482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0541D0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824BB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105E0C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A59B9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CE877" w14:textId="5C5042B5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Regulowane, klamry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z tworzywa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bejmujące materac, 2 szt. po każdej ze stron, zapobiegające przesuwaniu się materaca po płycie leża i ograniczające ryzyko zakleszczenia się pacjenta między materacem a barierkami bocznymi.</w:t>
            </w:r>
          </w:p>
          <w:p w14:paraId="7B50C966" w14:textId="0DBF0396" w:rsidR="005C70D8" w:rsidRPr="00F816F0" w:rsidRDefault="005C70D8" w:rsidP="005C70D8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arametr istotny ze względu na zabiegi pielęgnacyjne z pacjentem anestezjologicznym oraz transport i bezpieczeństwo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B3AEC" w14:textId="25603EE4" w:rsidR="005C70D8" w:rsidRPr="00F816F0" w:rsidRDefault="00E7480E" w:rsidP="005C70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06D18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FE1D6B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0AF63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56FAF" w14:textId="15F7B334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oparcia pleców ze zintegrowaną, zaawansowaną funkcją auto kontur. Podnoszenie (lub opuszczanie) segmentu oparcia pleców powoduje uniesienie (lub opuszczenie) sekcji kolan, z 5 sekundowym opóźnieniem, w celu regulacji kąta nachylenia segmentu oparcia w stosunku do segmentu ud. Brak wydzielonych przycisków do regulacji funkcji auto kontur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A7D31" w14:textId="643DFB5B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19AF0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0BF3AC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53FAB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828D0" w14:textId="3063E113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kres regulacji kąta nachylenia segmentu oparcia pleców w stosunku do poziomu ramy leża </w:t>
            </w:r>
            <w:r w:rsidR="000541D0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0-6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2750E" w14:textId="35AFD0C8" w:rsidR="005C70D8" w:rsidRPr="00F816F0" w:rsidRDefault="000541D0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1441F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7F7852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5AE71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21C1C" w14:textId="1DBB3CC0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uda wraz z auto kontur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D5010" w14:textId="69C3C6B9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55340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844108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A6B28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DAE88" w14:textId="063AF6B8" w:rsidR="005C70D8" w:rsidRPr="000541D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Zakres regulacji segmentu uda w stosunku do poziomu ramy leża min. 0-28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D5871" w14:textId="56803027" w:rsidR="005C70D8" w:rsidRPr="00F816F0" w:rsidRDefault="000541D0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6DA5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854604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605F7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FA714" w14:textId="37FD50DD" w:rsidR="005C70D8" w:rsidRPr="000541D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Zakres regulacji segmentu podudzia w stosunku do poziomu ramy leża. Manualna regulacja segmentu podudzia min. -3° do -2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975A4" w14:textId="0EC42502" w:rsidR="005C70D8" w:rsidRPr="00F816F0" w:rsidRDefault="000541D0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30A71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604727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F0273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DCCEB" w14:textId="63A7F746" w:rsidR="005C70D8" w:rsidRPr="00F816F0" w:rsidRDefault="005C70D8" w:rsidP="005C70D8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uch wsteczny segmentu opar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B36B9" w14:textId="5FB48B82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F51D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58E0AB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B63BD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DFF3B" w14:textId="553D6F89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575C5" w14:textId="727DFF34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3B971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4E4BDB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6F3D0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43F23" w14:textId="164F377A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Pozycje dostępne po naciśnięciu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713FC" w14:textId="0C5FB644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65E1A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9DBBC4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96AF8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99BBD" w14:textId="2DD2A033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Zakres regulacji pozycji </w:t>
            </w:r>
            <w:proofErr w:type="spellStart"/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 min. ( -17°) - (+17°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86DDE" w14:textId="62AE7DC6" w:rsidR="005C70D8" w:rsidRPr="00F816F0" w:rsidRDefault="000541D0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B86B5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56C45E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910B8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343A6" w14:textId="1353328E" w:rsidR="005C70D8" w:rsidRPr="00F816F0" w:rsidRDefault="005C70D8" w:rsidP="005C70D8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ułatwiająca repozycjonowanie pacjenta - łóżko rozpoczyna serię skoordynowanych ruchów aż do uzyskania pozycji horyzontalnej a następnie przechyla leże do pozycji </w:t>
            </w:r>
            <w:proofErr w:type="spellStart"/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 do</w:t>
            </w:r>
            <w:r w:rsidR="000541D0"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 co najmniej</w:t>
            </w: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 -7°, materac pompuje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ię do maksymalnego ciśnienia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72B38" w14:textId="6AD0ADF5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0541D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1DD1C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745C1F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0B830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6E873" w14:textId="4A2F7920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krzesła kardiologicznego. Łóżko rozpoczyna serię skoordynowanych  ruchów,  włączając pozycję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, przekształcających pozycję łóżka do pozycji siedzącej z opuszczonymi nogam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0438B" w14:textId="31971F66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BF513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4C36CF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89326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1E562" w14:textId="2836E218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 obniżając leże do najniższej, bezpiecznej pozycj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9AC81" w14:textId="5C8C8151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BAAC7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BCF0F3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9E56D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35B0B" w14:textId="7D5D8AC7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Pozycja wyjściowa uzyskiwana z jednego przycisku/piktogramu – regulowana elektrycznie. Łóżko rozpoczyna serię skoordynowanych ruchów tj. poziomuje segment ud, podnosi jednocześnie segment oparcia do </w:t>
            </w:r>
            <w:r w:rsidR="000541D0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5° oraz obniża powierzchnię leża do wymaganej wysokości, ułatwiając pacjentowi wyjście z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883AD" w14:textId="08A1F9E5" w:rsidR="005C70D8" w:rsidRPr="00F816F0" w:rsidRDefault="000541D0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02CB0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DA78A2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098A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0CF11" w14:textId="7F6B6350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terowanie funkcjami elektrycznymi ze sterowników wbudowanych w barierki boczne. Wszystkie przyciski membranowe, wodoodpor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4BA83" w14:textId="584479F2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E652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60A188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C3FF9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F22E0" w14:textId="2C5CE7E3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świetlenie nocne dwukolorowe, informujące personel o najniższym ustawieniu wysokości łóżka, łóżko automatycznie zmienia kolor podświetlenia na w sytuacji gdy znajduje się w innym położeniu niż najniższ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9C908" w14:textId="0338C350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23A0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C6B792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3AE22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C32C1" w14:textId="1B8E3B37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pojedyncze antystatyczne, kółka o średnicy 150 mm</w:t>
            </w:r>
            <w:r w:rsidR="000541D0">
              <w:rPr>
                <w:rFonts w:asciiTheme="minorHAnsi" w:hAnsiTheme="minorHAnsi" w:cstheme="minorHAnsi"/>
                <w:sz w:val="20"/>
                <w:szCs w:val="20"/>
              </w:rPr>
              <w:t xml:space="preserve">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3FF3D" w14:textId="39A77A16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39AEF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6F92FD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7F1EB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88C15" w14:textId="10AD228D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a blokada wszystkich kół jednocześnie  uruchamiana jedną dźwignią zlokalizowaną pod szczytem łóżka od strony nóg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2BA16" w14:textId="05E88817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9C5E1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84A581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23EF0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545CA" w14:textId="7722AD8A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niezaciągniętego hamul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356F6" w14:textId="669F9069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BE985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770BF6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945BF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5AA4B" w14:textId="4B6BE02F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anualna funkcja CPR, oznaczona wyraźnym kolorem, umożliwiająca natychmiastowe opuszczenie segmentu oparcia oraz wyrównanie wysokości łóżka po wyższej stronie, dostępna z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bu stron łóżka, niezależnie od pozycji barierek.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2ED78" w14:textId="1D4698C5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CCF7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37F89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2A5BB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CC888" w14:textId="41E7D481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funkcja CPR obsługiwana za pomocą jednego przycisku w kolorze żółtym zlokalizowanym po zewnętrznej stronie barierek bocznych. Łóżko wykonuje serię skoordynowanych ruchów w celu wypoziomowania leża, rama wyrównuje się z obniżoną stroną.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5DBD5" w14:textId="753DE499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F265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4F7BC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CEF93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FB871" w14:textId="6EFA83FA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podwójne, dzielone, poruszające się wraz z segmentami leża, zapewniające ochronę pacjenta przed zakleszcz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78F5" w14:textId="78242EE0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4016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3DE078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581FB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83959" w14:textId="67D3D23B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Barierki wyposażone w wizualne wskaźniki kąta nachylenia segmentu oparcia z zaznaczeniem kąta 30º i 45º oraz  kąta nachylenia ramy łóżka dla terapi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łożeniowej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Wskaźniki widoczne niezależnie od pozycji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E9E4" w14:textId="75715774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DB7B7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5B282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BA1400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7AD1E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8F558" w14:textId="62807A9C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z jednostopniowym mechanizmem opuszczania, umożliwiająca ich złożenie przy użyciu jednej ręki. Barierki służą</w:t>
            </w:r>
            <w:r w:rsidR="00DB7B71">
              <w:rPr>
                <w:rFonts w:asciiTheme="minorHAnsi" w:hAnsiTheme="minorHAnsi" w:cstheme="minorHAnsi"/>
                <w:sz w:val="20"/>
                <w:szCs w:val="20"/>
              </w:rPr>
              <w:t>ce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jako podparcie podczas wychodzenia pacjenta z łóżka. Barierki boczne łatwe w dezynfekcji spełniające normę EN 60601-2-52</w:t>
            </w:r>
            <w:r w:rsidR="000541D0"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z wbudowanymi panelami sterowania oraz uchwytem gwarantującym pewną i stabilną podporę podczas wstawania lub transferu na krzesło</w:t>
            </w:r>
            <w:r w:rsidR="00DB7B71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91992" w14:textId="4BED47D0" w:rsidR="005C70D8" w:rsidRPr="00F816F0" w:rsidRDefault="000541D0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6CDC8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B2C9CF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EC004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93697" w14:textId="198F602B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 naładowania akumulator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0103B" w14:textId="11D640E6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B64F3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E2BC28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10D37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4D1DE" w14:textId="3FD30F4F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ewnętrzne wykończenie barierek bocznych oraz zdejmowanych szczytów łóżka wykonane z tworzywa sztucznego, bez widocznych elementów metalowych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41826" w14:textId="1EFF281C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F563A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19A580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3250E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16A25" w14:textId="593111D0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i pozycji bioder pacjenta do właściwego ułożenia pacjenta na powierzchni leża, stanowiące integralną część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1E209" w14:textId="4A8534A6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94FE2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E2B897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38371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67937" w14:textId="5745FEC3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graficzne interfejsy użytkownika -dotykowe, kolorowe ekrany LCD zlokalizowane po obu stronach łóżka na barierce bocznej służące do obsługi zintegrowanego materaca, alarmów, wagi i zmiany ustawień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513DE" w14:textId="10ABDA2F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7D9C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697F97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3C5F2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DA17E" w14:textId="33F49BAB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Automatyczne wygaszenie ekranu LCD</w:t>
            </w:r>
            <w:r w:rsidR="000541D0" w:rsidRPr="000541D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92AAC" w14:textId="538B45AF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5C70D8" w:rsidRPr="00F816F0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708C3" w14:textId="4A04AC7D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FE4093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1DF17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84407" w14:textId="0E7A37CF" w:rsidR="005C70D8" w:rsidRPr="00F816F0" w:rsidRDefault="005C70D8" w:rsidP="005C70D8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opuszczenia segmentu oparcia poniżej 30° lub 45° z możliwością zawieszenia</w:t>
            </w:r>
            <w:r w:rsidR="00DB7B71">
              <w:rPr>
                <w:rFonts w:asciiTheme="minorHAnsi" w:hAnsiTheme="minorHAnsi" w:cstheme="minorHAnsi"/>
                <w:sz w:val="20"/>
                <w:szCs w:val="20"/>
              </w:rPr>
              <w:t xml:space="preserve">. Parametr kluczowy,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noszący stopień bezpieczeństwa pacjentów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6B61A" w14:textId="1819CED5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50380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3798F2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89735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54F41" w14:textId="77777777" w:rsidR="0094182A" w:rsidRDefault="0094182A" w:rsidP="0094182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Alarm wyjścia pacjenta z łóżka z możliwością zaprogramowania jednego z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3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stępnych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yb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5B3E6B7F" w14:textId="77777777" w:rsidR="0094182A" w:rsidRPr="0094182A" w:rsidRDefault="0094182A" w:rsidP="00D34D22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orusza się na łóżk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4FE17FF" w14:textId="77777777" w:rsidR="0094182A" w:rsidRDefault="0094182A" w:rsidP="00D34D22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róbuje wyjść z łóżk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D3DB3CF" w14:textId="53948D50" w:rsidR="005C70D8" w:rsidRPr="0094182A" w:rsidRDefault="0094182A" w:rsidP="00D34D22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znajduje się poza łóżkie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7C0B9" w14:textId="238483D1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94182A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95FB6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94C2E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EF919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70CCC" w14:textId="6A9401D5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pomiaru masy ciała pacjenta klasy III w celu monitorowania, diagnozowania i leczenia certyfikowany przez jednostkę notyfikowaną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2CA59" w14:textId="49576E62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982CF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CCBA34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CCD8C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616B3" w14:textId="7B4341FD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zapisania ostatniego pomiaru wagi w celu porównania zmiany masy ciał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1BCA0" w14:textId="3E588356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E19AC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52436B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5B3AD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AE07F" w14:textId="6953D568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ożliwość wyświetlenia wagi z dokładnością 100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32A4C" w14:textId="397045A3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A8E5C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ACF8E1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08A8A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F9584" w14:textId="678B963F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Waga wyposażona w system auto kompensacji masy przedmiotów dodawanych i odejmowanych na leże w trakcie pobytu pacjenta na łóżku tak, by wyświetlana waga pacjenta pozostała bez zmian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7CA6F" w14:textId="2B9C7B77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DEA3A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B12D18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E1D79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D724A" w14:textId="2DFCE6B4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Automatycznie wygaszana po 30 sekundach </w:t>
            </w:r>
            <w:r w:rsidR="00DB7B71">
              <w:rPr>
                <w:rFonts w:asciiTheme="minorHAnsi" w:hAnsiTheme="minorHAnsi"/>
                <w:sz w:val="20"/>
                <w:szCs w:val="20"/>
              </w:rPr>
              <w:t xml:space="preserve">(+/- 10szek.)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wartość masy ciał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657B9" w14:textId="08697319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0420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40FFF4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FD6A4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A2678" w14:textId="14C247DA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5-te koło sterujące umieszczone centralnie pod leż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2C214" w14:textId="6E6495CB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5619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2D9E1D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1281E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CF2B8" w14:textId="7BBA0CC2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Nieruchomy szczyt gór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8655F" w14:textId="463AF0AD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5AFE6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0613BD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80F2F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B4376" w14:textId="2D408F01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Dodatkowa półka na pościel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7C0FD" w14:textId="13A83F09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36973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B313FB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04B3A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2D3BA" w14:textId="79CBB7B6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Łóżko wyposażone</w:t>
            </w:r>
            <w:r w:rsidR="00DB7B71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zintegrowany materac powietrz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1505F" w14:textId="0421D46B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5497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7B9321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9E5BA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ED234" w14:textId="26C44E4A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miarami dostosowany do wymiarów leż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31997" w14:textId="44B14EFB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98F3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BD4B01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2D777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0F096" w14:textId="15A4C0F2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Grubość materaca max. 2</w:t>
            </w:r>
            <w:r w:rsidR="00D02E6D">
              <w:rPr>
                <w:rFonts w:asciiTheme="minorHAnsi" w:hAnsiTheme="minorHAnsi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 xml:space="preserve"> cm</w:t>
            </w:r>
            <w:r w:rsidR="000541D0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0541D0">
              <w:rPr>
                <w:rFonts w:asciiTheme="minorHAnsi" w:hAnsiTheme="minorHAnsi" w:cstheme="minorHAnsi"/>
                <w:sz w:val="20"/>
                <w:szCs w:val="20"/>
              </w:rPr>
              <w:t>±</w:t>
            </w:r>
            <w:r w:rsidR="000541D0">
              <w:rPr>
                <w:rFonts w:asciiTheme="minorHAnsi" w:hAnsiTheme="minorHAnsi"/>
                <w:sz w:val="20"/>
                <w:szCs w:val="20"/>
              </w:rPr>
              <w:t xml:space="preserve">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A63D1" w14:textId="74928BCE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 w:rsidR="00DB7B71"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3FAA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31FA8B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649AA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4DC58" w14:textId="0098C310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z możliwością pracy w dwóch trybach terapeutycznych (z możliwość wyboru): ciągłego i zmiennego niskiego ciśnienia. Wyposażony w 5 sekcji w skład których wchodzą: 3 sekcje mikro komór: klatki piersiowej, krzyżowej i udowej oraz 2 sekcje specjalne dedykowane do profilaktyki i leczenia odleżyn pięt i głowy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5F0CA" w14:textId="68EEAADE" w:rsidR="005C70D8" w:rsidRPr="00F816F0" w:rsidRDefault="005C70D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 w:rsidR="00367438"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34089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120A31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D4E54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2B487" w14:textId="6C1EA22B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aterac wyposażony w czujnik pomiaru ciśnienia, który automatycznie i w czasie rzeczywistym, bez udziału personelu dobiera ciśnienia w komorach niezależnie od wagi i pozycji pacjent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44183" w14:textId="3A6379DC" w:rsidR="005C70D8" w:rsidRPr="00F816F0" w:rsidRDefault="0036743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20759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E8CF93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687DB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697E7" w14:textId="21419A89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zintegrowaną kieszeń na kasetę RTG minimalizującą konieczność repozycjonowania pacjenta do wykonania bad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E4D5C" w14:textId="41C97B1B" w:rsidR="005C70D8" w:rsidRPr="00F816F0" w:rsidRDefault="005C70D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AB776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A6288F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984C3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6F957" w14:textId="012DE505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system odprowadzania wilgoci oraz ciepła w głąb pokrowca a następnie wraz z przepływem powietrza usuwa go na zewnątrz materac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869E6" w14:textId="1E9AD23A" w:rsidR="005C70D8" w:rsidRPr="00F816F0" w:rsidRDefault="005C70D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3A0F3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520A00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8AB37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D1433" w14:textId="2C4D542B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Limit wagowy gwarantujący skuteczność prewencji w pozycji leżącej </w:t>
            </w:r>
            <w:r w:rsidR="00367438">
              <w:rPr>
                <w:rFonts w:asciiTheme="minorHAnsi" w:hAnsiTheme="minorHAnsi"/>
                <w:sz w:val="20"/>
                <w:szCs w:val="20"/>
              </w:rPr>
              <w:t>co najmniej</w:t>
            </w:r>
            <w:r w:rsidR="000541D0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16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CE3B7" w14:textId="7FA11721" w:rsidR="005C70D8" w:rsidRPr="00F816F0" w:rsidRDefault="000541D0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88844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DABDA8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64B63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6FC71" w14:textId="14EB440A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Aktywacja maksymalnego napompowania materaca poprzez menu na dotykowym wyświetlaczu oraz poprzez krótkie naciśnięcie przycisku służącego do repozycjonowani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F4EF9" w14:textId="47C8D0E1" w:rsidR="005C70D8" w:rsidRPr="00F816F0" w:rsidRDefault="0036743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56AB7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BABC6F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89DC9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A0E73" w14:textId="17FCAD4D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dbojniki w 4 narożnikach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910DE" w14:textId="308124F8" w:rsidR="005C70D8" w:rsidRPr="00F816F0" w:rsidRDefault="0036743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8EC3C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836012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E23F8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6C366" w14:textId="5AD82584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6 uchwytów na pasy do unieruchomieni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305E2" w14:textId="6574190E" w:rsidR="005C70D8" w:rsidRPr="00F816F0" w:rsidRDefault="0036743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5832C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8FFBBC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C519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91D8F" w14:textId="45D2AC7C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4 gniazda na statywy infuzyj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FC9BE" w14:textId="31F21B8F" w:rsidR="005C70D8" w:rsidRPr="00F816F0" w:rsidRDefault="0036743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B7336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F764D0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5229E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DE270" w14:textId="28763268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bustronny pedał regulacji wysokości z blokadą przed przypadkowym uruchomi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4B0C3" w14:textId="3017FEE3" w:rsidR="005C70D8" w:rsidRPr="00F816F0" w:rsidRDefault="0036743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E0D05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36208B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1064E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BD0C0" w14:textId="0EF1D4E0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0541D0">
              <w:rPr>
                <w:rFonts w:asciiTheme="minorHAnsi" w:hAnsiTheme="minorHAnsi"/>
                <w:sz w:val="20"/>
                <w:szCs w:val="20"/>
              </w:rPr>
              <w:t xml:space="preserve">Bezpieczne obciążenie robocze </w:t>
            </w:r>
            <w:r w:rsidR="000541D0" w:rsidRPr="000541D0"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0541D0">
              <w:rPr>
                <w:rFonts w:asciiTheme="minorHAnsi" w:hAnsiTheme="minorHAnsi"/>
                <w:sz w:val="20"/>
                <w:szCs w:val="20"/>
              </w:rPr>
              <w:t>25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43DAD" w14:textId="70B341F5" w:rsidR="005C70D8" w:rsidRPr="00F816F0" w:rsidRDefault="000541D0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EED4B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6561D6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B894E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F4894" w14:textId="20B1D8E6" w:rsidR="005C70D8" w:rsidRPr="00F816F0" w:rsidRDefault="005C70D8" w:rsidP="005C70D8">
            <w:pPr>
              <w:rPr>
                <w:rFonts w:asciiTheme="minorHAnsi" w:hAnsi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Statyw infuzyjny min. 2 haki z regulacją wysokośc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04E67" w14:textId="089C6C25" w:rsidR="005C70D8" w:rsidRPr="00F816F0" w:rsidRDefault="0036743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C89F9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3834A8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74B78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72EA8" w14:textId="4D782D0B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Potwierdzona przez producenta możliwość czyszczenia parowego</w:t>
            </w:r>
            <w:r w:rsidR="00367438">
              <w:rPr>
                <w:rFonts w:asciiTheme="minorHAnsi" w:hAnsiTheme="minorHAnsi"/>
                <w:sz w:val="20"/>
                <w:szCs w:val="20"/>
              </w:rPr>
              <w:t xml:space="preserve"> (w dołączonej do oferty karcie katalogowej lub innej dokumentacji producenta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5CACF" w14:textId="193A0498" w:rsidR="005C70D8" w:rsidRPr="00F816F0" w:rsidRDefault="005C70D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230B4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44B34" w:rsidRPr="00F816F0" w14:paraId="7C374BA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46BCA" w14:textId="77777777" w:rsidR="00B44B34" w:rsidRPr="00F816F0" w:rsidRDefault="00B44B34" w:rsidP="00B44B34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7E6EC" w14:textId="25B7090E" w:rsidR="00B44B34" w:rsidRPr="00F816F0" w:rsidRDefault="00B44B34" w:rsidP="00B44B34">
            <w:pPr>
              <w:rPr>
                <w:rFonts w:asciiTheme="minorHAnsi" w:hAnsi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2AA99" w14:textId="79E32C15" w:rsidR="00B44B34" w:rsidRPr="00F816F0" w:rsidRDefault="00B44B34" w:rsidP="00B44B3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798A1" w14:textId="77777777" w:rsidR="00B44B34" w:rsidRPr="00F816F0" w:rsidRDefault="00B44B34" w:rsidP="00B44B3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45C68E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466F8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F27F7" w14:textId="15397690" w:rsidR="005C70D8" w:rsidRPr="000541D0" w:rsidRDefault="005C70D8" w:rsidP="005C70D8">
            <w:pPr>
              <w:rPr>
                <w:rFonts w:asciiTheme="minorHAnsi" w:hAnsiTheme="minorHAnsi"/>
                <w:b/>
                <w:color w:val="FF0000"/>
                <w:sz w:val="20"/>
                <w:u w:val="single"/>
              </w:rPr>
            </w:pPr>
            <w:r w:rsidRPr="000541D0">
              <w:rPr>
                <w:rFonts w:asciiTheme="minorHAnsi" w:hAnsiTheme="minorHAnsi"/>
                <w:b/>
                <w:sz w:val="20"/>
                <w:u w:val="single"/>
              </w:rPr>
              <w:t>Rama ortopedyczna dopasowana do ramy łóżka 3 szt.</w:t>
            </w:r>
            <w:r w:rsidR="000541D0">
              <w:rPr>
                <w:rFonts w:asciiTheme="minorHAnsi" w:hAnsiTheme="minorHAnsi"/>
                <w:b/>
                <w:sz w:val="20"/>
                <w:u w:val="single"/>
              </w:rPr>
              <w:t xml:space="preserve"> wyposażona w </w:t>
            </w:r>
            <w:r w:rsidR="00367438">
              <w:rPr>
                <w:rFonts w:asciiTheme="minorHAnsi" w:hAnsiTheme="minorHAnsi"/>
                <w:b/>
                <w:sz w:val="20"/>
                <w:u w:val="single"/>
              </w:rPr>
              <w:t xml:space="preserve">standardowe elementy, w tym </w:t>
            </w:r>
            <w:r w:rsidR="000541D0">
              <w:rPr>
                <w:rFonts w:asciiTheme="minorHAnsi" w:hAnsiTheme="minorHAnsi"/>
                <w:b/>
                <w:sz w:val="20"/>
                <w:u w:val="single"/>
              </w:rPr>
              <w:t>wysięgniki</w:t>
            </w:r>
            <w:r w:rsidR="00367438">
              <w:rPr>
                <w:rFonts w:asciiTheme="minorHAnsi" w:hAnsiTheme="minorHAnsi"/>
                <w:b/>
                <w:sz w:val="20"/>
                <w:u w:val="single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CE97A" w14:textId="7AA33255" w:rsidR="005C70D8" w:rsidRPr="00F816F0" w:rsidRDefault="000541D0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 wyposażenie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5B061" w14:textId="52F51AC2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</w:p>
        </w:tc>
      </w:tr>
      <w:tr w:rsidR="005C70D8" w:rsidRPr="00F816F0" w14:paraId="4CF115F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9D7EB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D42E9" w14:textId="57E4737B" w:rsidR="005C70D8" w:rsidRPr="00F816F0" w:rsidRDefault="005C70D8" w:rsidP="005C70D8">
            <w:pPr>
              <w:rPr>
                <w:rFonts w:asciiTheme="minorHAnsi" w:hAnsiTheme="minorHAnsi"/>
                <w:color w:val="FF0000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CDE1B" w14:textId="19E8D9AF" w:rsidR="005C70D8" w:rsidRPr="00F816F0" w:rsidRDefault="00D02E6D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17638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</w:p>
        </w:tc>
      </w:tr>
      <w:bookmarkEnd w:id="1"/>
    </w:tbl>
    <w:p w14:paraId="72E3B1E7" w14:textId="77777777" w:rsidR="008C3ECA" w:rsidRDefault="008C3ECA" w:rsidP="006155B7">
      <w:pPr>
        <w:jc w:val="both"/>
        <w:rPr>
          <w:rFonts w:asciiTheme="minorHAnsi" w:hAnsiTheme="minorHAnsi" w:cstheme="minorHAnsi"/>
          <w:i/>
          <w:color w:val="FF0000"/>
          <w:sz w:val="20"/>
        </w:rPr>
      </w:pPr>
    </w:p>
    <w:p w14:paraId="1BCB58A0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851023E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98A9BB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69D35AF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173DAE5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21D6A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7DD7619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46FA0B8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989B673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FD05903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6A4522B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5735001" w14:textId="16F380E3" w:rsidR="006155B7" w:rsidRPr="00F816F0" w:rsidRDefault="008C3ECA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lastRenderedPageBreak/>
        <w:t>Pakiet</w:t>
      </w:r>
      <w:r w:rsidR="006155B7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2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8A1B32" w:rsidRPr="008A1B32">
        <w:rPr>
          <w:rFonts w:asciiTheme="minorHAnsi" w:hAnsiTheme="minorHAnsi" w:cstheme="minorHAnsi"/>
          <w:b/>
          <w:bCs/>
          <w:sz w:val="22"/>
          <w:szCs w:val="22"/>
        </w:rPr>
        <w:t>System monitorowania wraz z aparatami do znieczulenia i respiratorami oraz klinicznym oprogramowaniem zarządczym na potrzeby Bloku operacyjnego oraz Oddziału Intensywnej Terapii</w:t>
      </w:r>
      <w:r w:rsidR="006155B7" w:rsidRPr="00F816F0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14:paraId="33DAE9EC" w14:textId="77777777" w:rsidR="006155B7" w:rsidRPr="00F816F0" w:rsidRDefault="006155B7" w:rsidP="006155B7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704CC498" w14:textId="607CE250" w:rsidR="006155B7" w:rsidRPr="00F816F0" w:rsidRDefault="006155B7" w:rsidP="006155B7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</w:t>
      </w:r>
      <w:r w:rsidR="00696865" w:rsidRPr="00F816F0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</w:t>
      </w: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):</w:t>
      </w:r>
    </w:p>
    <w:p w14:paraId="4C1EEE75" w14:textId="77777777" w:rsidR="006155B7" w:rsidRPr="00F816F0" w:rsidRDefault="006155B7" w:rsidP="006155B7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59AEE66E" w14:textId="77777777" w:rsidR="006155B7" w:rsidRPr="00F816F0" w:rsidRDefault="006155B7" w:rsidP="006155B7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5BD60AB6" w14:textId="77777777" w:rsidR="00E434AD" w:rsidRDefault="00E434AD" w:rsidP="00E434AD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73332569" w14:textId="77777777" w:rsidR="006155B7" w:rsidRPr="00F816F0" w:rsidRDefault="006155B7" w:rsidP="006155B7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5251"/>
        <w:gridCol w:w="81"/>
        <w:gridCol w:w="1993"/>
        <w:gridCol w:w="42"/>
        <w:gridCol w:w="6065"/>
      </w:tblGrid>
      <w:tr w:rsidR="006155B7" w:rsidRPr="00F816F0" w14:paraId="0D8E122C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F1B71" w14:textId="77777777" w:rsidR="006155B7" w:rsidRPr="00F816F0" w:rsidRDefault="006155B7" w:rsidP="00C6033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C7FEB" w14:textId="77777777" w:rsidR="006155B7" w:rsidRPr="00F816F0" w:rsidRDefault="006155B7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400E2" w14:textId="77777777" w:rsidR="006155B7" w:rsidRPr="00F816F0" w:rsidRDefault="006155B7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2C5E0" w14:textId="77777777" w:rsidR="006155B7" w:rsidRPr="00F816F0" w:rsidRDefault="006155B7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8A1B32" w:rsidRPr="00F816F0" w14:paraId="2F61DF69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427A" w14:textId="79DEA25A" w:rsidR="008A1B32" w:rsidRPr="00F816F0" w:rsidRDefault="008A1B32" w:rsidP="00C6033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I</w:t>
            </w:r>
            <w:r w:rsidRPr="008A1B3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.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1233F" w14:textId="7B0FB431" w:rsidR="008A1B32" w:rsidRPr="00F816F0" w:rsidRDefault="008A1B32" w:rsidP="008A1B32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A1B32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  <w:t>System monitorowania dla Oddziału Intensywnej Terapii - 14 stanowisk oraz dodatkowe przeniesienie istniejących 8 stanowisk</w:t>
            </w:r>
          </w:p>
        </w:tc>
      </w:tr>
      <w:tr w:rsidR="006155B7" w:rsidRPr="00F816F0" w14:paraId="42AAEC16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BD5C3" w14:textId="6B7C6A5F" w:rsidR="006155B7" w:rsidRPr="00F816F0" w:rsidRDefault="006155B7" w:rsidP="00C6033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46106" w14:textId="7AB421AA" w:rsidR="006155B7" w:rsidRPr="00F816F0" w:rsidRDefault="00F6315D" w:rsidP="00C6033E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827692" w:rsidRPr="00F816F0" w14:paraId="7B9C8D84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D7B8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36B82" w14:textId="1FB65F3C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żliwość integracji z dostępnym klinicznym systemem informatycznym (CIS) producenta oferowanego systemu monitorowania pacjenta, w polskiej wersji językowej, umożliwiającym prowadzenie elektronicznej dokumentacji medycznej i zapewniającym jej ciągłość w zakresie opieki około-intensywnej i około-operacyjnej, zapewniającym przynajmniej: automatyczną akwizycję parametrów życiowych z oferowanych monitorów, ale także: respiratorów, aparatów do znieczulania, pomp infuzyjnych i do terapii nerkozastępczej; dokumentację terapii płynowej i lekowej, obliczanie bilansu płynów, ocenę stanu pacjenta wg. znanych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kal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cen (m.in.: APACHE II, GCS, TISS-28, SOFA), tworzenie zleceń lekarskich, dokumentację procesu opieki pielęgniarskiej, generowanie raportów (w tym karta znieczulenia)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046E0" w14:textId="027CE57C" w:rsidR="00827692" w:rsidRPr="00B319A5" w:rsidRDefault="00B319A5" w:rsidP="0082769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319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BC18A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672FC" w:rsidRPr="00F816F0" w14:paraId="662F844B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416D" w14:textId="77777777" w:rsidR="003672FC" w:rsidRPr="00F816F0" w:rsidRDefault="003672FC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0C47F" w14:textId="47F31906" w:rsidR="003672FC" w:rsidRPr="00F816F0" w:rsidRDefault="003672FC" w:rsidP="00827692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F0411" w14:textId="2B975CDD" w:rsidR="003672FC" w:rsidRPr="00B319A5" w:rsidRDefault="00B319A5" w:rsidP="0082769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BE867" w14:textId="77777777" w:rsidR="003672FC" w:rsidRPr="00F816F0" w:rsidRDefault="003672FC" w:rsidP="0082769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27692" w:rsidRPr="00F816F0" w14:paraId="2F0A0E03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DFE9C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D71AD" w14:textId="18D6AD78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o budowie modułowej w technologii wymiennych modułów podłączanych podczas pracy z automatyczną rekonfiguracją ekranu uwzględniającą pojawienie się nowych parametrów pomiarow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ECCDE" w14:textId="058C2415" w:rsidR="00827692" w:rsidRPr="00B319A5" w:rsidRDefault="00B319A5" w:rsidP="0082769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64460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27692" w:rsidRPr="00F816F0" w14:paraId="5DE862D7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85B96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E62CF" w14:textId="21BF34AA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Każde stanowisko systemu monitorowania składa się z dużego monitora stacjonarnego, zapewniającego pełną obsługę funkcji monitorowania pacjenta oraz z niewielkich rozmiarów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modułu transportowego z ekranem</w:t>
            </w:r>
            <w:r w:rsidR="00A73CB5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opisanego w dalszej części specyfikacj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16676" w14:textId="69B180E3" w:rsidR="00827692" w:rsidRPr="00B319A5" w:rsidRDefault="00B319A5" w:rsidP="0082769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46661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27692" w:rsidRPr="00F816F0" w14:paraId="3449AC5F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4B683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A825B" w14:textId="0F74AF75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szystkie elementy systemu monitorowania pacjenta chłodzone konwekcyjnie, pasywnie - bez użycia wentyla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8A76" w14:textId="59AA6F76" w:rsidR="00827692" w:rsidRPr="00F816F0" w:rsidRDefault="00B319A5" w:rsidP="0082769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7D3EA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27692" w:rsidRPr="00F816F0" w14:paraId="2B1AB326" w14:textId="77777777" w:rsidTr="00E24609">
        <w:trPr>
          <w:trHeight w:val="430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695CD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D926B" w14:textId="4C63F1F9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przeznaczony do monitorowania pacjentów we wszystkich kategoriach wiekowych: dorosłych, dzieci i noworodk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6EE82" w14:textId="7A82EA64" w:rsidR="00827692" w:rsidRPr="00F816F0" w:rsidRDefault="00B319A5" w:rsidP="0082769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8D0B0" w14:textId="7777777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34F5F87E" w14:textId="77777777" w:rsidTr="00E24609">
        <w:trPr>
          <w:trHeight w:val="3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9006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CFA24" w14:textId="02B31C1C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omunikacja z użytkownikiem w języku polski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50740" w14:textId="0B66E715" w:rsidR="00827692" w:rsidRPr="00F816F0" w:rsidRDefault="00B319A5" w:rsidP="0082769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409BB" w14:textId="7777777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48BCF29A" w14:textId="77777777" w:rsidTr="00E24609">
        <w:trPr>
          <w:trHeight w:val="272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ABE08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924F4" w14:textId="55550400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"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tandby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" - tymczasowe wstrzymanie monitorowania pacjenta oraz sygnalizowania alarmów, np. na czas toalety pacjenta lub badania diagnostycznego. Po wznowieniu monitorowania następuje kontynuacja monitorowania tego samego pacjenta bez utraty zapisanych danych.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B7BA2" w14:textId="07104FFC" w:rsidR="00827692" w:rsidRPr="00F816F0" w:rsidRDefault="00961444" w:rsidP="0082769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2CB46" w14:textId="7777777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1A85D77F" w14:textId="77777777" w:rsidTr="00E24609">
        <w:trPr>
          <w:trHeight w:val="28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3E44D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A1617" w14:textId="3FB1D396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prywatności: możliwość wstrzymania wyświetlania na ekranie monitora danych demograficznych pacjenta (numer ID, imię, nazwisko, itp. – bez konieczności usuwania ich z monitora), a także krzywych i parametrów oraz sygnalizowania alarmów bezpośrednio na stanowisku pacjenta - w tym czasie pacjent pozostaje pod ciągłym nadzorem na stanowisku centralnego monitorowania. Wymóg ważny ze względu na ochronę danych wrażliwych pacjent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E726E" w14:textId="1F4B59EF" w:rsidR="00827692" w:rsidRPr="00F816F0" w:rsidRDefault="00961444" w:rsidP="00B319A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8CC64" w14:textId="0E404C0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155B7" w:rsidRPr="00F816F0" w14:paraId="1F39B01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8DB56" w14:textId="77777777" w:rsidR="006155B7" w:rsidRPr="00F816F0" w:rsidRDefault="006155B7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32E8F" w14:textId="256843E4" w:rsidR="006155B7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sieciowe dostosowane do 230V/50Hz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E0642" w14:textId="28C5F8FF" w:rsidR="006155B7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2D171" w14:textId="77777777" w:rsidR="006155B7" w:rsidRPr="00F816F0" w:rsidRDefault="006155B7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3BAABE2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078D1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37DB5D" w14:textId="0BB0C70B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>rac</w:t>
            </w:r>
            <w:r w:rsidR="002A0A48">
              <w:rPr>
                <w:rFonts w:asciiTheme="minorHAnsi" w:hAnsiTheme="minorHAnsi" w:cs="Arial"/>
                <w:sz w:val="20"/>
                <w:szCs w:val="20"/>
              </w:rPr>
              <w:t>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w sieci centralnego monitorowania zgodnej ze standardem Ethernet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77F23" w14:textId="4DEE19F0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5416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7066275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C84C0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DD8E59" w14:textId="00AE4F4A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proofErr w:type="spellStart"/>
            <w:r w:rsidR="00DA676B">
              <w:rPr>
                <w:rFonts w:asciiTheme="minorHAnsi" w:hAnsiTheme="minorHAnsi" w:cs="Arial"/>
                <w:sz w:val="20"/>
                <w:szCs w:val="20"/>
              </w:rPr>
              <w:t>zapewaniają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korzystanie jednej fizycznej infrastruktury teleinformatycznej, do celu sieci centralnego monitorowania oraz innych aplikacji szpitalnych, w sposób zapewniający bezpieczeństwo i priorytet przesyłania wrażliwych danych medyczn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AA295" w14:textId="48693AB7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BF51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61E85B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C8F9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CA01DF" w14:textId="3E473198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dalny podgląd ekranu innego kardiomonitora pracującego w sieci centralnego monitorowania. Funkcjonalność zależy wyłącznie od funkcjonowania sieci monitorowania lub może wymagać obecności dedykowanych komputerów, serwerów, centrali monitorującej, itp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6CD4F" w14:textId="027B6ADB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F2EEF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633C6E4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0B814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328F8A" w14:textId="27F05CB2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e informacji o alarmach występujących na pozostałych kardiomonitorach pracujących w sieci centralnego monitorowania. </w:t>
            </w:r>
            <w:r w:rsidR="00B319A5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stanowisk, pomiędzy którymi mają być wymieniane informacje o alarma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9646B" w14:textId="07FE521B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E3B0E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543B840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0DA68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87B8B3" w14:textId="0397198A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drukowania krzywych, raportów, na podłączonej do sieci centralnego monitorowania tradycyjnej drukarce laserow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57AAD" w14:textId="56BB6FCA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01BE9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70C9CB9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53635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D81AC" w14:textId="0BDBB55C" w:rsidR="00827692" w:rsidRPr="00F816F0" w:rsidRDefault="00961444" w:rsidP="0082769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 ofercie do każdego monitora uchwyt montażowy do kolumny medycznej z hakiem na akcesoria oraz wspomaganą regulacją wysokośc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464F9" w14:textId="6FBC7C1C" w:rsidR="00827692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274DB" w14:textId="77777777" w:rsidR="00827692" w:rsidRPr="00F816F0" w:rsidRDefault="00827692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532E1" w:rsidRPr="00F816F0" w14:paraId="7FC84CA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CDB04" w14:textId="77777777" w:rsidR="003532E1" w:rsidRPr="00F816F0" w:rsidRDefault="003532E1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AE9CA" w14:textId="37EDBBBD" w:rsidR="003532E1" w:rsidRPr="00F816F0" w:rsidRDefault="003532E1" w:rsidP="0082769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nitor wyposażony w funkcję obliczeń hemodynamicznych, utlenowania oraz wentylacji, kalkulator dawek lek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7D335" w14:textId="2CF2354F" w:rsidR="003532E1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E7697" w14:textId="77777777" w:rsidR="003532E1" w:rsidRPr="00F816F0" w:rsidRDefault="003532E1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91806" w:rsidRPr="00F816F0" w14:paraId="271CA77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780F6" w14:textId="77777777" w:rsidR="00191806" w:rsidRPr="00F816F0" w:rsidRDefault="00191806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B3136" w14:textId="11524652" w:rsidR="00191806" w:rsidRPr="00F816F0" w:rsidRDefault="00191806" w:rsidP="00827692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 dla wszystkich urządzeń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BC845" w14:textId="62F3EA58" w:rsidR="00191806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EEF3C" w14:textId="77777777" w:rsidR="00191806" w:rsidRPr="00F816F0" w:rsidRDefault="00191806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653A4" w:rsidRPr="00F816F0" w14:paraId="203A68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EA5F1" w14:textId="77777777" w:rsidR="006653A4" w:rsidRPr="00F816F0" w:rsidRDefault="006653A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0F56D" w14:textId="63EC2839" w:rsidR="006653A4" w:rsidRDefault="006653A4" w:rsidP="0082769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 – polegający na zbieraniu parametrów życiowych pacjent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43F7F" w14:textId="42721938" w:rsidR="006653A4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4D05E" w14:textId="77777777" w:rsidR="006653A4" w:rsidRPr="00F816F0" w:rsidRDefault="006653A4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B319A5" w:rsidRPr="00F816F0" w14:paraId="63F3B709" w14:textId="77777777" w:rsidTr="00B319A5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D62AA" w14:textId="77777777" w:rsidR="00B319A5" w:rsidRPr="00F816F0" w:rsidRDefault="00B319A5" w:rsidP="00961444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AD96B" w14:textId="2C3B62DD" w:rsidR="00B319A5" w:rsidRPr="00F816F0" w:rsidRDefault="00B319A5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 stacjonarny</w:t>
            </w:r>
          </w:p>
        </w:tc>
      </w:tr>
      <w:tr w:rsidR="00961444" w:rsidRPr="00F816F0" w14:paraId="0DF5358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91CB7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BF977B" w14:textId="7ECF5DC9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kolorowy ekran dotykowy o przekątnej min. 19"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br/>
              <w:t>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34565" w14:textId="5A553F01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9E2F9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171795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0BB13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C59634" w14:textId="2D3F27E7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podłączenia dodatkowego ekranu powielającego o przekątnej min. 19”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01B9C" w14:textId="135EE84D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01DE4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4F2BD7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DDB8C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7C75D5" w14:textId="5A8259AF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podłączenia klawiatury i myszy do portu USB.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Funkcja 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sterowania przyciskami na wybranych modułach. </w:t>
            </w: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podłączenia czytnika kodów kreskowych do portu USB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13C68" w14:textId="79275FBD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714F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75462F8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739A3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7ACF9E" w14:textId="5F24C72E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zaprogramowania min. 8 różnych konfiguracji (profili) monitora, zawierających m.in. ustawienia monitorowanych paramet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BE373" w14:textId="3B028AC5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180C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0876563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04BC7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F7CEA8" w14:textId="43BE4A75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wyboru spośród przynajmniej 16 różnych układów (widoków) ekranu, z możliwością edycji i zapisu przynajmniej 6 z ni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FA2B" w14:textId="763B458A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D161F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6BFCED4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2FD5B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E6FA3" w14:textId="3102E12C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 stacjonarny umożliwia wyświetlanie przynajmniej 10 krzywych dynamicznych jednocześnie i pełną obsługę funkcji monitorowania pacjenta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5410B" w14:textId="7777777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  <w:p w14:paraId="38BED130" w14:textId="7777777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 xml:space="preserve">10-11 krzywych – </w:t>
            </w:r>
          </w:p>
          <w:p w14:paraId="7E8CE95B" w14:textId="57D59B9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0 pkt</w:t>
            </w:r>
          </w:p>
          <w:p w14:paraId="47D8B0B3" w14:textId="7777777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 xml:space="preserve">12-13 krzywych – </w:t>
            </w:r>
          </w:p>
          <w:p w14:paraId="7EE14842" w14:textId="0B6BF668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5 pkt</w:t>
            </w:r>
          </w:p>
          <w:p w14:paraId="45BBCF18" w14:textId="77777777" w:rsidR="00EA69CE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 xml:space="preserve">Od 14 krzywych – </w:t>
            </w:r>
          </w:p>
          <w:p w14:paraId="70ADA97D" w14:textId="78CF59FA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1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C0231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B319A5" w:rsidRPr="00F816F0" w14:paraId="27904812" w14:textId="77777777" w:rsidTr="00B319A5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81534" w14:textId="77777777" w:rsidR="00B319A5" w:rsidRPr="00F816F0" w:rsidRDefault="00B319A5" w:rsidP="00096FE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CD83C" w14:textId="28B7ECC5" w:rsidR="00B319A5" w:rsidRPr="00F816F0" w:rsidRDefault="00B319A5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duł transportowy</w:t>
            </w:r>
          </w:p>
        </w:tc>
      </w:tr>
      <w:tr w:rsidR="00096FE9" w:rsidRPr="00F816F0" w14:paraId="6AD168E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C4ACD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E8300" w14:textId="3D5C4CC9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wyposażony we wbudowany ekran o przekątnej </w:t>
            </w:r>
            <w:r w:rsidR="00B319A5"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45963" w14:textId="451967F6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60241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0615AE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5DFB2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39E1C" w14:textId="096B08FD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umożliwia jednoczesną prezentację przynajmniej 3 krzywych dynamiczn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5681F" w14:textId="7AB62739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83FD5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2F806F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AAADF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A1936" w14:textId="009273B0" w:rsidR="00096FE9" w:rsidRPr="00F816F0" w:rsidRDefault="00B319A5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096FE9"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przynajmniej 2 widoków ekranu modułu transportowego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5EB2E" w14:textId="390BB443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C3741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0EC6A66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D15F5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03E35" w14:textId="64199D7A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F47CD" w14:textId="110F403D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2676C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3AAE293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6551B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BC54D" w14:textId="45BB3BA5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CE24E" w14:textId="218C82B5" w:rsidR="00096FE9" w:rsidRPr="00F816F0" w:rsidRDefault="00B319A5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2A12D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1D475F1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99D87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D2B73" w14:textId="2114D2F0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8CD4" w14:textId="36ECF87C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F87BF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2EDA31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7EAD3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848AA" w14:textId="09C0B504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87B73" w14:textId="3C0588D6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4C585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0D7A3F7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302E2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272D6" w14:textId="40ED0803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umożliwia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C7AAB" w14:textId="3B5F40C6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AE6F0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7C7EEB4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7FDA6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A95AA" w14:textId="10F528A8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zapewnia nieprzerwane monitorowanie ww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parametrów, a także przenoszenie pomiędzy stanowiskami: pamięci trendów i zdarzeń alarmowych,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uzupełniając ją na nowym stanowisku o dane pozyskane w trakcie transportu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C4265" w14:textId="28256AAF" w:rsidR="00096FE9" w:rsidRPr="00F816F0" w:rsidRDefault="00BD0CC8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BF9E8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16AD1D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68715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8F1D1" w14:textId="56148561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y pomiarowe podłączane do monitora transportowego cyfrowe, w medycznym standardzie USB: możliwość podłączenia dowolnego modułu do dowolnie wybranego portu USB w monitorze transportowym, podłączenie modułu zapewnia automatyczne rozpoczęcie pomiaru, możliwość zdalnej weryfikacji (np. przez serwis) jakie moduły pomiarowe zostały podłączone do monitora transportowego (min. rodzaj modułu, numer seryjny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1B9D1" w14:textId="672C7ED5" w:rsidR="00096FE9" w:rsidRPr="00F816F0" w:rsidRDefault="00096FE9" w:rsidP="00BD0CC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BD0CC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24710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368C71A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E3E8F" w14:textId="77777777" w:rsidR="00C6033E" w:rsidRPr="00F816F0" w:rsidRDefault="00C6033E" w:rsidP="00096FE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2ADA5" w14:textId="4ECC1621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904FA2" w:rsidRPr="00F816F0" w14:paraId="7B4C9C2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BDC66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2F68B" w14:textId="5862F34B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 xml:space="preserve">EKG </w:t>
            </w:r>
            <w:r w:rsidRPr="00F816F0">
              <w:rPr>
                <w:rFonts w:asciiTheme="minorHAnsi" w:hAnsiTheme="minorHAnsi"/>
                <w:b/>
                <w:sz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902E6" w14:textId="4F4966FA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0E135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EFF6D1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E50E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203BC" w14:textId="5473D656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61306" w14:textId="427CF0E8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48AD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746118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63A2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14E72" w14:textId="259467AB" w:rsidR="00904FA2" w:rsidRPr="00F816F0" w:rsidRDefault="00BD0CC8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904FA2" w:rsidRPr="00F816F0">
              <w:rPr>
                <w:rFonts w:asciiTheme="minorHAnsi" w:hAnsiTheme="minorHAnsi"/>
                <w:sz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B3D50" w14:textId="4959C2B8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BEDF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3F3C2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2A70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E26FB" w14:textId="02359D54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A65EA" w14:textId="4E32C65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4B013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76BE3B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5805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8FA2B" w14:textId="51E591D3" w:rsidR="00904FA2" w:rsidRPr="00F816F0" w:rsidRDefault="00BD0CC8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904FA2" w:rsidRPr="00F816F0">
              <w:rPr>
                <w:rFonts w:asciiTheme="minorHAnsi" w:hAnsiTheme="minorHAnsi"/>
                <w:sz w:val="20"/>
              </w:rPr>
              <w:t xml:space="preserve"> jednoczesnej prezentacji wszystkich 12 odprowadzeń E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233F0" w14:textId="6F182809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F62BF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066AD2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8458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FAD8B" w14:textId="77BC92A7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1B08C" w14:textId="093A6CBA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EB8DC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9CFCAE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94B5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BF68A" w14:textId="3B696A95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do podłączenia 6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 xml:space="preserve"> e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lektrod dla dorosłych i dzieci. Długość przewodów łączących monitor z pacjentem przynajmniej 4m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DCCF3" w14:textId="1B3D8D3F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C3E54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BB12B3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2181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01020" w14:textId="459B6E1B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arytmi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799A8" w14:textId="2360630F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E899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E08952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FF12C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3D2FD" w14:textId="59CEDF44" w:rsidR="00904FA2" w:rsidRPr="00F816F0" w:rsidRDefault="00904FA2" w:rsidP="000E77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przynajmniej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BBF1" w14:textId="1C8A41D3" w:rsidR="000E7736" w:rsidRDefault="000E7736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</w:t>
            </w:r>
            <w:r>
              <w:rPr>
                <w:rFonts w:asciiTheme="minorHAnsi" w:hAnsiTheme="minorHAnsi" w:cs="Arial"/>
                <w:sz w:val="20"/>
                <w:szCs w:val="20"/>
              </w:rPr>
              <w:t>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  <w:p w14:paraId="78D63001" w14:textId="1C2F593A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55322D7B" w14:textId="4BFC9152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7A9C5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728C106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B8D52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97368" w14:textId="12658CC7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D36D8" w14:textId="2169D066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DE30C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70AC8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085C1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80EF0" w14:textId="5CD6576D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S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1CE26" w14:textId="1A4E85D4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E742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D1B824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845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2977" w14:textId="331B6F55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EKG dostępna bezpośrednio w monitorze pacjenta, zawierająca kryteria specyficzne dla danej płci i wieku oraz narzędzie do niezależnej czasowo predykcji ostrego niedokrwienia serca (ACI-TIPI), z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głaszania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b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ólu w klatce piersiowej, eksportu pomiarów w jakości diagnostycznej (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ra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-data) do zewnętrznego systemu analizy EKG tego samego producenta, umożliwiającego automatyczną i ręczną opisową analizę EKG, z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wrotnego wyświetlania raportów z analizy na ekranie kardiomonitora i wykonywaniem seryjnej analizy porównawczej. Funkcja automatycznego uruchomienia analizy po przekroczeniu granicy alarmu odchylenia ST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B78B7" w14:textId="1F7F3270" w:rsidR="00BD0CC8" w:rsidRPr="00F816F0" w:rsidRDefault="00904FA2" w:rsidP="00BD0CC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BD0CC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  <w:p w14:paraId="48A36E62" w14:textId="3E8AD38A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E8044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8A81B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DB66B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BFF70" w14:textId="1136FE94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339FD" w14:textId="4B92EAAC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471A1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0D22FF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D8D9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ECAE2" w14:textId="1B3AB51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prowadzona automatycznie z zapisywaniem wyników w pamięci trendów.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9E378" w14:textId="3642811C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8423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7467C8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A38F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4A719" w14:textId="44C13CD9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B578E" w14:textId="7E18CAE3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AA48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9E4DB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36C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7244B" w14:textId="444839CE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QTc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82D7B" w14:textId="182C4F8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5B886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8ACD6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52419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6A4C2" w14:textId="21DE8009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Oddech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B5980" w14:textId="305FE0C5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5781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BF74E6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F2567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A9697" w14:textId="6FE297D5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odd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/min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00535" w14:textId="76F347E7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4A0B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13A7B6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3C2BC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28A1A" w14:textId="62E7B9E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8F630" w14:textId="693EB7FC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97B4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7BAF46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B435C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3DBC4" w14:textId="6ED449CE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Saturacja (SpO2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2C2A6" w14:textId="26253742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228FB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052685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D961B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461A0" w14:textId="4625348F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ruSignal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Masimo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="00BD0CC8">
              <w:rPr>
                <w:rFonts w:asciiTheme="minorHAnsi" w:hAnsiTheme="minorHAnsi" w:cs="Arial"/>
                <w:sz w:val="20"/>
                <w:szCs w:val="20"/>
              </w:rPr>
              <w:t>R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ainbo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SE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20C79" w14:textId="415C3ACD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52D2A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B29058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0B3F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45DC5" w14:textId="2FD3662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saturacji w zakresie min. 70-100%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E4F5F" w14:textId="320424FF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7AC4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2307E07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D252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F6AEF" w14:textId="5C039421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60FD2" w14:textId="4DDCDE37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9993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72BF825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7D559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06E08" w14:textId="10569048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wyboru SPO2 jako źródła częstości rytmu serc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9F34F" w14:textId="2D45BA4D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805B4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27B32E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5631D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814D8" w14:textId="63E9C8E9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47CFC" w14:textId="640C29DE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B9336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9EE666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0638D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817FA" w14:textId="7111F7BE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podłączeniowy dł. min. 3m oraz wielorazowy, elastyczny, czujnik na palec dla dorosłych. Oryginalne akcesoria pomiarowe producenta algorytmu pomiarowego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CA01E" w14:textId="6A4B96CC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797FB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E5026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94858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932BE" w14:textId="595A2E9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nieinwazyjną (N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C9242" w14:textId="70E4EDD8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3A726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7E988E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C8BD1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C8FF2" w14:textId="73BAD070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metodą oscylometryczną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AE12C" w14:textId="19855A3A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D3FE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E53B9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A376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C1A73" w14:textId="60DB5A9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F71E4" w14:textId="168220FF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0EF93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5B431D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B62A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432CD" w14:textId="5A3011A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DBAD0" w14:textId="19388DC9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49D5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00E98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D5F2B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8D834" w14:textId="0122EF1F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B05CD" w14:textId="2BE32622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A6B2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8D7AFD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6608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153B7" w14:textId="343C2080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zybkozłączką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dla dorosłych/dzieci oraz 3 mankiety wielorazowe dla dorosłych (w 3 różnych rozmiarach). Dodatkowo na całą instalację 20 szt. mankietów dla pacjentów otył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549F5" w14:textId="2A9E6263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2F181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A925B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9C7C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1561D" w14:textId="01B796BC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7F474" w14:textId="0B42CACC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5 PKT</w:t>
            </w:r>
          </w:p>
          <w:p w14:paraId="01315AF3" w14:textId="5469EC4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AC98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D48A60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35BE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A7673" w14:textId="7AB7DEA6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ankiety dla pacjentów otyłych stożkowe, dedykowane i walidowane do pomiaru na przedramieniu. </w:t>
            </w:r>
            <w:r w:rsidR="00C03163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5 szt. na apara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9DCA4" w14:textId="2C2A78A7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C0316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– 5 PKT</w:t>
            </w:r>
          </w:p>
          <w:p w14:paraId="288F1470" w14:textId="6FB28E0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FCD6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2AA8B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558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97AB3" w14:textId="594EFC07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Temperatura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50563" w14:textId="74635E21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C711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B8FCB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EEB7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663B" w14:textId="462772F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temperatury w 2 kanała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DBBE6" w14:textId="231F126C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E57EB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596D79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37798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FF8D4" w14:textId="7272EA3C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Jednoczesna prezentacja w polu parametru temperatury na ekranie głównym monitora stacjonarnego min. 3 wartości temperatury jednocześnie: obu zmierzonych oraz różnicy temperatur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9CB88" w14:textId="729EB4DF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1D9C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27E30E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14109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8AE65" w14:textId="3D9104F2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wielorazowy czujnik temperatury skóry dla dorosłych/dziec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70E0B" w14:textId="4D8DB6A3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27C0F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C5FEF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52B4F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B4BCB" w14:textId="37F78A60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(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77946" w14:textId="50A46D25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433B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7091BA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381F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D3C3E" w14:textId="4C3F1442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w </w:t>
            </w:r>
            <w:r w:rsidR="00191806">
              <w:rPr>
                <w:rFonts w:asciiTheme="minorHAnsi" w:hAnsiTheme="minorHAnsi" w:cs="Arial"/>
                <w:sz w:val="20"/>
                <w:szCs w:val="20"/>
              </w:rPr>
              <w:t>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anałac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h.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Pomiar 4 kanałów dostępny w </w:t>
            </w:r>
            <w:r w:rsidR="00191806"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każdym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monitorz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CDEC2" w14:textId="4EFC0DCA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A6FD9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BEF92F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4CA8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BA046" w14:textId="284097FF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06C7A" w14:textId="3D31B24B" w:rsidR="00904FA2" w:rsidRPr="00F816F0" w:rsidRDefault="009F03D9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E765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572C9A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DDC3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711F0" w14:textId="19A7A662" w:rsidR="00904FA2" w:rsidRPr="00F816F0" w:rsidRDefault="00C03163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7EEBE" w14:textId="4FA6C036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EBE9A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90B2D7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67957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9C988" w14:textId="039C803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558D3" w14:textId="620EA0C5" w:rsidR="00904FA2" w:rsidRPr="00F816F0" w:rsidRDefault="009F03D9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D5825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1E1172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1AA4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DBC95" w14:textId="25F057CA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pomiaru i jednoczesnej prezentacji na ekranie głównym kardiomonitora parametrów PPV i SPV automatycznie, z wybranego kanału ciśnieni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D3FAF" w14:textId="6EE988E7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7D187DB6" w14:textId="5050CC01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BAA4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8B92CE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BA11A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0231C" w14:textId="106499A2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FB9A6" w14:textId="6FD7E450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1CBE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44F06D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281CA" w14:textId="77777777" w:rsidR="00C6033E" w:rsidRPr="00F816F0" w:rsidRDefault="00C6033E" w:rsidP="00C6033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432DE" w14:textId="49A6ED5F" w:rsidR="00C6033E" w:rsidRPr="00F816F0" w:rsidRDefault="00C6033E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Dodatkowe moduły pomiarowe</w:t>
            </w:r>
          </w:p>
        </w:tc>
      </w:tr>
      <w:tr w:rsidR="00C6033E" w:rsidRPr="00F816F0" w14:paraId="09C7CD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E0CE8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622042" w14:textId="1F33111C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Ciągły pomiar rzutu minutowego serca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- </w:t>
            </w:r>
            <w:r w:rsid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6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moduły do 14 kardiomonitorów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C671B" w14:textId="16E80A97" w:rsidR="00C6033E" w:rsidRPr="00F816F0" w:rsidRDefault="009F03D9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C5C90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5B1DB27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52877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2DFD4C" w14:textId="0417CA1D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Ciągły pomiar rzutu minutowego serca metodą analizy kształtu fali ciśnienia tętniczego, kalibrowany metodą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ermodylucji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rzezpłucnej</w:t>
            </w:r>
            <w:proofErr w:type="spellEnd"/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42EC" w14:textId="485EB3E5" w:rsidR="00C6033E" w:rsidRPr="00F816F0" w:rsidRDefault="00C03163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32A62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443E748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93D1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BB7F35" w14:textId="1FB1731C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BFCA2" w14:textId="74282225" w:rsidR="00C6033E" w:rsidRPr="00F816F0" w:rsidRDefault="00C03163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7874D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06811FF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26457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B01F78" w14:textId="7599B1F7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dułu pomiarowego: akcesoria wielorazowe do podłączenia zestawów pomiarow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40B78" w14:textId="0B8C2EA1" w:rsidR="00C6033E" w:rsidRPr="00F816F0" w:rsidRDefault="00C03163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8E25F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61DEDC3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C274C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C61ED" w14:textId="0B19F3F3" w:rsidR="00C6033E" w:rsidRPr="00F816F0" w:rsidRDefault="00C6033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danych na ekranie kardiomonitora w formie graficznej z wykorzystaniem wizualizacji danych (dotyczy rozbudowy o ciągły pomiar rzutu minutowego serca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5C0B4" w14:textId="1BE587B8" w:rsidR="00C6033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E79AE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1393F0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734B4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CDD0A1" w14:textId="768A2478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zutu minutowego serca -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 moduł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9986B" w14:textId="784EFD28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8F1E0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3DA9A80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32DB0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5C6BD1" w14:textId="2CA60ED3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zutu minutowego serca metodą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ermodylucji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, z wykorzystaniem cewnika Swan-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Ganz'a</w:t>
            </w:r>
            <w:proofErr w:type="spellEnd"/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0F137" w14:textId="4F945E48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29EFA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2CAEC47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B9F86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D3A335" w14:textId="7993789C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905B0" w14:textId="09F1D217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C1E2F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275B37F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FFE77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91D8AB" w14:textId="2986EF36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pomiarowego: akcesoria wielorazowe do podłączenia zestawów pomiarowych z pomiarem temperatury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iniektatu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 lini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2163A" w14:textId="4DBEBB64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B7D85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2B9AD44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5012F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FB2FDB" w14:textId="3893ABE1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kapnografii (CO2) –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moduł stacjonarny w każdym kardiomonitorze oraz 3 moduły pomiarowe umożliwiające monitorowanie CO2 w czasie transportu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7BED8" w14:textId="1D157F58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15FF3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661F43B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59BCA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D653FF" w14:textId="1435B899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stężenia dwutlenku węgla w wydychanym powietrzu metodą strumienia bocznego, u pacjentów zaintubowanych i niezaintubowanych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13FA5" w14:textId="5CC31547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366E5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142C359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A99B3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2712D0" w14:textId="6FEEBBBD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komplet </w:t>
            </w:r>
            <w:r w:rsidR="00C03163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10 akcesoriów jednorazowych do pomiaru u pacjentów zaintubowan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9848A" w14:textId="645FC6FB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E66D8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3A9774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016E9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DBBB71" w14:textId="6E9B68CB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datku energetycznego pacjenta -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moduł pomiarowy lub urządzenie zewnętrzne wyposażone w czujnik paramagnetyczny tlenu do </w:t>
            </w:r>
            <w:r w:rsidR="00955FD5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0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kardiomonitor</w:t>
            </w:r>
            <w:r w:rsidR="00955FD5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2ACE1" w14:textId="7417878F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EEA83" w14:textId="5FACBD7E" w:rsidR="00EA69CE" w:rsidRPr="00E25C2A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</w:p>
        </w:tc>
      </w:tr>
      <w:tr w:rsidR="00EA69CE" w:rsidRPr="00F816F0" w14:paraId="2ED4FD5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38F0A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133910" w14:textId="080ED431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datku energetycznego pacjenta metodą kalorymetrii pośredniej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11120" w14:textId="49617FF6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ACB46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551E140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6E2D8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9541C" w14:textId="3BEF0802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owanie parametrów min. EE, RQ, VO2, VCO2, VO2/m2, VCO2/m2, VO2/kg, VCO2/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C6F44" w14:textId="5103FF3A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56D47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4A37F7B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22660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B6F86F" w14:textId="5C131502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a pośrednictwem zewnętrznego urządzenia z dwukierunkową turbiną cyfrową oraz przepływomierzem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neumotachowym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(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Flo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-REE), dedykowanego na oddział intensywnej opieki medycznej  z  modułem do pomiaru REE u pacjentów poddawanych wentylacji wspomaganej mechaniczni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57FB5" w14:textId="76AE20C0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1243D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598AEB8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F15BC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C19CDF" w14:textId="6319D739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omiar głębokości uśpienia (BIS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 moduł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BED1B" w14:textId="486BF964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3F355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6F2C5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CCBCF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239F62" w14:textId="71027A50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głębokości uśpienia metodą BIS, z prezentacją parametrów BIS i BSR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74FA" w14:textId="5E4E8CDC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276C3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1E41882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04451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199BEA" w14:textId="071B3245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F143B" w14:textId="067EC2AB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80C6D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574E066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C3A44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D40DA2" w14:textId="094CDB63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komplet przewodów oraz </w:t>
            </w:r>
            <w:r w:rsidR="00AF5761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25 czujników pomiarowych dla dorosł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BE2E9" w14:textId="6F2A377A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CBD11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EFA4F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E197F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D4FD6C" w14:textId="75C7F2BE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aktywności mózgu (EEG) - </w:t>
            </w:r>
            <w:r w:rsidR="00191806"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4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moduły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ADB5F" w14:textId="56431B7C" w:rsidR="0032136A" w:rsidRPr="00F816F0" w:rsidRDefault="009F03D9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E9BC3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5845B9A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FC558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32A0BA" w14:textId="5851A975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EEG w min. 2 kanałach z możliwością rozbudowy do 4 kanał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CDEA8" w14:textId="167D1F3E" w:rsidR="0032136A" w:rsidRPr="00F816F0" w:rsidRDefault="009F03D9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699C4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B6052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D486C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B02EC1" w14:textId="4FDECD69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min. krzywych dynamicznych oraz wartości liczbowych: %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Alpha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, %Beta, %Delta, %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heta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, Amplitudy i SEF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E5B95" w14:textId="5EAAB100" w:rsidR="0032136A" w:rsidRPr="00F816F0" w:rsidRDefault="009F03D9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C492E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C78C3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4622A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86A8EC" w14:textId="317B222B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1A0A" w14:textId="6782374A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9CDD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5F5D60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59833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BCA0A2" w14:textId="40BA6AEF" w:rsidR="0032136A" w:rsidRPr="00F816F0" w:rsidRDefault="0032136A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W komplecie do każdego modułu komplet przewodów, min. 100 elektrod igłowych i 100 elektrod adhezyjn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B6B54" w14:textId="3E4CDCF3" w:rsidR="0032136A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12E64" w14:textId="77777777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91806" w:rsidRPr="00F816F0" w14:paraId="1A89C0D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A3978" w14:textId="77777777" w:rsidR="00191806" w:rsidRPr="00F816F0" w:rsidRDefault="00191806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DB9BD0" w14:textId="54208916" w:rsidR="00191806" w:rsidRPr="00F816F0" w:rsidRDefault="00191806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Pomiar oksymetrii mózgowej – </w:t>
            </w:r>
            <w:r w:rsidRPr="00191806">
              <w:rPr>
                <w:rFonts w:asciiTheme="minorHAnsi" w:hAnsiTheme="minorHAnsi" w:cs="Arial"/>
                <w:b/>
                <w:bCs/>
                <w:sz w:val="20"/>
                <w:szCs w:val="20"/>
                <w:u w:val="single"/>
              </w:rPr>
              <w:t>1 moduł na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57811" w14:textId="09900A85" w:rsidR="00191806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C0788" w14:textId="77777777" w:rsidR="00191806" w:rsidRPr="00F816F0" w:rsidRDefault="00191806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10F3FF4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954F4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DCEFAF" w14:textId="3611841D" w:rsidR="0032136A" w:rsidRPr="00191806" w:rsidRDefault="00F816F0" w:rsidP="00F816F0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żliwość rozbudowy kardiomonitora o moduł pomiarow</w:t>
            </w:r>
            <w:r w:rsidR="00191806">
              <w:rPr>
                <w:rFonts w:asciiTheme="minorHAnsi" w:hAnsiTheme="minorHAnsi" w:cs="Arial"/>
                <w:bCs/>
                <w:sz w:val="20"/>
                <w:szCs w:val="20"/>
              </w:rPr>
              <w:t xml:space="preserve">y 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zwiotczenia mięśni</w:t>
            </w:r>
            <w:r w:rsidR="00191806">
              <w:rPr>
                <w:rFonts w:asciiTheme="minorHAnsi" w:hAnsiTheme="minorHAnsi" w:cs="Arial"/>
                <w:bCs/>
                <w:sz w:val="20"/>
                <w:szCs w:val="20"/>
              </w:rPr>
              <w:t>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3B44A" w14:textId="75F054B9" w:rsidR="0032136A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838B2" w14:textId="77777777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816F0" w:rsidRPr="00F816F0" w14:paraId="78A8FF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1FD88" w14:textId="77777777" w:rsidR="00F816F0" w:rsidRPr="00F816F0" w:rsidRDefault="00F816F0" w:rsidP="00F816F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97BFE2" w14:textId="3F3C0E21" w:rsidR="00F816F0" w:rsidRPr="00F816F0" w:rsidRDefault="00F816F0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larmy</w:t>
            </w:r>
          </w:p>
        </w:tc>
      </w:tr>
      <w:tr w:rsidR="00AF5761" w:rsidRPr="00F816F0" w14:paraId="7203857C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DA1CC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54C177" w14:textId="1BEFB877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EA81B" w14:textId="3C561F40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3DE4B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54687F89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092C8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3BB815" w14:textId="5E4EF40C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1C4AA" w14:textId="4EF9AA0C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268BB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2B0DB71D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B21E7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708DC8" w14:textId="31EE955D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techniczne z podaniem przyczyny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C1CF5" w14:textId="5AFD795B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F9AAD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0D69022A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0518C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653E07" w14:textId="28E4DE43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96809" w14:textId="49258095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904C6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69200A96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CC8B4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EC667B" w14:textId="71C93DC6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41BEE" w14:textId="3EC2BCE1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0497C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1550C6FA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DE86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8A993D" w14:textId="0CC6A48B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59BD7" w14:textId="4FD4DB07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86968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16DFBE6C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B0AB6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D6C841" w14:textId="3BA31F45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D1AD1" w14:textId="33E38CD6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A760D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816F0" w:rsidRPr="00F816F0" w14:paraId="03136F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BA4D5" w14:textId="77777777" w:rsidR="00F816F0" w:rsidRPr="00F816F0" w:rsidRDefault="00F816F0" w:rsidP="00F816F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8EC474" w14:textId="76441385" w:rsidR="00F816F0" w:rsidRPr="00F816F0" w:rsidRDefault="00F816F0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Trendy</w:t>
            </w:r>
          </w:p>
        </w:tc>
      </w:tr>
      <w:tr w:rsidR="00F816F0" w:rsidRPr="00F816F0" w14:paraId="08D12F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453D9" w14:textId="77777777" w:rsidR="00F816F0" w:rsidRPr="00F816F0" w:rsidRDefault="00F816F0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B176D6" w14:textId="0A59C7F1" w:rsidR="00F816F0" w:rsidRPr="00F816F0" w:rsidRDefault="00F816F0" w:rsidP="00F816F0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tanowisko monitorowania pacjenta wyposażone w pamięć trendów z ostatnich min. 48 godzin z rozdzielczością 1-minutową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C2C4" w14:textId="1A776DB1" w:rsidR="00F816F0" w:rsidRPr="00F816F0" w:rsidRDefault="009F03D9" w:rsidP="00F816F0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49691" w14:textId="77777777" w:rsidR="00F816F0" w:rsidRPr="00F816F0" w:rsidRDefault="00F816F0" w:rsidP="00F816F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816F0" w:rsidRPr="00F816F0" w14:paraId="4C5C5CB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0DF04" w14:textId="77777777" w:rsidR="00F816F0" w:rsidRPr="00F816F0" w:rsidRDefault="00F816F0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686DF9" w14:textId="34A0FF4F" w:rsidR="00F816F0" w:rsidRPr="00F816F0" w:rsidRDefault="00AF5761" w:rsidP="00F816F0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F816F0"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FDB45" w14:textId="1F6F3E90" w:rsidR="00F816F0" w:rsidRPr="00F816F0" w:rsidRDefault="00AF5761" w:rsidP="00F816F0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BE2E5" w14:textId="77777777" w:rsidR="00F816F0" w:rsidRPr="00F816F0" w:rsidRDefault="00F816F0" w:rsidP="00F816F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51504BD3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2298F" w14:textId="77777777" w:rsidR="00AF5761" w:rsidRPr="00F816F0" w:rsidRDefault="00AF5761" w:rsidP="00F816F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7B4699" w14:textId="23152ADE" w:rsidR="00AF5761" w:rsidRPr="00F816F0" w:rsidRDefault="00AF5761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ne</w:t>
            </w:r>
          </w:p>
        </w:tc>
      </w:tr>
      <w:tr w:rsidR="0032136A" w:rsidRPr="00F816F0" w14:paraId="3B9FCE6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CA194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4F9A08" w14:textId="6E7D000C" w:rsidR="0032136A" w:rsidRPr="00F816F0" w:rsidRDefault="00F816F0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51B11" w14:textId="09BFCB05" w:rsidR="0032136A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C463F" w14:textId="77777777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BCCFE1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BAE1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9C17F8" w14:textId="1D093AA3" w:rsidR="0032136A" w:rsidRPr="00F816F0" w:rsidRDefault="00AF5761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W cenie u</w:t>
            </w:r>
            <w:r w:rsidR="00F816F0" w:rsidRPr="00191806">
              <w:rPr>
                <w:rFonts w:asciiTheme="minorHAnsi" w:hAnsiTheme="minorHAnsi" w:cs="Arial"/>
                <w:bCs/>
                <w:sz w:val="20"/>
                <w:szCs w:val="20"/>
              </w:rPr>
              <w:t>sługa deinstalacji, przeniesienia, instalacji i uruchomienia posiadanych przez Zamawiającego 8x stanowisk monitorowania GE (8 sztuk kardiomonitorów oraz 1 central</w:t>
            </w:r>
            <w:r w:rsidR="00191806" w:rsidRPr="00191806">
              <w:rPr>
                <w:rFonts w:asciiTheme="minorHAnsi" w:hAnsiTheme="minorHAnsi" w:cs="Arial"/>
                <w:bCs/>
                <w:sz w:val="20"/>
                <w:szCs w:val="20"/>
              </w:rPr>
              <w:t>a</w:t>
            </w:r>
            <w:r w:rsidR="00F816F0" w:rsidRPr="00191806">
              <w:rPr>
                <w:rFonts w:asciiTheme="minorHAnsi" w:hAnsiTheme="minorHAnsi" w:cs="Arial"/>
                <w:bCs/>
                <w:sz w:val="20"/>
                <w:szCs w:val="20"/>
              </w:rPr>
              <w:t>)</w:t>
            </w:r>
            <w:r w:rsidR="000B4317" w:rsidRPr="00191806">
              <w:rPr>
                <w:rFonts w:asciiTheme="minorHAnsi" w:hAnsiTheme="minorHAnsi" w:cs="Arial"/>
                <w:bCs/>
                <w:sz w:val="20"/>
                <w:szCs w:val="20"/>
              </w:rPr>
              <w:t xml:space="preserve"> z zachowaniem pełnej kompatybilności z nowymi 14x stanowiskami monitorowania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z zapewnieniem funkcji przenoszenia modułów pomiarowych między nowymi i posiadanymi kardiomonitorami </w:t>
            </w:r>
            <w:r w:rsidR="000B4317" w:rsidRPr="00191806">
              <w:rPr>
                <w:rFonts w:asciiTheme="minorHAnsi" w:hAnsiTheme="minorHAnsi" w:cs="Arial"/>
                <w:bCs/>
                <w:sz w:val="20"/>
                <w:szCs w:val="20"/>
              </w:rPr>
              <w:t>(14x kardiomonitorów oraz 3 centrale). Obiekt podzielony jest na 4x sale, z czego 2x sale po 8x stanowisk i 2x sale izolatki po 3x stanowisk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(razem nowe i posiadane: 22x stanowiska oraz 4 centrale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02A7D" w14:textId="5483DE17" w:rsidR="0032136A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AA306" w14:textId="4F2C9969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974315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51760" w14:textId="77777777" w:rsidR="000B14BD" w:rsidRPr="00F816F0" w:rsidRDefault="000B14BD" w:rsidP="000B14B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60ED15" w14:textId="20883F83" w:rsidR="000B14BD" w:rsidRDefault="000B14BD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o centralnego monitorowania</w:t>
            </w:r>
            <w:r w:rsidR="00C32019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3 sztuki</w:t>
            </w:r>
          </w:p>
        </w:tc>
      </w:tr>
      <w:tr w:rsidR="000B14BD" w:rsidRPr="00F816F0" w14:paraId="1A9FC0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B37A1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91ED76" w14:textId="2FEC7268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 formie komputera z ekranem klasy medy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F96C4" w14:textId="061B41FB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7C14F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B14121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A3995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7FD40F" w14:textId="2E25DC9E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yposażone w awaryjne podtrzymanie zasilania na przynajmniej 20 minu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70F80" w14:textId="7E011E15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A895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679363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B4722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44D16C" w14:textId="7D8D68E5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Wszystkie stanowiska centralnego monitorowania wyposażone 2 ekran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2EFA1" w14:textId="5CC7688A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FD3B2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CD6AF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09789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F220F6" w14:textId="4E2ACEB2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Ekrany stanowiska centralnego monitorowania LCD, dotykowe, panoramiczne, o przekątnej min. 21", certyfikowane jako wyroby medyczne. Rozdzielczość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 1680x1050 piksel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74E12" w14:textId="12DE59CB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AADB4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53D6F7E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40F4C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8BBF49" w14:textId="1185FBDC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erowanie funkcjami centrali poprzez mysz i klawiaturę USB, a także ekrany dotykow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623EB" w14:textId="0BEC05B1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CC464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627C94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89A18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C525A" w14:textId="5C1BE7CF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Centrala monitorująca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. Komputer typu </w:t>
            </w:r>
            <w:proofErr w:type="spellStart"/>
            <w:r w:rsidRPr="000B14BD">
              <w:rPr>
                <w:rFonts w:asciiTheme="minorHAnsi" w:hAnsiTheme="minorHAnsi" w:cs="Arial"/>
                <w:sz w:val="20"/>
                <w:szCs w:val="20"/>
              </w:rPr>
              <w:t>All</w:t>
            </w:r>
            <w:proofErr w:type="spellEnd"/>
            <w:r w:rsidRPr="000B14BD">
              <w:rPr>
                <w:rFonts w:asciiTheme="minorHAnsi" w:hAnsiTheme="minorHAnsi" w:cs="Arial"/>
                <w:sz w:val="20"/>
                <w:szCs w:val="20"/>
              </w:rPr>
              <w:t>-in-One klasy medycznej, zamknięty w obudowie ekranu dotykowego. Komputer i oprogramowanie tego samego wytwórc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11E82" w14:textId="77777777" w:rsidR="000B14BD" w:rsidRPr="00F816F0" w:rsidRDefault="000B14BD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7A80130B" w14:textId="428C25DD" w:rsidR="000B14BD" w:rsidRPr="00F816F0" w:rsidRDefault="000B14BD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790B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557038D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DCA2D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520282" w14:textId="691BAF4A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zapewnia jednoczesny podgląd min. 4 krzywych dynamicznych dla każdego 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lastRenderedPageBreak/>
              <w:t>monitorowanego pacjenta, na ekranie zbiorczego podglądu pacjent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6E6E8" w14:textId="40FB70DC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5162A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D9C013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6B8B8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192F55" w14:textId="7C8282B3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AF5761">
              <w:rPr>
                <w:rFonts w:asciiTheme="minorHAnsi" w:hAnsiTheme="minorHAnsi" w:cs="Arial"/>
                <w:sz w:val="20"/>
                <w:szCs w:val="20"/>
              </w:rPr>
              <w:t>posiada funkcję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szczegółow</w:t>
            </w:r>
            <w:r w:rsidR="00AF5761">
              <w:rPr>
                <w:rFonts w:asciiTheme="minorHAnsi" w:hAnsiTheme="minorHAnsi" w:cs="Arial"/>
                <w:sz w:val="20"/>
                <w:szCs w:val="20"/>
              </w:rPr>
              <w:t>ego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podgląd</w:t>
            </w:r>
            <w:r w:rsidR="00942743">
              <w:rPr>
                <w:rFonts w:asciiTheme="minorHAnsi" w:hAnsiTheme="minorHAnsi" w:cs="Arial"/>
                <w:sz w:val="20"/>
                <w:szCs w:val="20"/>
              </w:rPr>
              <w:t>u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wybranego pacjenta: mierzone krzywe dynamiczne i skojarzone parametry, szczegółowy podgląd danych archiwalnych: trendów tablicowych, graficznych,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 oraz historii zdarzeń alarmow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9841B" w14:textId="5214ECE4" w:rsidR="000B14BD" w:rsidRPr="00F816F0" w:rsidRDefault="00942743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DCA70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94399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CEEBA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BF14F7" w14:textId="09D171B7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Podgląd wybranego pacjenta realizowany na całym ekranie jednego z ekranów central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3EE78" w14:textId="07D0CADC" w:rsidR="000B14BD" w:rsidRPr="00F816F0" w:rsidRDefault="00942743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047E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7E70AF0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9D37B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2DA05" w14:textId="43044276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umożliwia podgląd min. 72 godzin trendów dla każdego pacjenta. Trendy tabelaryczne oraz graficzn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2BE77" w14:textId="535DF945" w:rsidR="000B14BD" w:rsidRPr="00F816F0" w:rsidRDefault="00942743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1D476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6658C1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C589D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303F05" w14:textId="15767F90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: min. 72 godziny przynajmniej 12-tu krzywych dynamicznych (nie tylko EKG) dla każdego pacjent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EA7A9" w14:textId="7F8560C8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3008B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4AA950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76110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1365CC" w14:textId="2736D3E2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942743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wykonywanie szczegółowych pomiarów krzywych dynamicznych (w tym zespołów QRS, odchylenia ST) z wykorzystaniem ekranowego narzędzia (np. suwmiarki)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52BC8" w14:textId="14826708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D8E58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4EFF63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AAA99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AF5D70" w14:textId="24DE6E95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zdarzeń alarmowych: min. 500 zdarzeń na każdego monitorowanego pacjenta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071D3" w14:textId="5BAE3CAD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B60DA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1B8CB7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9CB40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772B72" w14:textId="044508B3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zapewnia wyświetlanie alarmów ze wszystkich monitorowanych łóżek. Alarmy przynajmniej 3-stopniowe, rozróżniane wizualnie i dźwiękowo, z identyfikacją alarmującego łóżk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A7C0B" w14:textId="38F64B8F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5A4B6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869C0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1F434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824EF3" w14:textId="33B54339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F6502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konfigurację granic alarmowych, a także wyciszanie bieżących stanów alarmowych w monitorach pacjent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B94DF" w14:textId="4BE0A78A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B0BA0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1FC751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F7E67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6139D2" w14:textId="72E79E73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F6502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e przyjmowanie pacjenta w kardiomonitorze poprzez wprowadzenie jego danych demograficznych za pośrednictwem klawiatury. Wprowadzenie danych w centrali powoduje ich aktualizację na ekranie kardiomonitor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3DF43" w14:textId="3AB69791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91375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06256A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B10C5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FF054C" w14:textId="30694AC7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F65021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pobierania danych demograficznych pacjenta ze szpitalnego systemu informatycznego (HIS), za pośrednictwem protokołu HL7, w celu uproszczenia procesu przyjęci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B0322" w14:textId="09E15DD6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416FB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7394BA7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EA739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F221AD" w14:textId="0839A051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drukowanie raportów, trendów i zapisów za pomocą sieciowej drukarki laserowej. W ofercie ujęta drukarka sieciowa kompatybilna z centralą – po jednej do każdego stanowiska centralnego monitorowani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2E03B" w14:textId="16E83D61" w:rsidR="000B14BD" w:rsidRPr="00F816F0" w:rsidRDefault="003A7E0A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13755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642638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0AFB0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00B6E6" w14:textId="161C78A2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wysyłania parametrów życiowych monitorowanych przez oferowane kardiomonitory do szpitalnego systemu informatycznego, za pośrednictwem protokołu HL7, w celu ich archiwizacj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565BB" w14:textId="7B657738" w:rsidR="000B14BD" w:rsidRPr="00F816F0" w:rsidRDefault="009F1B17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C780B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11C1E8D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1E746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C25646" w14:textId="07AAD8B5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posiada funkcję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ego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podgląd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u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monitorowanych pacjentów w czasie zbliżonym do rzeczywistego, za pośrednictwem komputerów PC z systemem Windows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 xml:space="preserve">lub równoważnym 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podłączonych do sieci informatycznej szpitala.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podgląd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u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bieżących wartości parametrów, podgląd krzywych dynamicznych, a także trendów tabelaryczn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4A05C" w14:textId="7E9B9CFF" w:rsidR="000B14BD" w:rsidRPr="00F816F0" w:rsidRDefault="009F1B17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8B69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27D591" w14:textId="77777777" w:rsidTr="00E24609">
        <w:trPr>
          <w:trHeight w:val="398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21748" w14:textId="0AD21925" w:rsidR="00E24609" w:rsidRPr="00E24609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 w:rsidRPr="00E2460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II.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A792E" w14:textId="5A4AD994" w:rsidR="00E24609" w:rsidRPr="00E24609" w:rsidRDefault="00E24609" w:rsidP="00E2460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</w:pPr>
            <w:r w:rsidRPr="00E24609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  <w:t>System monitorowania wraz z aparatami do znieczulenia i respiratorami dla Bloku operacyjnego</w:t>
            </w:r>
            <w:r w:rsidR="003A7E0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  <w:t xml:space="preserve"> – zgodny i kompatybilny z pkt. I dla zapewnienia jednolitego systemu monitorowania pacjenta i wymienność modułów pomiarowych między urządzeniami.</w:t>
            </w:r>
          </w:p>
        </w:tc>
      </w:tr>
      <w:tr w:rsidR="00E24609" w:rsidRPr="00F816F0" w14:paraId="0AA5ABF9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9EA20" w14:textId="77777777" w:rsidR="00E24609" w:rsidRPr="00300897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785D3" w14:textId="77777777" w:rsidR="00E24609" w:rsidRPr="00300897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</w:pP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y z modułami transportowymi i centralami na Sal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ę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poznieczuleniow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ą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18 </w:t>
            </w:r>
            <w:r w:rsidRPr="001359D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 oraz kardiomonitor modułowy na Salę przygotowania pacjenta – 3 stanowiska</w:t>
            </w:r>
          </w:p>
        </w:tc>
      </w:tr>
      <w:tr w:rsidR="00E24609" w:rsidRPr="00F816F0" w14:paraId="783B2B2B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32B67" w14:textId="77777777" w:rsidR="00E24609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1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4CDE2" w14:textId="77777777" w:rsidR="00E24609" w:rsidRPr="00300897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</w:pP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y z modułami transportowymi i centralami na Sal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ę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poznieczuleniow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ą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18 </w:t>
            </w:r>
            <w:r w:rsidRPr="001359D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</w:t>
            </w:r>
          </w:p>
        </w:tc>
      </w:tr>
      <w:tr w:rsidR="00E24609" w:rsidRPr="00F816F0" w14:paraId="12433891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4092F" w14:textId="77777777" w:rsidR="00E24609" w:rsidRPr="00F816F0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10D96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567C85B6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DDCE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17086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żliwość integracji z dostępnym klinicznym systemem informatycznym (CIS) producenta oferowanego systemu monitorowania pacjenta, w polskiej wersji językowej, umożliwiającym prowadzenie elektronicznej dokumentacji medycznej i zapewniającym jej ciągłość w zakresie opieki około-intensywnej i około-operacyjnej, zapewniającym przynajmniej: automatyczną akwizycję parametrów życiowych z oferowanych monitorów, ale także: respiratorów, aparatów do znieczulania, pomp infuzyjnych i do terapii nerkozastępczej; dokumentację terapii płynowej i lekowej, obliczanie bilansu płynów, ocenę stanu pacjenta wg. znanych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kal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cen (m.in.: APACHE II, GCS,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TISS-28, SOFA), tworzenie zleceń lekarskich, dokumentację procesu opieki pielęgniarskiej, generowanie raportów (w tym karta znieczulenia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6AB41" w14:textId="15E38EE7" w:rsidR="00E24609" w:rsidRPr="002A0A48" w:rsidRDefault="003A7E0A" w:rsidP="00E2460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A0A4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,</w:t>
            </w:r>
            <w:r w:rsidR="002A0A4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4D001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24609" w:rsidRPr="00F816F0" w14:paraId="0B714FEC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27EA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24103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4D03B" w14:textId="3FB251F3" w:rsidR="00E24609" w:rsidRPr="002A0A48" w:rsidRDefault="002A0A48" w:rsidP="00E2460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5447D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24609" w:rsidRPr="00F816F0" w14:paraId="5C1507ED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3C26A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62065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o budowie modułowej w technologii wymiennych modułów podłączanych podczas pracy z automatyczną rekonfiguracją ekranu uwzględniającą pojawienie się nowych parametrów pomia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58BE6" w14:textId="36FE9E16" w:rsidR="00E24609" w:rsidRPr="00F816F0" w:rsidRDefault="002A0A48" w:rsidP="00E2460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4BBCA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4609" w:rsidRPr="00F816F0" w14:paraId="757C07A1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DFD3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90DD0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ażde stanowisko systemu monitorowania składa się z dużego monitora stacjonarnego, zapewniającego pełną obsługę funkcji monitorowania pacjenta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oraz z niewielkich rozmiarów modułu transportowego z ekranem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opisanego w dalszej części specyfik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3B9AE" w14:textId="61037E6B" w:rsidR="00E24609" w:rsidRPr="00F816F0" w:rsidRDefault="002A0A48" w:rsidP="00E2460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72F3D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4609" w:rsidRPr="00F816F0" w14:paraId="751156F9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DAED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9319F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szystkie elementy systemu monitorowania pacjenta chłodzone konwekcyjnie, pasywnie - bez użycia wentyla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1471F" w14:textId="5E15B333" w:rsidR="00E24609" w:rsidRPr="00F816F0" w:rsidRDefault="002A0A48" w:rsidP="00E2460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27077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4609" w:rsidRPr="00F816F0" w14:paraId="2BF2972E" w14:textId="77777777" w:rsidTr="00E24609">
        <w:trPr>
          <w:trHeight w:val="430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2952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1CFF7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przeznaczony do monitorowania pacjentów we wszystkich kategoriach wiekowych: dorosłych, dzieci i noworod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410CC" w14:textId="01888DB0" w:rsidR="00E24609" w:rsidRPr="00F816F0" w:rsidRDefault="002A0A48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5225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E2559C" w14:textId="77777777" w:rsidTr="00E24609">
        <w:trPr>
          <w:trHeight w:val="3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E9A8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AE637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omunikacja z użytkownikiem w języku polski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E962A" w14:textId="6EB04A76" w:rsidR="00E24609" w:rsidRPr="00F816F0" w:rsidRDefault="002A0A48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375F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4B64893" w14:textId="77777777" w:rsidTr="00E24609">
        <w:trPr>
          <w:trHeight w:val="272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B0E5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15905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"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tandby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" - tymczasowe wstrzymanie monitorowania pacjenta oraz sygnalizowania alarmów, np. na czas toalety pacjenta lub badania diagnostycznego. Po wznowieniu monitorowania następuje kontynuacja monitorowania tego samego pacjenta bez utraty zapisanych danych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110F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4F98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8BBE0B4" w14:textId="77777777" w:rsidTr="00E24609">
        <w:trPr>
          <w:trHeight w:val="28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B0BA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A5D10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prywatności: możliwość wstrzymania wyświetlania na ekranie monitora danych demograficznych pacjenta (numer ID, imię, nazwisko, itp. – bez konieczności usuwania ich z monitora), a także krzywych i parametrów oraz sygnalizowania alarmów bezpośrednio na stanowisku pacjenta - w tym czasie pacjent pozostaje pod ciągłym nadzorem na stanowisku centralnego monitorowania. Wymóg ważny ze względu na ochronę danych wrażliwych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0E04E" w14:textId="388868B0" w:rsidR="00E24609" w:rsidRPr="00F816F0" w:rsidRDefault="00E24609" w:rsidP="002A0A4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9CF2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0D7EE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850A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BDD47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sieciowe dostosowane do 230V/50Hz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4E43B" w14:textId="6424F99C" w:rsidR="00E24609" w:rsidRPr="00F816F0" w:rsidRDefault="002A0A48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4737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FE0475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96CD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61F5B6" w14:textId="4350A363" w:rsidR="00E24609" w:rsidRPr="00F816F0" w:rsidRDefault="002A0A48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rac</w:t>
            </w:r>
            <w:r>
              <w:rPr>
                <w:rFonts w:asciiTheme="minorHAnsi" w:hAnsiTheme="minorHAnsi" w:cs="Arial"/>
                <w:sz w:val="20"/>
                <w:szCs w:val="20"/>
              </w:rPr>
              <w:t>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 sieci centralnego monitorowania zgodnej ze standardem Ethernet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– na Sali poznieczuleniowej Zamawiający </w:t>
            </w:r>
            <w:r>
              <w:rPr>
                <w:rFonts w:asciiTheme="minorHAnsi" w:hAnsiTheme="minorHAnsi" w:cs="Arial"/>
                <w:sz w:val="20"/>
                <w:szCs w:val="20"/>
              </w:rPr>
              <w:lastRenderedPageBreak/>
              <w:t>dysponuje 1x portem Ethernet do podłączenia kardiomonitorów na każdym stanowisk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C0D06" w14:textId="39C05FF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C8B1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396F5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CF27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8E01B7" w14:textId="73D945CA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y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 xml:space="preserve"> 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korzystanie jednej fizycznej infrastruktury teleinformatycznej, do celu sieci centralnego monitorowania oraz innych aplikacji szpitalnych, w sposób zapewniający bezpieczeństwo i priorytet przesyłania wrażliwych danych med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49E74" w14:textId="70F89EB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F7AD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69495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21F0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1CF3BB" w14:textId="7CFADAB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dalny podgląd ekranu innego kardiomonitora pracującego w sieci centralnego monitorowania. Funkcjonalność zależy wyłącznie od funkcjonowania sieci monitorowania lub może wymagać obecności dedykowanych komputerów, serwerów, centrali monitorującej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F42D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53B1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8BC3D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F298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581BB9" w14:textId="09272242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e informacji o alarmach występujących na pozostałych kardiomonitorach pracujących w sieci centralnego monitorowania.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stanowisk, pomiędzy którymi mają być wymieniane informacje o alarma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C443A" w14:textId="0D45AD3C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22B8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F7714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3D52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7459A2" w14:textId="0D2DC879" w:rsidR="00E24609" w:rsidRPr="00F816F0" w:rsidRDefault="00DA676B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drukowania krzywych, raportów, na podłączonej do sieci centralnego monitorowania tradycyjnej drukarce laser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F8559" w14:textId="5D111355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B9DF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3EEF10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D4A6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D6F65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 ofercie do każdego monitora uchwyt montażowy do kolumny medycznej z hakiem na akcesoria oraz wspomaganą regulacją wysokośc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6530" w14:textId="2A2301F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1A0B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B6E25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293DB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F165E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nitor wyposażony w funkcję obliczeń hemodynamicznych, utlenowania oraz wentylacji, kalkulator dawek le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9FDDF" w14:textId="0BB4F3BE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D392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BCF9D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5F48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2BF79" w14:textId="77777777" w:rsidR="00E24609" w:rsidRPr="00F816F0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87C64" w14:textId="744C892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8F6B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90B8C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A35AD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A1600" w14:textId="77777777" w:rsidR="00E24609" w:rsidRPr="00F816F0" w:rsidRDefault="00E24609" w:rsidP="00E2460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 stacjonar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AC3E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A872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13D3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D14D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E63E39" w14:textId="77777777" w:rsidR="00E24609" w:rsidRPr="00191806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 xml:space="preserve">Monitor wyposażony w kolorowy ekran dotykowy o przekątnej min. 15". 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br/>
              <w:t>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DE5AC" w14:textId="77777777" w:rsidR="00E24609" w:rsidRPr="00191806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>0 pkt za spełnienie wymogu</w:t>
            </w:r>
          </w:p>
          <w:p w14:paraId="7290F6EF" w14:textId="77777777" w:rsidR="00E24609" w:rsidRPr="00191806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 xml:space="preserve">20 pkt za przekątną </w:t>
            </w:r>
            <w:r w:rsidRPr="00191806">
              <w:rPr>
                <w:rFonts w:asciiTheme="minorHAnsi" w:hAnsiTheme="minorHAnsi" w:cstheme="minorHAnsi"/>
                <w:sz w:val="20"/>
                <w:szCs w:val="20"/>
              </w:rPr>
              <w:t>≥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19”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E2DE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A70D9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87003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DEBB3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duł transport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7E5E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AB6E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87309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2102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1C8DB" w14:textId="3CF8DBC5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wyposażony we wbudowany ekran o przekątnej </w:t>
            </w:r>
            <w:r w:rsidR="00A168A9"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377F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E029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E4F89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06F9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6DAEA" w14:textId="2967681E" w:rsidR="00E24609" w:rsidRPr="00300897" w:rsidRDefault="00E24609" w:rsidP="00E24609">
            <w:pP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</w:pPr>
            <w:r w:rsidRPr="00300897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Pełna </w:t>
            </w:r>
            <w:r w:rsidR="00DA676B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zgodność i </w:t>
            </w:r>
            <w:r w:rsidRPr="00300897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kompatybilność z kardiomonitorem zainstalowanym na Aparacie do znieczulenia z </w:t>
            </w:r>
            <w:r w:rsidR="00DA676B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pkt. B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906AC" w14:textId="7307E498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1A8C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49690F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297D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725A3" w14:textId="66C3047B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jednoczesną prezentację przynajmniej 3 krzywych dynam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BA99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5FBB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F13A6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44CB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0D5E9" w14:textId="34A515CC" w:rsidR="00E24609" w:rsidRPr="00F816F0" w:rsidRDefault="00DA676B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przynajmniej 2 widoków ekranu modułu transport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B310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483C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698AB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A163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45BC1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0F86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6092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4120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C346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4032D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ABD6D" w14:textId="51CB58E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1BD8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984FA2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3C51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BF54B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E091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FEF8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C45E6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DFB3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B64A5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0C47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ED23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62C20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6730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6C22F" w14:textId="165E8A3B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</w:t>
            </w:r>
            <w:r w:rsidR="009B04E5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4503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6A20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197EE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A7E8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3ED48" w14:textId="0D3053CA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zapewnia nieprzerwane monitorowanie </w:t>
            </w:r>
            <w:r w:rsidR="009B04E5">
              <w:rPr>
                <w:rFonts w:asciiTheme="minorHAnsi" w:hAnsiTheme="minorHAnsi" w:cs="Arial"/>
                <w:sz w:val="20"/>
                <w:szCs w:val="20"/>
              </w:rPr>
              <w:t>w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w</w:t>
            </w:r>
            <w:r w:rsidR="009B04E5">
              <w:rPr>
                <w:rFonts w:asciiTheme="minorHAnsi" w:hAnsiTheme="minorHAnsi" w:cs="Arial"/>
                <w:sz w:val="20"/>
                <w:szCs w:val="20"/>
              </w:rPr>
              <w:t>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parametrów, a także przenoszenie pomiędzy stanowiskami: pamięci trendów i zdarzeń alarmowych, uzupełniając ją na nowym stanowisku o dane pozyskane w trakcie transpor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2DBDE" w14:textId="00BC5B78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99F1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734A6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6A20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2201C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y pomiarowe podłączane do monitora transportowego cyfrowe, w medycznym standardzie USB: możliwość podłączenia dowolnego modułu do dowolnie wybranego portu USB w monitorze transportowym, podłączenie modułu zapewnia automatyczne rozpoczęcie pomiaru, możliwość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zdalnej weryfikacji (np. przez serwis) jakie moduły pomiarowe zostały podłączone do monitora transportowego (min. rodzaj modułu, numer seryjny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D2FB2" w14:textId="71DFB9A1" w:rsidR="00E24609" w:rsidRPr="00F816F0" w:rsidRDefault="00E24609" w:rsidP="009B04E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B6BC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3138D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AFEDA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FE78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E24609" w:rsidRPr="00F816F0" w14:paraId="7C7C139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FAA4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B1B7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 xml:space="preserve">EKG </w:t>
            </w:r>
            <w:r w:rsidRPr="00F816F0">
              <w:rPr>
                <w:rFonts w:asciiTheme="minorHAnsi" w:hAnsiTheme="minorHAnsi"/>
                <w:b/>
                <w:sz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5B08B" w14:textId="2EE13D6A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2900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25A18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95B4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FACB3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13D2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49B4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5967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35EE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BFB03" w14:textId="6A5D99EB" w:rsidR="00E24609" w:rsidRPr="00F816F0" w:rsidRDefault="009B04E5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E24609" w:rsidRPr="00F816F0">
              <w:rPr>
                <w:rFonts w:asciiTheme="minorHAnsi" w:hAnsiTheme="minorHAnsi"/>
                <w:sz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9860C" w14:textId="23E6B74C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839A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9CDA6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6E29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0D0D0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7C0B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8D76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99365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41DB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44C46" w14:textId="6B01A96F" w:rsidR="00E24609" w:rsidRPr="00F816F0" w:rsidRDefault="009B04E5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E24609" w:rsidRPr="00F816F0">
              <w:rPr>
                <w:rFonts w:asciiTheme="minorHAnsi" w:hAnsiTheme="minorHAnsi"/>
                <w:sz w:val="20"/>
              </w:rPr>
              <w:t xml:space="preserve"> jednoczesnej prezentacji wszystkich 12 odprowadzeń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ED0A8" w14:textId="651299CD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76B7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B8C47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264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5008E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3193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9F27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1887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6AB6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B6165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do podłączenia 6 elektrod dla dorosłych i dzieci. Długość przewodów łączących monitor z pacjentem przynajmniej 4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42FA3" w14:textId="4448ABE3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4792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04B3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3407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DF206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arytm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A9843" w14:textId="32F6FBCE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0122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8104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35A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9BD54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przynajmniej </w:t>
            </w:r>
            <w:r>
              <w:rPr>
                <w:rFonts w:asciiTheme="minorHAnsi" w:hAnsiTheme="minorHAnsi" w:cs="Arial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116CF" w14:textId="77777777" w:rsidR="00E24609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</w:t>
            </w:r>
            <w:r>
              <w:rPr>
                <w:rFonts w:asciiTheme="minorHAnsi" w:hAnsiTheme="minorHAnsi" w:cs="Arial"/>
                <w:sz w:val="20"/>
                <w:szCs w:val="20"/>
              </w:rPr>
              <w:t>przynajmniej 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  <w:p w14:paraId="4C24CE2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3B04940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02B7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A0355B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45F6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DECE1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55F7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CF9A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66C27A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13B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0E220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S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F9C65" w14:textId="4826ED98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FC66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282FD3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911C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B9AF1" w14:textId="4100D2A2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EKG dostępna bezpośrednio w monitorze pacjenta, zawierająca kryteria specyficzne dla danej płci i wieku oraz narzędzie do niezależnej czasowo predykcji ostrego niedokrwienia serca (ACI-TIPI), z </w:t>
            </w:r>
            <w:r w:rsidR="00123F10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głaszania </w:t>
            </w:r>
            <w:r w:rsidR="00123F10">
              <w:rPr>
                <w:rFonts w:asciiTheme="minorHAnsi" w:hAnsiTheme="minorHAnsi" w:cs="Arial"/>
                <w:sz w:val="20"/>
                <w:szCs w:val="20"/>
              </w:rPr>
              <w:t>b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ólu w klatce piersiowej, eksportu pomiarów w jakości diagnostycznej (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ra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-data) do zewnętrznego systemu analizy EKG tego samego producenta, umożliwiającego automatyczną i ręczną opisową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 xml:space="preserve">analizę EKG, z </w:t>
            </w:r>
            <w:r w:rsidR="00123F10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wrotnego wyświetlania raportów z analizy na ekranie kardiomonitora i wykonywaniem seryjnej analizy porównawczej. Funkcja automatycznego uruchomienia analizy po przekroczeniu granicy alarmu odchylenia ST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2D152" w14:textId="0F83BEEB" w:rsidR="00E24609" w:rsidRPr="00F816F0" w:rsidRDefault="00E24609" w:rsidP="00123F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</w:t>
            </w:r>
            <w:r w:rsidR="009D0A6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500F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8F5BF4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8053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CBC50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11EC8" w14:textId="58C0EBEC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B0B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2F2C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6F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E78FE" w14:textId="51AC9A86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prowadzona automatycznie z zapisywaniem wyników w pamięci trendów. </w:t>
            </w:r>
            <w:r w:rsidR="009F1B17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8903" w14:textId="65B0E696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8D85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D0DE23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E57D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BDA5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35D2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8464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4172F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C6DE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16F3D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QTc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571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F875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E3ED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5E76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A81A2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Oddech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BCDF5" w14:textId="4E8AF583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9335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9AA2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DC6C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F270C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odd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9A2A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2538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60860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067E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E82ED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1838F" w14:textId="43F98772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0C70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50B04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37C3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0F523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Saturacja (SpO2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93187" w14:textId="56CDE69F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E04F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9038E4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6564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993A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ruSignal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Masimo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rainbo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SE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232A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EFBE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173AE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6629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1B73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saturacji w zakresie min. 70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E89D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A637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D7F7D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A915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7B5DE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8BCA5" w14:textId="3415432B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9EC3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98FC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C92C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6DC2A" w14:textId="6E01DB16" w:rsidR="00E24609" w:rsidRPr="00F816F0" w:rsidRDefault="009F1B17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wyboru SPO2 jako źródła częstości rytmu serc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9203C" w14:textId="2EBEA78E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663A1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FC5E5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8620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643CC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3AFFE" w14:textId="583EDFFE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376A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BA42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B9F0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163BB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podłączeniowy dł. min. 3m oraz wielorazowy, elastyczny, czujnik na palec dla dorosłych. Oryginalne akcesoria pomiarowe producenta algorytmu pomiar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BC4A3" w14:textId="53ECA153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39AE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BE6E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14C6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CB90D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nieinwazyjną (N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3F2F3" w14:textId="37F5BE9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C3C3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5F06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8ABD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6784E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metodą oscylometryczną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2308F" w14:textId="699DDE6D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DD13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F7152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3F52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0AB1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F731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FBB0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1FE2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3143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B71C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893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EE0B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2B2DC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8020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95F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1ED28" w14:textId="686AFC8C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3F0A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CF456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1108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5086E" w14:textId="176C7B95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zybkozłączką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dla dorosłych/dzieci oraz 3 mankiety wielorazowe dla dorosłych (w 3 różnych rozmiarach). Dodatkowo na całą instalację </w:t>
            </w:r>
            <w:r w:rsidR="009F1B17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20 szt. mankietów dla pacjentów otył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14392" w14:textId="7DB52C9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A092F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0E902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6B83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6058C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FB77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5 PKT</w:t>
            </w:r>
          </w:p>
          <w:p w14:paraId="246DD70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FD58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38EA58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CFD4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DC08B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ankiety dla pacjentów otyłych stożkowe, dedykowane i walidowane do pomiaru na przedramieniu. 5 szt. na apara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08B5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5 PKT</w:t>
            </w:r>
          </w:p>
          <w:p w14:paraId="3A4E190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27FD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BD761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1311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61628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Temperatura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CB03C" w14:textId="37CDBC9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1AE0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EDE79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92C40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35483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temperatury w 2 kanała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E0773" w14:textId="6AC91FA2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0912F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29677D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0197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D44EB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Jednoczesna prezentacja w polu parametru temperatury na ekranie głównym monitora stacjonarnego min. 3 wartości temperatury jednocześnie: obu zmierzonych oraz różnicy temperatu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9B3AD" w14:textId="11AA2C8D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ED88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F4CC10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0F63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22D70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wielorazowy czujnik temperatury skóry dla dorosłych/dziec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607E3" w14:textId="487BCED3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991D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7E4F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6980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397B0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(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F360C" w14:textId="50BA57EE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92E9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28977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A9F8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7EDF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w </w:t>
            </w:r>
            <w:r>
              <w:rPr>
                <w:rFonts w:asciiTheme="minorHAnsi" w:hAnsiTheme="minorHAnsi" w:cs="Arial"/>
                <w:sz w:val="20"/>
                <w:szCs w:val="20"/>
              </w:rPr>
              <w:t>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anałac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h.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Pomiar 4 kanałów dostępny w każdym monitorz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00AFF" w14:textId="17CC3927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2A75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B57BF2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11EF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D59C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C05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3D6E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07589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D1D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C3345" w14:textId="29CA1C1A" w:rsidR="00E24609" w:rsidRPr="00F816F0" w:rsidRDefault="009F1B17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E76A" w14:textId="49A4E54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57F0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929907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E1D9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17B3F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220F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8628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5DCD6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9005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02B1B" w14:textId="5D371F79" w:rsidR="00E24609" w:rsidRPr="00F816F0" w:rsidRDefault="009F1B17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pomiaru i jednoczesnej prezentacji na ekranie głównym kardiomonitora parametrów PPV i SPV automatycznie, z wybranego kanału ciśni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2888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4BED1F4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4C38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90EE5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D236A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441D2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DE47C" w14:textId="48B2CE4B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690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30375D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33274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3593F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Dodatkowe moduły pomiarowe</w:t>
            </w:r>
          </w:p>
        </w:tc>
      </w:tr>
      <w:tr w:rsidR="00E24609" w:rsidRPr="00F816F0" w14:paraId="42944FE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C9C8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9E0F08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kapnografii (CO2) –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moduł stacjonarny w każdym kardiomonitorze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39FE3" w14:textId="5DF304AF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9BC9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DA61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B595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2E5BEE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stężenia dwutlenku węgla w wydychanym powietrzu metodą strumienia bocznego, u pacjentów zaintubowanych i niezaintubowan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99BB2" w14:textId="4F0794AD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6B42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09AD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B5AD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67C4E3" w14:textId="6E13405B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dułu komplet</w:t>
            </w:r>
            <w:r w:rsidR="00FA31F6">
              <w:rPr>
                <w:rFonts w:asciiTheme="minorHAnsi" w:hAnsiTheme="minorHAnsi" w:cs="Arial"/>
                <w:sz w:val="20"/>
                <w:szCs w:val="20"/>
              </w:rPr>
              <w:t xml:space="preserve"> min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10 akcesoriów jednorazowych do pomiaru u pacjentów zaintubowa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924D0" w14:textId="6CF2CEC5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60C11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B16BB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2E93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F96E8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Moduł zwiotczenia mięśni (TOF) – 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4 moduły </w:t>
            </w:r>
            <w: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do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1</w:t>
            </w:r>
            <w: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8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kardiomoni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1BD41" w14:textId="39F35FE4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57C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F2389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F2FB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5560B6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C5692B">
              <w:rPr>
                <w:rFonts w:asciiTheme="minorHAnsi" w:hAnsiTheme="minorHAnsi" w:cs="Arial"/>
                <w:bCs/>
                <w:sz w:val="20"/>
                <w:szCs w:val="20"/>
              </w:rPr>
              <w:t>Pomiar głębokości uśpienia (BIS</w:t>
            </w:r>
            <w:r w:rsidRPr="00C5692B">
              <w:rPr>
                <w:rFonts w:asciiTheme="minorHAnsi" w:hAnsiTheme="minorHAnsi" w:cs="Arial"/>
                <w:sz w:val="20"/>
                <w:szCs w:val="20"/>
              </w:rPr>
              <w:t>)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 moduł do 1</w:t>
            </w:r>
            <w: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8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kardiomoni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BDD90" w14:textId="48B27F46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FC70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C1A9D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EB64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82FC1C" w14:textId="77777777" w:rsidR="00E24609" w:rsidRPr="00C5692B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głębokości uśpienia metodą BIS, z prezentacją parametrów BIS i BS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9B03" w14:textId="02C98B48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D779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9F6EF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E13D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6C24C7" w14:textId="77777777" w:rsidR="00E24609" w:rsidRPr="00C5692B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BC1EE" w14:textId="08F0FD63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A6E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6F641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0112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4E094F" w14:textId="7BF96D91" w:rsidR="00E24609" w:rsidRPr="00C5692B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komplet przewodów oraz </w:t>
            </w:r>
            <w:r w:rsidR="00FA31F6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25 czujników pomiarowych dla dorosł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8123D" w14:textId="2AED5621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06F6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066DC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FA8B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D9212B" w14:textId="77777777" w:rsidR="00E24609" w:rsidRPr="00191806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żliwość rozbudowy kardiomonitora o moduł pomiar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y 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oksymetrii mózg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A458A" w14:textId="6E0DEC9A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A8D9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4780E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E9E00" w14:textId="77777777" w:rsidR="00E24609" w:rsidRPr="00F816F0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F021A5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larmy</w:t>
            </w:r>
          </w:p>
        </w:tc>
      </w:tr>
      <w:tr w:rsidR="00E24609" w:rsidRPr="00F816F0" w14:paraId="0D30760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8B5B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D13115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4E485" w14:textId="45E0D0D5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F9FC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A8AF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B8B0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81921C" w14:textId="4FC23784" w:rsidR="00E24609" w:rsidRPr="00F816F0" w:rsidRDefault="00990B36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F4512" w14:textId="68D890A7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9719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C0DC8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F2AE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FD2014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techniczne z podaniem przyczy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48265" w14:textId="57323E5E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427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CB9D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88A4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3D5C80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24F79" w14:textId="3D8F84F9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FBEE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5B12B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8559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79410D" w14:textId="6159F81A" w:rsidR="00E24609" w:rsidRPr="00F816F0" w:rsidRDefault="00990B36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16179" w14:textId="7FE4C2F4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518F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2C4528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AF58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D99169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356C" w14:textId="06181077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46A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A82C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EB5D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B21CA5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1BA3C" w14:textId="395F5A52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276E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320A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30B80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6D17A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Trendy</w:t>
            </w:r>
          </w:p>
        </w:tc>
      </w:tr>
      <w:tr w:rsidR="00E24609" w:rsidRPr="00F816F0" w14:paraId="1350F1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9B75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BBA480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tanowisko monitorowania pacjenta wyposażone w pamięć trendów z ostatnich min. 48 godzin z rozdzielczością 1-minutow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2B42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69E3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9A81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82B9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BE1408" w14:textId="64F376EB" w:rsidR="00E24609" w:rsidRPr="00F816F0" w:rsidRDefault="00990B36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4341" w14:textId="6B260ADC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8185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B7AD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D6293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6B78FE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n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D8F1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6ADD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4AA8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0A13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86BE36" w14:textId="77777777" w:rsidR="00E24609" w:rsidRPr="00F816F0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BECAB" w14:textId="2D7B8392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327C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9A55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5BB0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80431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o centralnego monitorowania</w:t>
            </w:r>
          </w:p>
        </w:tc>
      </w:tr>
      <w:tr w:rsidR="00E24609" w:rsidRPr="00F816F0" w14:paraId="42B5C7F1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A2C6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E75013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 formie komputera z ekranem klasy med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7DA1F" w14:textId="694AFC4F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79C5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17605F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438A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BE18D0" w14:textId="77777777" w:rsidR="00E24609" w:rsidRPr="000B14BD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642E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2x stanowiska centralnego monitorowania</w:t>
            </w:r>
            <w:r w:rsidRPr="00EC1F33">
              <w:rPr>
                <w:rFonts w:asciiTheme="minorHAnsi" w:hAnsiTheme="minorHAnsi" w:cs="Arial"/>
                <w:sz w:val="20"/>
                <w:szCs w:val="20"/>
              </w:rPr>
              <w:t xml:space="preserve"> (centrale) dla 18x kardiomonitorów na Sali poznieczuleniowej w celu zapewnienia większej wygody użytkownika i kontroli przez 2 dwie osoby niezależnie dla różnych stanowisk na Sal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ABB9B" w14:textId="3E2845A4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ED3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0C49B3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8E1B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592FEE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yposażone w awaryjne podtrzymanie zasilania na przynajmniej 2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0AB9B" w14:textId="000FAD7D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433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9567E2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43F0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A3CC90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Wszystkie stanowiska centralnego monitorowania wyposażone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w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 2 ekra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66EF" w14:textId="747F3C7E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8C89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9D11B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2710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4A621B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Ekrany stanowiska centralnego monitorowania LCD, dotykowe, panoramiczne, o przekątnej min. 21", certyfikowane jako wyroby medyczne. Rozdzielczość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 1680x1050 piksel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2A91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D6D7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6C730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AA1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914A05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erowanie funkcjami centrali poprzez mysz i klawiaturę USB, a także ekrany dotykow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164BB" w14:textId="5040B4CC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215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D2BA72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2804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0281E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Centrala monitorująca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. Komputer typu </w:t>
            </w:r>
            <w:proofErr w:type="spellStart"/>
            <w:r w:rsidRPr="000B14BD">
              <w:rPr>
                <w:rFonts w:asciiTheme="minorHAnsi" w:hAnsiTheme="minorHAnsi" w:cs="Arial"/>
                <w:sz w:val="20"/>
                <w:szCs w:val="20"/>
              </w:rPr>
              <w:t>All</w:t>
            </w:r>
            <w:proofErr w:type="spellEnd"/>
            <w:r w:rsidRPr="000B14BD">
              <w:rPr>
                <w:rFonts w:asciiTheme="minorHAnsi" w:hAnsiTheme="minorHAnsi" w:cs="Arial"/>
                <w:sz w:val="20"/>
                <w:szCs w:val="20"/>
              </w:rPr>
              <w:t>-in-One klasy medycznej, zamknięty w obudowie ekranu dotykowego. Komputer i oprogramowanie tego samego wytwór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FD83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77B5D31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F62B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AF7A9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9643B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470113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zapewnia jednoczesny podgląd min. 4 krzywych dynamicznych dla każdego 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lastRenderedPageBreak/>
              <w:t>monitorowanego pacjenta, na ekranie zbiorczego podglądu pacjent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1275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F34F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2BEC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FAA30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309C0E" w14:textId="6D97A336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szczegółowy podgląd wybranego pacjenta: mierzone krzywe dynamiczne i skojarzone parametry, szczegółowy podgląd danych archiwalnych: trendów tablicowych, graficznych,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 oraz historii zdarzeń alarm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F636F" w14:textId="6D5D35A4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6627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055E1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2897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2FB779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Podgląd wybranego pacjenta realizowany na całym ekranie jednego z ekranów central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E8DB9" w14:textId="2BDFCB7E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FDA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6A52C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7358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8D1E5D" w14:textId="7E3C83AD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 xml:space="preserve">zapewnia 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>podgląd min. 72 godzin trendów dla każdego pacjenta. Trendy tabelaryczne oraz graficzn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2909C" w14:textId="6C3B2A7E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254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4F059D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5F5C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E2C5B5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: min. 72 godziny przynajmniej 12-tu krzywych dynamicznych (nie tylko EKG) dla każdego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798A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9229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062F73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2566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AA99F1" w14:textId="5AB8E10C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wykonywanie szczegółowych pomiarów krzywych dynamicznych (w tym zespołów QRS, odchylenia ST) z wykorzystaniem ekranowego narzędzia (np. suwmiarki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0A68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1DCD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61E658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707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EE83DC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zdarzeń alarmowych: min. 500 zdarzeń na każdego monitorowanego pacjenta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57619" w14:textId="45E59C52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07B7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FD06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9639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DDEA73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zapewnia wyświetlanie alarmów ze wszystkich monitorowanych łóżek. Alarmy przynajmniej 3-stopniowe, rozróżniane wizualnie i dźwiękowo, z identyfikacją alarmującego łóżk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814C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19EF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F069E2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F39FA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C030AC" w14:textId="5DBE7853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konfigurację granic alarmowych, a także wyciszanie bieżących stanów alarmowych w monitora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7EBE9" w14:textId="6F1AFC83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210A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B0D8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F22A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122A21" w14:textId="0043410F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e przyjmowanie pacjenta w kardiomonitorze poprzez wprowadzenie jego danych demograficznych za pośrednictwem klawiatury. Wprowadzenie danych w centrali powoduje ich aktualizację na ekranie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70150" w14:textId="2F239745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A454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EEEDA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1CEE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1A6628" w14:textId="745D5651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pobierania danych demograficznych pacjenta ze szpitalnego systemu informatycznego (HIS), za pośrednictwem protokołu HL7, w celu uproszczenia procesu przyjęc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DCCE4" w14:textId="3BC54B3A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A482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99BA5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F6E8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DF91CC" w14:textId="7169C623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drukowanie raportów, trendów i zapisów za pomocą sieciowej drukarki laserowej. W ofercie ujęta drukarka sieciowa kompatybilna z centralą – po jednej do każdego stanowiska centralnego monitorowa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922C4" w14:textId="01E3340A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7830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47B3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E9AE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D9A76C" w14:textId="2F07F5E6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wysyłania parametrów życiowych monitorowanych przez oferowane kardiomonitory do szpitalnego systemu informatycznego, za pośrednictwem protokołu HL7, w celu ich archiwiza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8BEB8" w14:textId="5F714E92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93C3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1FD015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52BC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5CE5E8" w14:textId="26E8F7C5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y podgląd monitorowanych pacjentów w czasie zbliżonym do rzeczywistego, za pośrednictwem komputerów PC z systemem Windows podłączonych do sieci informatycznej szpitala. Możliwy podgląd bieżących wartości parametrów, podgląd krzywych dynamicznych, a także trendów tabelar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CB7BE" w14:textId="527607E6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1D2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BECFB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8C00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5B44C1" w14:textId="77777777" w:rsidR="00E24609" w:rsidRPr="00B9447F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B9447F">
              <w:rPr>
                <w:rFonts w:asciiTheme="minorHAnsi" w:hAnsiTheme="minorHAnsi" w:cs="Arial"/>
                <w:sz w:val="20"/>
                <w:szCs w:val="20"/>
              </w:rPr>
              <w:t xml:space="preserve">Kardiomonitory i moduły transportowe w pełni kompatybilne z kardiomonitorami przy aparatach do znieczulenia z </w:t>
            </w:r>
            <w:proofErr w:type="spellStart"/>
            <w:r w:rsidRPr="00B9447F">
              <w:rPr>
                <w:rFonts w:asciiTheme="minorHAnsi" w:hAnsiTheme="minorHAnsi" w:cs="Arial"/>
                <w:sz w:val="20"/>
                <w:szCs w:val="20"/>
              </w:rPr>
              <w:t>pkt.B</w:t>
            </w:r>
            <w:proofErr w:type="spellEnd"/>
            <w:r w:rsidRPr="00B9447F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96EC9" w14:textId="1519D966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C0A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7449B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48F2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64B0EB" w14:textId="77777777" w:rsidR="00E24609" w:rsidRPr="008670D4" w:rsidRDefault="00E24609" w:rsidP="00E24609">
            <w:pPr>
              <w:rPr>
                <w:rFonts w:asciiTheme="minorHAnsi" w:hAnsiTheme="minorHAnsi" w:cs="Arial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41AD6" w14:textId="1BB5E58A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6688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E87C5E" w14:textId="77777777" w:rsidTr="00E24609">
        <w:trPr>
          <w:trHeight w:val="459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E6BE5" w14:textId="77777777" w:rsidR="00E24609" w:rsidRPr="001359D7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1359D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2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E351E" w14:textId="77777777" w:rsidR="00E24609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</w:t>
            </w:r>
            <w:r w:rsidRPr="001359D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rdiomonitor modułowy na Salę przygotowania pacjenta – 3 stanowiska</w:t>
            </w:r>
          </w:p>
        </w:tc>
      </w:tr>
      <w:tr w:rsidR="00E24609" w:rsidRPr="00F816F0" w14:paraId="5DC014C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7EC08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6A621" w14:textId="77777777" w:rsidR="00E24609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2A800B8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145B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8A1A7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dostępnym klinicznym systemem informatycznym (CIS) producenta oferowanego systemu monitorowania pacjenta, w polskiej wersji językowej, umożliwiającym prowadzenie elektronicznej dokumentacji medycznej i zapewniającym jej ciągłość w zakresie opieki około-intensywnej i około-operacyjnej, zapewniającym przynajmniej: automatyczną akwizycję parametrów życiowych z oferowanych monitorów, ale także: respiratorów, aparatów do znieczulania, pomp infuzyjnych i do terapii nerkozastępczej; dokumentację terapii płynowej i lekowej, obliczanie bilansu płynów, ocenę stanu pacjenta wg. znanych </w:t>
            </w:r>
            <w:proofErr w:type="spellStart"/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kal</w:t>
            </w:r>
            <w:proofErr w:type="spellEnd"/>
            <w:r w:rsidRPr="001359D7">
              <w:rPr>
                <w:rFonts w:asciiTheme="minorHAnsi" w:hAnsiTheme="minorHAnsi" w:cstheme="minorHAnsi"/>
                <w:sz w:val="20"/>
                <w:szCs w:val="20"/>
              </w:rPr>
              <w:t xml:space="preserve"> ocen (m.in.: APACHE II, GCS, TISS-28, SOFA), tworzenie zleceń lekarskich, dokumentację </w:t>
            </w:r>
            <w:r w:rsidRPr="001359D7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rocesu opieki pielęgniarskiej, generowanie raportów (w tym karta znieczulenia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5F28" w14:textId="7FA69814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5530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61D36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7839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075F4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ystem monitorowania pacjenta o budowie modułowej w technologii wymiennych modułów podłączanych podczas pracy z automatyczną rekonfiguracją ekranu uwzględniającą pojawienie się nowych parametrów pomia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BE4C" w14:textId="35252782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64D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0202B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702BB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0BF9C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Każde stanowisko systemu monitorowania składa się z dużego monitora stacjonarnego, zapewniającego pełną obsługę funkcji monitorowania pacjenta, oraz z niewielkich rozmiarów modułu transportowego z ekranem, opisanego w dalszej części specyfik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3B14B" w14:textId="6D6983F6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55A3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C8543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FC6B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7C503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Wszystkie elementy systemu monitorowania pacjenta chłodzone konwekcyjnie, pasywnie - bez użycia wentyla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DA5BB" w14:textId="03F85720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BE6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BF1344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3556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9287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ystem monitorowania pacjenta przeznaczony do monitorowania pacjentów we wszystkich kategoriach wiekowych: dorosłych, dzieci i noworod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51D8A" w14:textId="693329AF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AD81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0CE2A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FCDD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81AC6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Komunikacja z użytkownikiem w języku polski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81930" w14:textId="6AD30E37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B18A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D14F6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01EC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9604E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Monitor wyposażony w tryb "</w:t>
            </w:r>
            <w:proofErr w:type="spellStart"/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tandby</w:t>
            </w:r>
            <w:proofErr w:type="spellEnd"/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" - tymczasowe wstrzymanie monitorowania pacjenta oraz sygnalizowania alarmów, np. na czas toalety pacjenta lub badania diagnostycznego. Po wznowieniu monitorowania następuje kontynuacja monitorowania tego samego pacjenta bez utraty zapisanych da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06A0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052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E73A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0D61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1752B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Monitor wyposażony w tryb prywatności: możliwość wstrzymania wyświetlania na ekranie monitora danych demograficznych pacjenta (numer ID, imię, nazwisko, itp. – bez konieczności usuwania ich z monitora), a także krzywych i parametrów oraz sygnalizowania alarmów bezpośrednio na stanowisku pacjenta - w tym czasie pacjent pozostaje pod ciągłym nadzorem na stanowisku centralnego monitorowa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EBF9A" w14:textId="42B0251D" w:rsidR="00E24609" w:rsidRPr="00F816F0" w:rsidRDefault="00E24609" w:rsidP="001B05D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966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FC293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791A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BA2F0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Zasilanie sieciowe dostosowane do 230V/50Hz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6A0E8" w14:textId="7A8CAEE9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7EEA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ED3C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59F3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A977D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nitor wyposażony w funkcję obliczeń hemodynamicznych, utlenowania oraz wentylacji, kalkulator dawek le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27652" w14:textId="021F17A2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1F9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73B10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6168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BC6DC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8C322" w14:textId="7DDA6668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2C7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5F53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C6B88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62D93" w14:textId="77777777" w:rsidR="00E24609" w:rsidRPr="00C34558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 w:rsidRPr="00C3455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raca w sieci centralnego monitorowania</w:t>
            </w:r>
          </w:p>
        </w:tc>
      </w:tr>
      <w:tr w:rsidR="00E24609" w:rsidRPr="00F816F0" w14:paraId="07D9B3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A430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93509" w14:textId="7D1C7593" w:rsidR="00E24609" w:rsidRPr="00C34558" w:rsidRDefault="00A168A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>rac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w sieci centralnego monitorowania, zgodnej ze standardem Ethernet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4728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ACA8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C9285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ACBE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CB2CF" w14:textId="3714C71D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nitory </w:t>
            </w:r>
            <w:proofErr w:type="spellStart"/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aniają</w:t>
            </w:r>
            <w:proofErr w:type="spellEnd"/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wykorzystanie jednej fizycznej infrastruktury teleinformatycznej, do celu sieci centralnego monitorowania oraz innych aplikacji szpitalnych, w sposób zapewniający bezpieczeństwo i priorytet przesyłania wrażliwych danych med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485E5" w14:textId="33276F4A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15BB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1722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C904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E05E" w14:textId="6F11EE4C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nitor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zdalny podgląd ekranu innego kardiomonitora pracującego w sieci centralnego monitorowania. Funkcjonalność zależy wyłącznie od funkcjonowania sieci monitorowania lub może wymagać obecności dedykowanych komputerów, serwerów, centrali monitorującej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7313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703B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4E30C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1B03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A298" w14:textId="0712C7C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nitor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wyświetlanie informacji o alarmach występujących na pozostałych kardiomonitorach pracujących w sieci centralnego monitorowania.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konfiguracji stanowisk, pomiędzy którymi mają być wymieniane informacje o alarma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763AE" w14:textId="09FCB508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7E87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ACC26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9BA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C53D1" w14:textId="727557BE" w:rsidR="00E24609" w:rsidRPr="00C34558" w:rsidRDefault="00A168A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drukowania krzywych, raportów, na podłączonej do sieci centralnego monitorowania tradycyjnej drukarce laser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85B16" w14:textId="1AB4058B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B0C8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484D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2BFE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BA1EAB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W ofercie do każdego monitora uchwyt montażowy do kolumny medycznej z hakiem na akcesoria oraz wspomaganą regulacją wysokośc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78713" w14:textId="0745602B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5AE9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71B84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E3F25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9175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 stacjonarny</w:t>
            </w:r>
          </w:p>
        </w:tc>
      </w:tr>
      <w:tr w:rsidR="00E24609" w:rsidRPr="00F816F0" w14:paraId="57A53C8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75AC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3509A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nitor wyposażony w kolorowy ekran dotykowy o przekątnej min. 15"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br/>
              <w:t>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7ED86" w14:textId="77777777" w:rsidR="00E24609" w:rsidRPr="00191806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>0 pkt za spełnienie wymogu</w:t>
            </w:r>
          </w:p>
          <w:p w14:paraId="58C015C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 xml:space="preserve">20 pkt za przekątną </w:t>
            </w:r>
            <w:r w:rsidRPr="00191806">
              <w:rPr>
                <w:rFonts w:asciiTheme="minorHAnsi" w:hAnsiTheme="minorHAnsi" w:cstheme="minorHAnsi"/>
                <w:sz w:val="20"/>
                <w:szCs w:val="20"/>
              </w:rPr>
              <w:t>≥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19”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F726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F43F6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FCFB8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0CD6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duł transportowy</w:t>
            </w:r>
          </w:p>
        </w:tc>
      </w:tr>
      <w:tr w:rsidR="00E24609" w:rsidRPr="00F816F0" w14:paraId="7BA4C8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2518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E7778" w14:textId="5E7D468A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wyposażony we wbudowany ekran o przekątnej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9FEC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EE28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188C7B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955E9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D73D" w14:textId="1810693E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jednoczesną prezentację przynajmniej 3 krzywych dynam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B01E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58E8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FC0B3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1F9E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C6DD5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żliwość konfiguracji przynajmniej 2 widoków ekranu modułu transport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E3B3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2F86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0569B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563D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54AFD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A91D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8EAD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BCE3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5227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8F82A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54CAF" w14:textId="3213F5AD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B9E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1D079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5892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B8C0F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9150E" w14:textId="318782A8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9B2C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DF8CE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7F5C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CC4A8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15A6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6783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82C335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E7F5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7461A" w14:textId="4EB79450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941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1F90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6F6C7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9DB8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8CE14" w14:textId="3C06A241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zapewnia nieprzerwane monitorowanie ww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parametrów, a także przenoszenie pomiędzy stanowiskami: pamięci trendów i zdarzeń alarmowych, uzupełniając ją na nowym stanowisku o dane pozyskane w trakcie transpor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6AC1C" w14:textId="0E0C7001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575A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4CC47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0370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B79FB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y pomiarowe podłączane do monitora transportowego cyfrowe, w medycznym standardzie USB: możliwość podłączenia dowolnego modułu do dowolnie wybranego portu USB w monitorze transportowym, podłączenie modułu zapewnia automatyczne rozpoczęcie pomiaru, możliwość zdalnej weryfikacji (np. przez serwis) jakie moduły pomiarowe zostały podłączone do monitora transportowego (min. rodzaj modułu, numer seryjny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90BB5" w14:textId="31D9DD52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2DAB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8E8A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AE9D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9E12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E24609" w:rsidRPr="00F816F0" w14:paraId="0CB202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47B1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2146A" w14:textId="77777777" w:rsidR="00E24609" w:rsidRPr="005650F1" w:rsidRDefault="00E24609" w:rsidP="00E24609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5650F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EKG 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60D29" w14:textId="0E318858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3B20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F9D5C9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22BF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CA29A" w14:textId="1D48515E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6D6E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FE19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E13AA3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6739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C1947" w14:textId="63A1BC09" w:rsidR="00E24609" w:rsidRPr="00C34558" w:rsidRDefault="00A168A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29AF4" w14:textId="3F286648" w:rsidR="00E24609" w:rsidRPr="00F816F0" w:rsidRDefault="008E6B8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F4B2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B49CA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66BB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C32B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1F5E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2877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06A7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A8F2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1C45F" w14:textId="2BA0CB94" w:rsidR="00E24609" w:rsidRPr="00C34558" w:rsidRDefault="004C1AF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jednoczesnej prezentacji wszystkich 12 odprowadzeń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7531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41C813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6C4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30C54B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4A66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15640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6A70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164F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48871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BC93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3857E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do podłączenia 6- elektrod dla dorosłych i dzieci. Długość przewodów łączących monitor z pacjentem przynajmniej 4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5214A" w14:textId="52AEC1A9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B11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119DF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45A5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BCB80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arytm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AB0EF" w14:textId="15484285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2ACF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B6575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4B8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8FEC71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arytmii w przynajmniej 4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E4F78" w14:textId="102C9ECB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B6CB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54F8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1CFA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730FF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arytmii w 2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F9AD9" w14:textId="1AD4873F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46C8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A4FCC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F9F3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B0427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B0E7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7550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A5370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229F9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0FA9E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S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B4BFA" w14:textId="665549E3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E81B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53799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12DE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ACC2F" w14:textId="15167B99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Analiza EKG dostępna bezpośrednio w monitorze pacjenta, zawierająca kryteria specyficzne dla danej płci i wieku oraz narzędzie do niezależnej czasowo predykcji ostrego niedokrwienia serca (ACI-TIPI), z </w:t>
            </w:r>
            <w:r w:rsidR="009D0A60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zgłaszania </w:t>
            </w:r>
            <w:r w:rsidR="009D0A60">
              <w:rPr>
                <w:rFonts w:asciiTheme="minorHAnsi" w:hAnsiTheme="minorHAnsi" w:cstheme="minorHAnsi"/>
                <w:sz w:val="20"/>
                <w:szCs w:val="20"/>
              </w:rPr>
              <w:t>b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ólu w klatce piersiowej, eksportu pomiarów w jakości diagnostycznej (</w:t>
            </w:r>
            <w:proofErr w:type="spellStart"/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raw</w:t>
            </w:r>
            <w:proofErr w:type="spellEnd"/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-data) do zewnętrznego systemu analizy EKG tego samego producenta, umożliwiającego automatyczną i ręczną opisową analizę EKG, z możliwością zwrotnego wyświetlania raportów z analizy na ekranie kardiomonitora i wykonywaniem seryjnej analizy porównawczej. Funkcja automatycznego uruchomienia analizy po przekroczeniu granicy alarmu odchylenia ST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873DD" w14:textId="54B9D602" w:rsidR="00E24609" w:rsidRPr="00F816F0" w:rsidRDefault="00E24609" w:rsidP="009D0A60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9D0A6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1C3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DE3C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BBF7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D0182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FCAF2" w14:textId="1A906B2F" w:rsidR="00E24609" w:rsidRPr="00F816F0" w:rsidRDefault="009D0A60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95C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D87B4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4014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0D415" w14:textId="64734F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Analiza prowadzona automatycznie z zapisywaniem wyników w pamięci trendów. </w:t>
            </w:r>
            <w:r w:rsidR="009D0A60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50FC2" w14:textId="316CB24E" w:rsidR="00E24609" w:rsidRPr="00F816F0" w:rsidRDefault="009D0A60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A4F0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C645A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76E3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B642E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F27C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4F84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9D3F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A69B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7443C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QTc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1A41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FD3C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725C3B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9D9C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47644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Oddech </w:t>
            </w:r>
            <w:r w:rsidRPr="005650F1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9F9C7" w14:textId="36BC7D1F" w:rsidR="00E24609" w:rsidRPr="00F816F0" w:rsidRDefault="009D0A60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0107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1A160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2D6D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8E440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odd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945B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353F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62258A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D0EA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8B26D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1E68D" w14:textId="1563E0F1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678B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F59D91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0CE4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61CC8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Saturacja (SpO2) </w:t>
            </w:r>
            <w:r w:rsidRPr="005650F1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B1E31" w14:textId="33B92A22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2094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25079C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9C5A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AADF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TruSignal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lub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Masimo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rainbow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SE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B10B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E19C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66B2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BC85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27D29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saturacji w zakresie min. 70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884E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E96A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E3F99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C014B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AA577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A8C96" w14:textId="6192371C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045D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636DD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AB70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D331B" w14:textId="67488770" w:rsidR="00E24609" w:rsidRPr="005650F1" w:rsidRDefault="005C642B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wyboru SPO2 jako źródła częstości rytmu serc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E7472" w14:textId="4159286E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5E08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54910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99FE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94A9A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FA0F4" w14:textId="7FF4C1CD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E948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B612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C83C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9032C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dłączeniowy dł. min. 3m oraz wielorazowy, elastyczny, czujnik na palec dla dorosłych. Oryginalne akcesoria pomiarowe producenta algorytmu pomiar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B958F" w14:textId="68BBCDE2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582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6AC28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2023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AECB1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metodą nieinwazyjną (NIBP) </w:t>
            </w:r>
            <w:r w:rsidRPr="0037143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70283" w14:textId="07D649F8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84EF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F394A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5C2F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50BE5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metodą oscylometryczną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61054" w14:textId="42E07407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D52F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4133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AD83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547AA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B198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E398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E9E12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A37F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0FC6F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0E6A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E1EB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9B5D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409A9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33AF0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8D8EA" w14:textId="37D00E94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6522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1768C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6559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F6CA9" w14:textId="6D39504A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szybkozłączką</w:t>
            </w:r>
            <w:proofErr w:type="spellEnd"/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dla dorosłych/dzieci oraz 3 mankiety wielorazowe dla dorosłych (w 3 różnych rozmiarach). Dodatkowo na całą instalację </w:t>
            </w:r>
            <w:r w:rsidR="0068226A"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20 szt. mankietów dla pacjentów otył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85634" w14:textId="5F0840BC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D55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A4211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A964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3AD1C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Algorytm pomiarowy wykorzystuje dwutubowy systemem wężyków i mankietów, skokową deflację, odporny na zakłócenia, artefakty i niemiarową akcję serca, skraca czas pomiarów przez wstępne pompowanie mankietu do wartości 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bezpośrednio powyżej ostatnio zmierzonej wartości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4CF0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1583BA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561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B71FE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765E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E965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ankiety dla pacjentów otyłych stożkowe, dedykowane i walidowane do pomiaru na przedramieniu. 5 szt. na apara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FBFA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2483C2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8F09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97C8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3804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CBFF7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Temperatur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5226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D4BF5" w14:textId="4ACA28E2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7DF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C36809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0770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35E12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Pomiar temperatury w 2 kanała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CD597" w14:textId="488F45A3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B083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993B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0088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51869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Jednoczesna prezentacja w polu parametru temperatury na ekranie głównym monitora stacjonarnego min. 3 wartości temperatury jednoc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eśnie: obu zmierzonych oraz różnicy temperatu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65267" w14:textId="3B6F4865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426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74418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41D7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0046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W komplecie do każdego monitora: wielorazowy czujnik temperatury skóry dla dorosłych/dziec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382A6" w14:textId="37391DCA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8190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DC35F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3F11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455D8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metodą inwazyjną (IBP) </w:t>
            </w:r>
            <w:r w:rsidRPr="0095226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E278B" w14:textId="253892B8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FE4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3EEB96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0628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1E982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w </w:t>
            </w:r>
            <w:r>
              <w:rPr>
                <w:rFonts w:asciiTheme="minorHAnsi" w:hAnsiTheme="minorHAnsi" w:cs="Arial"/>
                <w:sz w:val="20"/>
                <w:szCs w:val="20"/>
              </w:rPr>
              <w:t>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anałac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h.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Pomiar 4 kanałów dostępny w każdym monitorz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7E6BC" w14:textId="06616980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B913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5F6A9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C919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B4061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184E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39C0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9452ED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9A92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ADE37" w14:textId="61731410" w:rsidR="00E24609" w:rsidRPr="0095226F" w:rsidRDefault="0068226A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B9B81" w14:textId="16D59C75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96E3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4F2ED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283D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87625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354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D6B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0EF88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5361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8E27B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żliwość pomiaru i jednoczesnej prezentacji na ekranie głównym kardiomonitora parametrów PPV i SPV automatycznie, z wybranego kanału ciśni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53F2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9E4BD6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299B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D3CCDC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091E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B3737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23E95" w14:textId="3F3F0C03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7888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018A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F0A02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FE0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Dodatkowe moduły pomiarowe</w:t>
            </w:r>
          </w:p>
        </w:tc>
      </w:tr>
      <w:tr w:rsidR="00E24609" w:rsidRPr="00F816F0" w14:paraId="00C7F0A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184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95F033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Pomiar kapnografii (CO2) – </w:t>
            </w:r>
            <w:r w:rsidRPr="0095226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moduł stacjonarny w każdym kardiomonitorze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CD781" w14:textId="70BCAACD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436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82F0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812E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AA18C2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Pomiar stężenia dwutlenku węgla w wydychanym powietrzu metodą strumienia bocznego, u pacjentów zaintubowanych i niezaintubowan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4C4F2" w14:textId="10F160E7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60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BBBB32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C5E6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9F9520" w14:textId="0379A0EB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W komplecie do każdego modułu komplet </w:t>
            </w:r>
            <w:r w:rsidR="00173DF9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10 akcesoriów jednorazowych do pomiaru u pacjentów zaintubowa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8CD6F" w14:textId="7EDB56E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DE8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B1B47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436C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6743D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żliwość rozbudowy kardiomonitora o moduły pomiarowe:</w:t>
            </w:r>
          </w:p>
          <w:p w14:paraId="2BE6436B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- zwiotczenia mięśni,</w:t>
            </w:r>
          </w:p>
          <w:p w14:paraId="3BB531FE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- oksymetrii mózgow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BBA1C" w14:textId="3FA2D914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FA00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D9E3B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9FF4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31F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larmy</w:t>
            </w:r>
          </w:p>
        </w:tc>
      </w:tr>
      <w:tr w:rsidR="00E24609" w:rsidRPr="00F816F0" w14:paraId="07BFD4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E804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B2AB6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24D93" w14:textId="60833E0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6E8D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A95ED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A564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E638" w14:textId="5A5A332C" w:rsidR="00E24609" w:rsidRPr="0095226F" w:rsidRDefault="00173DF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5E42A" w14:textId="5169F3BA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ECF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6495A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0316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42026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Alarmy techniczne z podaniem przyczy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22293" w14:textId="68B8111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5A4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3CF13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E154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387C1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BE913" w14:textId="787590F9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988A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5B1EB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FD1A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AF6B7" w14:textId="00F1DDD6" w:rsidR="00E24609" w:rsidRPr="0095226F" w:rsidRDefault="00173DF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7BEC4" w14:textId="164C3520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E61D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FDD92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6F8A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DEDCA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85764" w14:textId="049EC87F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D7E9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75CA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0311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71DBC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C96EE" w14:textId="62F25E69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6F5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95C4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F472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69D8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Trendy</w:t>
            </w:r>
          </w:p>
        </w:tc>
      </w:tr>
      <w:tr w:rsidR="00E24609" w:rsidRPr="00F816F0" w14:paraId="71BC0EC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2D2E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82CFA7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Stanowisko monitorowania pacjenta wyposażone w pamięć trendów z ostatnich min. 48 godzin z rozdzielczością 1-minutow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4EF5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DD25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F8F3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EDB3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7C32AE" w14:textId="65A4C2AC" w:rsidR="00E24609" w:rsidRPr="0095226F" w:rsidRDefault="00173DF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1206A" w14:textId="7CCD3512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56F3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00835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F0034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7846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21A14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ne</w:t>
            </w:r>
          </w:p>
        </w:tc>
      </w:tr>
      <w:tr w:rsidR="00E24609" w:rsidRPr="00F816F0" w14:paraId="50F18BF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BABD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BB83DC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="Arial"/>
                <w:sz w:val="20"/>
                <w:szCs w:val="20"/>
              </w:rPr>
              <w:t xml:space="preserve">Kardiomonitory i moduły transportowe w pełni kompatybilne z kardiomonitorami przy aparatach do znieczulenia z </w:t>
            </w:r>
            <w:proofErr w:type="spellStart"/>
            <w:r w:rsidRPr="00B9447F">
              <w:rPr>
                <w:rFonts w:asciiTheme="minorHAnsi" w:hAnsiTheme="minorHAnsi" w:cs="Arial"/>
                <w:sz w:val="20"/>
                <w:szCs w:val="20"/>
              </w:rPr>
              <w:t>pkt.B</w:t>
            </w:r>
            <w:proofErr w:type="spellEnd"/>
            <w:r w:rsidRPr="00B9447F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E7055" w14:textId="4A6C2A15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8257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922B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243E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43432A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48B15" w14:textId="6779E5A7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882E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3779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0D8A4" w14:textId="77777777" w:rsidR="00E24609" w:rsidRPr="00E002D7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B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3EFE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paraty do znieczulenia wraz z kardiomonitorami i komputerami medycznymi dla sal operacyjnych – 6 sztuk nowych oraz doposażenie 5 sztuk posiadanych przez Zamawiającego</w:t>
            </w:r>
          </w:p>
        </w:tc>
      </w:tr>
      <w:tr w:rsidR="00E24609" w:rsidRPr="00F816F0" w14:paraId="32D343A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A95BA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8EEAD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629BFE0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6E4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F9F7D6" w14:textId="77777777" w:rsidR="00E24609" w:rsidRPr="00960316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5BBB5" w14:textId="32974F7B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F0F5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3B34EF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D3DB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47F67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Aparat do znieczulania ogólnego dla min. dzieci i dorosłych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84C90" w14:textId="7EE934BB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E085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1F028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8631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F6192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Zasilanie dostosowane do 230 V, 50 </w:t>
            </w:r>
            <w:proofErr w:type="spellStart"/>
            <w:r w:rsidRPr="00227388">
              <w:rPr>
                <w:rFonts w:asciiTheme="minorHAnsi" w:hAnsiTheme="minorHAnsi"/>
                <w:sz w:val="20"/>
              </w:rPr>
              <w:t>Hz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EF88D" w14:textId="5398E351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2233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726062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ACD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FC6B5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awaryjne zapewniające pracę aparatu przy zaniku napięcia sieci elektroenergetyczn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7067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FCE9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2E9CB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7951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025D2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w gazy (O2, N2O, powietrze) z centralnej sieci szpital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7AA40" w14:textId="2B557E28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B45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03433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0D00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87515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Węże wysokociśnieniowe (O2, N2O, powietrze) kodowane odpowiednimi kolorami ISO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05B61" w14:textId="09D5954F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E6D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A0625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6699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D0905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recyzyjne elektroniczne przepływomierze tlenu, podtlenku azotu i powietrz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FA569" w14:textId="61CDA3D5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9878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1EB37F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879F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BEFF1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Kalibracja przepływomierzy dostosowana do znieczulania z niskimi i minimalnymi przepływami gaz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0CA04" w14:textId="2912FBB2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2D0A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FBA22D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DBE8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3917D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y przepływomierz tlenu, niezależny od układu okrężnego, z regulowanym przepływem tlenu minimum do 10 l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1750D" w14:textId="1671803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44B5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D516A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85A3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9D955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Elektroniczny mieszalnik gaz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35430" w14:textId="1B519A8D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1AC1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9BB1A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3B68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E1E0C" w14:textId="6EDD0365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Przepływomierz awaryjny O2 o przepływie O2 </w:t>
            </w:r>
            <w:r w:rsidR="00173DF9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10  l/min. Możliwa wentylacja ręczna i mechaniczna w trybie awaryjnym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3BDB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25CB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97E8C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AE6A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E603D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stem automatycznego utrzymywania stężenia tlenu w mieszaninie z podtlenkiem azotu na poziomie minimum 25%.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EF560" w14:textId="7B9F3AAB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84F5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A523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950D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007D3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a regulowana zastawka nadciśnieniowa APL wentylacji rę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905D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0E66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8C7495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C735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1EF02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Aparat wyposażony w blat do pisania i minimum jedną szufladę na akcesoria zamykaną na kluczyk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AD2C1" w14:textId="5BDCFEEF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404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8827F2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61A6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F9BF1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e oświetlenie LED blatu z regulacją natężenia światł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E1AB5" w14:textId="482CFB9A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676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6201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4155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38A36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 – polegający na zbieraniu parametrów życiowych pacjent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. Urządzenie zawiera aktywne wszystkie licencje i otwarte wszystkie protokoły niezbędne do integracji ze szpitalnym systemem CIS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A3121" w14:textId="00BD288D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B8DF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FFF634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E152F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DF6A57" w14:textId="77777777" w:rsidR="00E24609" w:rsidRPr="00227388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Układ oddechowy</w:t>
            </w:r>
          </w:p>
        </w:tc>
      </w:tr>
      <w:tr w:rsidR="00E24609" w:rsidRPr="00F816F0" w14:paraId="5D33034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03BD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45E8E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Kompaktowy układ oddechowy okrężny do wentylacji dzieci i dorosł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30F3" w14:textId="73C96862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E991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2EDEC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0CBF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DF6DB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kład oddechowy o prostej budowie, do łatwej wymiany i sterylizacji, pozbawiony lateks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422DF" w14:textId="26CD2431" w:rsidR="00E24609" w:rsidRPr="00F816F0" w:rsidRDefault="00382B8E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AB3C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6380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59F8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60E6F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Obejście tlenowe o dużej wydajnośc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46CB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zakres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AE79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13230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6410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9E47C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ochłaniacz dwutlenku węgla, wielokrotnego użytku, o budowie przeziernej i pojemności nie mniejszej niż 0,7 L i nie większej niż 1,5 L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F70A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objętoś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2214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C62D9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421B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DE5E3" w14:textId="13808B82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Ze względu na ograniczenie kosztów, aparat do znieczulenia wyposażony w </w:t>
            </w:r>
            <w:r w:rsidR="00173DF9">
              <w:rPr>
                <w:rFonts w:asciiTheme="minorHAnsi" w:hAnsiTheme="minorHAnsi" w:cs="Arial"/>
                <w:sz w:val="20"/>
                <w:szCs w:val="20"/>
              </w:rPr>
              <w:t>funkcję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używania zamiennie pochłaniaczy wielorazowych i jednorazowych podczas znieczulenia bez rozszczelnienia układu. Wymiana bez stosowania narzędz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B2499" w14:textId="03141787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7EF5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06E18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F777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6A489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Usuwanie gazów anestetycznych poza salę operacyjną dostosowane do systemu odprowadzania gazów z kolumny. Wyjście ewakuacji gazów z zabezpieczeniem przed wyssaniem gazów z układu okrężnego. Przewód do podłączenia wyjścia ewakuacji gazów anestetycznych aparatu z odciągiem gazów w kolumnie anestezjologicznej (kompletny przewód)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FE3A" w14:textId="4574AE9A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FC4A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ADA5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6C2B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9F6E6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rządzenie do ekonomizacji znieczulania: funkcja optymalnego doboru przepływu świeżych gazów i oszczędzania środków wziew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1A367" w14:textId="285B2283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69C0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BA42DC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F2FD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C5BE6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Zapobieganie powstawaniu mieszaniny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hipoksycznej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podczas anestezji i anestezji niskich i minimalnych przepływ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E50E3" w14:textId="34D740A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1CF2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E06D9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E2B9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B7EC7" w14:textId="7E198E2B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Układ oddechowy kompaktowy dla </w:t>
            </w:r>
            <w:r w:rsidR="00173DF9" w:rsidRPr="00227388">
              <w:rPr>
                <w:rFonts w:asciiTheme="minorHAnsi" w:hAnsiTheme="minorHAnsi" w:cs="Arial"/>
                <w:sz w:val="20"/>
                <w:szCs w:val="20"/>
              </w:rPr>
              <w:t>noworodków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>, dzieci i dorosłych pozbawiony lateksu nadający się do sterylizacji w autoklaw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B44E0" w14:textId="40D91440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22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6BBA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9CBC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C0796" w14:textId="77777777" w:rsidR="00E24609" w:rsidRPr="00227388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Respirator anestetyczny</w:t>
            </w:r>
          </w:p>
        </w:tc>
      </w:tr>
      <w:tr w:rsidR="00E24609" w:rsidRPr="00F816F0" w14:paraId="164561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1704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D0AA4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ciśnieniowo – zmienny (PC) lub z gwarantowaną objętością typu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AutoFlow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E0DE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D02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BB0CB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9DCB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4FE8B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objętościowo – zmienny (VC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5FED3" w14:textId="3823A21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DC6C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0C13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C0DA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52A91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ciśnieniowy zmienny z gwarantowaną objętością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EE787" w14:textId="4A0F15F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4DA6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C8C9E5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294F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A9DEE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objętościowo – zmiennym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97C24" w14:textId="3FCA7FF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524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0AAC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467A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9FE10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ciśnieniowo – zmiennym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477DD" w14:textId="569D1641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7412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2E897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F6A4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A513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ciśnieniowo zmiennym z gwarantowaną objętością lub ze wspomaganiem ciśnieniowym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29DF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32BA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F150EB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CBEB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CA768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wspomaganej ciśnieniem (tzw.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Pressure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Support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>) z automatycznym włączeniem wentylacji zapasowej po wystąpieniu alarmu bezdechu respiratora. Czułość wyzwalania przepływowego min. 0,3-10 l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EF44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D59A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8BA94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90E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04695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CPAP+PSV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08E1B" w14:textId="636B936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882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F6D69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C11E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8C8E6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ręcz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01FE7" w14:textId="3103B84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4E6F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1FC30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5548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9B2E9" w14:textId="29D44784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Aparat wyposażony w tryb pracy w krążeniu pozaustrojowym, zapewniający: wentylację ręczną w krążeniu pozaustrojowym z 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lastRenderedPageBreak/>
              <w:t>zawieszeniem alarmów min. objętości, bezdechu i CO2, z informacją na ekranie respiratora o włączonym trybie pracy w krążeniu pozaustrojowy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180FD" w14:textId="76C25DE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E5CE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761C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A59C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3C5F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auza w przepływie gazów minimum do 1 min. w trybie wentylacji ręcznej i mechani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2DAA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55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6AD19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BB27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AA92A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Automatyczna wielostopniowa rekrutacja pęcherzyków płucnych programowana i obrazowana na ekranie respiratora. Możliwość ustawienia PEEP na wyjściu z procedury rekrutacji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8AEF6" w14:textId="4FC852CB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CF33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3A9079B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703B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755DC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Automatyczna jednostopniowa rekrutacja pęcherzyków płucnych- podanie na żądanie dodatkowego jednego oddechu pod określonym ciśnieniem przez określony czas bez wykonania zmian w ustawieniach respiratora – wentylacja mechanicz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16396" w14:textId="1B874F34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64EC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8A8FAA7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57A9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C8596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stosunku wdechu do wydechu min. 2:1 ÷ 1:4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DB5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8246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CFD23B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4A8D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E2795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 xml:space="preserve">Zakres regulacji częstości oddechu w trybie wentylacji ciśnieniowo-zmiennej i objętościowo-zmiennej min. 4 - 100  oddechów / min.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1530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BDDF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1C5390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0F89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02C3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objętości oddechowej w trybie wentylacji objętościowo-zmiennej min. 20 - 1500 ml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FA0C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78CA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EA46608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EA28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F53D8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objętości oddechowej w trybie wentylacji ciśnieniowo-zmiennej lub objętościowo zmiennej min. 10 -  1500 ml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03DB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D655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87E88E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B350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ED5D0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dodatniego ciśnienia końcowo-wydechowego (PEEP) min. 4 - 30 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D7F3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5C4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57F267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166B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D0ED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Plateau wdechu min. 5 -  60 % czasu w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1E86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D2B6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1A76E6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B3DBF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CAA8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ystem alarmów</w:t>
            </w:r>
          </w:p>
        </w:tc>
      </w:tr>
      <w:tr w:rsidR="00E24609" w:rsidRPr="00F816F0" w14:paraId="5127CF62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2A8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E7D3F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niskiej objętości minutowej M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78382" w14:textId="30F63D3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CFB7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9C1D0B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BC3A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D004F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y TV z regulowanymi progami górnym i dolny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70503" w14:textId="03EB2309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8352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4A60460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2FCD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AE01B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minimalnego i maksymalnego ciśnienia w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44C64" w14:textId="7196E062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3775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289441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27A2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58C4E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Alarm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Apnea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4474F" w14:textId="442B106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0534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2DDD04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4F0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1847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energię elektryczn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0551B" w14:textId="4321228C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DA3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4C047E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4D6F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7ACF4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gaz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2E3B5" w14:textId="69373A9C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73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4FFD5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53C81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ED57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omiary i obrazowanie</w:t>
            </w:r>
          </w:p>
        </w:tc>
      </w:tr>
      <w:tr w:rsidR="00E24609" w:rsidRPr="00F816F0" w14:paraId="43A6B70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6B48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90C58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tlenu w gazach oddech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B4943" w14:textId="6EABCD5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6592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7D2E07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9936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82E1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oddechowej (TV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DA670" w14:textId="4FF13781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6EE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9565E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A130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95EB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minutowej (MV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4235F" w14:textId="73EB32F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DBBA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E261C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29C5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49E94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zęstości oddech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47FF6" w14:textId="2110200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DE54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F50D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E394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95042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szczyt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8D588" w14:textId="02A979CC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4AF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87F5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BCD9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A1455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średni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AE701" w14:textId="3AB24500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D014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6DADF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EA27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ADF6F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latea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A6E01" w14:textId="640DEC30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AFD8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0B255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7A8D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5C861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EE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4FD84" w14:textId="052AE07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E87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DFFEF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55E4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F203E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wdechowego i wydechowego tlenu w gazach oddechowych metodą paramagnetyczn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49874" w14:textId="58F19503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9813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CC157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522A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FEB44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omiar stężenia gazów i środków anestetycznych (podtlenku azotu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sev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des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is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) w mieszaninie wdechowej i wydechow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14DD1" w14:textId="75E93CA4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33B0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E6AF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0709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C29C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Moduł pomiarów gazowych wyjmowany z aparatu kompatybilny z monitorem tego samego producent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C41E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52885F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75EA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EE6F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B10F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7B1B9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utomatyczna identyfikacja anestetyku wziewnego i analiza MAC z uwzględnieniem wieku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9CAB2" w14:textId="0FC8664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1C2E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6DC93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6B20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94856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kolorowy LCD, dotykowy, do nastaw i prezentacji parametrów wentylacji i krzy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8B3ED" w14:textId="1609623B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B7D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450CD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3981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DC5A6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zekątna ekranu: minimum 15"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46CB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B624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E3E202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9600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6C06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Rozdzielczość: minimum 1024 x 768 piksel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09FB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BF6F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C0AB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4110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EB887" w14:textId="010A2523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główny respiratora niewbudowany w korpus aparatu lub wbudowany w korpus aparatu z możliwością jego przestawienia w płaszczyźnie pionowej i poziom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9CB3D" w14:textId="7D3F6FE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6C5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EA635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CC0F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3E486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umieszczony na ruchomym wysięgniku z regulacją przesuwu w poziomie i kąta pochyl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2E13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6067C4F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C0F7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98AB6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18D9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0DDD9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Możliwość konfigurowania i zapamiętania minimum 3-ech niezależnych stron ekranu respirator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BB67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289A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A55AB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3B0E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69A1D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wartości numerycznych i krzywej dynamicznej prężności CO2 w strumieniu wdechowym i wydechowy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2F83D" w14:textId="05B5CA7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A34B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21307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649E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E86A0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oncentracji anestetyku wziewnego na wdechu i wydechu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F8230" w14:textId="0DB3621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252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D016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DAE0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A5076" w14:textId="45DC2BE1" w:rsidR="00E24609" w:rsidRPr="004D342B" w:rsidRDefault="0033470B" w:rsidP="00E24609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4D342B">
              <w:rPr>
                <w:rFonts w:asciiTheme="minorHAnsi" w:hAnsiTheme="minorHAnsi" w:cs="Arial"/>
                <w:sz w:val="20"/>
                <w:szCs w:val="20"/>
              </w:rPr>
              <w:t xml:space="preserve"> obrazowania krzywej stężenia anestetyk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D7364" w14:textId="2A25F84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0A9D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F5956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99A2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BD7B5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rzywej przepływu w drogach oddechow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F193D" w14:textId="35C7B898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814D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20C478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2CF2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16FD2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min. pętli: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>- ciśnienie / objętość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 xml:space="preserve">- przepływ / objętość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B99AA" w14:textId="62B65DAB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2E87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91B8EE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04E3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5AE2F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podatności układu od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813DF" w14:textId="2A8C35F9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F20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3719E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51F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7590D" w14:textId="27887396" w:rsidR="00E24609" w:rsidRPr="004D342B" w:rsidRDefault="0033470B" w:rsidP="00E24609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Zapis</w:t>
            </w:r>
            <w:r w:rsidR="00E24609" w:rsidRPr="004D342B">
              <w:rPr>
                <w:rFonts w:asciiTheme="minorHAnsi" w:hAnsiTheme="minorHAnsi" w:cs="Arial"/>
                <w:sz w:val="20"/>
                <w:szCs w:val="20"/>
              </w:rPr>
              <w:t xml:space="preserve"> minimum jednej pętli spirometrycznej i jednej pętli wzorcowej lub jednej pętli wzorcowej z prezentacją ostatnich 5 pętli spirometr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0266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3A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DB8298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9A07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DBE49" w14:textId="28DCD94A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wartości ciśnienia gazów w instalacji szpitalnej na ekranie respiratora z </w:t>
            </w:r>
            <w:r w:rsidR="0033470B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 zmiany jednostki pomiar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9D42E" w14:textId="3B88B769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DC48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1A1C0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E27B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755A0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/>
                <w:sz w:val="20"/>
              </w:rPr>
              <w:t>Automatyczna kalkulacja parametrów wentylacji po wprowadzeniu masy lub wzrost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CBE6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1691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571280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235F9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D84E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arowniki</w:t>
            </w:r>
          </w:p>
        </w:tc>
      </w:tr>
      <w:tr w:rsidR="00E24609" w:rsidRPr="00F816F0" w14:paraId="15D1CB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A5E2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AD96F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Uchwyt dla minimum 2-ch parowników mechanicznych lub elektroniczn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4341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F3C1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64B5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012C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C0CD1" w14:textId="64E4642B" w:rsidR="00E24609" w:rsidRPr="000708ED" w:rsidRDefault="0033470B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jednoczesnego podłączenia parownika do </w:t>
            </w:r>
            <w:proofErr w:type="spellStart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>sevofluranu</w:t>
            </w:r>
            <w:proofErr w:type="spellEnd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>desfluranu</w:t>
            </w:r>
            <w:proofErr w:type="spellEnd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48931" w14:textId="06F1149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FD96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6EA20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AF6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6FDBA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Zabezpieczenie przed podaniem dwóch środków wziewnych rów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08CAD" w14:textId="28E3A48F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1CD5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FA035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A94D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D2C6A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Parownik sterowany elektronicznie lub mechanicz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DA15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387B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D9823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E2F1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15813" w14:textId="792BFB82" w:rsidR="00E24609" w:rsidRPr="000708ED" w:rsidRDefault="0033470B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automatycznej oceny zużycia środka wziewnego w godzinie znieczulenia, w czasie rzeczywistym z podaniem kosz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CE999" w14:textId="28C6B280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A444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FE359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5B44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1CD0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sak</w:t>
            </w:r>
          </w:p>
        </w:tc>
      </w:tr>
      <w:tr w:rsidR="00E24609" w:rsidRPr="00F816F0" w14:paraId="067974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D8F2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92301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parat wyposażony w wbudowany ssak inżektorowy z regulacja podciśnienia, z pojemnikami min. 0,7 l do wymiennych wkład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0CFC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FED2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E40BF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9F1D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090F6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Wymienne wkłady: minimum 5 szt. dla każdego urządz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619F0" w14:textId="4E7DC1D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DED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6EE3A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21A53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8D63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ystem testowania aparatu</w:t>
            </w:r>
          </w:p>
        </w:tc>
      </w:tr>
      <w:tr w:rsidR="00E24609" w:rsidRPr="00F816F0" w14:paraId="7AA07A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1730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6FE88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utomatyczny lub automatyczny z interakcją z personelem test kontrolny aparatu, sprawdzający jego działan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F6E3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4006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1B133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9665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77C8E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W celu zwiększenie bezpieczeństwa i polepszenia organizacji pracy na bloku operacyjnym aparat do znieczulenia wyposażony w dziennik testów kontrolnych prezentowany na ekranie apara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DE3D1" w14:textId="4DE0D5C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9B06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CAE3F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E34CF" w14:textId="77777777" w:rsidR="00E24609" w:rsidRPr="000708ED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D817" w14:textId="77777777" w:rsidR="00E24609" w:rsidRPr="000708ED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highlight w:val="lightGray"/>
              </w:rPr>
            </w:pPr>
            <w:r w:rsidRPr="000708E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 pacjenta do aparatu do znieczulenia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 xml:space="preserve"> (kardiomonitor)</w:t>
            </w:r>
          </w:p>
        </w:tc>
      </w:tr>
      <w:tr w:rsidR="00E24609" w:rsidRPr="00F816F0" w14:paraId="6223F6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84D1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1C3A6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Monitor wyposażony w dotykowy ekran o przekątnej min. 19"  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B607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F9E2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A0706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7558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8DB0F" w14:textId="719A9035" w:rsidR="00E24609" w:rsidRPr="000708ED" w:rsidRDefault="0033470B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podłączenia dodatkowego ekranu powielającego o przekątnej min. 19”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89F1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B607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B93793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5CC1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3FECD" w14:textId="77777777" w:rsidR="00E24609" w:rsidRPr="00B9447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bCs/>
                <w:sz w:val="20"/>
                <w:szCs w:val="20"/>
              </w:rPr>
              <w:t>Ze względów obsługowych, serwisowych i przyszłej rozbudowy aparat do znieczulania i kardiomonitor tego samego produc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2D3E5" w14:textId="77777777" w:rsidR="00E24609" w:rsidRPr="00B9447F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TAK – 10 PKT</w:t>
            </w:r>
          </w:p>
          <w:p w14:paraId="3487AE5E" w14:textId="77777777" w:rsidR="00E24609" w:rsidRPr="00B9447F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90C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BF58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D753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78B96" w14:textId="77777777" w:rsidR="00E24609" w:rsidRPr="00584F70" w:rsidRDefault="00E24609" w:rsidP="00E24609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Monitor wyposażony w funkcję obliczeń hemodynamicznych, utlenowania oraz wentyl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2DEF1" w14:textId="519B2B94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FC18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880717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953B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C704A" w14:textId="772AE09C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Kardiomonitor w pełni</w:t>
            </w:r>
            <w:r w:rsidR="0033470B">
              <w:rPr>
                <w:rFonts w:asciiTheme="minorHAnsi" w:hAnsiTheme="minorHAnsi" w:cstheme="minorHAnsi"/>
                <w:sz w:val="20"/>
                <w:szCs w:val="20"/>
              </w:rPr>
              <w:t xml:space="preserve"> zgodny i</w:t>
            </w: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 xml:space="preserve"> kompatybilny z kardiomonitorami z </w:t>
            </w:r>
            <w:proofErr w:type="spellStart"/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pkt.I</w:t>
            </w:r>
            <w:proofErr w:type="spellEnd"/>
            <w:r w:rsidR="00A47787">
              <w:rPr>
                <w:rFonts w:asciiTheme="minorHAnsi" w:hAnsiTheme="minorHAnsi" w:cstheme="minorHAnsi"/>
                <w:sz w:val="20"/>
                <w:szCs w:val="20"/>
              </w:rPr>
              <w:t xml:space="preserve"> i 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C8931" w14:textId="48E39D03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8137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F948BA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D878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5CAD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duł transportowy</w:t>
            </w:r>
          </w:p>
        </w:tc>
      </w:tr>
      <w:tr w:rsidR="00E24609" w:rsidRPr="00F816F0" w14:paraId="4DB085A8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E59D1" w14:textId="77777777" w:rsidR="00E24609" w:rsidRPr="000708ED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859B9" w14:textId="7405CA49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wyposażony we wbudowany ekran o przekątnej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71442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05C94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0D9C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B2332C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4655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14068" w14:textId="74F84146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jednoczesną prezentację przynajmniej 3 krzywych dynam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0A248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05C94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E8F7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CA6A23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21D9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6E8D3" w14:textId="43D2D2A6" w:rsidR="00E24609" w:rsidRPr="002C0B07" w:rsidRDefault="00A47787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konfiguracji przynajmniej 2 widoków ekranu modułu transport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EC9DB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05C94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2C3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C9728FF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6976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B50B0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35CF6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207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5E0A4B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CC2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649E7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E059A" w14:textId="6809C285" w:rsidR="00E24609" w:rsidRPr="00F816F0" w:rsidRDefault="00A47787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A0E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0F7C3F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DB35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4FC9F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C4391" w14:textId="0260C65F" w:rsidR="00E24609" w:rsidRPr="00F816F0" w:rsidRDefault="00A47787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8E96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FCAC655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E56B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1EF3E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3F710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9FCF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AB4EB6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77A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72F05" w14:textId="787A651D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3A05F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C0FE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00D1B0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779A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1E356" w14:textId="4AD44788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zapewnia nieprzerwane monitorowanie w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w.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parametrów, a także przenoszenie pomiędzy stanowiskami: pamięci trendów i zdarzeń alarmowych, uzupełniając ją na nowym stanowisku o dane pozyskane w trakcie transpor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4FF4" w14:textId="0A8607B8" w:rsidR="00E24609" w:rsidRPr="00F816F0" w:rsidRDefault="00A47787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72B3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6FD73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9338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A1BFA" w14:textId="0D315301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Moduły pomiarowe podłączane do monitora transportowego cyfrowe, w medycznym standardzie USB: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podłączenia dowolnego modułu do dowolnie wybranego portu USB w monitorze transportowym, podłączenie modułu zapewnia 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automatyczne rozpoczęcie pomiaru,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zdalnej weryfikacji (np. przez serwis) jakie moduły pomiarowe zostały podłączone do monitora transportowego (min. rodzaj modułu, numer seryjny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8B809" w14:textId="53874D6D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8ECC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73DF6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06C2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17107" w14:textId="2BAA4933" w:rsidR="00E24609" w:rsidRPr="0081682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6820">
              <w:rPr>
                <w:rFonts w:asciiTheme="minorHAnsi" w:hAnsiTheme="minorHAnsi" w:cstheme="minorHAnsi"/>
                <w:sz w:val="20"/>
                <w:szCs w:val="20"/>
              </w:rPr>
              <w:t xml:space="preserve">Moduły transportowe w pełni kompatybilne z kardiomonitorami z </w:t>
            </w:r>
            <w:proofErr w:type="spellStart"/>
            <w:r w:rsidR="00A47787">
              <w:rPr>
                <w:rFonts w:asciiTheme="minorHAnsi" w:hAnsiTheme="minorHAnsi" w:cstheme="minorHAnsi"/>
                <w:sz w:val="20"/>
                <w:szCs w:val="20"/>
              </w:rPr>
              <w:t>pkt.I</w:t>
            </w:r>
            <w:proofErr w:type="spellEnd"/>
            <w:r w:rsidR="00A47787">
              <w:rPr>
                <w:rFonts w:asciiTheme="minorHAnsi" w:hAnsiTheme="minorHAnsi" w:cstheme="minorHAnsi"/>
                <w:sz w:val="20"/>
                <w:szCs w:val="20"/>
              </w:rPr>
              <w:t xml:space="preserve"> i I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9EC1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3F4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9AE4C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F28D9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ED4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E24609" w:rsidRPr="00F816F0" w14:paraId="6D296A8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89DD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BDCE7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672AA" w14:textId="3EC6F761" w:rsidR="00E24609" w:rsidRPr="00F816F0" w:rsidRDefault="00A4778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9E16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644E8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7F69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CA267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F1A3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C9C4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CBE1B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8AA6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F322C" w14:textId="23B2A2FC" w:rsidR="00E24609" w:rsidRPr="002C0B0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4B79F" w14:textId="1723577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52F7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582D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F2DB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2943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DD05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FAEF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B7B8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62CF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7D2AD" w14:textId="5BE8FBCF" w:rsidR="00E24609" w:rsidRPr="002C0B0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jednoczesnej prezentacji wszystkich 12 odprowadzeń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A139C" w14:textId="1411257E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F1C9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7013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946F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38DC6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2D94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6EF8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B8A7D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12F1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715C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do podłączenia 6- elektrod dla dorosłych i dzieci. Długość przewodów łączących monitor z pacjentem przynajmniej 4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E99A2" w14:textId="72E0439D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8B31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FC3F18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D67A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F191C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naliza arytm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32907" w14:textId="208ECDE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9D3E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21F64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5BE5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47BA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naliza arytmii w 2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7AFC6" w14:textId="217DF81A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F02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5AD4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2859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B0237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0B91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9A1A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35C490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401C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795F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Analiza S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E2D4B" w14:textId="670A575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C72C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34E0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9B03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9E355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2F3F1" w14:textId="12C50A89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54A0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29849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63A2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F6C4" w14:textId="10CA1EE2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Analiza prowadzona automatycznie z zapisywaniem wyników w pamięci trendów. </w:t>
            </w:r>
            <w:r w:rsidR="00E92DE6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180F1" w14:textId="2C31D52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C58D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54243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F97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4EC1B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2A6F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C45F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004E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D260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883D4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QTc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6391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87EA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64E0D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1D99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5905B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i opisowa analiza EKG spoczynkowego z 12-odprowadzeń. Analiza EKG dostępna bezpośrednio w monitorze pacjenta, zawierająca kryteria specyficzne dla danej płci i wieku oraz narzędzie do niezależnej czasowo predykcji ostrego niedokrwienia serca (ACI-TIPI), z możliwością zgłaszania bólu w klatce piersiowej, eksportu pomiarów w jakości diagnostycznej (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raw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-data) do zewnętrznego systemu analizy EKG tego samego producenta, umożliwiającego automatyczną i ręczną opisową analizę EKG, z możliwością zwrotnego wyświetlania raportów z analizy na ekranie kardiomonitora i wykonywaniem seryjnej analizy porównawcz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FE1BA" w14:textId="0CD5FA66" w:rsidR="00E92DE6" w:rsidRPr="00F816F0" w:rsidRDefault="00E24609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E92DE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  <w:p w14:paraId="74C39846" w14:textId="350F8118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5B17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C43FB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2791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B3674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Odde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4B93D" w14:textId="07F3CEE9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31C6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26ACCE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DACE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E9D5D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odd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7E04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3554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76B341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35A0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2EEBC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D4A62" w14:textId="2F55686F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B724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F6CA8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AB96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6F33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Saturacja (SpO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C6BAE" w14:textId="7A942F1B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BB39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18D32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583B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B3DC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TruSignal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lub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asimo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inbow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SE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CDE0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E358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766A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9B88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96E8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saturacji w zakresie min. 70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14C0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EFB2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B15C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C0D9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5E60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E5587" w14:textId="21E01546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3EEE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E726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1FD7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67627" w14:textId="6716C884" w:rsidR="00E24609" w:rsidRPr="002C0B0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wyboru SPO2 jako źródła częstości rytmu serc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FBCF7" w14:textId="2E6B2B6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120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BB545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4FF5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483AC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C39E0" w14:textId="70175122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4F86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084B9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ECF1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C7902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dłączeniowy dł. min. 3m oraz wielorazowy, elastyczny, czujnik na palec dla dorosłych. Oryginalne akcesoria pomiarowe producenta algorytmu pomiar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B03AA" w14:textId="23166D4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8649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8F050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91CC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0C872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ciśnienia metodą nieinwazyjną (NIBP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676F7" w14:textId="606C52B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E820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C943A5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0FBF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E25F1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metodą oscylometryczną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25CC7" w14:textId="36AD7FC9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E0A0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6EC66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ED61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95E24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D871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4222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8B0EF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E128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A3017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3DB24" w14:textId="35CAA7FC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AC66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BCC04C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A5C5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84EA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BD7A8" w14:textId="3A9B3BA6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D08E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6D939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F0A6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DC96F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szybkozłączką</w:t>
            </w:r>
            <w:proofErr w:type="spellEnd"/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dla dorosłych/dzieci oraz 3 mankiety wielorazowe dla dorosłych (w 3 różnych rozmiarach). Dodatkowo na całą instalację 20 szt. mankietów dla pacjentów otył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588E1" w14:textId="10E77BF7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10C9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0B6E50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3D64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14EFF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6853D7">
              <w:rPr>
                <w:rFonts w:asciiTheme="minorHAnsi" w:hAnsiTheme="minorHAnsi"/>
                <w:sz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04C3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32BA154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E4E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A53FD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9B2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8F2B3" w14:textId="3E3673DE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Mankiety dla pacjentów otyłych stożkowe, dedykowane i walidowane do pomiaru na przedramieniu. </w:t>
            </w:r>
            <w:r w:rsidR="00E92DE6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5 szt. na apara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3741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369D05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9F9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C573D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F70B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463F1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Temperatur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ADC42" w14:textId="4A07EEDA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0A34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B86FE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A329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272E9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temperatury w 2 kanała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F421D" w14:textId="2D630DEB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851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978AB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9159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DBEDB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Jednoczesna prezentacja w polu parametru temperatury na ekranie głównym monitora stacjonarnego min. 3 wartości temperatury jednocześnie: obu zmierzonych oraz różnicy temperatu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FCD93" w14:textId="55AD722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E372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D849EC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198E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28FA9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W komplecie do każdego monitora: wielorazowy czujnik temperatury skóry dla dorosłych/dziec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E0868" w14:textId="7A0087F2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558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92DE6" w:rsidRPr="00F816F0" w14:paraId="371288C8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B1C4B" w14:textId="77777777" w:rsidR="00E92DE6" w:rsidRPr="00F816F0" w:rsidRDefault="00E92DE6" w:rsidP="00E92DE6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93C58" w14:textId="77777777" w:rsidR="00E92DE6" w:rsidRPr="00E92DE6" w:rsidRDefault="00E92DE6" w:rsidP="00E92DE6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ciśnienia metodą inwazyjną (IBP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C04E" w14:textId="7CC5C8D2" w:rsidR="00E92DE6" w:rsidRPr="00F816F0" w:rsidRDefault="00E92DE6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B411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A3CFD" w14:textId="77777777" w:rsidR="00E92DE6" w:rsidRDefault="00E92DE6" w:rsidP="00E92DE6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92DE6" w:rsidRPr="00F816F0" w14:paraId="2275BB75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63673" w14:textId="77777777" w:rsidR="00E92DE6" w:rsidRPr="00F816F0" w:rsidRDefault="00E92DE6" w:rsidP="00E92DE6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3B2CB" w14:textId="77777777" w:rsidR="00E92DE6" w:rsidRPr="006853D7" w:rsidRDefault="00E92DE6" w:rsidP="00E92DE6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metodą inwazyjną 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kanałach. Pomiar 4 kanałów dostępny 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każdym</w:t>
            </w: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kardio</w:t>
            </w: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monitorz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EE77E" w14:textId="4AB627D6" w:rsidR="00E92DE6" w:rsidRPr="00F816F0" w:rsidRDefault="00E92DE6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B411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3AD21" w14:textId="77777777" w:rsidR="00E92DE6" w:rsidRDefault="00E92DE6" w:rsidP="00E92DE6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AFE24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543B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3462D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1AD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B8D7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08FE7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7BC6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32E01" w14:textId="39E5CA66" w:rsidR="00E24609" w:rsidRPr="006853D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8C8DC" w14:textId="193F0601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E7A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C03179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76D1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1761C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CC6C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3438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96402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DE66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E0896" w14:textId="437BA2DD" w:rsidR="00E24609" w:rsidRPr="006853D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pomiaru i jednoczesnej prezentacji na ekranie głównym kardiomonitora parametrów PPV i SPV automatycznie, z wybranego kanału ciśni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C61A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104ADA3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28A0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3822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7090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33A7A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70C60" w14:textId="7923E12E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7F3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CE1C57" w14:textId="77777777" w:rsidTr="00E24609">
        <w:trPr>
          <w:trHeight w:val="34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1ECE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969FA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zwiotczenia mięśni (NMT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3676D" w14:textId="7082AD4D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37EA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160A4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2096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E8491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Dostępne tryby stymulacji min.: ST, DBS, TET, </w:t>
            </w:r>
            <w:proofErr w:type="spellStart"/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ToF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3868" w14:textId="6FD841A4" w:rsidR="00E24609" w:rsidRPr="00F816F0" w:rsidRDefault="00E24609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E92DE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5AF6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1CA19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DC1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001C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 wykorzystaniem zewnętrznego urządzenia zapewniającego prezentację wartości mierzonych parametrów na ekranie oferowaneg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D18A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86AE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E3A38C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DA1D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7C944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i czujnik do stosowania na dłoni i stopie (dla pacjentów dorosłych i pediatrycznych) oraz min. 30 elektrod do stymulacji lub czujnik wykorzystujący stymulację nerwu łokciowego, przeznaczonego do stosowania na kończynach górnych oraz min. 30 elektrod do stymulacji. W przypadku urządzenia zewnętrznego w komplecie: 2-przegubowy uchwyt montażowy zapewniający bezpieczne mocowanie na stanowisku pacjenta oraz zestaw przewodów do podłączenia urządzenia d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12D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AA64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2873C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1FB1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AB3C3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głębokości uśpi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F3D31" w14:textId="565B2D2F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B7C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10283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F2C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C0CA8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głębokości uśpienia metodą Entropii lub BIS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E64B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BB37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898FDC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4370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FC7FB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 wykorzystaniem zewnętrznego urządzenia zapewniającego prezentację wartości mierzonych parametrów na ekranie oferowaneg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7CA1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1A3E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964F7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C8B9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FB73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średni i min. 25 czujników. W przypadku urządzenia zewnętrznego w komplecie 2-przegubowy uchwyt montażowy zapewniający bezpieczne mocowanie na stanowisku pacjenta oraz zestaw przewodów do podłączenia urządzenia d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F3688" w14:textId="089C0F1E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BCB6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AF79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41C9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8BC51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przez analizę sygnału EEG, wspomaganego pomiarem elektromiografii mięśni czoła, z obliczaniem parametrów SE, RE i BSR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9FEA4" w14:textId="1E8A1339" w:rsidR="00E24609" w:rsidRPr="00F816F0" w:rsidRDefault="00E24609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A92D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40646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07C7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30C7D" w14:textId="2A937A58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poziomu analgezji (</w:t>
            </w:r>
            <w:proofErr w:type="spellStart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zwalidowany</w:t>
            </w:r>
            <w:proofErr w:type="spellEnd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u pacjentów min. od 18 roku życia ) przez ciągłe monitorowanie reakcji </w:t>
            </w:r>
            <w:r w:rsidRPr="007858CA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hemodynamicznej pacjenta na bodźce </w:t>
            </w:r>
            <w:proofErr w:type="spellStart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nocyceptywne</w:t>
            </w:r>
            <w:proofErr w:type="spellEnd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i środki przeciwbólowe metodą SPI lub AN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2E09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FD2A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18C2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864D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14007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 wykorzystaniem zewnętrznego urządz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2480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1F53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93DB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3368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0CF62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komplecie do każdego monitora: zestaw akcesoriów umożliwiający pomiar u min. 300 pacjentów. W przypadku urządzenia zewnętrznego w komplecie 2-przegubowy uchwyt montażowy zapewniający bezpieczne mocowanie na stanowisku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0CEB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76D2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F786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8A3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CE3FD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celu ograniczenia kosztów, pomiar analgezji 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ykorzystaniem czujnika saturacji oferowanego kardiomonitora bez konieczności stosowania akcesoriów jednoraz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32AC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7B1D64F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752F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990B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09D9E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B67C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larmy</w:t>
            </w:r>
          </w:p>
        </w:tc>
      </w:tr>
      <w:tr w:rsidR="00E24609" w:rsidRPr="00F816F0" w14:paraId="1C115A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178C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4874D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7503D" w14:textId="321028A1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E27F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EE2DBE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512E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437F5" w14:textId="089A19B0" w:rsidR="00E24609" w:rsidRPr="007858CA" w:rsidRDefault="00E92DE6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3A9BC" w14:textId="1AD8227F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39B8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DFEFC8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B979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37829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Alarmy techniczne z podaniem przyczy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5A3D9" w14:textId="5C316575" w:rsidR="00E24609" w:rsidRPr="00F816F0" w:rsidRDefault="00C929B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B93B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929B2" w:rsidRPr="00F816F0" w14:paraId="6760E206" w14:textId="77777777" w:rsidTr="00C929B2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A4BC4" w14:textId="77777777" w:rsidR="00C929B2" w:rsidRPr="00F816F0" w:rsidRDefault="00C929B2" w:rsidP="00C929B2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962B1" w14:textId="77777777" w:rsidR="00C929B2" w:rsidRPr="007858CA" w:rsidRDefault="00C929B2" w:rsidP="00C929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BD486" w14:textId="57488CC2" w:rsidR="00C929B2" w:rsidRPr="00F816F0" w:rsidRDefault="00C929B2" w:rsidP="00C929B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066F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509AB" w14:textId="77777777" w:rsidR="00C929B2" w:rsidRDefault="00C929B2" w:rsidP="00C929B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929B2" w:rsidRPr="00F816F0" w14:paraId="3A4FB6F6" w14:textId="77777777" w:rsidTr="00C929B2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BF885" w14:textId="77777777" w:rsidR="00C929B2" w:rsidRPr="00F816F0" w:rsidRDefault="00C929B2" w:rsidP="00C929B2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9AEDA" w14:textId="34B0619E" w:rsidR="00C929B2" w:rsidRPr="007858CA" w:rsidRDefault="00C929B2" w:rsidP="00C929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5C54C" w14:textId="154CD309" w:rsidR="00C929B2" w:rsidRPr="00F816F0" w:rsidRDefault="00C929B2" w:rsidP="00C929B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066F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EE838" w14:textId="77777777" w:rsidR="00C929B2" w:rsidRDefault="00C929B2" w:rsidP="00C929B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929B2" w:rsidRPr="00F816F0" w14:paraId="0BC5855A" w14:textId="77777777" w:rsidTr="00C929B2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AD6B5" w14:textId="77777777" w:rsidR="00C929B2" w:rsidRPr="00F816F0" w:rsidRDefault="00C929B2" w:rsidP="00C929B2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BA157" w14:textId="77777777" w:rsidR="00C929B2" w:rsidRPr="007858CA" w:rsidRDefault="00C929B2" w:rsidP="00C929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95A4D" w14:textId="3F48AA9B" w:rsidR="00C929B2" w:rsidRPr="00F816F0" w:rsidRDefault="00C929B2" w:rsidP="00C929B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066F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A11B0" w14:textId="77777777" w:rsidR="00C929B2" w:rsidRDefault="00C929B2" w:rsidP="00C929B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FD2E10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97D3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4ED83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8883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E86B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286C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100B2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49D6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Trendy</w:t>
            </w:r>
          </w:p>
        </w:tc>
      </w:tr>
      <w:tr w:rsidR="00E24609" w:rsidRPr="00F816F0" w14:paraId="342FAA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8F7B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3822A" w14:textId="77777777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Stanowisko monitorowania pacjenta wyposażone w pamięć trendów z ostatnich min. 24 godzin z rozdzielczością 1-minutową. Możliwość programowej rozbudowy pamięci trendów do min. 72 godz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573E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D2FC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CF7A1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DB77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3E1B0" w14:textId="574DDF1F" w:rsidR="00E24609" w:rsidRPr="00584F70" w:rsidRDefault="001321BA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60323" w14:textId="61758A57" w:rsidR="00E24609" w:rsidRPr="00F816F0" w:rsidRDefault="001321B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34CA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898E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B36F1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7A820" w14:textId="77777777" w:rsidR="00E24609" w:rsidRPr="00584F7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 w:rsidRPr="00584F7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Inne</w:t>
            </w:r>
          </w:p>
        </w:tc>
      </w:tr>
      <w:tr w:rsidR="00E24609" w:rsidRPr="00F816F0" w14:paraId="32C68A3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3150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B993F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paraty do znieczulenia wyposażone w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 komput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y PC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 klasy medycznej typu </w:t>
            </w:r>
            <w:proofErr w:type="spellStart"/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All</w:t>
            </w:r>
            <w:proofErr w:type="spellEnd"/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in-One wraz z uchwytem i instalacj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spełniające minimalne parametry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28F2D397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amięć RAM min. 8GB RAM</w:t>
            </w:r>
          </w:p>
          <w:p w14:paraId="06AC0932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Dysk SSD min.128GB</w:t>
            </w:r>
          </w:p>
          <w:p w14:paraId="10E985A1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rzekątna ekranu min. 21"</w:t>
            </w:r>
          </w:p>
          <w:p w14:paraId="69B82962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Format ekranu min. 16:9</w:t>
            </w:r>
          </w:p>
          <w:p w14:paraId="591881C5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anel dotykowy LCD, min. 1920x1080</w:t>
            </w:r>
          </w:p>
          <w:p w14:paraId="1C37555C" w14:textId="77777777" w:rsidR="00E24609" w:rsidRPr="002A0F3A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- Obsługa sieci min. </w:t>
            </w:r>
            <w:r w:rsidRPr="002A0F3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i-Fi 802.11 a/b/g/n + Bluetooth 5.0</w:t>
            </w:r>
          </w:p>
          <w:p w14:paraId="11D26864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anel frontowy wodoodporny min. IP65</w:t>
            </w:r>
          </w:p>
          <w:p w14:paraId="4FFB801F" w14:textId="667FBFC1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Komputer posiada normę PE-EN 60601-1</w:t>
            </w:r>
            <w:r w:rsidR="001321BA"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</w:t>
            </w:r>
          </w:p>
          <w:p w14:paraId="7E6EFD26" w14:textId="77777777" w:rsidR="00E24609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2F29D7C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System operacyjny: Windows 10 Enterprise (64-bit.) lub odpowiedni dla systemów wbudowanych umożliwiający uruchamianie aplikacji dla Windows lub równoważny. Pod pojęciem „równoważności” Zamawiający rozumie oprogramowanie posiadające co najmniej poniższe funkcjonalności:</w:t>
            </w:r>
          </w:p>
          <w:p w14:paraId="30904922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system operacyjny kompatybilny i gotowy do podłączenia do domeny Active Directory stosowanej przez Zamawiającego</w:t>
            </w:r>
          </w:p>
          <w:p w14:paraId="2A5261D7" w14:textId="77777777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natywne uruchamianie aplikacji dedykowanych dla Windows będących w posiadaniu Zamawiając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0405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0E4C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3E29D4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0BEC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41350" w14:textId="77777777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Kalkulator dawek le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5CC4A" w14:textId="4DEC29A0" w:rsidR="00E24609" w:rsidRPr="00F816F0" w:rsidRDefault="001321B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AFFC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B4BB9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7900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1DD023" w14:textId="11029179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6820">
              <w:rPr>
                <w:rFonts w:asciiTheme="minorHAnsi" w:hAnsiTheme="minorHAnsi" w:cs="Arial"/>
                <w:bCs/>
                <w:sz w:val="20"/>
                <w:szCs w:val="20"/>
              </w:rPr>
              <w:t>Usługa deinstalacji, przeniesienia, instalacji i uruchomienia posiadanych przez Zamawiającego 5x aparatów do znieczulenia GE</w:t>
            </w:r>
            <w:r w:rsidR="005C07FE"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proofErr w:type="spellStart"/>
            <w:r w:rsidR="005C07FE">
              <w:rPr>
                <w:rFonts w:asciiTheme="minorHAnsi" w:hAnsiTheme="minorHAnsi" w:cs="Arial"/>
                <w:bCs/>
                <w:sz w:val="20"/>
                <w:szCs w:val="20"/>
              </w:rPr>
              <w:t>CareStation</w:t>
            </w:r>
            <w:proofErr w:type="spellEnd"/>
            <w:r w:rsidR="005C07FE">
              <w:rPr>
                <w:rFonts w:asciiTheme="minorHAnsi" w:hAnsiTheme="minorHAnsi" w:cs="Arial"/>
                <w:bCs/>
                <w:sz w:val="20"/>
                <w:szCs w:val="20"/>
              </w:rPr>
              <w:t xml:space="preserve"> 750</w:t>
            </w:r>
            <w:r w:rsidRPr="0081682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z zachowaniem pełnej kompatybilności z nowymi </w:t>
            </w:r>
            <w:r w:rsidR="001321BA">
              <w:rPr>
                <w:rFonts w:asciiTheme="minorHAnsi" w:hAnsiTheme="minorHAnsi" w:cs="Arial"/>
                <w:bCs/>
                <w:sz w:val="20"/>
                <w:szCs w:val="20"/>
              </w:rPr>
              <w:t>6</w:t>
            </w:r>
            <w:r w:rsidRPr="00816820">
              <w:rPr>
                <w:rFonts w:asciiTheme="minorHAnsi" w:hAnsiTheme="minorHAnsi" w:cs="Arial"/>
                <w:bCs/>
                <w:sz w:val="20"/>
                <w:szCs w:val="20"/>
              </w:rPr>
              <w:t xml:space="preserve">x aparatami do znieczulenia. Wszystkie 5 sztuk przenoszonych aparatów do znieczulenia należy wyposażyć w komputery medyczne identyczne co do producenta, modelu i parametrów do tych wymaganych w pkt. 170 powyżej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695E6" w14:textId="6CEAEFBF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1617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8D74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D73E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A391C0" w14:textId="77777777" w:rsidR="00E24609" w:rsidRPr="000B4317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 dla wszystkich urządzeń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B34EA" w14:textId="0BFC6FF8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9B76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482A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DB27B" w14:textId="77777777" w:rsidR="00E24609" w:rsidRPr="00363753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C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4BE6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Respiratory stacjonarne na Salę poznieczuleniową – 10 sztuk</w:t>
            </w:r>
          </w:p>
        </w:tc>
      </w:tr>
      <w:tr w:rsidR="00E24609" w:rsidRPr="00F816F0" w14:paraId="1B19AB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E1930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69136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7442C49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D2A6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B1721D" w14:textId="77777777" w:rsidR="00E24609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38631" w14:textId="6E60410D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006D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98DB01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D8D7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A893DA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C94E1D">
              <w:rPr>
                <w:rFonts w:asciiTheme="minorHAnsi" w:hAnsiTheme="minorHAnsi" w:cs="Arial"/>
                <w:sz w:val="20"/>
                <w:szCs w:val="20"/>
              </w:rPr>
              <w:t xml:space="preserve">Respirator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dla dorosłych </w:t>
            </w:r>
            <w:r w:rsidRPr="00C94E1D">
              <w:rPr>
                <w:rFonts w:asciiTheme="minorHAnsi" w:hAnsiTheme="minorHAnsi" w:cs="Arial"/>
                <w:sz w:val="20"/>
                <w:szCs w:val="20"/>
              </w:rPr>
              <w:t>do terapii niewydolności oddechowej różnego pochodz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CDD92" w14:textId="7DAC8641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D1FE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DB35E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A488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CACB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Zasilanie w tlen i powietrze z centralnego źródła sprężonych gazów od 2,4 do 6,0 ba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AF49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65EA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2C28B6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F4F42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0723D" w14:textId="223396C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Respirator z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montażu na półce, wyposażony w wózek z 4 kołami oraz 4 hamulcam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B712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049F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A4DE2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AE63A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F29EC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Zasilanie AC 230 V 50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+/-1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7F6F6" w14:textId="04EB876E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A05F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EECB1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C5CA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C747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Awaryjne zasilanie respiratora z wewnętrznego akumulatora min 30 minut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D2A0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3751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9E747C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1265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999CC" w14:textId="5EBD22F7" w:rsidR="00E24609" w:rsidRPr="00C94E1D" w:rsidRDefault="006F720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prowadzenia wentylacji awaryjnie przy braku zasilania powietrz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E030B" w14:textId="302C1B39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7B85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E5855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89DD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C1C12" w14:textId="0D503447" w:rsidR="00E24609" w:rsidRPr="00C94E1D" w:rsidRDefault="006F720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prowadzenia wentylacji awaryjnie przy braku zasilania tlen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DA5A5" w14:textId="243E6B54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8933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BDC7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A4AC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48AA4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. Urządzenie zawiera aktywne wszystkie licencje i otwarte wszystkie protokoły niezbędne do integracji ze szpitalnym systemem CIS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78C45" w14:textId="271D25C3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D12F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B154F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A782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011C8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Tryby wentylacji</w:t>
            </w:r>
          </w:p>
        </w:tc>
      </w:tr>
      <w:tr w:rsidR="006F720F" w:rsidRPr="00F816F0" w14:paraId="0B284CF3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67336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E977C" w14:textId="77777777" w:rsidR="006F720F" w:rsidRPr="00C94E1D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kontrolowana objętością VC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66B14" w14:textId="535A6030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D10E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6CFA2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E87A608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CCA9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5B5AF" w14:textId="77777777" w:rsidR="006F720F" w:rsidRPr="00C94E1D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Wentylacja kontrolowana ciśnieniem PCV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7F3CF" w14:textId="4D28F31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D10E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1222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D2D75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94A6A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87F41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Wentylacja na dwóch poziomach ciśnienia typu BIPAP,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BlLEVEL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DuoPAP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6A3A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1ED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D672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C01F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44702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APRV wentylacja z uwolnieniem ciśni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4EF3E" w14:textId="3701D567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AFD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120AC8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4852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4C8A3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Tryby wentylacji typu: PC-SIMV, VC-SIM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1FA2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62A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7A5B43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9EC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FEDF0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nieinwazyj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8127E" w14:textId="5C649E6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A1A7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77E429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EDD2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5CAE0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nieinwazyjna z obowiązkową ilością oddech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4BA5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129D293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40B9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2516E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F89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A7892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PSV, wsparcie oddechu aktywne w trybach wspomaganych, aktywne na obu poziomach ciśnienia w trybach dwuciśnieni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07B90" w14:textId="1B1E4C16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12D5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093B29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C93E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F12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PEEP/C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D843D" w14:textId="745999F7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709E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48A16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641B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4BA10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Tryb wentylacji typu VS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2DFCF" w14:textId="2C749ED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10CE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BB6D6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4E20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113AB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Tryby wentylacji typu: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APVcmv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, A/C PRVC, PCV-V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C662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6E61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9EC872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EEE6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C7DFE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Tryby wentylacji typu: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APVsimv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, SIMV-PRVC, Auto-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Flow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BiLevel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-V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A694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62B0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55E9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9C01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AA21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Tryb wentylacji wybrany spośród: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Intellivent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-ASV, PAV+, VPS, APLV, MRV z PRVC w VS , NAVA, AM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962F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654F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5E28E2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A1F0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4E3C6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Automatyczny protokół odzwyczajania od respiratora/automatyczna próba oddechu spontanicznego pacjent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2FE6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7206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1EFAC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3F7E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70A6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dech manual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06366" w14:textId="10FEF06F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22AC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7782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7041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422B3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Oddech spontanicz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3DFAF" w14:textId="1F5A80A2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8E7F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07CF8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0F3E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93DF5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bezdechu z regulacją stężenia tlenu od 21% do 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AA87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D832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E65D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2EDC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48C26F" w14:textId="4D18F260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Wentylacja bezdechu z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wyboru trybu wentylacji rezerwowej spośród VCV lub PC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7FFAF" w14:textId="511724D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88A8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E7FD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FA42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3A04D9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Parametry nastawialn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8E30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9860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76DB1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66F0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F37D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zęstość oddechów minimalny zakres od 3-120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dd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/m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DFF15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FA98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34AE9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096D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69B14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bjętość wdechowa minimalny zakres od 30- 2000 ml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82F4D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B591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330F48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A2F9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0AD2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EEP/CPAP minimalny zakres od 1-30 cm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0011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6D19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5A1E90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E020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02A85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tężenie tlenu minimalny zakres od 21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C0CB3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02DC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E31FD3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35559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E2BC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tosunek I:E minimalny zakres od 1:9 do 4: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208E5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C1B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A8EB52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C500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6A144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zas wdechu minimalny zakres od 0.3 do 8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ek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57230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A760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BD18182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92F8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12004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rzepływ szczytowy /dla oddechów obowiązkowych VCV/ minimalny zakres od 2 do 160 l/m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60881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1088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D3857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16F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6F6A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yzwalanie przepływem minimalny zakres od 1 do 9 l/m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1ACCD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F148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639897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3FAD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A5BB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yzwalanie ciśnieniem minimalny zakres od - 0,5 do - 10 cm H2O poniżej PEEP/C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DB7C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0128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52101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1A0A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6781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wdechu minimalny zakres od 5 do 90 cm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B94FC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F483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34C5F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01F7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4F639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ysokie ciśnienie w trybach /APRV;BILEVEL;BIPAP/ minimalny zakres od 1 do 50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6AD31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F0B6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F3D3CF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B1E8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FB2D5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Niskie ciśnienie w trybach /APRV;BILEVEL;BIPAP/ minimalny zakres od 1 do 30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C644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FDBE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76F63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16A1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FCF8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wspomagania minimalny zakres od 0 do 60 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9E38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9CE2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9EFCA3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0E829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7459D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Regulacja czułości zakończenia fazy wdechu dla oddechów ciśnieniowo wspomaganych w zakresie min.5-50% szczytowego przepływu w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64DE8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7AE2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DDD39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E13A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49575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Kształt krzywej przepływu: min. prostokątna, opadając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66E5E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4BCD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FEBF927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AD38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26239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Regulacja czasu lub współczynnika narastani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EFFAC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3309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7FB4F0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2476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9119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Regulacja czasu plateau w zakresie od min. 0 do 2,0 s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53814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5502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4A913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D48C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EFD12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rzepływ bazowy regulowany ręcznie lub automatycz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F8DA7" w14:textId="77777777" w:rsidR="00E24609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Regulowany ręcznie</w:t>
            </w:r>
          </w:p>
          <w:p w14:paraId="489A320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E7D57C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C8FF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8711E4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229E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FE2F81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Pomiary i obrazowanie parametrów na ekranie respiratora</w:t>
            </w:r>
          </w:p>
        </w:tc>
      </w:tr>
      <w:tr w:rsidR="006F720F" w:rsidRPr="00F816F0" w14:paraId="41DF39C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2C53C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560EA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iśnienie szczytowe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3F435" w14:textId="4D38AE7F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C7131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08A65E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813A8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6ECBF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śred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537A1" w14:textId="128B1C06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BF9B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26F28C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4B339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C7D28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minimaln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A2D4A" w14:textId="7DBEDC81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84DD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24BAB2C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BC430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24F3D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platea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69CEB" w14:textId="1E1E4843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EC15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66F2AB1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2BA42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058D0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PEEP/C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BC713" w14:textId="0AC6EE83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127DB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A160941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A637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71C27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iśnienie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AutoPEEP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00665" w14:textId="0CB8C599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21ED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FCC462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DD2D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F305E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bjętość pojedynczego wy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F55F2" w14:textId="2781464A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10FE9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5D5E7F5F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CC872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29BAE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entylacja minutow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B02A7" w14:textId="2572583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1B37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3A60F1F8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9409F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0D6D2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entylacja minutowa spontanicz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E25EF" w14:textId="2EAE9C2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20E08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3F933FBC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F7F40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19105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ałkowita częstość oddech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52D55" w14:textId="7BA884A3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8D86B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D4A812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0F85A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43B22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ęstość oddechów spontan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D6828" w14:textId="0AF55B9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1BA72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855677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A8C6A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99C17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as w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6198A" w14:textId="01C6E1B6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E8E4A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FA48E4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F8ECE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66CB9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as wy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5C0A9" w14:textId="45CDA549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CE9DD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8CD2C27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7FE8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EA4A6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tosunek I: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F4515" w14:textId="7D4AB4C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9E2C3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6328FFD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3C1C9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E3254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Stężenie O2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DB986" w14:textId="3605AC7A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330EE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488EBE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BABB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7E97F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Pomiar przecieku: wyświetlanie objętości przecieku lub procenta przecieku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5685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04B6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44447E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F14B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BAD0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datność statyczna lub dynamicz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A47AE" w14:textId="77777777" w:rsidR="00E24609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odatność statyczna i dynamiczna (obie)</w:t>
            </w:r>
          </w:p>
          <w:p w14:paraId="4DCC990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3D1791F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669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5EDC4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7818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1B1C7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pór w drogach oddech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DD193" w14:textId="12B6A61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DA34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2273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63E3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2EA0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miar i wyświetlanie NIF/ MI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292E2" w14:textId="040F0EDD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9AB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13219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12D8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D6F43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miar i wyświetlanie P.0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22C89" w14:textId="50B9D87A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383B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36182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9C2B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F66D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miar i wyświetlanie RSBI/ SBI/, f/V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9C17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0C1C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CD5FB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9607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790D3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Wizualizacja stanu wentylacji płuc w czasie rzeczywistym lub słupek obrazujący procentowy udział wydechowej wentylacji minutowej generowanej przez pacjenta w cyklu oddechowym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813E4" w14:textId="616F14B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FD07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CE14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AED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5B45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z cewnika umieszczonego w przełyku wraz z kreśleniem krzywej tegoż ciśnienia i jego wartościami </w:t>
            </w:r>
            <w:r w:rsidRPr="00D062E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maksymalnym, średnim i minimalnym umożliwiającym wykorzystanie do wyliczenia ciśnienia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transpulmonarnego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albo oprogramowanie do pomiaru ciśnienia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transpulmonarnego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41F5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7273D74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683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8D494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52A1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CD262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Możliwość rozbudowy o pomiar kapnografii w strumieniu głównym lub bocznym wraz z kreśleniem krzywej C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B03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8648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CF44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46595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DD6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Oprogramowanie</w:t>
            </w:r>
          </w:p>
        </w:tc>
      </w:tr>
      <w:tr w:rsidR="00E24609" w:rsidRPr="00F816F0" w14:paraId="627B13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305F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8A20F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Możliwość rozbudowy o oprogramowanie  do pomiaru czynnościowej pojemności zalegającej FRC/końcowo wydechowej objętości płuc EELV umożliwiającej określenie objętości biorącej udział w wymianie gazowej oraz jej zmiany wynikające z prowadzonych terapii wentylacyjnych.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DDE4F" w14:textId="647796A9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4F0653C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8629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986AB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F24C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5AB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Możliwość rozbudowy o oprogramowanie umożliwiające personalizacje parametrów wentylacji na podstawie parametrów pozyskanych na podstawie  FRC/EELV takich jak pomiary wpływu zmian PEEP na czynnościową pojemność zalegającą FRC/EELV wraz z wpływem na podatność płuc oraz dobór odpowiedniej objętości oddechowej zgodnie z konceptem baby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lung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i wentylacji protekcyjnej płuc.                                                                                                                     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BBF3A" w14:textId="3CABBBC6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D73D60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5DE9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D51E0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1F87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A0753" w14:textId="07CB49F9" w:rsidR="006F720F" w:rsidRDefault="00E24609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Respirator wyposażony w oprogramowanie do wyświetlania kalorymetrii pośredniej i oceny zapotrzebowania energetycznego u pacjentów wentylowanych mechanicznie na oddziale intensywnej terapii medycznej. Oprogramowanie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wyświetlanie danych EE, VO2, VCO2, RQ, kreślenie trendów graficznych, możliwość uśredniania danych z określonych odcinków czasowych, wyliczanie współczynnika różnorodności danych albo dostawa urządzenia zewnętrznego umożliwiającego pomiary i obrazowanie EE, VO2, VCO2, RQ, przeznaczonego do pracy na oddziale intensywnej terapii u pacjentów zaintubowanych wyposażonego w paramagnetyczny czujnik tlenu oraz dwukierunkową turbinę cyfrową, umożliwiający komunikację przez: USB A-B, RS-232, HR-TTL,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Flowmeter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Port. Pomiar umożliwiający rozliczenie 3 punktów w skali TISS-28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7E5EA36" w14:textId="4459BDCD" w:rsidR="00E24609" w:rsidRPr="00D062EF" w:rsidRDefault="00E24609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szystkie respiratory wyposażone w oprogramowanie albo do każdego respiratora dołączone urządzenie zewnętrzne spełniające powyższe wymaga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6F28F" w14:textId="3D537074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22B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F725E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EA27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DB0BC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Respirator wyposażony w oprogramowanie do obliczania i prezentowania VCO2 i jego trendów na przestrzeni min. 6 h lub urządzenie zewnętrzne do pomiaru VTC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0217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FDC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D77E8A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6D36F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9A172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Obrazowanie</w:t>
            </w:r>
          </w:p>
        </w:tc>
      </w:tr>
      <w:tr w:rsidR="00E24609" w:rsidRPr="00F816F0" w14:paraId="0930B23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3FC5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49AFA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Kolorowy, dotykowy monitor o przekątnej mi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15”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A4EF2" w14:textId="77777777" w:rsidR="00E24609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Z pokrętłem</w:t>
            </w:r>
          </w:p>
          <w:p w14:paraId="598389D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64C7EA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2F22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8737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0A41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4F414" w14:textId="394CD561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Ekran ruchomy w dwóch płaszczyznach z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instalacji poza respirator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493A8" w14:textId="53A2CCE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17F8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9E5A6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EF209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77F2B3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rendy graficzne i trendy numeryczne z 48 godz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6960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6F5B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C908A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E2BB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F8AF6" w14:textId="2030328B" w:rsidR="00E24609" w:rsidRPr="00C154B5" w:rsidRDefault="006F720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wyświetlania w formie pętli parametrów: ciśnienie, objętość, przepływ w funkcji czas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2A86D" w14:textId="279C35AE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44C1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D8D9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E65E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9452F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Ilość jednocześnie wyświetlanych krzywych na ekranie respiratora – min. 3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0013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BF02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743D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007A9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02AB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Alarmy</w:t>
            </w:r>
          </w:p>
        </w:tc>
      </w:tr>
      <w:tr w:rsidR="006F720F" w:rsidRPr="00F816F0" w14:paraId="25058B6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05AC9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7D1E5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j wentylacji minut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C2838" w14:textId="6600867C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ED10C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FA0B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0338F45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20998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6ECE1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j wentylacji minut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A335B" w14:textId="3D34259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ED10C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0E5B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A1FB0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2B88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C8E0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go ciśnienia lub rozłączenia układu od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022F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99B9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F176E33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8A817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5650F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go ciśni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296BE" w14:textId="4749DE01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7066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DA388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E3CA020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B738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C6D3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j objętości oddech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7C3E2" w14:textId="77D6A9A5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7066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27F5C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E728D87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7ABD6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82421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j objętości oddech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EFBB4" w14:textId="0137249E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7066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AE9A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86FD5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C301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C9C40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j częstości oddechów lub bez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2ECD5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4A04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A9D7E56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2028C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865B7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j częstości oddech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2E170" w14:textId="07D792BB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F7C39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2B55728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464B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962A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Bez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B73B8" w14:textId="7424BEFC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330D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6840EBF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D9C6F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70E64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Stężenia 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FD16A" w14:textId="40BFCC7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1CD76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A59EF4B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677E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37DF6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Rozłączenia układ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2F6A" w14:textId="191317D8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BE8AC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5E521FEC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DDDC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2B4E0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tkania gałęzi wydechowej układ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1C03B" w14:textId="0C867890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85C84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D1ECD0A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F9720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559CC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sieci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2E9A2" w14:textId="1DCBDD8B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9D5E1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19E480B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CCA3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70BDB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powietrz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A2E7" w14:textId="30FEDDF0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C69AA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A0D052A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EAB0E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528DB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D1B46" w14:textId="3C94FBC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C0B5E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4A8BDC1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C0B4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A6A4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bateryjn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D0A4C" w14:textId="3A8B0477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0F68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36ABF03C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7F11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B5C82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Poziom głośności alarmów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8BCF3" w14:textId="02370B8C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561F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F8C9E8D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C0DE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F3F07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Hierarchia ważności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A1D2" w14:textId="14C2A3D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9CA8F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2EF92D0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B4F73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13F2DF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Pamięć alarmów z komentarz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95E34" w14:textId="0A137E58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FE136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96711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FDFE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9D461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Inne funkcje i wyposażenie</w:t>
            </w:r>
          </w:p>
        </w:tc>
      </w:tr>
      <w:tr w:rsidR="00E24609" w:rsidRPr="00F816F0" w14:paraId="013F3F5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C600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7DF2FE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Pomiar stężenia O2 przy pomocy niezużywalnego czujnika tlenu (nie galwanicznego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FE87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0E70B0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F02E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C53A02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053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D829E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Automatyczna detekcja pacjenta aktywna podczas procedury odsysani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8CDFA" w14:textId="28E2B24A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2BCD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EF0C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4EC4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8A16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Automatyczna detekcja pacjenta aktywna podczas procedury odsysania oraz w trybi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„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andb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”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3D45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4264E53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B4F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FFEC8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2361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20F35" w14:textId="1BDE7CD4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matyczna kompensacja przecieków możliwa do włączenia w trybach inwazyjnych PCV i nieinwazyjnych wentyl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E5206" w14:textId="4167907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D8E1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7B251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0F1E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ECC0A5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matyczna kompensacja przecieków możliwa do włączenia i wyłączenia w trybach inwazyjnych takich jak VCV, PCV i nieinwazyjnych wentyl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76DD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82E445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FEED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F4BC51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9F16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BE6F9C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Funkcja czuwania z zawieszeniem alarmów i wstrzymaniem pracy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C64D4" w14:textId="3D1E92C1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4D27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E51BA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5393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007A06" w14:textId="11E3D379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Szybki start wentylacji. Bezpieczn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wentylacja startowa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podłączenie pacjenta i włączenie respiratora bez wybierania i ustawiania jakichkolwiek parametrów. Po rozpoczęciu wentylacji możliwa jest korekcja ustawień trybu wentylacji oraz wszystkich paramet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614DE" w14:textId="6C348AF7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B569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62DDE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2656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D8FFCE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matyczna wentylacja w zamkniętej pętli oddechowej w oparciu o integralny pomiar CO2 i SpO2 lub pomiar i obrazowanie VC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A3E1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C609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7444F8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76DE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F732F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stępne ustawienie parametrów wentylacji na podstawie: wagi lub wzrostu i płci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2A41F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F0F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02F79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6D21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6505D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Funkcja kalkulatora umożliwia przeliczenie min. współczynnika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oksygenacji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7E209" w14:textId="3D869E48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73D9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EAB59E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247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EC32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Kompensacja oporu rurki dotchawicznej,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rachestomij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26140" w14:textId="57129F41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063D3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9AE2A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567F78A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4A1D3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0EA40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Funkcja zatrzymania na szczycie wdechu/wy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787D8" w14:textId="00745669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063D3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34733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4D55584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43B5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64E6E" w14:textId="33591483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Pamięć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 xml:space="preserve">min. 200 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darzeń wyświetlana na monitorze respirator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B9E50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406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F57A94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E5A2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67D8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test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aparatu samoczynny i na żąda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9EC85" w14:textId="7072F78F" w:rsidR="00E24609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393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EFB410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6E18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073AA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Funkcja automatycznych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riggerów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na wdechu i wydech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127FA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6A47747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BE07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08608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B9A6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07F3F" w14:textId="676D0602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Nebulizator nie wymagający przepływu gazu do napędu, do podawania leków w formie aerozolu przeznaczony do pracy z pacjentami zaintubowanymi i wentylowanymi nieinwazyjnie przez maskę. Aparat do stosowania u pacjentów podłączonych do respiratora a także u oddychających spontanicznie. MMAD &lt; 5.0 µm. Do każdego respiratora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5 kompletnych zestawów. Lub nebulizacja realizowana techniką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ultrasoniczną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. Sterowanie nebulizatorem z poziomu ekranu głównego respiratora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5A0A6" w14:textId="4B25A0BC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0F51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8CD9D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D0D9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2F5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Ramię podtrzymujące układ oddech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A26BF" w14:textId="7D942F6C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D2B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B723E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EA9C2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6354EA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Zewnętrzny lub wbudowany w respirator manometr elektroniczny do pomiaru ciśnienia i automatycznego 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dostosowania ciśnienia do nastaw wentylacji w mankietach rurek intubacyjnych lub pomiar ciśnienia za pomocą cewnika umieszczonego w rurce intubacyjn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D5BE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B0D3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49CE1F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9AA8A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04480" w14:textId="77777777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Możliwość rozbudowy o w pomiar krzywej </w:t>
            </w:r>
            <w:proofErr w:type="spellStart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dynostatycznej</w:t>
            </w:r>
            <w:proofErr w:type="spellEnd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szacującej ciśnienie pęcherzy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0D09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E9E447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4368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6CC612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4888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479DA9" w14:textId="4ABD7C9F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Automatyczna funkcja/manewr wyszukiwania optymalnego poziomu wartości ciśnienia PEEP z możliwością aktywacji </w:t>
            </w:r>
            <w:proofErr w:type="spellStart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preoksygenacji</w:t>
            </w:r>
            <w:proofErr w:type="spellEnd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przed rozpoczęciem manewru i </w:t>
            </w:r>
            <w:r w:rsidR="00DC628B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określenia min.: ciśnienia początkowego manewru i wartości przepływu gazu podczas manewru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8095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300B9AF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3A98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FA8F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9358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47FDCB" w14:textId="4EAF5D6E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Wyposażen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="00DC628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5 kompletnych układów oddechowych jednorazowych,                                                                      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2 zastawki wydechow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proofErr w:type="spellStart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sterylizowalne</w:t>
            </w:r>
            <w:proofErr w:type="spellEnd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lub wydechowe filtry przeciwbakteryjne z pojemnikiem na skropliny dla każdego respiratora: 2 wielorazowe, 5 czujników galwanicznych do pomiaru O2 (tylko respiratory wykorzystujące do pomiaru O2 czujniki galwaniczne)                                                                                       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04EF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1CA4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28187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CAC2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42090" w14:textId="38A02EFC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Komunikacja na urządzeniu i w urządzeniu w języku polski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22574" w14:textId="74375435" w:rsidR="00E24609" w:rsidRPr="00F816F0" w:rsidRDefault="00DC628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3B79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2472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0696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19314C" w14:textId="77777777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Złącze do komunikacji z urządzeniami zewnętrznymi umożliwiające przesyłanie danych z respira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4FB04" w14:textId="09A66D38" w:rsidR="00E24609" w:rsidRPr="00F816F0" w:rsidRDefault="00DC628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E8A1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F65FA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0BE1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98CD92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33EBE" w14:textId="50B8A97A" w:rsidR="00E24609" w:rsidRPr="00F816F0" w:rsidRDefault="00DC628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ADDA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5D135753" w14:textId="77777777" w:rsidR="00AA23E1" w:rsidRPr="00F816F0" w:rsidRDefault="00AA23E1" w:rsidP="00AA23E1">
      <w:pPr>
        <w:suppressAutoHyphens/>
        <w:jc w:val="both"/>
        <w:rPr>
          <w:rFonts w:asciiTheme="minorHAnsi" w:hAnsiTheme="minorHAnsi" w:cstheme="minorHAnsi"/>
          <w:sz w:val="20"/>
        </w:rPr>
      </w:pPr>
    </w:p>
    <w:p w14:paraId="13669785" w14:textId="52199F7E" w:rsidR="00E151BC" w:rsidRDefault="00E151BC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6524240B" w14:textId="77777777" w:rsidR="004955A8" w:rsidRDefault="004955A8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FCAADD" w14:textId="1A798987" w:rsidR="004955A8" w:rsidRDefault="004955A8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39DAD86" w14:textId="574A86A2" w:rsidR="00EA683C" w:rsidRDefault="00EA683C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11BE278" w14:textId="05CC0BD6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FEEB5FA" w14:textId="03C84297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4AF5D9E" w14:textId="46A74A2B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AD5304F" w14:textId="7FAB149F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143145E" w14:textId="657136AF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34BBDED" w14:textId="4BC20B95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E432ED7" w14:textId="2268D489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AAE4AF0" w14:textId="77777777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D699A0B" w14:textId="43582BAB" w:rsidR="00EA683C" w:rsidRDefault="00EA683C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8901F2E" w14:textId="77777777" w:rsidR="00121B1E" w:rsidRDefault="00121B1E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EF3876E" w14:textId="14305935" w:rsidR="00597EA5" w:rsidRPr="00F816F0" w:rsidRDefault="008C3ECA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lastRenderedPageBreak/>
        <w:t>Pakiet 3:</w:t>
      </w:r>
      <w:r w:rsidR="00597EA5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597EA5">
        <w:rPr>
          <w:rFonts w:asciiTheme="minorHAnsi" w:hAnsiTheme="minorHAnsi" w:cstheme="minorHAnsi"/>
          <w:b/>
          <w:bCs/>
          <w:sz w:val="22"/>
          <w:szCs w:val="22"/>
        </w:rPr>
        <w:t xml:space="preserve">Respiratory </w:t>
      </w:r>
      <w:r w:rsidR="00DE5898">
        <w:rPr>
          <w:rFonts w:asciiTheme="minorHAnsi" w:hAnsiTheme="minorHAnsi" w:cstheme="minorHAnsi"/>
          <w:b/>
          <w:bCs/>
          <w:sz w:val="22"/>
          <w:szCs w:val="22"/>
        </w:rPr>
        <w:t>stacjonarn</w:t>
      </w:r>
      <w:r w:rsidR="009316AE"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="00DE5898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typ A </w:t>
      </w:r>
      <w:r w:rsidR="00597EA5">
        <w:rPr>
          <w:rFonts w:asciiTheme="minorHAnsi" w:hAnsiTheme="minorHAnsi" w:cstheme="minorHAnsi"/>
          <w:b/>
          <w:bCs/>
          <w:sz w:val="22"/>
          <w:szCs w:val="22"/>
        </w:rPr>
        <w:t xml:space="preserve">na </w:t>
      </w:r>
      <w:r w:rsidR="00910109">
        <w:rPr>
          <w:rFonts w:asciiTheme="minorHAnsi" w:hAnsiTheme="minorHAnsi" w:cstheme="minorHAnsi"/>
          <w:b/>
          <w:bCs/>
          <w:sz w:val="22"/>
          <w:szCs w:val="22"/>
        </w:rPr>
        <w:t>Oddział Intensywnej Terapii</w:t>
      </w:r>
      <w:r w:rsidR="00597EA5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F0B65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AA7110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="00597EA5">
        <w:rPr>
          <w:rFonts w:asciiTheme="minorHAnsi" w:hAnsiTheme="minorHAnsi" w:cstheme="minorHAnsi"/>
          <w:b/>
          <w:bCs/>
          <w:sz w:val="22"/>
          <w:szCs w:val="22"/>
        </w:rPr>
        <w:t xml:space="preserve">x sztuk </w:t>
      </w:r>
    </w:p>
    <w:p w14:paraId="4F9F5376" w14:textId="77777777" w:rsidR="00597EA5" w:rsidRPr="00F816F0" w:rsidRDefault="00597EA5" w:rsidP="00597EA5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2E51C12A" w14:textId="77777777" w:rsidR="00597EA5" w:rsidRPr="00F816F0" w:rsidRDefault="00597EA5" w:rsidP="00597EA5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116C464C" w14:textId="77777777" w:rsidR="00597EA5" w:rsidRPr="00F816F0" w:rsidRDefault="00597EA5" w:rsidP="00597EA5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01D18384" w14:textId="77777777" w:rsidR="00597EA5" w:rsidRPr="00F816F0" w:rsidRDefault="00597EA5" w:rsidP="00597EA5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5DAF1161" w14:textId="77777777" w:rsidR="00597EA5" w:rsidRDefault="00597EA5" w:rsidP="00597EA5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3C088C1A" w14:textId="0EFAC645" w:rsidR="00597EA5" w:rsidRDefault="00597EA5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180510" w:rsidRPr="00F816F0" w14:paraId="1EC96C6E" w14:textId="77777777" w:rsidTr="00524FD1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5142F" w14:textId="77777777" w:rsidR="00180510" w:rsidRPr="00F816F0" w:rsidRDefault="00180510" w:rsidP="00976F0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42A7E" w14:textId="77777777" w:rsidR="00180510" w:rsidRPr="00F816F0" w:rsidRDefault="00180510" w:rsidP="00976F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EC7F7" w14:textId="77777777" w:rsidR="00180510" w:rsidRPr="00F816F0" w:rsidRDefault="00180510" w:rsidP="00976F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A1E4D" w14:textId="77777777" w:rsidR="00180510" w:rsidRPr="00F816F0" w:rsidRDefault="00180510" w:rsidP="00976F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180510" w:rsidRPr="00F816F0" w14:paraId="3BEEEA57" w14:textId="77777777" w:rsidTr="00524FD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1867D" w14:textId="1104C83C" w:rsidR="00180510" w:rsidRPr="00F816F0" w:rsidRDefault="00180510" w:rsidP="00976F0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12AAC" w14:textId="45EF866C" w:rsidR="00180510" w:rsidRPr="00F816F0" w:rsidRDefault="00180510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180510" w:rsidRPr="00F816F0" w14:paraId="71E066FB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0EDFC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6C958" w14:textId="5ADA8149" w:rsidR="00180510" w:rsidRPr="00F816F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Respirator wysokiej klasy dla dzieci i dorosłych przeznaczony do stosowania na Oddziale Intensywnej Terapii dla pacjentów z niewydolnością oddechową różnego pochodzenia. Respirator stacjonarny na podstawie jezdnej, co najmniej dwa koła z blokad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704EA" w14:textId="77777777" w:rsidR="00180510" w:rsidRPr="00F816F0" w:rsidRDefault="00180510" w:rsidP="00976F0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47DF2" w14:textId="77777777" w:rsidR="00180510" w:rsidRPr="00F816F0" w:rsidRDefault="00180510" w:rsidP="00976F0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120E6" w:rsidRPr="00F816F0" w14:paraId="2725804F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EBCB7" w14:textId="77777777" w:rsidR="001120E6" w:rsidRPr="00F816F0" w:rsidRDefault="001120E6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A8FC5" w14:textId="64B82718" w:rsidR="001120E6" w:rsidRPr="00180510" w:rsidRDefault="001120E6" w:rsidP="004955A8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A69DB" w14:textId="77777777" w:rsidR="001120E6" w:rsidRPr="00F816F0" w:rsidRDefault="001120E6" w:rsidP="00976F0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E8F9" w14:textId="77777777" w:rsidR="001120E6" w:rsidRPr="00F816F0" w:rsidRDefault="001120E6" w:rsidP="00976F0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510" w:rsidRPr="00F816F0" w14:paraId="629641C1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BA29E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A75EB" w14:textId="011EFD2E" w:rsidR="00180510" w:rsidRPr="00180510" w:rsidRDefault="00180510" w:rsidP="004955A8">
            <w:pPr>
              <w:rPr>
                <w:rFonts w:asciiTheme="minorHAnsi" w:hAnsiTheme="minorHAnsi" w:cstheme="minorHAnsi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Zakres wagowy obejmuje pacjentów powyżej 5  k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A8F24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21898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510" w:rsidRPr="00F816F0" w14:paraId="6EEA3AFD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56E58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6E8A9" w14:textId="5C47DDFC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Zasilanie powietrzem z centralnego źródła sprężonego gazu pod ciśnieniem min. od 2,5 do 6,0 bar. W przypadku innych zakresów  do respiratora musi być dołączony odpowiedni reduktor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841D5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26931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34C7AA2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5F2F9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7060F" w14:textId="65F91ECF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Zasilanie w tlen z centralnego źródła sprężonego gazu pod ciśnieniem min. od 2,5 do 6,0 bar. W przypadku innych zakresów  do respiratora musi być dołączony odpowiedni reduktor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051DA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10151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81E5D8A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97C82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A5108" w14:textId="5C52513B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 xml:space="preserve">Zasilanie AC 230 VAC 50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37686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6CB9E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BABEF53" w14:textId="77777777" w:rsidTr="004955A8">
        <w:trPr>
          <w:trHeight w:val="430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75B9D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25FC3" w14:textId="60533F8F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 xml:space="preserve">Awaryjne zasilanie z wbudowanego akumulatora na nie mniej niż 1 godzina prac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0B1D9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3D554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52FEAFD9" w14:textId="77777777" w:rsidTr="004955A8">
        <w:trPr>
          <w:trHeight w:val="822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92E1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97075" w14:textId="27FF36EA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Możliwość wymiany akumulatora (bez przerwy w pracy respiratora) przez obsługę w trakcie pracy respiratora przy zasilaniu akumulator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C2586" w14:textId="32FBA315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86A9B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4955A8" w:rsidRPr="00F816F0" w14:paraId="16D593DA" w14:textId="77777777" w:rsidTr="004955A8">
        <w:trPr>
          <w:trHeight w:val="55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37DFB" w14:textId="77777777" w:rsidR="004955A8" w:rsidRPr="00F816F0" w:rsidRDefault="004955A8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4E8F0" w14:textId="37BF44F6" w:rsidR="004955A8" w:rsidRPr="00180510" w:rsidRDefault="004955A8" w:rsidP="004955A8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. Urządzenie zawiera aktywne wszystkie licencje i otwarte wszystkie protokoły niezbędne do integracji ze szpitalnym systemem CI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92877" w14:textId="77777777" w:rsidR="004955A8" w:rsidRPr="00F816F0" w:rsidRDefault="004955A8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21892" w14:textId="77777777" w:rsidR="004955A8" w:rsidRPr="00F816F0" w:rsidRDefault="004955A8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5E2B62F6" w14:textId="77777777" w:rsidTr="00524FD1">
        <w:trPr>
          <w:trHeight w:val="272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CF51F" w14:textId="77777777" w:rsidR="00180510" w:rsidRPr="00F816F0" w:rsidRDefault="00180510" w:rsidP="001805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6BD5D" w14:textId="7998D963" w:rsidR="00180510" w:rsidRPr="00F816F0" w:rsidRDefault="00180510" w:rsidP="00976F0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Tryby wentylacji</w:t>
            </w:r>
          </w:p>
        </w:tc>
      </w:tr>
      <w:tr w:rsidR="00180510" w:rsidRPr="00F816F0" w14:paraId="6108D38D" w14:textId="77777777" w:rsidTr="00524FD1">
        <w:trPr>
          <w:trHeight w:val="28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070D4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53959" w14:textId="63572446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wspomagana/kontrolowana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CMV/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Assist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– IPP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5FE58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B6F47" w14:textId="50D07BF1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236C4456" w14:textId="77777777" w:rsidTr="00524FD1">
        <w:trPr>
          <w:trHeight w:val="15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8C37B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017CF" w14:textId="5776B5C5" w:rsidR="00180510" w:rsidRPr="00180510" w:rsidRDefault="00180510" w:rsidP="00180510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Zsynchronizowana przerywana wentylacja obowiązkowa 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E16AC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8A058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34EE09E4" w14:textId="77777777" w:rsidTr="00524FD1">
        <w:trPr>
          <w:trHeight w:val="272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64E2B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18091" w14:textId="1F251F4F" w:rsidR="00180510" w:rsidRPr="00180510" w:rsidRDefault="00180510" w:rsidP="00180510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spontanicz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E1650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ADA85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347A8E21" w14:textId="77777777" w:rsidTr="00524FD1">
        <w:trPr>
          <w:trHeight w:val="273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E470C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85B51" w14:textId="15C6E8CB" w:rsidR="00180510" w:rsidRPr="00180510" w:rsidRDefault="00180510" w:rsidP="00180510">
            <w:pPr>
              <w:rPr>
                <w:rFonts w:asciiTheme="minorHAnsi" w:hAnsiTheme="minorHAnsi" w:cstheme="minorHAnsi"/>
                <w:color w:val="FF0000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Dodatnie ciśnienie końcowo-wydechowe/ Ciągłe dodatnie ciśnienie w drogach oddechowych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428F7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44CFF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34BB60D8" w14:textId="77777777" w:rsidTr="00524FD1">
        <w:trPr>
          <w:trHeight w:val="26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B6A5E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C84F2" w14:textId="6EFB1744" w:rsidR="00180510" w:rsidRPr="00180510" w:rsidRDefault="00180510" w:rsidP="00180510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Wentylacja na dwóch poziomach ciśnienia typu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BiPAP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, Bi-Level,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DuoPAP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, APR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507DC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B7BDC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6EE00763" w14:textId="77777777" w:rsidTr="00524FD1">
        <w:trPr>
          <w:trHeight w:val="26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F019C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D678F" w14:textId="10045339" w:rsidR="00180510" w:rsidRPr="00180510" w:rsidRDefault="00180510" w:rsidP="00180510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nieinwazyjna NIV (wydzielony przycisk wyboru wentylacji nieinwazyjnej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AA108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07FB4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19666768" w14:textId="77777777" w:rsidTr="00524FD1">
        <w:trPr>
          <w:trHeight w:val="278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8497E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8293C" w14:textId="48C003DC" w:rsidR="00180510" w:rsidRPr="00180510" w:rsidRDefault="00180510" w:rsidP="00180510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u w:val="single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bezdechu z możliwością ustawienia parametrów oddechowych i rodzaju oddechu VCV i PC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2C10F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52343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768CCE3D" w14:textId="77777777" w:rsidTr="00524FD1">
        <w:trPr>
          <w:trHeight w:val="29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9BEC0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7878C" w14:textId="67DC5AD8" w:rsidR="00180510" w:rsidRPr="00180510" w:rsidRDefault="00180510" w:rsidP="00180510">
            <w:pPr>
              <w:rPr>
                <w:rFonts w:asciiTheme="minorHAnsi" w:hAnsiTheme="minorHAnsi" w:cstheme="minorHAnsi"/>
                <w:b/>
                <w:bCs/>
                <w:color w:val="FF0000"/>
                <w:sz w:val="20"/>
                <w:u w:val="single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dech manu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7B764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32D48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695ABB9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0E50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E5876" w14:textId="13307485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kontrolowany objętością VC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4A5CC" w14:textId="1F718E94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9518F" w14:textId="21178C64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6ABF747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C0F49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34587" w14:textId="2FA67969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kontrolowany ciśnieniem PC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F15FF" w14:textId="62778AB9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BBC30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6044AA9D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51E1A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0AFD9" w14:textId="1825D543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Oddech kontrolowany ciśnieniem z docelową objętością typu PRVC,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AutoFlow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, APV, VC+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700F5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C8AC7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439A092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23D5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76F64" w14:textId="257CDB0B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spontaniczny wspomagany ciśnieniem PSV/AS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95227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181B4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BCCD02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1D42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4070E" w14:textId="1419A66C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Automatyczna kompensacja oporu przepływu rurki dotchawiczej lub tracheotomijnej typu ATC, TC, TR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F4A60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517BF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9B0E9D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4DBA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5AF37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Proporcjonalne wspomaganie oddechu spontanicznego PAV+ zgodne z algorytmem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Younesa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umożliwiające naturalną zmienność wzorca oddechowego z automatycznym dostosowaniem wspomagania do zmian mierzonych parametrów płuc - minimum  podatności, elastancji i oporów oddechowych pacjenta </w:t>
            </w:r>
          </w:p>
          <w:p w14:paraId="3F1FC100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lub </w:t>
            </w:r>
          </w:p>
          <w:p w14:paraId="403BE5AE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Proporcjonalne wspomaganie oddechu spontanicznego PPS bez automatycznego dostosowywanie wspomagania ale z możliwością przełączenia na wentylację ze zmiennym wspomaganiem ciśnieniowym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Variable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Pressure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Support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, generującą zmienne ciśnienie wspomagania, mechanicznie naśladujące zmienność naturalnego trybu oddechowego </w:t>
            </w:r>
          </w:p>
          <w:p w14:paraId="54E72564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lub </w:t>
            </w:r>
          </w:p>
          <w:p w14:paraId="42925DB9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Wentylacja Wspomagana Adaptacyjnie z automatycznym dostosowaniem poziomu PEEP i FiO2 oraz wentylacji </w:t>
            </w:r>
            <w:r w:rsidRPr="00180510">
              <w:rPr>
                <w:rFonts w:asciiTheme="minorHAnsi" w:hAnsiTheme="minorHAnsi" w:cstheme="minorHAnsi"/>
                <w:sz w:val="20"/>
                <w:szCs w:val="18"/>
              </w:rPr>
              <w:lastRenderedPageBreak/>
              <w:t xml:space="preserve">minutowej zgodnie z algorytmem inteligentnej wentylacji w zależności od zmierzonych parametrów życiowych pacjenta </w:t>
            </w:r>
          </w:p>
          <w:p w14:paraId="0422475F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lub </w:t>
            </w:r>
          </w:p>
          <w:p w14:paraId="3218ADBA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Wentylacja NAVA z min 50 akcesoriami niezbędnymi do zastosowania trybu i modułem do każdego oferowanego respiratora </w:t>
            </w:r>
          </w:p>
          <w:p w14:paraId="77CD8478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lub</w:t>
            </w:r>
          </w:p>
          <w:p w14:paraId="38C1AA51" w14:textId="225FEFE0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Moduł do każdego respiratora wraz z min 50 akcesoriami  przeznaczeniem do pracy na oddziałach intensywnej terapii medycznej do prezentacji parametru VCO2- wytwarzania dwutlenku węgla, VO2- zużycia tlenu, EE- pomiar wydatku energetycznego, RQ- wskaźnika od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FC5C8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37A21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B642AF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73970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36C34" w14:textId="7AABD9EF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spontaniczny wspomagany objętością VS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B0419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8FAA4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0869E59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100DA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A6ABC" w14:textId="5042FFB0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Automatyczna regulacja </w:t>
            </w:r>
            <w:proofErr w:type="spellStart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triggera</w:t>
            </w:r>
            <w:proofErr w:type="spellEnd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 wdechowego i wydechowego typu </w:t>
            </w:r>
            <w:proofErr w:type="spellStart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IntelliSync</w:t>
            </w:r>
            <w:proofErr w:type="spellEnd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+ w celu optymalnej synchronizacji w czasie rzeczywistym respiratora z oddechem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D8956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A7652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7BFB3C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A3F87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3FE2C" w14:textId="085E5D37" w:rsidR="00180510" w:rsidRPr="00180510" w:rsidRDefault="00180510" w:rsidP="0018051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A696D">
              <w:rPr>
                <w:rFonts w:asciiTheme="minorHAnsi" w:hAnsiTheme="minorHAnsi" w:cstheme="minorHAnsi"/>
                <w:sz w:val="20"/>
                <w:szCs w:val="18"/>
              </w:rPr>
              <w:t xml:space="preserve">Hi </w:t>
            </w:r>
            <w:proofErr w:type="spellStart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>Flow</w:t>
            </w:r>
            <w:proofErr w:type="spellEnd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proofErr w:type="spellStart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>therapy</w:t>
            </w:r>
            <w:proofErr w:type="spellEnd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>, stosowanie z pojedynczą rurą wdechową, przepływ max. 80 l/min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53075" w14:textId="63A8A638" w:rsidR="00B92F5A" w:rsidRDefault="00B92F5A" w:rsidP="0018051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&lt;</w:t>
            </w: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 xml:space="preserve">80 l/min. </w:t>
            </w:r>
          </w:p>
          <w:p w14:paraId="4B9645AE" w14:textId="77777777" w:rsidR="00B92F5A" w:rsidRDefault="00B92F5A" w:rsidP="0018051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>0 pkt</w:t>
            </w:r>
          </w:p>
          <w:p w14:paraId="18879913" w14:textId="77777777" w:rsidR="00B92F5A" w:rsidRDefault="00B92F5A" w:rsidP="0018051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≥</w:t>
            </w: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 xml:space="preserve">80 l/min. </w:t>
            </w:r>
          </w:p>
          <w:p w14:paraId="63BADFE8" w14:textId="1436E1F8" w:rsidR="00180510" w:rsidRPr="00F816F0" w:rsidRDefault="00B92F5A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>5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CC64A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2F6740E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11AFB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4FDC7" w14:textId="1ACE9CA7" w:rsidR="00180510" w:rsidRPr="00F816F0" w:rsidRDefault="00B92F5A" w:rsidP="00976F0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 xml:space="preserve">Nawilżacz z akcesoriami HFV, zestaw do </w:t>
            </w:r>
            <w:r w:rsidR="00FD5007"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x </w:t>
            </w: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>respirato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89908" w14:textId="34FA22A7" w:rsidR="00180510" w:rsidRPr="00F816F0" w:rsidRDefault="00180510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3844D" w14:textId="77777777" w:rsidR="00180510" w:rsidRPr="00F816F0" w:rsidRDefault="00180510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92F5A" w:rsidRPr="00F816F0" w14:paraId="19A9073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0FFCF" w14:textId="77777777" w:rsidR="00B92F5A" w:rsidRPr="00B92F5A" w:rsidRDefault="00B92F5A" w:rsidP="00B92F5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64099" w14:textId="0910CAFD" w:rsidR="00B92F5A" w:rsidRPr="00F816F0" w:rsidRDefault="00B92F5A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Parametry nastawialne</w:t>
            </w:r>
          </w:p>
        </w:tc>
      </w:tr>
      <w:tr w:rsidR="00524FD1" w:rsidRPr="00F816F0" w14:paraId="5E805B4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5EC4C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6DF00" w14:textId="4CE203A6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zęstość oddechów w zakresie nie mniejszym niż od 5 do 100 na 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5D01B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D4BC3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69CF390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A415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9167F" w14:textId="091F5DD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Objętość pojedynczego oddechu w zakresie nie mniejszym niż od 30 do 25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0DE08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28EDC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2D922E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AC636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2E034" w14:textId="4CE0FC96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Szczytowy przepływ wdechowy dla oddechów wymuszonych objętościowo- kontrolowanych w zakresie nie mniejszym niż od 3 do15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01BE3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A83A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44FC6B5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D3A0E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F4000" w14:textId="2F97945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 xml:space="preserve">Stosunek wdechu do wydechu I:E w zakresie nie mniejszym niż od 1: 9 do 4:1 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6FEA4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3ADBA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0AF471F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FFB32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48547" w14:textId="2A79CC0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zas wdechu Ti od 0.2 do 5.0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9E602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9C62C" w14:textId="06C30DC3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23ADB61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4941A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289F4" w14:textId="59D09D1C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zas plateau w zakresie nie mniejszym niż od 0,0 do 2,0 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32DAE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C5675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E81D15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EBC2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45E42" w14:textId="231FACB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iśnienie wdechowe PCV w zakresie  nie mniejszym niż od 5 do 8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0F81F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B978E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52786AB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8DDA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B6054" w14:textId="69C011B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iśnienie wspomagania PSV/ASB w zakresie nie mniejszym niż od 0 do 6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B2D23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F8184" w14:textId="03F3B4D4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038C9E8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2A61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A1E90" w14:textId="6E5D7FD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iśnienie PEEP/CPAP w zakresie nie mniejszym niż od 0 do 4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3574D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8E868" w14:textId="376CEB54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2586E64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680E0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B090A" w14:textId="11E759E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Płynnie regulowany czas lub współczynnik narastania przepływu /ciśnienia dla PCV/PSV/AS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67B41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3566A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19B0A7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C9CAA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2F70F" w14:textId="68A7BC64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Regulowane procentowe kryterium zakończenia fazy wdechowej w trybie PSV/ASB w zakresie nie mniejszym niż od 5 do 5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725D6" w14:textId="6C1652E3" w:rsidR="00524FD1" w:rsidRDefault="00524FD1" w:rsidP="00524FD1">
            <w:pPr>
              <w:jc w:val="center"/>
              <w:rPr>
                <w:rFonts w:asciiTheme="minorHAnsi" w:hAnsiTheme="minorHAnsi" w:cstheme="minorHAnsi"/>
                <w:sz w:val="20"/>
                <w:szCs w:val="18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0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kt za spełnienie wymogu,</w:t>
            </w:r>
          </w:p>
          <w:p w14:paraId="14DCB100" w14:textId="21C05F57" w:rsidR="00524FD1" w:rsidRPr="00524FD1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 xml:space="preserve">pkt za większy zakres 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F0977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27FDD54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DA1B2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0E60E" w14:textId="5F1BB32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rzepływowy tryb rozpoznawania oddechu własnego pacjenta w zakresie nie mniejszym niż od  0,5 do 15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905D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CFB33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F53CA2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CDBE4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C8967" w14:textId="473DA08B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Ciśnieniowy tryb rozpoznawania oddechu własnego pacjenta w zakresie nie mniejszym niż od 0,5 do 15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1D90A" w14:textId="77777777" w:rsidR="00524FD1" w:rsidRDefault="00524FD1" w:rsidP="00524FD1">
            <w:pPr>
              <w:jc w:val="center"/>
              <w:rPr>
                <w:rFonts w:asciiTheme="minorHAnsi" w:hAnsiTheme="minorHAnsi" w:cstheme="minorHAnsi"/>
                <w:sz w:val="20"/>
                <w:szCs w:val="18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 xml:space="preserve">0 pkt za brak funkcji lub w mniejszym zakresie regulacji, </w:t>
            </w:r>
          </w:p>
          <w:p w14:paraId="77F00A82" w14:textId="5DCEB8BB" w:rsidR="00524FD1" w:rsidRPr="00524FD1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5 pkt za ciśnieniowy tryb rozpoznawania oddechu własnego pacjenta w podanym lub szerszym zakresie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121D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D413A8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F68C0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27021" w14:textId="495B9BC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Stężenie tlenu w mieszaninie oddechowej regulowane płynnie przez mieszalnik elektroniczno-pneumatyczny kontrolowany mikroprocesorowo w zakresie od 21 do 100% co 1%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48EDB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964E9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FF1CAE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E2402" w14:textId="77777777" w:rsidR="00524FD1" w:rsidRPr="00F816F0" w:rsidRDefault="00524FD1" w:rsidP="00524FD1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235AC" w14:textId="05602384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Pomiary parametrów</w:t>
            </w:r>
          </w:p>
        </w:tc>
      </w:tr>
      <w:tr w:rsidR="00524FD1" w:rsidRPr="00F816F0" w14:paraId="3BBF3DB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2857F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810BB" w14:textId="101E8F4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Integralny pomiar stężenia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6CD98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1D3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601E4A32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E750F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D9E68" w14:textId="03CDEDB3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całkowitej częstości oddycha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2F372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212F6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4ED7733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1507C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633E" w14:textId="2E0DA947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objętości pojedynczego od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EBDC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5227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F56DDC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BCBDD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8B0AE" w14:textId="436CC186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całkowitej objętości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EE36B" w14:textId="2535331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76266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50A84B8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7563D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4436A" w14:textId="15E0E13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objętości spontanicznej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B30DF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E9C21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63562A1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6FE1E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FB0F3" w14:textId="4FC96BD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ciśnienia szczyt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40AE9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33BB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68B825D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89CD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62665" w14:textId="53AC1964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średniego ciśnienia w układzie oddech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BCA61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FD556" w14:textId="53105405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24FED29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1CFD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FB0FE" w14:textId="0196539C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stosunku wdech/wydech I: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5CF2C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9AF17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2C19660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26890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23780" w14:textId="7AA784A3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ciśnienia platea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80583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84E87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0106E35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B5A2D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F6F6D" w14:textId="7AB32511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ciśnienia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284D5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ED039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3FDFBF1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B4E48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6C7F1" w14:textId="6EB98FA4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Pomiar ciśnienia </w:t>
            </w:r>
            <w:proofErr w:type="spellStart"/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AutoPEE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15F32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DF228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1C3F2B2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20DE1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B1947" w14:textId="28553618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podatności statycznej płuc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7688" w14:textId="6C4CA2D9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13306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51E5277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70C9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B217A" w14:textId="3E8532DB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oporności wdechowej płuc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FFB45" w14:textId="3EFC3366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75783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4A5EB48C" w14:textId="77777777" w:rsidTr="00CF37A0">
        <w:trPr>
          <w:trHeight w:val="598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6CE46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4446B" w14:textId="7AB37152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NIF/MIP maksymalnego ciśnienia wdechowego, negatywnej siły wdechow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1B9C6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0D957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6136D77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145D0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00612" w14:textId="541EC4E1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P 0,1 ciśnienia okluzji po 100 m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9B48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30295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1A39562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58338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7C6A5" w14:textId="654F9AD7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Indeks dyszenia RSB/SBI (f/</w:t>
            </w:r>
            <w:proofErr w:type="spellStart"/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Vt</w:t>
            </w:r>
            <w:proofErr w:type="spellEnd"/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C96D6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362FD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2D7B3A14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C0D7C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E21AA" w14:textId="6190095A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objętości przecieku w fazie wdechu przy włączonej funkcji kompensacji nieszczel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E6BDF" w14:textId="0220D947" w:rsidR="00976F07" w:rsidRPr="00F816F0" w:rsidRDefault="00CF37A0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D2042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7FFAA11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FCA4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03520" w14:textId="05F03466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Pomiar przecieku w fazie wydechowej przy danym ciśnieniu PEEP przy włączonej funkcji kompensacji nieszczelnośc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2E7F7" w14:textId="3CC7BE36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 w:rsidR="00CF37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9B251" w14:textId="413C3CFB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2EB550A2" w14:textId="77777777" w:rsidTr="00CF37A0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3F7FB" w14:textId="77777777" w:rsidR="00CF37A0" w:rsidRPr="00F816F0" w:rsidRDefault="00CF37A0" w:rsidP="00CF37A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3CF5" w14:textId="3567456F" w:rsidR="00CF37A0" w:rsidRPr="00F816F0" w:rsidRDefault="00CF37A0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Monitor graficzny</w:t>
            </w:r>
          </w:p>
        </w:tc>
      </w:tr>
      <w:tr w:rsidR="00CF37A0" w:rsidRPr="00F816F0" w14:paraId="01B1C329" w14:textId="77777777" w:rsidTr="00524FD1">
        <w:trPr>
          <w:trHeight w:val="623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31138" w14:textId="77777777" w:rsidR="00CF37A0" w:rsidRPr="00F816F0" w:rsidRDefault="00CF37A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87E4A" w14:textId="58F6732A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dstawowy kolorowy monitor o przekątnej całkowitej minimum 14” do obrazowania parametrów wentylacji oraz wyboru i nastawiania parametrów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63A91" w14:textId="77777777" w:rsidR="00CF37A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0 pkt za spełnienie wymogu, </w:t>
            </w:r>
          </w:p>
          <w:p w14:paraId="7CB1BAEA" w14:textId="0D7D6131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 pkt za przekątną &gt;14”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CA1A3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2412978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8A050" w14:textId="77777777" w:rsidR="00CF37A0" w:rsidRPr="00F816F0" w:rsidRDefault="00CF37A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ADB2E" w14:textId="21622159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Dodatkowy kolorowy monitor, wyświetlacz na którym prezentowane są podstawowe parametry respiratora, komunikaty alarmowe w przypadku uszkodzenia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dstawowego ekra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75471" w14:textId="29222716" w:rsidR="00CF37A0" w:rsidRPr="00F816F0" w:rsidRDefault="00D7402D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402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5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F6000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51A09BCA" w14:textId="77777777" w:rsidTr="00524FD1">
        <w:trPr>
          <w:trHeight w:val="494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BBA01" w14:textId="77777777" w:rsidR="00CF37A0" w:rsidRPr="00F816F0" w:rsidRDefault="00CF37A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BBFC3" w14:textId="041ED501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Możliwość obrotu monitora w płaszczyźnie poziomej 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i/lub</w:t>
            </w: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 pionowej w stosunku do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85803" w14:textId="77777777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51919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5A120AC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0A912" w14:textId="77777777" w:rsidR="00CF37A0" w:rsidRPr="00F816F0" w:rsidRDefault="00CF37A0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30922" w14:textId="7BB2BE29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Graficzna prezentacja ciśnienia, przepływu, objętości w funkcji czasu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. </w:t>
            </w: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Co najmniej 3 krzywe jednocześnie na ekr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1EEA" w14:textId="77777777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8CE5F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43389BE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415F1" w14:textId="77777777" w:rsidR="00CF37A0" w:rsidRPr="00F816F0" w:rsidRDefault="00CF37A0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A6105" w14:textId="447B159D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Graficzna prezentacja pętli ciśnienie- objętość lub przepływ- objętość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8C593" w14:textId="77777777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065A8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5B78765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287EB" w14:textId="77777777" w:rsidR="00CF37A0" w:rsidRPr="00F816F0" w:rsidRDefault="00CF37A0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544BF" w14:textId="7A88A28C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Możliwość prezentacji danych z ostatnich 48 godzin. Trendy w postaci graficznej i tabelaryczn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AA139" w14:textId="570F749A" w:rsidR="00DF6DB4" w:rsidRDefault="00DF6DB4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&gt;48h</w:t>
            </w:r>
          </w:p>
          <w:p w14:paraId="288B2F53" w14:textId="6EBD4987" w:rsidR="00CF37A0" w:rsidRPr="00F816F0" w:rsidRDefault="00D7402D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3581E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7402D" w:rsidRPr="00F816F0" w14:paraId="43A78A88" w14:textId="77777777" w:rsidTr="00D7402D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1337C" w14:textId="77777777" w:rsidR="00D7402D" w:rsidRPr="00F816F0" w:rsidRDefault="00D7402D" w:rsidP="00D7402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CE76F" w14:textId="78938C1C" w:rsidR="00D7402D" w:rsidRPr="00F816F0" w:rsidRDefault="00D7402D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larmy / Sygnalizacja</w:t>
            </w:r>
          </w:p>
        </w:tc>
      </w:tr>
      <w:tr w:rsidR="00DF6DB4" w:rsidRPr="00F816F0" w14:paraId="3430AAB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A4AE4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7CB3F" w14:textId="4050FD16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Hierarchia alarmów w zależności od waż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CEF21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8427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10D593F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28440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86D8E" w14:textId="77A69209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izualny ma być widoczny z każdej strony respiratora w zakresie 360</w:t>
            </w:r>
            <w:r w:rsidRPr="00DF6DB4">
              <w:rPr>
                <w:rFonts w:asciiTheme="minorHAnsi" w:hAnsiTheme="minorHAnsi" w:cstheme="minorHAnsi"/>
                <w:sz w:val="20"/>
                <w:szCs w:val="18"/>
                <w:vertAlign w:val="superscript"/>
              </w:rPr>
              <w:t>o</w:t>
            </w: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, nawet gdy obsługa znajduje się z tyłu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FC66B" w14:textId="459D0D7B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BA493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054778C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A282B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3F7B9" w14:textId="34E1B3EB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zaniku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36905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0C58C" w14:textId="351B0CEA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6CECE39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254E0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EC746" w14:textId="4E7C832C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zaniku zasilania bateryj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FC796" w14:textId="69CB2FB1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88256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E32CC2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453ED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481F1" w14:textId="1E3FCF88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go ciśnienia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9C208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591AF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01FBB18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FBFDF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0D303" w14:textId="30058D83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 xml:space="preserve">Alarm niskiego ciśnienia powietrz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DD74" w14:textId="32F18C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B69EE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D63F96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6F26C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ED34E" w14:textId="451FD9FC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zbyt niskiego lub zbyt wysokiego stężenia tlenu w ramieniu wdech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D3F6A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68472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0037AE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E000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267B2" w14:textId="2D28F27D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ysokiej całkowitej objętośc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0EFB4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8B6A3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6777BC0D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FF5FE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D0317" w14:textId="5F503C08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j całkowitej objętośc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C5FD2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4ECA8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4D1C2CC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62273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48CEB" w14:textId="5B0C2C6B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 xml:space="preserve">Alarm wysokiego ciśnieni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EBFA7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B50EC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3F029B9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D925F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5316F" w14:textId="496D99BF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 xml:space="preserve">Alarm rozłączenia układu oddechowego oparty na pomiarach i porównaniach objętości/przepływu wdechowej i wydechowej lub alarm niskiego ciśnienia wdechoweg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59E45" w14:textId="77777777" w:rsidR="00DF6DB4" w:rsidRDefault="00DF6DB4" w:rsidP="00DF6DB4">
            <w:pPr>
              <w:jc w:val="center"/>
              <w:rPr>
                <w:sz w:val="18"/>
                <w:szCs w:val="18"/>
              </w:rPr>
            </w:pPr>
            <w:r w:rsidRPr="00D4412D">
              <w:rPr>
                <w:sz w:val="18"/>
                <w:szCs w:val="18"/>
              </w:rPr>
              <w:t xml:space="preserve">Alarm rozłączenia – </w:t>
            </w:r>
          </w:p>
          <w:p w14:paraId="351650E2" w14:textId="45353095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4412D">
              <w:rPr>
                <w:sz w:val="18"/>
                <w:szCs w:val="18"/>
              </w:rPr>
              <w:t>5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9B49C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17A6B6E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7BE4E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C96FE" w14:textId="5BDBF92F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yso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97440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D9D41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5E4FC3A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4AD16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12306" w14:textId="37454435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yso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964BC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A6C0B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261D306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0C4F7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10A86" w14:textId="4DAF7DDF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DABDF" w14:textId="1AE58440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740C8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288FA04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65035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FDFF6" w14:textId="2ABBCF25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j częstości oddechów lub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FD0FD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12D9C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48E276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38447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6725" w14:textId="4E9D3B67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Pamięć alarmów z komentarz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FB7A1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7660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0EB98FD1" w14:textId="77777777" w:rsidTr="00282822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97A4D" w14:textId="77777777" w:rsidR="00282822" w:rsidRPr="00F816F0" w:rsidRDefault="00282822" w:rsidP="00282822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C565A" w14:textId="51D6733E" w:rsidR="00282822" w:rsidRPr="00F816F0" w:rsidRDefault="00282822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Inne</w:t>
            </w:r>
            <w:r w:rsidR="00C154B5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funkcje i wyposażenie</w:t>
            </w:r>
          </w:p>
        </w:tc>
      </w:tr>
      <w:tr w:rsidR="00DF6DB4" w:rsidRPr="00F816F0" w14:paraId="11BF7084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F0596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64254" w14:textId="49E63627" w:rsidR="00DF6DB4" w:rsidRPr="00282822" w:rsidRDefault="00282822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Możliwość wyboru krzywej przepływu dla oddechów obowiązkowych objętościowo-kontrolowanych. Minimum prostokątna i opadająca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FBEF2" w14:textId="0E25C583" w:rsidR="00282822" w:rsidRDefault="00282822" w:rsidP="00DF6DB4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M</w:t>
            </w:r>
            <w:r w:rsidRPr="00282822">
              <w:rPr>
                <w:rFonts w:asciiTheme="minorHAnsi" w:hAnsiTheme="minorHAnsi" w:cstheme="minorHAnsi"/>
                <w:sz w:val="20"/>
              </w:rPr>
              <w:t xml:space="preserve">ożliwość wyboru krzywej przepływu </w:t>
            </w:r>
            <w:r w:rsidRPr="00282822">
              <w:rPr>
                <w:rFonts w:asciiTheme="minorHAnsi" w:hAnsiTheme="minorHAnsi" w:cstheme="minorHAnsi"/>
                <w:sz w:val="20"/>
              </w:rPr>
              <w:lastRenderedPageBreak/>
              <w:t>kwadratowej i opadającej</w:t>
            </w:r>
          </w:p>
          <w:p w14:paraId="24FB6DA7" w14:textId="1AF107B8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 w:rsidR="00282822"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A710A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0DDA1E62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C304C" w14:textId="77777777" w:rsidR="00282822" w:rsidRPr="00F816F0" w:rsidRDefault="00282822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C43B" w14:textId="7199BE37" w:rsidR="00282822" w:rsidRPr="00282822" w:rsidRDefault="00282822" w:rsidP="002828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Możliwość regulowanego wspomagania oddechu spontanicznego ciśnieniem PSV na obu poziomach ciśnienia przy BIPAP, BILEVEL, APR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5BF36" w14:textId="4B68007E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541CC" w14:textId="77777777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7FD24894" w14:textId="77777777" w:rsidTr="009B0B23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C3F0A" w14:textId="77777777" w:rsidR="00282822" w:rsidRPr="00F816F0" w:rsidRDefault="00282822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B2744" w14:textId="0B918C8E" w:rsidR="00282822" w:rsidRPr="00282822" w:rsidRDefault="00282822" w:rsidP="002828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Automatyczna kompensacja przecieków możliwa do włączenia  w trybach inwazyjnych i nieinwazyjnych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E443A" w14:textId="77777777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C4DD1" w14:textId="77777777" w:rsidR="00282822" w:rsidRPr="00F816F0" w:rsidRDefault="00282822" w:rsidP="0028282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7FFE0ECE" w14:textId="77777777" w:rsidTr="009B0B23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74722" w14:textId="77777777" w:rsidR="00282822" w:rsidRPr="00F816F0" w:rsidRDefault="00282822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0B674" w14:textId="7FC7ECEB" w:rsidR="00282822" w:rsidRPr="00282822" w:rsidRDefault="00282822" w:rsidP="002828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Funkcja Stand-by. Respirator musi mieć możliwość świadomego odłączenia układu oddechowego od pacjenta, z zawieszeniem wszystkich alarmów. Po ponownym podłączeniu układu oddechowego respirator powinien automatycznie rozpocząć wentylacje z parametrami z przed rozłącze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41E1D" w14:textId="70E125B8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40B30" w14:textId="77777777" w:rsidR="00282822" w:rsidRPr="00F816F0" w:rsidRDefault="00282822" w:rsidP="0028282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4F7CA49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AFFA4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E101D" w14:textId="272467A2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Wentylacja bezpieczeństwa. Zachowanie ciągłości wentylacji poprzez obejście elementów podejrzanych o uszkodzenie, gdy testy diagnostyczne prowadzone w tle normalnej pracy wykryją problem dotyczący elementów mieszania gazów, systemu wdechowego lub systemy wydechowego. Funkcja ta ma za zadanie dać operatorowi czas na wymianę respiratora na spraw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D2B10" w14:textId="1F3C8C5A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9C87A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391648F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4395B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950D8" w14:textId="6D350BCB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Szybki start wentylacji. Respirator posiada bezpieczną wentylację startową. Umożliwia podłączenie pacjenta i włączenie respiratora bez wybierania i ustawiania jakichkolwiek parametrów. Po rozpoczęciu wentylacji możliwa jest korekcja ustawień trybu wentylacji oraz wszystkich paramet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F40D0" w14:textId="0815B8C8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65D4D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22022DA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AC8AF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1B2F1" w14:textId="047ECD6A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Zabezpieczenie przed przypadkową zmianą parametrów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AD1CB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F3787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5120631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D4F6E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D15E9" w14:textId="4CF92FEE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 xml:space="preserve">Łatwy wybór elementów obsługi na ekranie poprzez dotyk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E7B83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531B3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0B605BF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632A2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1636B" w14:textId="2983814F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Możliwość powrotu do nastawień ostatniego pacjenta po wyłączeniu aparat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FCF4C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05EC5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77794F0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51FF9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855FE" w14:textId="25CD0887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Wstępne ustawienie parametrów wentylacji i alarmów na podstawie wagi pacjenta  oraz na podstawie wzrostu i płci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7D681" w14:textId="3D37DDF6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CD58E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05B0761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979FE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9AC76" w14:textId="5F7C5068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Test aparatu sprawdzający poprawność działania i szczelność układu oddechowego wykonywany automatycznie lub na żądanie użytkowni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A04A1" w14:textId="234AEADB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0858F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0466BE5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F6AEE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6221A" w14:textId="20B1397E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Minimum 10 szt. jednorazowych filtrów wydechowych ze zbiornikiem na skropliny dla każdego respiratora. Konstrukcja respiratora uniemożliwiająca użycie urządzenia bez filtra wydechowego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6F9AA" w14:textId="1D1F95BD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4CDC4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797223B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08C75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94C94" w14:textId="0AB66A22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Minimum 20 szt. przeciwbakteryjnych, jednorazowych filtrów wdechowych dla każdego respirator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BAF26" w14:textId="0C2087C9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AEF11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27D814C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1C4DB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9CC37" w14:textId="22DEBE3E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Ramię do podtrzymywania rur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C3ED5" w14:textId="5705F4A6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35DF3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4B2A8A0D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13C61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63046" w14:textId="7CE2251B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Kompletny układ oddechowy dla dorosłych jednorazowy. 10 kompletnych układów do każdego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6E1DE" w14:textId="1A875AD9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3E5FA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61895FF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EF395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37353" w14:textId="15C5899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Złącze do komunikacji z urządzeniami zewnętrznymi umożliwiające przesyłanie danych z respirator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BE29C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161FF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7BF4D4D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4130C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C0E57" w14:textId="7777777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Wbudowany w respirator lub niezależny manometr elektroniczny do pomiaru ciśnienia i automatycznego dostosowywania ciśnienie w mankiecie w zależności od dokonanych nastaw w mankietach rurek intubacyjnych </w:t>
            </w:r>
          </w:p>
          <w:p w14:paraId="1E3F07AF" w14:textId="7777777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tracheostomijnych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.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br/>
              <w:t>Alarm wizualny i dźwiękowy w razie wzrostu ciśnienia w mankiecie.</w:t>
            </w:r>
          </w:p>
          <w:p w14:paraId="5ECB9EA8" w14:textId="73168383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Regulacja granicy ciśnienia w zakresie min od 0 do 99 cm H2O (dokładność +/-1 cmH2O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27111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87171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29C30A28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61F4F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D8AC0" w14:textId="13124E6E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Wbudowany w respirator lub niezależne urządzenie do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autoamatycznego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odsysania wydzieliny z przestrzen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podgłośniowej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(kompatybilne z rurkami intubacyjnymi 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tracheostomijnymi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). </w:t>
            </w:r>
          </w:p>
          <w:p w14:paraId="4480ADA8" w14:textId="491CDFBA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Min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dwa nastawy urządzenia – tryb ssania ciągłego i tryb ssania przerywanego (regulacja siły ssania na urządzeniu lub w respiratorze). </w:t>
            </w:r>
          </w:p>
          <w:p w14:paraId="6C3C066B" w14:textId="40578EA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Na wyposażeniu zestaw startowy akcesoriów zużywalnych do oferowanego systemu odsysania oraz min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10 sztuk rurek intubacyjnych z mankietem w kształcie stożka do przedłużonej intubacji, wyposażonych w system drenażu przestrzen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podgłośniowej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kompatybilnych z oferowanym urządzenie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F264A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CC29F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37CEE03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96371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8C7C1" w14:textId="7A18A59C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Nebulizator wielorazowy nie wymagający przepływu gazu do napędu, do podawania leków w formie aerozolu przeznaczony do pracy z pacjentami zaintubowanymi i wentylowanymi nieinwazyjnie przez maskę. Aparat do stosowania u pacjentów podłączonych do respiratora a także u oddychających 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lastRenderedPageBreak/>
              <w:t>spontanicznie. MMAD &lt; 4.0 µm. Do każdego respiratora jeden kompletny zesta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431EB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BF97C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22F6D3B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C737A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6CC76" w14:textId="3F1EA7FE" w:rsidR="00C437BD" w:rsidRPr="001A3E57" w:rsidRDefault="001A3E57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3E57">
              <w:rPr>
                <w:rFonts w:asciiTheme="minorHAnsi" w:hAnsiTheme="minorHAnsi" w:cstheme="minorHAnsi"/>
                <w:sz w:val="20"/>
                <w:szCs w:val="18"/>
              </w:rPr>
              <w:t>Komunikacja z użytkownikiem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EAD19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376F1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A3E57" w:rsidRPr="00F816F0" w14:paraId="24099C8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5F1D8" w14:textId="77777777" w:rsidR="001A3E57" w:rsidRPr="00F816F0" w:rsidRDefault="001A3E57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BD2CC" w14:textId="5C5ADDE1" w:rsidR="001A3E57" w:rsidRPr="001A3E57" w:rsidRDefault="006573F5" w:rsidP="001A3E5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2A22B" w14:textId="77777777" w:rsidR="001A3E57" w:rsidRPr="00F816F0" w:rsidRDefault="001A3E57" w:rsidP="001A3E5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41F18" w14:textId="77777777" w:rsidR="001A3E57" w:rsidRPr="00F816F0" w:rsidRDefault="001A3E57" w:rsidP="001A3E5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1E5959C7" w14:textId="77777777" w:rsidR="00D65EEC" w:rsidRDefault="00D65EEC" w:rsidP="00D65EEC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2CD0F3BD" w14:textId="77777777" w:rsidR="00966072" w:rsidRDefault="00966072" w:rsidP="002A0F3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72F1E06" w14:textId="3B5C5250" w:rsidR="002A0F3A" w:rsidRPr="00F816F0" w:rsidRDefault="008C3ECA" w:rsidP="002A0F3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2A0F3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4: </w:t>
      </w:r>
      <w:r w:rsidR="002A0F3A">
        <w:rPr>
          <w:rFonts w:asciiTheme="minorHAnsi" w:hAnsiTheme="minorHAnsi" w:cstheme="minorHAnsi"/>
          <w:b/>
          <w:bCs/>
          <w:sz w:val="22"/>
          <w:szCs w:val="22"/>
        </w:rPr>
        <w:t>Wóz</w:t>
      </w:r>
      <w:r w:rsidR="00A139F5">
        <w:rPr>
          <w:rFonts w:asciiTheme="minorHAnsi" w:hAnsiTheme="minorHAnsi" w:cstheme="minorHAnsi"/>
          <w:b/>
          <w:bCs/>
          <w:sz w:val="22"/>
          <w:szCs w:val="22"/>
        </w:rPr>
        <w:t>ki</w:t>
      </w:r>
      <w:r w:rsidR="002A0F3A">
        <w:rPr>
          <w:rFonts w:asciiTheme="minorHAnsi" w:hAnsiTheme="minorHAnsi" w:cstheme="minorHAnsi"/>
          <w:b/>
          <w:bCs/>
          <w:sz w:val="22"/>
          <w:szCs w:val="22"/>
        </w:rPr>
        <w:t xml:space="preserve"> do transportu pacjenta</w:t>
      </w:r>
      <w:r w:rsidR="005F4B3B">
        <w:rPr>
          <w:rFonts w:asciiTheme="minorHAnsi" w:hAnsiTheme="minorHAnsi" w:cstheme="minorHAnsi"/>
          <w:b/>
          <w:bCs/>
          <w:sz w:val="22"/>
          <w:szCs w:val="22"/>
        </w:rPr>
        <w:t xml:space="preserve"> – 90 szt. , w tym: </w:t>
      </w:r>
      <w:r w:rsidR="005F4B3B" w:rsidRPr="005F4B3B">
        <w:rPr>
          <w:rFonts w:asciiTheme="minorHAnsi" w:hAnsiTheme="minorHAnsi" w:cstheme="minorHAnsi"/>
          <w:b/>
          <w:bCs/>
          <w:snapToGrid w:val="0"/>
          <w:sz w:val="20"/>
          <w:szCs w:val="20"/>
        </w:rPr>
        <w:t>Wózek do transportu pacjenta z nieprzeziernym leżem – 77x sztuki, Wózek do transportu pacjenta z przeziernym leżem – 3x sztuki, Wózek siedzący do transportu pacjenta – 10x sztuk</w:t>
      </w:r>
    </w:p>
    <w:p w14:paraId="759F953B" w14:textId="77777777" w:rsidR="002A0F3A" w:rsidRPr="00F816F0" w:rsidRDefault="002A0F3A" w:rsidP="002A0F3A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062CFC76" w14:textId="77777777" w:rsidR="002A0F3A" w:rsidRPr="00F816F0" w:rsidRDefault="002A0F3A" w:rsidP="002A0F3A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06DDF072" w14:textId="77777777" w:rsidR="002A0F3A" w:rsidRPr="00F816F0" w:rsidRDefault="002A0F3A" w:rsidP="002A0F3A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0B5DF406" w14:textId="77777777" w:rsidR="002A0F3A" w:rsidRPr="00F816F0" w:rsidRDefault="002A0F3A" w:rsidP="002A0F3A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2E673CE8" w14:textId="535119DD" w:rsidR="002A0F3A" w:rsidRDefault="002A0F3A" w:rsidP="002A0F3A">
      <w:pPr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695A1A62" w14:textId="70A93A5B" w:rsidR="00A444B7" w:rsidRDefault="00A444B7" w:rsidP="002A0F3A">
      <w:pPr>
        <w:rPr>
          <w:rFonts w:asciiTheme="minorHAnsi" w:hAnsiTheme="minorHAnsi" w:cstheme="minorHAnsi"/>
          <w:sz w:val="20"/>
        </w:rPr>
      </w:pPr>
    </w:p>
    <w:p w14:paraId="122542FC" w14:textId="7EF0A481" w:rsidR="00E97D0C" w:rsidRPr="00F816F0" w:rsidRDefault="00E97D0C" w:rsidP="00E97D0C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Zamawiający dopuszcza zaoferowanie różnych modeli dla typu A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i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B pod warunkiem, że pochodzą od jednego producenta (ze względów serwisowych)</w:t>
      </w:r>
    </w:p>
    <w:p w14:paraId="32C8B1A6" w14:textId="418BBE7C" w:rsidR="00A444B7" w:rsidRPr="00E97D0C" w:rsidRDefault="00A444B7" w:rsidP="002A0F3A">
      <w:pPr>
        <w:rPr>
          <w:rFonts w:asciiTheme="minorHAnsi" w:hAnsiTheme="minorHAnsi" w:cstheme="minorHAnsi"/>
          <w:b/>
          <w:sz w:val="22"/>
        </w:rPr>
      </w:pPr>
      <w:r w:rsidRPr="00E97D0C">
        <w:rPr>
          <w:rFonts w:asciiTheme="minorHAnsi" w:hAnsiTheme="minorHAnsi" w:cstheme="minorHAnsi"/>
          <w:b/>
          <w:sz w:val="22"/>
        </w:rPr>
        <w:t xml:space="preserve">Zamawiający </w:t>
      </w:r>
      <w:r w:rsidR="00E97D0C" w:rsidRPr="00E97D0C">
        <w:rPr>
          <w:rFonts w:asciiTheme="minorHAnsi" w:hAnsiTheme="minorHAnsi" w:cstheme="minorHAnsi"/>
          <w:b/>
          <w:sz w:val="22"/>
        </w:rPr>
        <w:t>wymaga w poniższym zestawieniu 77x sztuk wózków nieprzeziernych</w:t>
      </w:r>
      <w:r w:rsidR="00E97D0C">
        <w:rPr>
          <w:rFonts w:asciiTheme="minorHAnsi" w:hAnsiTheme="minorHAnsi" w:cstheme="minorHAnsi"/>
          <w:b/>
          <w:sz w:val="22"/>
        </w:rPr>
        <w:t xml:space="preserve"> (typ A)</w:t>
      </w:r>
      <w:r w:rsidR="00E97D0C" w:rsidRPr="00E97D0C">
        <w:rPr>
          <w:rFonts w:asciiTheme="minorHAnsi" w:hAnsiTheme="minorHAnsi" w:cstheme="minorHAnsi"/>
          <w:b/>
          <w:sz w:val="22"/>
        </w:rPr>
        <w:t xml:space="preserve"> i 3x sztuki wózków przeziernych </w:t>
      </w:r>
      <w:r w:rsidR="00E97D0C">
        <w:rPr>
          <w:rFonts w:asciiTheme="minorHAnsi" w:hAnsiTheme="minorHAnsi" w:cstheme="minorHAnsi"/>
          <w:b/>
          <w:sz w:val="22"/>
        </w:rPr>
        <w:t xml:space="preserve">(typ B) </w:t>
      </w:r>
      <w:r w:rsidR="00E97D0C" w:rsidRPr="00E97D0C">
        <w:rPr>
          <w:rFonts w:asciiTheme="minorHAnsi" w:hAnsiTheme="minorHAnsi" w:cstheme="minorHAnsi"/>
          <w:b/>
          <w:sz w:val="22"/>
        </w:rPr>
        <w:t xml:space="preserve">jako minimum. Dopuszczalne jest </w:t>
      </w:r>
      <w:r w:rsidR="00E97D0C">
        <w:rPr>
          <w:rFonts w:asciiTheme="minorHAnsi" w:hAnsiTheme="minorHAnsi" w:cstheme="minorHAnsi"/>
          <w:b/>
          <w:sz w:val="22"/>
        </w:rPr>
        <w:t>zaoferowanie dla typu A i B jednego modelu z przeziernym leżem (wtedy razem 80x sztuk o parametrach minimalnych dla typu B.</w:t>
      </w:r>
      <w:r w:rsidR="00E97D0C" w:rsidRPr="00E97D0C">
        <w:rPr>
          <w:rFonts w:asciiTheme="minorHAnsi" w:hAnsiTheme="minorHAnsi" w:cstheme="minorHAnsi"/>
          <w:b/>
          <w:sz w:val="22"/>
        </w:rPr>
        <w:t xml:space="preserve"> </w:t>
      </w:r>
    </w:p>
    <w:p w14:paraId="499868FF" w14:textId="77777777" w:rsidR="002A0F3A" w:rsidRDefault="002A0F3A" w:rsidP="002A0F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2A0F3A" w:rsidRPr="00F816F0" w14:paraId="0C08BFC3" w14:textId="77777777" w:rsidTr="002A0F3A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0DADF" w14:textId="77777777" w:rsidR="002A0F3A" w:rsidRPr="00F816F0" w:rsidRDefault="002A0F3A" w:rsidP="002A0F3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98DDA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3D351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E8C49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2A0F3A" w:rsidRPr="00F816F0" w14:paraId="20329023" w14:textId="77777777" w:rsidTr="002A0F3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15D41" w14:textId="04F1C0B1" w:rsidR="002A0F3A" w:rsidRPr="00F816F0" w:rsidRDefault="00602711" w:rsidP="002A0F3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3500C" w14:textId="6C60F400" w:rsidR="002A0F3A" w:rsidRPr="00F816F0" w:rsidRDefault="00602711" w:rsidP="002A0F3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Wózek do transportu pacjenta</w:t>
            </w:r>
            <w:r w:rsidR="0016457B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z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nieprzeziern</w:t>
            </w:r>
            <w:r w:rsidR="0016457B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ym leżem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– </w:t>
            </w:r>
            <w:r w:rsidR="00902B96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7</w:t>
            </w:r>
            <w:r w:rsidR="00BF0B65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7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x sztuk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i</w:t>
            </w:r>
          </w:p>
        </w:tc>
      </w:tr>
      <w:tr w:rsidR="00602711" w:rsidRPr="00F816F0" w14:paraId="08D951C0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55E5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C2176" w14:textId="2FE67610" w:rsidR="00602711" w:rsidRPr="00602711" w:rsidRDefault="00602711" w:rsidP="006F036D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Wózek przeznaczony do przewożenia pacjentów w pozycji leżącej, drobnych zabiegów i krótkiego pobytu (leczenia i rekonwalescencji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C7B98" w14:textId="65291614" w:rsidR="00602711" w:rsidRPr="00E97D0C" w:rsidRDefault="00E97D0C" w:rsidP="006027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E33E2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6F036D" w:rsidRPr="00F816F0" w14:paraId="641DB06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70E42" w14:textId="77777777" w:rsidR="006F036D" w:rsidRPr="00F816F0" w:rsidRDefault="006F036D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ABFBC" w14:textId="42F72869" w:rsidR="006F036D" w:rsidRPr="00602711" w:rsidRDefault="006F036D" w:rsidP="006F036D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A6D41" w14:textId="450A5F59" w:rsidR="006F036D" w:rsidRPr="00E97D0C" w:rsidRDefault="005B0201" w:rsidP="006027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E4E45" w14:textId="77777777" w:rsidR="006F036D" w:rsidRPr="00F816F0" w:rsidRDefault="006F036D" w:rsidP="0060271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0DC8AF8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F4C4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7B7A6" w14:textId="7EE39849" w:rsidR="005B0201" w:rsidRPr="00602711" w:rsidRDefault="005B0201" w:rsidP="005B0201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Konstrukcja wózka wykonana ze stali lakierowanej proszkowo oparta na 2 kolumnach cylindrycznych z osłoną o gładkiej powierzchni łatwej do dezynfekcji (nie osłoniętych tworzywem składającym się w harmonijkę)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D6134" w14:textId="6C9E2A5E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6D225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4501E36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1CE70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99214" w14:textId="0D573622" w:rsidR="005B0201" w:rsidRPr="00602711" w:rsidRDefault="005B0201" w:rsidP="005B0201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Platforma leża 2 segmentowa wykonana w formie jednolitego odlewu, zaokrąglona (bez ostrych krawędzi i rogów), łatwa do dezynfekcji, wykonana z tworzywa sztucznego odpornego na działanie środków chemicznych i uszkodzeń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5D89D" w14:textId="0ACC55A8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3E697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7B4D614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CE6BD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D88B" w14:textId="733EC2BE" w:rsidR="005B0201" w:rsidRPr="00602711" w:rsidRDefault="005B0201" w:rsidP="005B0201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Podwozie zabudowane pokrywą z tworzywa sztucznego  z  miejscem do przechowywania rzeczy pacjenta lub dodatkowego sprzętu (</w:t>
            </w:r>
            <w:r>
              <w:rPr>
                <w:rFonts w:ascii="Calibri" w:hAnsi="Calibri" w:cs="Microsoft Sans Serif"/>
                <w:sz w:val="20"/>
                <w:szCs w:val="28"/>
              </w:rPr>
              <w:t>m.in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. butli z tlene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C3E50" w14:textId="1E63A13B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F599A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F12BFB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F55A1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4CDD7" w14:textId="3099DD7B" w:rsidR="00602711" w:rsidRPr="00602711" w:rsidRDefault="005B0201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zamontowania pionowego uchwytu na butlę z tlenem</w:t>
            </w:r>
            <w:r>
              <w:rPr>
                <w:rFonts w:ascii="Calibri" w:hAnsi="Calibri" w:cs="Microsoft Sans Serif"/>
                <w:sz w:val="20"/>
                <w:szCs w:val="28"/>
              </w:rPr>
              <w:t>;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montowany bez użycia dodatkowych narzędz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98E78" w14:textId="153FC53B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B5182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AF7A45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2A17A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9BE8E" w14:textId="32D9BBE2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Dopuszczalne obciążenie robocze wózka (waga pacjent+ osprzęt i dodatkowe urządzenia) - min. 250 kg</w:t>
            </w:r>
            <w:r w:rsidRPr="00602711">
              <w:rPr>
                <w:rFonts w:ascii="Arial Narrow" w:hAnsi="Arial Narrow" w:cs="Microsoft Sans Serif"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i dopuszczalna waga przewożonego pacjenta min. 215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02361" w14:textId="0F28058E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5B020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A1941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140D3D4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3428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CF3CA" w14:textId="6609A092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Długość całkowita wózka  2170 mm +/- 10 m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171AF" w14:textId="67046CA6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30897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52BF08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388DD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65BC8" w14:textId="688D0340" w:rsidR="00602711" w:rsidRPr="00602711" w:rsidRDefault="005B0201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Maksymalna s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zerokość całkowita wózka </w:t>
            </w:r>
            <w:r>
              <w:rPr>
                <w:rFonts w:ascii="Calibri" w:hAnsi="Calibri" w:cs="Microsoft Sans Serif"/>
                <w:sz w:val="20"/>
                <w:szCs w:val="28"/>
              </w:rPr>
              <w:t>nie większa niż 840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mm</w:t>
            </w:r>
            <w:r>
              <w:rPr>
                <w:rFonts w:ascii="Calibri" w:hAnsi="Calibri" w:cs="Microsoft Sans Serif"/>
                <w:sz w:val="20"/>
                <w:szCs w:val="28"/>
              </w:rPr>
              <w:t>, umożliwiająca swobodny przejazd przez drzwi o szer. 9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C4CB" w14:textId="6631A616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A856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A00FDD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0FA4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EDF0B" w14:textId="2B162513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Wymiary leża (przestrzeń dla pacjenta): długość min. 193 cm, szerokość min. 61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F93FF" w14:textId="56E8E182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D5FCC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46E1E0C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A71BD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A4184" w14:textId="102E6139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Składane, ergonomiczne rączki do prowadzenia wózka zlokalizowane od strony głowy i nóg pacjenta ułatwiające dostęp do pacjenta (m.in. podczas akcji reanimacyjnej).  Rączki składane poniżej poziomu materac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04756" w14:textId="0872821C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D74AE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E45BCB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EFF0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B8E6E" w14:textId="5E548E5D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 xml:space="preserve">Wózek wyposażony w piąte koło kierunkowe z funkcją jazdy swobodnej bądź kierunkowej, realizowaną poprzez uniesienie lub dociśnięcie koła do podłoża. Piąte koło zapewnia znacznie lepsze manewrowanie i sterowanie wózkiem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403B4" w14:textId="1CC9EDBD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EE00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100CE5A0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6DDEA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C3366" w14:textId="4FD6F4D6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Pojedyncze koła, antystatyczne, bez widocznej metalowej osi obrotu zaopatrzone w osłony zabezpieczające mechanizm kół przed zanieczyszczeni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C9E48" w14:textId="11391533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0FBE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0A6BE4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75D3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B1FCB" w14:textId="77777777" w:rsidR="00CC2003" w:rsidRDefault="00602711" w:rsidP="006F036D">
            <w:pPr>
              <w:rPr>
                <w:rFonts w:ascii="Calibri" w:hAnsi="Calibri"/>
                <w:sz w:val="20"/>
                <w:szCs w:val="28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>Hydrauliczna regulacja wysokości leża dostępna z obu stron wózka, za pomocą dźwigni nożnej w zakresie</w:t>
            </w:r>
            <w:r w:rsidR="00CC2003">
              <w:rPr>
                <w:rFonts w:ascii="Calibri" w:hAnsi="Calibri"/>
                <w:sz w:val="20"/>
                <w:szCs w:val="28"/>
              </w:rPr>
              <w:t>:</w:t>
            </w:r>
          </w:p>
          <w:p w14:paraId="4156E247" w14:textId="64C84DCD" w:rsidR="00CC2003" w:rsidRPr="00CC2003" w:rsidRDefault="00CC2003" w:rsidP="00D34D22">
            <w:pPr>
              <w:pStyle w:val="Akapitzlist"/>
              <w:numPr>
                <w:ilvl w:val="0"/>
                <w:numId w:val="22"/>
              </w:num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/>
                <w:sz w:val="20"/>
                <w:szCs w:val="28"/>
              </w:rPr>
              <w:t xml:space="preserve">nie wyżej niż do </w:t>
            </w:r>
            <w:r w:rsidR="00602711" w:rsidRPr="00CC2003">
              <w:rPr>
                <w:rFonts w:ascii="Calibri" w:hAnsi="Calibri" w:cs="Microsoft Sans Serif"/>
                <w:sz w:val="20"/>
                <w:szCs w:val="28"/>
              </w:rPr>
              <w:t>61</w:t>
            </w:r>
            <w:r w:rsidRPr="00CC2003">
              <w:rPr>
                <w:rFonts w:ascii="Calibri" w:hAnsi="Calibri" w:cs="Microsoft Sans Serif"/>
                <w:sz w:val="20"/>
                <w:szCs w:val="28"/>
              </w:rPr>
              <w:t>cm</w:t>
            </w:r>
            <w:r>
              <w:rPr>
                <w:rFonts w:ascii="Calibri" w:hAnsi="Calibri" w:cs="Microsoft Sans Serif"/>
                <w:sz w:val="20"/>
                <w:szCs w:val="28"/>
              </w:rPr>
              <w:t xml:space="preserve"> w dolnym położeniu</w:t>
            </w:r>
          </w:p>
          <w:p w14:paraId="6BC9BB94" w14:textId="6BC02A60" w:rsidR="00CC2003" w:rsidRPr="00CC2003" w:rsidRDefault="00CC2003" w:rsidP="00D34D22">
            <w:pPr>
              <w:pStyle w:val="Akapitzlist"/>
              <w:numPr>
                <w:ilvl w:val="0"/>
                <w:numId w:val="22"/>
              </w:num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nie niżej niż do</w:t>
            </w:r>
            <w:r w:rsidRPr="00CC2003">
              <w:rPr>
                <w:rFonts w:ascii="Calibri" w:hAnsi="Calibri" w:cs="Microsoft Sans Serif"/>
                <w:sz w:val="20"/>
                <w:szCs w:val="28"/>
              </w:rPr>
              <w:t xml:space="preserve"> 88</w:t>
            </w:r>
            <w:r w:rsidR="00602711" w:rsidRPr="00CC2003">
              <w:rPr>
                <w:rFonts w:ascii="Calibri" w:hAnsi="Calibri" w:cs="Microsoft Sans Serif"/>
                <w:sz w:val="20"/>
                <w:szCs w:val="28"/>
              </w:rPr>
              <w:t xml:space="preserve">cm </w:t>
            </w:r>
            <w:r>
              <w:rPr>
                <w:rFonts w:ascii="Calibri" w:hAnsi="Calibri" w:cs="Microsoft Sans Serif"/>
                <w:sz w:val="20"/>
                <w:szCs w:val="28"/>
              </w:rPr>
              <w:t>w górnym położeniu</w:t>
            </w:r>
          </w:p>
          <w:p w14:paraId="3A30D89C" w14:textId="06CFC51E" w:rsidR="00602711" w:rsidRPr="00CC2003" w:rsidRDefault="00602711" w:rsidP="00CC2003">
            <w:pPr>
              <w:rPr>
                <w:rFonts w:asciiTheme="minorHAnsi" w:hAnsiTheme="minorHAnsi" w:cstheme="minorHAnsi"/>
                <w:sz w:val="20"/>
              </w:rPr>
            </w:pPr>
            <w:r w:rsidRPr="00CC2003">
              <w:rPr>
                <w:rFonts w:ascii="Calibri" w:hAnsi="Calibri" w:cs="Microsoft Sans Serif"/>
                <w:sz w:val="20"/>
                <w:szCs w:val="28"/>
              </w:rPr>
              <w:t>(mierzone od podłoża do górnej płaszczyzny leża bez materac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9E47" w14:textId="6D6111A3" w:rsidR="00602711" w:rsidRPr="00E97D0C" w:rsidRDefault="0056779A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F002E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68B03E0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407C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BBB01" w14:textId="361D8F81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bookmarkStart w:id="2" w:name="OLE_LINK5"/>
            <w:r w:rsidRPr="00602711">
              <w:rPr>
                <w:rFonts w:ascii="Calibri" w:hAnsi="Calibri"/>
                <w:sz w:val="20"/>
                <w:szCs w:val="28"/>
              </w:rPr>
              <w:t>Wózek wyposażony w centralny system hamulcowy, z jednoczesnym blokowaniem wszystkich kół, co do obrotu wokół osi, toczenia i sterowania kierunkiem jazdy,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z wyraźnym zaznaczeniem kolorystycznym blokady hamulców (czerwony) i funkcji jazdy kierunkowej (zielony).</w:t>
            </w:r>
            <w:bookmarkEnd w:id="2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20169" w14:textId="22A010F5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CF04A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37F630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74FF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42023" w14:textId="27170768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Centralny system blokowania kół  obsługiwany z dwóch stron wózka jedną dźwignią nożną, trójpozycyjny – jazda swobodna, jazda kierunkowa, hamulec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18AEC" w14:textId="71B7475D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B6005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550DC3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F9C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22F40" w14:textId="3983D575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Barierki boczne chromowane, składane (żółte elementy aktywujące) z gładką, wyprofilowaną powierzchnią tworzywową ułatwiającą prowadzenie wózka oraz nie rysującą ścian. Barierki boczne chowane pod leże gwarantujące brak przerw transferowych. Wyprofilowane barierki z uchwytami do pchania/ciągnięcia na końcu wózka od strony nó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B74CE" w14:textId="1F39BC1D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CD26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A8E2CC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DC46C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5798" w14:textId="11A0B795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Regulacja segmentu pleców manualna ze wspomaganiem sprężyn gazowych w zakresie od 0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sym w:font="Symbol" w:char="F0B0"/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-90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sym w:font="Symbol" w:char="F0B0"/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E65CB" w14:textId="04F26BCC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3F516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BEEC43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F5087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11345" w14:textId="6B5C0CC4" w:rsidR="00602711" w:rsidRPr="00602711" w:rsidRDefault="002546FD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uniesienia segmentu nóg w celu łatwiejszego czyszczenia i dezynfekcji powierzchni bezpośrednio pod leżem</w:t>
            </w:r>
            <w:r>
              <w:rPr>
                <w:rFonts w:ascii="Calibri" w:hAnsi="Calibri" w:cs="Microsoft Sans Serif"/>
                <w:sz w:val="20"/>
                <w:szCs w:val="28"/>
              </w:rPr>
              <w:t xml:space="preserve"> (dotyczy tylko konstrukcji 2-warstwowych / dopuszczalne są konstrukcje 1-warstwowe)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D422A" w14:textId="4562A0F5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02818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EBE3FC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73BEF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32102" w14:textId="32BEF422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Pozycja </w:t>
            </w:r>
            <w:proofErr w:type="spellStart"/>
            <w:r w:rsidRPr="00602711">
              <w:rPr>
                <w:rFonts w:ascii="Calibri" w:hAnsi="Calibri" w:cs="Microsoft Sans Serif"/>
                <w:sz w:val="20"/>
                <w:szCs w:val="28"/>
              </w:rPr>
              <w:t>Trendelenburga</w:t>
            </w:r>
            <w:proofErr w:type="spellEnd"/>
            <w:r w:rsidRPr="00602711">
              <w:rPr>
                <w:rFonts w:ascii="Calibri" w:hAnsi="Calibri" w:cs="Microsoft Sans Serif"/>
                <w:sz w:val="20"/>
                <w:szCs w:val="28"/>
              </w:rPr>
              <w:t>/ anty-</w:t>
            </w:r>
            <w:proofErr w:type="spellStart"/>
            <w:r w:rsidRPr="00602711">
              <w:rPr>
                <w:rFonts w:ascii="Calibri" w:hAnsi="Calibri" w:cs="Microsoft Sans Serif"/>
                <w:sz w:val="20"/>
                <w:szCs w:val="28"/>
              </w:rPr>
              <w:t>Trendelenburga</w:t>
            </w:r>
            <w:proofErr w:type="spellEnd"/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regulowana hydraulicznie w zakresie 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sym w:font="Symbol" w:char="F0B1"/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16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sym w:font="Symbol" w:char="F0B0"/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przy użyciu pedałów nożnych z obu dłuższych stron wóz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613C1" w14:textId="7A8E60FC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0BEA3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6A3D77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D0536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DA1CA" w14:textId="03EB80ED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 xml:space="preserve">Tuleje na wieszaki infuzyjne lub na inne akcesoria każdym narożu wózka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48C8F" w14:textId="44814629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14368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180817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B5D1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CCDA" w14:textId="223C7EAB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Uchwyty na worki urolog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57AF8" w14:textId="2E6D5BA7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B69A4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F2B343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7A02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5D24" w14:textId="533A1CC1" w:rsidR="00602711" w:rsidRPr="00602711" w:rsidRDefault="002546FD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/>
                <w:sz w:val="20"/>
                <w:szCs w:val="28"/>
              </w:rPr>
              <w:t xml:space="preserve"> instalacji wieszaków infuzyjnych (min. 2 haczyki) lub  innych akcesoriów w każdym narożu wóz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413AE" w14:textId="776DF013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3DFBD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3289B1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39C20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F451B" w14:textId="34C9717C" w:rsidR="00602711" w:rsidRDefault="00602711" w:rsidP="006F036D">
            <w:pPr>
              <w:rPr>
                <w:rFonts w:ascii="Calibri" w:hAnsi="Calibri"/>
                <w:sz w:val="20"/>
                <w:szCs w:val="28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Materac piankowy 2</w:t>
            </w:r>
            <w:r w:rsidR="002546FD">
              <w:rPr>
                <w:rFonts w:ascii="Calibri" w:hAnsi="Calibri" w:cs="Microsoft Sans Serif"/>
                <w:sz w:val="20"/>
                <w:szCs w:val="28"/>
              </w:rPr>
              <w:t>-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warstwowy, w pokrowcu z osłoną poliestrową, powlekany poliuretanem i poliamidem, z powierzchnią antypoślizgową, nieprzemakalny, o grubości  </w:t>
            </w:r>
            <w:r w:rsidR="002546FD">
              <w:rPr>
                <w:rFonts w:ascii="Calibri" w:hAnsi="Calibri" w:cs="Microsoft Sans Serif"/>
                <w:sz w:val="20"/>
                <w:szCs w:val="28"/>
              </w:rPr>
              <w:t>min.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8 cm, </w:t>
            </w:r>
            <w:r w:rsidRPr="00602711">
              <w:rPr>
                <w:rFonts w:ascii="Calibri" w:hAnsi="Calibri"/>
                <w:sz w:val="20"/>
                <w:szCs w:val="28"/>
              </w:rPr>
              <w:t>Materac mocowany na rzepy, w sposób uniemożliwiający samoczynne przesuwanie.</w:t>
            </w:r>
          </w:p>
          <w:p w14:paraId="606945B3" w14:textId="63153769" w:rsidR="002546FD" w:rsidRPr="00602711" w:rsidRDefault="002546FD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Dopuszczalny jest materac z 1-warstwowej panki matowej </w:t>
            </w:r>
            <w:r w:rsidR="00226403">
              <w:rPr>
                <w:rFonts w:asciiTheme="minorHAnsi" w:hAnsiTheme="minorHAnsi" w:cstheme="minorHAnsi"/>
                <w:sz w:val="20"/>
              </w:rPr>
              <w:t>spełniający pozostałe wymagania dla materacu 2-wartswowego pod warunkiem zachowania grubości min. 1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3C835" w14:textId="157DB241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46D7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87851E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4BC49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81EAD" w14:textId="4152F4E3" w:rsidR="00602711" w:rsidRPr="00602711" w:rsidRDefault="00602711" w:rsidP="006F036D">
            <w:pPr>
              <w:spacing w:beforeLines="40" w:before="96" w:afterLines="40" w:after="96"/>
              <w:rPr>
                <w:rFonts w:ascii="Calibri" w:hAnsi="Calibri"/>
                <w:bCs/>
                <w:sz w:val="20"/>
                <w:szCs w:val="28"/>
              </w:rPr>
            </w:pPr>
            <w:r w:rsidRPr="00602711">
              <w:rPr>
                <w:rFonts w:ascii="Calibri" w:hAnsi="Calibri"/>
                <w:bCs/>
                <w:sz w:val="20"/>
                <w:szCs w:val="28"/>
              </w:rPr>
              <w:t>Teleskopowy chromowany wieszak infuzyjny 2</w:t>
            </w:r>
            <w:r>
              <w:rPr>
                <w:rFonts w:ascii="Calibri" w:hAnsi="Calibri"/>
                <w:bCs/>
                <w:sz w:val="20"/>
                <w:szCs w:val="28"/>
              </w:rPr>
              <w:t>-</w:t>
            </w:r>
            <w:r w:rsidRPr="00602711">
              <w:rPr>
                <w:rFonts w:ascii="Calibri" w:hAnsi="Calibri"/>
                <w:bCs/>
                <w:sz w:val="20"/>
                <w:szCs w:val="28"/>
              </w:rPr>
              <w:t>częściowy z regulacją wysokości, wyjmowany, min. 2 haki.</w:t>
            </w:r>
            <w:r>
              <w:rPr>
                <w:rFonts w:ascii="Calibri" w:hAnsi="Calibri"/>
                <w:bCs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Max. obciążenie do 6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DAABC" w14:textId="65923959" w:rsidR="00602711" w:rsidRPr="00E97D0C" w:rsidRDefault="00882474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BF0F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49F15F0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11D0A" w14:textId="77777777" w:rsidR="00882474" w:rsidRPr="00F816F0" w:rsidRDefault="00882474" w:rsidP="00882474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3C135" w14:textId="48F6D9C6" w:rsidR="00882474" w:rsidRPr="00602711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Uchwyt na rolki z papierem do osłaniania i zabezpieczania powierzchni leż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7C70D" w14:textId="40830D97" w:rsidR="00882474" w:rsidRPr="00E97D0C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85C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C0B6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666EAE3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2E325" w14:textId="77777777" w:rsidR="00882474" w:rsidRPr="00F816F0" w:rsidRDefault="00882474" w:rsidP="00882474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ADAE" w14:textId="254DD5F7" w:rsidR="00882474" w:rsidRPr="00602711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39846" w14:textId="7EAD2D8C" w:rsidR="00882474" w:rsidRPr="00E97D0C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85C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56169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451105D0" w14:textId="77777777" w:rsidTr="00E70BB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38882" w14:textId="197E4C5F" w:rsidR="00E42636" w:rsidRPr="00F816F0" w:rsidRDefault="00E42636" w:rsidP="00E70BB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8BDAA" w14:textId="30452DCA" w:rsidR="00E42636" w:rsidRPr="00F816F0" w:rsidRDefault="00E42636" w:rsidP="00E70B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Wózek do transportu pacjenta 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z przeziernym leżem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–</w:t>
            </w:r>
            <w:r w:rsidR="007D1F3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="00A678E8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3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x sztuk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i</w:t>
            </w:r>
          </w:p>
        </w:tc>
      </w:tr>
      <w:tr w:rsidR="00882474" w:rsidRPr="00F816F0" w14:paraId="19B65025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8DB59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3B68F" w14:textId="09310580" w:rsidR="00882474" w:rsidRPr="00E42636" w:rsidRDefault="00882474" w:rsidP="0088247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Wózek przeznaczony do przewożenia pacjentów w pozycji leżącej, drobnych zabiegów i krótkiego pobytu (leczenia i rekonwalescencji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F3B87" w14:textId="20205D5A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B90FF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82474" w:rsidRPr="00F816F0" w14:paraId="36992054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5A538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02F7C" w14:textId="2B7A1A8C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A6F3A" w14:textId="14AA0131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9F357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82474" w:rsidRPr="00F816F0" w14:paraId="03565CA6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D563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03280" w14:textId="5552275F" w:rsidR="00882474" w:rsidRPr="00E4263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Konstrukcja wózka wykonana ze stali lakierowanej proszkowo oparta na 2 kolumnach cylindrycznych z osłoną o gładkiej powierzchni łatwej do dezynfekcji (nie osłoniętych tworzywem składającym się w harmonijkę). Platforma leża podzielona na 2 segmenty </w:t>
            </w:r>
            <w:r w:rsidRPr="00E42636">
              <w:rPr>
                <w:rFonts w:ascii="Calibri" w:hAnsi="Calibri"/>
                <w:sz w:val="20"/>
                <w:szCs w:val="28"/>
              </w:rPr>
              <w:t>wypełnione płytami z tworzywa HPL przeziernymi dla promieni RT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E21C8" w14:textId="7DC01DC2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2D8D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42636" w:rsidRPr="00F816F0" w14:paraId="3C9D4F0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CEEEC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6AA6E" w14:textId="3510FBEC" w:rsidR="00E42636" w:rsidRPr="00E42636" w:rsidRDefault="00E42636" w:rsidP="006F036D">
            <w:pPr>
              <w:rPr>
                <w:rFonts w:asciiTheme="minorHAnsi" w:hAnsiTheme="minorHAnsi" w:cstheme="minorHAnsi"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Platforma leża 2 segmentowa wykonana w formie jednolitego odlewu, zaokrąglona (bez ostrych krawędzi i rogów), łatwa do dezynfekcji, wykonana z tworzywa sztucznego odpornego na działanie środków chemicznych i uszkodzeń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4F781" w14:textId="07C80A07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7FCE1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42636" w:rsidRPr="00F816F0" w14:paraId="15F3306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DB327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E9C9" w14:textId="3D98A3AA" w:rsidR="00E42636" w:rsidRPr="00E42636" w:rsidRDefault="00E42636" w:rsidP="006F036D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Podwozie zabudowane pokrywą z tworzywa sztucznego  z  miejscem do przechowywania rzeczy pacjenta lub dodatkowego sprzętu</w:t>
            </w:r>
            <w:r w:rsidR="00882474">
              <w:rPr>
                <w:rFonts w:ascii="Calibri" w:hAnsi="Calibri" w:cs="Microsoft Sans Serif"/>
                <w:sz w:val="20"/>
                <w:szCs w:val="28"/>
              </w:rPr>
              <w:t xml:space="preserve"> </w:t>
            </w:r>
            <w:r w:rsidR="00882474" w:rsidRPr="00602711">
              <w:rPr>
                <w:rFonts w:ascii="Calibri" w:hAnsi="Calibri" w:cs="Microsoft Sans Serif"/>
                <w:sz w:val="20"/>
                <w:szCs w:val="28"/>
              </w:rPr>
              <w:t>(</w:t>
            </w:r>
            <w:r w:rsidR="00882474">
              <w:rPr>
                <w:rFonts w:ascii="Calibri" w:hAnsi="Calibri" w:cs="Microsoft Sans Serif"/>
                <w:sz w:val="20"/>
                <w:szCs w:val="28"/>
              </w:rPr>
              <w:t>m.in</w:t>
            </w:r>
            <w:r w:rsidR="00882474" w:rsidRPr="00602711">
              <w:rPr>
                <w:rFonts w:ascii="Calibri" w:hAnsi="Calibri" w:cs="Microsoft Sans Serif"/>
                <w:sz w:val="20"/>
                <w:szCs w:val="28"/>
              </w:rPr>
              <w:t>. butli z tlenem)</w:t>
            </w:r>
            <w:r w:rsidR="00882474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B9F5C" w14:textId="4C3F13FD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D5002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026486F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574F4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486B0" w14:textId="558E7DED" w:rsidR="00E42636" w:rsidRPr="00E42636" w:rsidRDefault="00882474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E42636" w:rsidRPr="00E42636">
              <w:rPr>
                <w:rFonts w:ascii="Calibri" w:hAnsi="Calibri" w:cs="Microsoft Sans Serif"/>
                <w:sz w:val="20"/>
                <w:szCs w:val="28"/>
              </w:rPr>
              <w:t xml:space="preserve"> zamontowania pionowego uchwytu na butlę z tlenem montowany bez użycia dodatkowych narzędz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FE3CD" w14:textId="5681DEEA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335D1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76C8F0F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33E9C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5DC29" w14:textId="488501A4" w:rsidR="00E42636" w:rsidRPr="00E42636" w:rsidRDefault="00E42636" w:rsidP="006F036D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Dopuszczalne obciążenie robocze wózka (waga pacjent+ osprzęt i dodatkowe urządzenia) - 250 kg</w:t>
            </w:r>
            <w:r w:rsidRPr="00E42636">
              <w:rPr>
                <w:rFonts w:ascii="Arial Narrow" w:hAnsi="Arial Narrow" w:cs="Microsoft Sans Serif"/>
                <w:sz w:val="20"/>
                <w:szCs w:val="28"/>
              </w:rPr>
              <w:t xml:space="preserve"> 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>i dopuszczalna waga przewożonego pacjenta 215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BE38B" w14:textId="4F518D79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50C62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64A77FA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AF924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49F63" w14:textId="66C251B2" w:rsidR="00E42636" w:rsidRPr="00E42636" w:rsidRDefault="00E42636" w:rsidP="006F036D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Długość całkowita wózka  2170 mm +/- 10 m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3737B" w14:textId="06AD4C54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1F958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14F553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003CC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E54B8" w14:textId="7CAA8FFE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Maksymalna s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zerokość całkowita wózka </w:t>
            </w:r>
            <w:r>
              <w:rPr>
                <w:rFonts w:ascii="Calibri" w:hAnsi="Calibri" w:cs="Microsoft Sans Serif"/>
                <w:sz w:val="20"/>
                <w:szCs w:val="28"/>
              </w:rPr>
              <w:t>nie większa niż 840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mm</w:t>
            </w:r>
            <w:r>
              <w:rPr>
                <w:rFonts w:ascii="Calibri" w:hAnsi="Calibri" w:cs="Microsoft Sans Serif"/>
                <w:sz w:val="20"/>
                <w:szCs w:val="28"/>
              </w:rPr>
              <w:t>, umożliwiająca swobodny przejazd przez drzwi o szer. 9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4E5BF" w14:textId="1E9A1272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E8E2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D9D30C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9A485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98AEA" w14:textId="5AD938F2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Wymiary leża (przestrzeń dla pacjenta): długość 193 cm, szerokość 61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2EB94" w14:textId="17C2530B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46BE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09CDFF0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2F538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644E1" w14:textId="5A6A8C88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>2 segmentowe leże całkowicie przezierne dla promieni  RTG umożliwiające wykonanie zdjęć na całej długości leża (od głowy do stóp) i możliwością włożenia kasety RTG od strony wezgłowia, z obu boków wózka i od strony nóg (dostęp 360</w:t>
            </w:r>
            <w:r w:rsidRPr="00E42636">
              <w:rPr>
                <w:rFonts w:ascii="Calibri" w:hAnsi="Calibri"/>
                <w:sz w:val="20"/>
                <w:szCs w:val="28"/>
                <w:vertAlign w:val="superscript"/>
              </w:rPr>
              <w:t>0</w:t>
            </w:r>
            <w:r w:rsidRPr="00E42636">
              <w:rPr>
                <w:rFonts w:ascii="Calibri" w:hAnsi="Calibri"/>
                <w:sz w:val="20"/>
                <w:szCs w:val="28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D35EA" w14:textId="5CE6A7E5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A4B7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7DB524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FC103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C4E35" w14:textId="449E1778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4 cm prześwit między platformą leża,  a ramą wózka w celu łatwego i bezpiecznego wprowadzania kasety RTG z każdej strony wózka (bez ograniczeń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110FB" w14:textId="17C3E0D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56333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CD4541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5C61A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DC8C8" w14:textId="7FF73D2B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>Wózek wyposażony w podziałkę w poprzek i wzdłuż leża oraz wyprofilowaną ramę ułatwiającą pozycjonowanie kasety RT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C8BE1" w14:textId="69CC9D0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F0DE1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C6C5E5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B6B1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F5933" w14:textId="4AF28E03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Składane, ergonomiczne rączki do prowadzenia wózka zlokalizowane od strony głowy i/lub nóg pacjenta ułatwiające dostęp do pacjenta.  Rączki składane poniżej poziomu materac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DDC83" w14:textId="69B0652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13F0A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600407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63D9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48EB0" w14:textId="563ED870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 xml:space="preserve">Wózek wyposażony w piąte koło kierunkowe z funkcją jazdy swobodnej bądź kierunkow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2B374" w14:textId="73915858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B47DA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6A921F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1DDB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294AF" w14:textId="4402283D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Pojedyncze koła o średnicy 17 cm, antystatyczne,   bez widocznej metalowej osi obrotu zaopatrzone w osłony zabezpieczające mechanizm kół przed zanieczyszczeni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EDF0F" w14:textId="29F72BD8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001F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AC3CB8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AADB5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C2640" w14:textId="77777777" w:rsidR="00882474" w:rsidRDefault="00882474" w:rsidP="00882474">
            <w:pPr>
              <w:rPr>
                <w:rFonts w:ascii="Calibri" w:hAnsi="Calibri"/>
                <w:sz w:val="20"/>
                <w:szCs w:val="28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>Hydrauliczna regulacja wysokości leża dostępna z obu stron wózka, za pomocą dźwigni nożnej w zakresie</w:t>
            </w:r>
            <w:r>
              <w:rPr>
                <w:rFonts w:ascii="Calibri" w:hAnsi="Calibri"/>
                <w:sz w:val="20"/>
                <w:szCs w:val="28"/>
              </w:rPr>
              <w:t>:</w:t>
            </w:r>
          </w:p>
          <w:p w14:paraId="51742430" w14:textId="77777777" w:rsidR="00882474" w:rsidRPr="00CC2003" w:rsidRDefault="00882474" w:rsidP="00D34D22">
            <w:pPr>
              <w:pStyle w:val="Akapitzlist"/>
              <w:numPr>
                <w:ilvl w:val="0"/>
                <w:numId w:val="22"/>
              </w:num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/>
                <w:sz w:val="20"/>
                <w:szCs w:val="28"/>
              </w:rPr>
              <w:t xml:space="preserve">nie wyżej niż do </w:t>
            </w:r>
            <w:r w:rsidRPr="00CC2003">
              <w:rPr>
                <w:rFonts w:ascii="Calibri" w:hAnsi="Calibri" w:cs="Microsoft Sans Serif"/>
                <w:sz w:val="20"/>
                <w:szCs w:val="28"/>
              </w:rPr>
              <w:t>61cm</w:t>
            </w:r>
            <w:r>
              <w:rPr>
                <w:rFonts w:ascii="Calibri" w:hAnsi="Calibri" w:cs="Microsoft Sans Serif"/>
                <w:sz w:val="20"/>
                <w:szCs w:val="28"/>
              </w:rPr>
              <w:t xml:space="preserve"> w dolnym położeniu</w:t>
            </w:r>
          </w:p>
          <w:p w14:paraId="6F9D3574" w14:textId="77777777" w:rsidR="00882474" w:rsidRPr="00CC2003" w:rsidRDefault="00882474" w:rsidP="00D34D22">
            <w:pPr>
              <w:pStyle w:val="Akapitzlist"/>
              <w:numPr>
                <w:ilvl w:val="0"/>
                <w:numId w:val="22"/>
              </w:num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nie niżej niż do</w:t>
            </w:r>
            <w:r w:rsidRPr="00CC2003">
              <w:rPr>
                <w:rFonts w:ascii="Calibri" w:hAnsi="Calibri" w:cs="Microsoft Sans Serif"/>
                <w:sz w:val="20"/>
                <w:szCs w:val="28"/>
              </w:rPr>
              <w:t xml:space="preserve"> 88cm </w:t>
            </w:r>
            <w:r>
              <w:rPr>
                <w:rFonts w:ascii="Calibri" w:hAnsi="Calibri" w:cs="Microsoft Sans Serif"/>
                <w:sz w:val="20"/>
                <w:szCs w:val="28"/>
              </w:rPr>
              <w:t>w górnym położeniu</w:t>
            </w:r>
          </w:p>
          <w:p w14:paraId="05E6BC0B" w14:textId="7D18922E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CC2003">
              <w:rPr>
                <w:rFonts w:ascii="Calibri" w:hAnsi="Calibri" w:cs="Microsoft Sans Serif"/>
                <w:sz w:val="20"/>
                <w:szCs w:val="28"/>
              </w:rPr>
              <w:t>(mierzone od podłoża do górnej płaszczyzny leża bez materac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8A9D0" w14:textId="0A59CB5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79D21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52C175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80033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C9779" w14:textId="0B1FBDDD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>Wózek wyposażony w centralny system hamulcowy, z jednoczesnym blokowaniem wszystkich kół, co do obrotu wokół osi, toczenia i sterowania kierunkiem jazdy,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 z wyraźnym zaznaczeniem kolorystycznym blokady hamulców (czerwony) i funkcji jazdy kierunkowej (zielony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BA27E" w14:textId="14E7CF87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5BC0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B9206A6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B3518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09090" w14:textId="5BC38D57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Centralny system blokowania kół  obsługiwany z dwóch stron wózka jedną dźwignią nożną, trójpozycyjny – jazda swobodna, jazda kierunkowa, hamulec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6E303" w14:textId="1C1128F0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FF049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41F390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1738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8AF0D" w14:textId="78123C70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Barierki boczne chromowane, składane z gładką, wyprofilowaną powierzchnią tworzywową w kolorze czerwonym ułatwiającą prowadzenie wózka oraz nie rysującą ścian. Barierki boczne chowane pod leże gwarantujące brak przerw transferowych. Wyprofilowane barierki z uchwytami do pchania/ciągnięcia na końcu wózka od strony nó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02603" w14:textId="595C502F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F4C4F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CCC822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C153B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75C50" w14:textId="3459D44F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Regulacja segmentu pleców manualna ze wspomaganiem sprężyn gazowych w zakresie od 0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sym w:font="Symbol" w:char="F0B0"/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>-90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sym w:font="Symbol" w:char="F0B0"/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D47C6" w14:textId="457D027A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7413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2B2577F4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1F04E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CA4C0" w14:textId="0176B62E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uniesienia segmentu nóg w celu łatwiejszego czyszczenia i dezynfekcji powierzchni bezpośrednio pod leżem</w:t>
            </w:r>
            <w:r>
              <w:rPr>
                <w:rFonts w:ascii="Calibri" w:hAnsi="Calibri" w:cs="Microsoft Sans Serif"/>
                <w:sz w:val="20"/>
                <w:szCs w:val="28"/>
              </w:rPr>
              <w:t xml:space="preserve"> (dotyczy tylko konstrukcji 2-warstwowych / dopuszczalne są konstrukcje 1-warstwowe)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90701" w14:textId="3F2D90FC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EA67A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25C3B537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EDEDA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8335A" w14:textId="3336DB79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Pozycja </w:t>
            </w:r>
            <w:proofErr w:type="spellStart"/>
            <w:r w:rsidRPr="00E42636">
              <w:rPr>
                <w:rFonts w:ascii="Calibri" w:hAnsi="Calibri" w:cs="Microsoft Sans Serif"/>
                <w:sz w:val="20"/>
                <w:szCs w:val="28"/>
              </w:rPr>
              <w:t>Trendelenburga</w:t>
            </w:r>
            <w:proofErr w:type="spellEnd"/>
            <w:r w:rsidRPr="00E42636">
              <w:rPr>
                <w:rFonts w:ascii="Calibri" w:hAnsi="Calibri" w:cs="Microsoft Sans Serif"/>
                <w:sz w:val="20"/>
                <w:szCs w:val="28"/>
              </w:rPr>
              <w:t>/ anty-</w:t>
            </w:r>
            <w:proofErr w:type="spellStart"/>
            <w:r w:rsidRPr="00E42636">
              <w:rPr>
                <w:rFonts w:ascii="Calibri" w:hAnsi="Calibri" w:cs="Microsoft Sans Serif"/>
                <w:sz w:val="20"/>
                <w:szCs w:val="28"/>
              </w:rPr>
              <w:t>Trendelenburga</w:t>
            </w:r>
            <w:proofErr w:type="spellEnd"/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 regulowana hydraulicznie w zakresie  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sym w:font="Symbol" w:char="F0B1"/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>16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sym w:font="Symbol" w:char="F0B0"/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 przy użyciu pedałów nożnych z obu dłuższych stron wóz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6DBBC" w14:textId="521FF780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8A58B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666E5F2D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AEB50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252C1" w14:textId="383662C4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 xml:space="preserve">Tuleje na wieszaki infuzyjne lub na inne akcesoria w każdym narożu wózka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D5ECC" w14:textId="2F66CF2E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AAA26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414489C1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2AF99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7652D" w14:textId="276A1D10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Uchwyty na worki urolog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13063" w14:textId="386DE411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A12EA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49DB6A0D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87577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E32BD" w14:textId="77777777" w:rsidR="00180928" w:rsidRDefault="00180928" w:rsidP="00180928">
            <w:pPr>
              <w:rPr>
                <w:rFonts w:ascii="Calibri" w:hAnsi="Calibri"/>
                <w:sz w:val="20"/>
                <w:szCs w:val="28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Materac piankowy 2</w:t>
            </w:r>
            <w:r>
              <w:rPr>
                <w:rFonts w:ascii="Calibri" w:hAnsi="Calibri" w:cs="Microsoft Sans Serif"/>
                <w:sz w:val="20"/>
                <w:szCs w:val="28"/>
              </w:rPr>
              <w:t>-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warstwowy, w pokrowcu z osłoną poliestrową, powlekany poliuretanem i poliamidem, z powierzchnią antypoślizgową, nieprzemakalny, o grubości  </w:t>
            </w:r>
            <w:r>
              <w:rPr>
                <w:rFonts w:ascii="Calibri" w:hAnsi="Calibri" w:cs="Microsoft Sans Serif"/>
                <w:sz w:val="20"/>
                <w:szCs w:val="28"/>
              </w:rPr>
              <w:t>min.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8 cm, </w:t>
            </w:r>
            <w:r w:rsidRPr="00602711">
              <w:rPr>
                <w:rFonts w:ascii="Calibri" w:hAnsi="Calibri"/>
                <w:sz w:val="20"/>
                <w:szCs w:val="28"/>
              </w:rPr>
              <w:t>Materac mocowany na rzepy, w sposób uniemożliwiający samoczynne przesuwanie.</w:t>
            </w:r>
          </w:p>
          <w:p w14:paraId="296F17B8" w14:textId="7A7D5752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</w:rPr>
              <w:t>Dopuszczalny jest materac z 1-warstwowej panki matowej spełniający pozostałe wymagania dla materacu 2-wartswowego pod warunkiem zachowania grubości min. 1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DBE3E" w14:textId="6AD3240F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8268B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0E39595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14F5A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DFFF2" w14:textId="72BF120C" w:rsidR="00180928" w:rsidRPr="00E42636" w:rsidRDefault="00180928" w:rsidP="00180928">
            <w:pPr>
              <w:spacing w:beforeLines="40" w:before="96" w:afterLines="40" w:after="96"/>
              <w:rPr>
                <w:rFonts w:ascii="Calibri" w:hAnsi="Calibri"/>
                <w:bCs/>
                <w:sz w:val="20"/>
                <w:szCs w:val="28"/>
              </w:rPr>
            </w:pPr>
            <w:r w:rsidRPr="00E42636">
              <w:rPr>
                <w:rFonts w:ascii="Calibri" w:hAnsi="Calibri"/>
                <w:bCs/>
                <w:sz w:val="20"/>
                <w:szCs w:val="28"/>
              </w:rPr>
              <w:t>Teleskopowy chromowany wieszak infuzyjny 2</w:t>
            </w:r>
            <w:r>
              <w:rPr>
                <w:rFonts w:ascii="Calibri" w:hAnsi="Calibri"/>
                <w:bCs/>
                <w:sz w:val="20"/>
                <w:szCs w:val="28"/>
              </w:rPr>
              <w:t>-</w:t>
            </w:r>
            <w:r w:rsidRPr="00E42636">
              <w:rPr>
                <w:rFonts w:ascii="Calibri" w:hAnsi="Calibri"/>
                <w:bCs/>
                <w:sz w:val="20"/>
                <w:szCs w:val="28"/>
              </w:rPr>
              <w:t>częściowy z regulacją wysokości, wyjmowany, 2 haki.</w:t>
            </w:r>
            <w:r>
              <w:rPr>
                <w:rFonts w:ascii="Calibri" w:hAnsi="Calibri"/>
                <w:bCs/>
                <w:sz w:val="20"/>
                <w:szCs w:val="28"/>
              </w:rPr>
              <w:t xml:space="preserve"> 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>Max. obciążenie do 6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0AEFE" w14:textId="0CFCCE2C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63C6F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3835F63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85C2B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4D356" w14:textId="1C0138B5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Uchwyt na zamontowanie rolki z papierem do osłaniania i zabezpieczania powierzchni leż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C4B82" w14:textId="597E2428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975B8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09B6B0E6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1D420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3BA8C" w14:textId="36CB5573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86E6B" w14:textId="573DF8E2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0C587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20FB2D9" w14:textId="77777777" w:rsidTr="00DA02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07781" w14:textId="5E9ACBDE" w:rsidR="00882474" w:rsidRPr="00F816F0" w:rsidRDefault="00882474" w:rsidP="0088247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5558B" w14:textId="5C88F6C9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Wózek 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siedzący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do transportu pacjenta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10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x sztuk</w:t>
            </w:r>
          </w:p>
        </w:tc>
      </w:tr>
      <w:tr w:rsidR="00882474" w:rsidRPr="00F816F0" w14:paraId="697388A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D2AB1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B8572" w14:textId="7CACF8C0" w:rsidR="00882474" w:rsidRPr="00E42636" w:rsidRDefault="00882474" w:rsidP="0088247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D1F31">
              <w:rPr>
                <w:rFonts w:ascii="Calibri" w:hAnsi="Calibri" w:cs="Microsoft Sans Serif"/>
                <w:sz w:val="20"/>
                <w:szCs w:val="28"/>
              </w:rPr>
              <w:t>Fotel przeznaczony do przewożenia pacjentów w pozycji siedzące</w:t>
            </w:r>
            <w:r>
              <w:rPr>
                <w:rFonts w:ascii="Calibri" w:hAnsi="Calibri" w:cs="Microsoft Sans Serif"/>
                <w:sz w:val="20"/>
                <w:szCs w:val="28"/>
              </w:rPr>
              <w:t>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B2249" w14:textId="58226351" w:rsidR="00882474" w:rsidRPr="00180928" w:rsidRDefault="00180928" w:rsidP="0088247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809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F0304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928" w:rsidRPr="00F816F0" w14:paraId="68CFD611" w14:textId="77777777" w:rsidTr="003E402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D7886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5A623" w14:textId="0854424A" w:rsidR="00180928" w:rsidRPr="007D1F31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38E6B" w14:textId="2E9A5FAA" w:rsidR="00180928" w:rsidRPr="00180928" w:rsidRDefault="00180928" w:rsidP="0018092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E1E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B6287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928" w:rsidRPr="00F816F0" w14:paraId="28125080" w14:textId="77777777" w:rsidTr="003E402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DF3C4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D672B" w14:textId="00F8CDD6" w:rsidR="00180928" w:rsidRPr="00E4263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7D1F31">
              <w:rPr>
                <w:rFonts w:ascii="Calibri" w:hAnsi="Calibri" w:cs="Microsoft Sans Serif"/>
                <w:sz w:val="20"/>
                <w:szCs w:val="28"/>
              </w:rPr>
              <w:t>Konstrukcja fotela wykonana ze stali lakierowanej proszkowo w kolorze białym</w:t>
            </w:r>
            <w:r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BA29A" w14:textId="7354CC67" w:rsidR="00180928" w:rsidRPr="00180928" w:rsidRDefault="00180928" w:rsidP="0018092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E1E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9E0D0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928" w:rsidRPr="00F816F0" w14:paraId="246A8E77" w14:textId="77777777" w:rsidTr="003E402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6F62C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ECE40" w14:textId="01BE7857" w:rsidR="00180928" w:rsidRPr="00E4263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>Wyprofilowane siedzisko oraz oparcie fotela wykonane w formie jednolitego odlewu, zaokrąglone (bez ostrych krawędzi i rogów) ze zmywalnego, wytłoczonego tworzywa sztucznego bez szwów i łączeń, o gładkiej powierzchni łatwej do dezynfekcji. Może być myty ciśnieniowo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460A" w14:textId="17328ED8" w:rsidR="00180928" w:rsidRPr="00180928" w:rsidRDefault="00180928" w:rsidP="0018092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E1E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AD0D7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82474" w:rsidRPr="00F816F0" w14:paraId="5FA1A65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83436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7D24F" w14:textId="3978EFD4" w:rsidR="00882474" w:rsidRPr="007D1F31" w:rsidRDefault="00882474" w:rsidP="0088247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 xml:space="preserve">Dopuszczalne obciążenie </w:t>
            </w:r>
            <w:r>
              <w:rPr>
                <w:rFonts w:asciiTheme="minorHAnsi" w:hAnsiTheme="minorHAnsi" w:cstheme="minorHAnsi"/>
                <w:sz w:val="20"/>
              </w:rPr>
              <w:t xml:space="preserve">nie mniejsze niż </w:t>
            </w:r>
            <w:r w:rsidRPr="007D1F31">
              <w:rPr>
                <w:rFonts w:asciiTheme="minorHAnsi" w:hAnsiTheme="minorHAnsi" w:cstheme="minorHAnsi"/>
                <w:sz w:val="20"/>
              </w:rPr>
              <w:t>22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7D1F31">
              <w:rPr>
                <w:rFonts w:asciiTheme="minorHAnsi" w:hAnsiTheme="minorHAnsi" w:cstheme="minorHAnsi"/>
                <w:sz w:val="20"/>
              </w:rPr>
              <w:t xml:space="preserve">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C009B" w14:textId="589EFC2B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02754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6E3B63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850DE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343FE" w14:textId="717E65BA" w:rsidR="00882474" w:rsidRPr="007D1F31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 xml:space="preserve">Długość całkowita fotela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7D1F31">
              <w:rPr>
                <w:rFonts w:asciiTheme="minorHAnsi" w:hAnsiTheme="minorHAnsi" w:cstheme="minorHAnsi"/>
                <w:sz w:val="20"/>
              </w:rPr>
              <w:t xml:space="preserve">1,2 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43DF8" w14:textId="499DDEF5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A0CA4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19F190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300A6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CCCE0" w14:textId="294D01FA" w:rsidR="00882474" w:rsidRPr="007D1F31" w:rsidRDefault="00882474" w:rsidP="00882474">
            <w:pPr>
              <w:rPr>
                <w:rFonts w:asciiTheme="minorHAnsi" w:hAnsiTheme="minorHAnsi" w:cstheme="minorHAnsi"/>
                <w:sz w:val="20"/>
                <w:szCs w:val="28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 xml:space="preserve">Szerokość całkowita fotela </w:t>
            </w:r>
            <w:r>
              <w:rPr>
                <w:rFonts w:asciiTheme="minorHAnsi" w:hAnsiTheme="minorHAnsi" w:cstheme="minorHAnsi"/>
                <w:sz w:val="20"/>
              </w:rPr>
              <w:t xml:space="preserve">nie większa niż </w:t>
            </w:r>
            <w:r w:rsidRPr="007D1F31">
              <w:rPr>
                <w:rFonts w:asciiTheme="minorHAnsi" w:hAnsiTheme="minorHAnsi" w:cstheme="minorHAnsi"/>
                <w:sz w:val="20"/>
              </w:rPr>
              <w:t>7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7D1F31">
              <w:rPr>
                <w:rFonts w:asciiTheme="minorHAnsi" w:hAnsiTheme="minorHAnsi" w:cstheme="minorHAnsi"/>
                <w:sz w:val="20"/>
              </w:rPr>
              <w:t xml:space="preserve">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C8EC9" w14:textId="487F405C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E6D9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C1ECC85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38C17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236F4" w14:textId="78A20CE9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 xml:space="preserve">Wysokość fotela bez stojaka na kroplówki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5E0B7C">
              <w:rPr>
                <w:rFonts w:asciiTheme="minorHAnsi" w:hAnsiTheme="minorHAnsi" w:cstheme="minorHAnsi"/>
                <w:sz w:val="20"/>
              </w:rPr>
              <w:t>1,</w:t>
            </w:r>
            <w:r>
              <w:rPr>
                <w:rFonts w:asciiTheme="minorHAnsi" w:hAnsiTheme="minorHAnsi" w:cstheme="minorHAnsi"/>
                <w:sz w:val="20"/>
              </w:rPr>
              <w:t>2</w:t>
            </w:r>
            <w:r w:rsidRPr="005E0B7C">
              <w:rPr>
                <w:rFonts w:asciiTheme="minorHAnsi" w:hAnsiTheme="minorHAnsi" w:cstheme="minorHAnsi"/>
                <w:sz w:val="20"/>
              </w:rPr>
              <w:t>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31E5C" w14:textId="527AE086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0829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4417E8A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4452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B9A8" w14:textId="06249091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 xml:space="preserve">Wysokość fotela ze stojakiem na kroplówki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5E0B7C">
              <w:rPr>
                <w:rFonts w:asciiTheme="minorHAnsi" w:hAnsiTheme="minorHAnsi" w:cstheme="minorHAnsi"/>
                <w:sz w:val="20"/>
              </w:rPr>
              <w:t>1,85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240E5" w14:textId="4F044899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04305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0140DB9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89501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913F1" w14:textId="670E9E28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Szerokość siedziska 55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ED073" w14:textId="0F900CB4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FCC0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358220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553AA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76085" w14:textId="4F1844C7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Głębokość siedziska 48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EBE43" w14:textId="24442125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5D20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59114B6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85960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99D41" w14:textId="4C1284EA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Wysokość siedziska od podłoża: 53 cm, od podnóżków: 38 cm 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2973D" w14:textId="421D39D6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0C3B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5DB162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3CD1B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055D0" w14:textId="44F48302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Wysokość oparcia pleców 53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8B2B4" w14:textId="23559DAD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C6852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08CFC0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F01A3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EAE8B" w14:textId="47987CD9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Długość podłokietników 51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AECA7" w14:textId="268EC7AC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59AB6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C6C016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607FE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D70C5" w14:textId="3FB84019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Wyprofilowane rączki do prowadzenia fotela  powlekane materiałem antypoślizgowym umożliwiające personelowi ustawienie łokci pod ergonomicznym kątem 90° podczas transportu niezależnie od wzrostu personel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BF2B5" w14:textId="3C851290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AEBF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DF0CF1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78D0C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AC75F" w14:textId="130E8C65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Wózek wyposażony w duże pełne koła tylne zwiększające manewrowość fotela, antystatyczne, bez widocznej metalowej osi obrotu zaopatrzone w całkowite osłony oraz koła przednie skrętne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F6254" w14:textId="0AA9116F" w:rsidR="00882474" w:rsidRDefault="00180928" w:rsidP="0088247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BE9B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1257399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5E304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30C88" w14:textId="33BD7DE9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 xml:space="preserve">Wózek wyposażony w centralny hamulec nożny uruchamiany jednym dotknięciem stopy. Zamknięta konstrukcja chroni mechanizm hamulca przed wpływem zmiennych czynników zewnętrznych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B5D2" w14:textId="0B099BC2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FE8DF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4E1B2CD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7B0EA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AFBD0" w14:textId="34059E13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Wózek wyposażony w 2 przyciski funkcyjne nożne: hamulec i jazda kierunkow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B4FAD" w14:textId="311EF0D3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C7617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584EDCD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3B80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A7672" w14:textId="44111885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Odchylane i wyprofilowane podłokietniki zapewniające wyższy i dłuższy punkt podparcia dla pacjenta, ułatwiające wsiadanie oraz zsiadanie z fotela. Podłokietniki odchylane poza oparcie pleców zapewniające lepszy dostęp do pacjenta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E97D4" w14:textId="3DF28AD6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3848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9C3766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F452A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D0E50" w14:textId="52B61659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Jednokolorowe punkty aktywacyjne wskazujące wszystkie elementy ruchome fotel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AD36E" w14:textId="302CB398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DD79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355AD629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13606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8030" w14:textId="0D9FDAF6" w:rsidR="00180928" w:rsidRPr="00AE074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Automatycznie składane podnóżki z funkcją odwodzenia na boki. Podnóżki powlekane wyprofilowanym materiałem antypoślizgowym. Wypustki w podnóżkach obsługiwane stopą umożliwiają personelowi łatwiejszą obsługę bez zbędnego schylania się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C7C84" w14:textId="36F232A6" w:rsidR="00180928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02D6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1ADF1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043F011D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EFA23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ED32D" w14:textId="489FD9B2" w:rsidR="00180928" w:rsidRPr="00AE074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Kółka przeciw wywrotne wbudowane w ramę fotela zwiększające stabilność i bezpieczeństwo pacjenta i personel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8439C" w14:textId="7665EDBD" w:rsidR="00180928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02D6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67E7B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A943EC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F120B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3FEBF" w14:textId="376F62B2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Sztywna rama umożliwiająca wsuwanie jednego fotela w drugi zmniejsza ryzyko kradzieży i oszczędza miejsce w placówc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0BB8F" w14:textId="1F3CD380" w:rsidR="00882474" w:rsidRDefault="00067CBC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80C15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0705535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58257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63D5D" w14:textId="288CDE9D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Uchwyt na kartę montowany za oparciem fotela. Otwarta konstrukcja</w:t>
            </w:r>
            <w:r w:rsidR="00067CBC">
              <w:rPr>
                <w:rFonts w:asciiTheme="minorHAnsi" w:hAnsiTheme="minorHAnsi" w:cstheme="minorHAnsi"/>
                <w:sz w:val="20"/>
              </w:rPr>
              <w:t xml:space="preserve"> w celu prostego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 czyszczeni</w:t>
            </w:r>
            <w:r w:rsidR="00067CBC">
              <w:rPr>
                <w:rFonts w:asciiTheme="minorHAnsi" w:hAnsiTheme="minorHAnsi" w:cstheme="minorHAnsi"/>
                <w:sz w:val="20"/>
              </w:rPr>
              <w:t>a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 uchwyt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CF8FF" w14:textId="7F0103BA" w:rsidR="00882474" w:rsidRDefault="00067CBC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90AC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096E620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853A8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E5A9A" w14:textId="37A228F7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 xml:space="preserve">Chromowany stojak na kroplówki montowany na stałe, odporny na rdzewienie, o grubości </w:t>
            </w: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2,5 cm., nieskładany z </w:t>
            </w:r>
            <w:r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5 haczykami. Udźwig </w:t>
            </w:r>
            <w:r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AE0746">
              <w:rPr>
                <w:rFonts w:asciiTheme="minorHAnsi" w:hAnsiTheme="minorHAnsi" w:cstheme="minorHAnsi"/>
                <w:sz w:val="20"/>
              </w:rPr>
              <w:t>18 k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6A87A" w14:textId="197F7820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A24B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25C35B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E4267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6183F" w14:textId="5CB007D5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 xml:space="preserve">Podnóżki ortopedyczne umocowane pod siedziskiem. Po rozłożeniu ułatwiające transport pacjenta w pozycji siedzącej z wyprostowanymi nogami. Podnóżki powlekane wyprofilowanym materiałem antypoślizgowym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D2261" w14:textId="64F90322" w:rsidR="00882474" w:rsidRDefault="00067CBC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CE4A5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AB39416" w14:textId="2B9A2632" w:rsidR="00A2129E" w:rsidRPr="00F816F0" w:rsidRDefault="008C3ECA" w:rsidP="00A2129E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A2129E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5:</w:t>
      </w:r>
      <w:r w:rsidR="00A2129E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A2129E">
        <w:rPr>
          <w:rFonts w:asciiTheme="minorHAnsi" w:hAnsiTheme="minorHAnsi" w:cstheme="minorHAnsi"/>
          <w:b/>
          <w:bCs/>
          <w:sz w:val="22"/>
          <w:szCs w:val="22"/>
        </w:rPr>
        <w:t>Defibrylator</w:t>
      </w:r>
      <w:r w:rsidR="003B1DC9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typ A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na SOR</w:t>
      </w:r>
      <w:r w:rsidR="00A2129E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="00A2129E">
        <w:rPr>
          <w:rFonts w:asciiTheme="minorHAnsi" w:hAnsiTheme="minorHAnsi" w:cstheme="minorHAnsi"/>
          <w:b/>
          <w:bCs/>
          <w:sz w:val="22"/>
          <w:szCs w:val="22"/>
        </w:rPr>
        <w:t>x sztuk</w:t>
      </w:r>
    </w:p>
    <w:p w14:paraId="2644D18E" w14:textId="77777777" w:rsidR="00A2129E" w:rsidRPr="00F816F0" w:rsidRDefault="00A2129E" w:rsidP="00A2129E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39280BF4" w14:textId="77777777" w:rsidR="00A2129E" w:rsidRPr="00F816F0" w:rsidRDefault="00A2129E" w:rsidP="00A2129E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505F6189" w14:textId="77777777" w:rsidR="00A2129E" w:rsidRPr="00F816F0" w:rsidRDefault="00A2129E" w:rsidP="00A2129E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762DB310" w14:textId="77777777" w:rsidR="00A2129E" w:rsidRPr="00F816F0" w:rsidRDefault="00A2129E" w:rsidP="00A2129E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6C262A1E" w14:textId="773ADB06" w:rsidR="00E42636" w:rsidRDefault="00A2129E" w:rsidP="008C3ECA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2FA9CE17" w14:textId="77777777" w:rsidR="0005401F" w:rsidRDefault="0005401F" w:rsidP="0005401F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05401F" w:rsidRPr="00F816F0" w14:paraId="33DA08C4" w14:textId="77777777" w:rsidTr="00E70BB4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4049A" w14:textId="77777777" w:rsidR="0005401F" w:rsidRPr="00F816F0" w:rsidRDefault="0005401F" w:rsidP="00E70BB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13CEB" w14:textId="77777777" w:rsidR="0005401F" w:rsidRPr="00F816F0" w:rsidRDefault="0005401F" w:rsidP="00E70BB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AED52" w14:textId="77777777" w:rsidR="0005401F" w:rsidRPr="00F816F0" w:rsidRDefault="0005401F" w:rsidP="00E70BB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F367C" w14:textId="77777777" w:rsidR="0005401F" w:rsidRPr="00F816F0" w:rsidRDefault="0005401F" w:rsidP="00E70BB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05401F" w:rsidRPr="00F816F0" w14:paraId="4102084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9E3B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2374D" w14:textId="11997A57" w:rsidR="0005401F" w:rsidRPr="0005401F" w:rsidRDefault="0005401F" w:rsidP="0005401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parat przenośny z torbą transportową, testerem wyładowań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071EC" w14:textId="21EBA063" w:rsidR="0005401F" w:rsidRPr="00D7566D" w:rsidRDefault="00D7566D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F2242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12E17" w:rsidRPr="00F816F0" w14:paraId="48816D5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7D23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83B9A" w14:textId="44483D08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88EA" w14:textId="6069D11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9035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87085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12E17" w:rsidRPr="00F816F0" w14:paraId="4C2763D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5795F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DED9B" w14:textId="6C63864A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Zasilanie akumulatorowe z akumulatorów bez efektu pamię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120B7" w14:textId="568880C8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9035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0B1F2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12E17" w:rsidRPr="00F816F0" w14:paraId="544F0122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EDA1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0B4A4" w14:textId="77F632F0" w:rsidR="00C12E17" w:rsidRPr="00A57C1D" w:rsidRDefault="00C12E17" w:rsidP="00C12E17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A57C1D">
              <w:rPr>
                <w:rFonts w:asciiTheme="minorHAnsi" w:hAnsiTheme="minorHAnsi" w:cstheme="minorHAnsi"/>
                <w:strike/>
                <w:sz w:val="20"/>
              </w:rPr>
              <w:t>Funkcja ładowania zapasowych akumulatorów za pomocą  ładowarki zewnętrznej 12V – 230V (parametr punktowany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EB1B9" w14:textId="4DC14F6C" w:rsidR="00C12E17" w:rsidRPr="00A57C1D" w:rsidRDefault="00C12E17" w:rsidP="00C12E17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A57C1D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4DE40" w14:textId="77777777" w:rsidR="00C12E17" w:rsidRPr="00A57C1D" w:rsidRDefault="00C12E17" w:rsidP="00C12E1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05401F" w:rsidRPr="00F816F0" w14:paraId="2B20A5B6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64E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B76F7" w14:textId="3BF685B4" w:rsidR="0005401F" w:rsidRPr="0005401F" w:rsidRDefault="0005401F" w:rsidP="0005401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zas pracy urządzenia na jednym akumulatorze –  180 minut monitorowania lub 200 defibrylacji x 200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FDBA4" w14:textId="355DA1A3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9EA5C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6E4B8B3A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D58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0DD7" w14:textId="67E59F53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iężar defibrylatora w kg max. 10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EAA7F" w14:textId="640EC567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FCF97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2C75EE3F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E6CDD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34D4D" w14:textId="6F1E1E4C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odzienny auto test poprawności działania urządzenia bez udziału użytkownika, bez konieczności włączania urządzenia. Potwierdzenie poprawności działania z datą, godziną, numerem aparatu umieszczone na wydruku lub przytoczony wydruk i przesłane/transmisja danych do: działu technicznego szpitala, koordynatora medycznego pogotow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955EB" w14:textId="38C506F7" w:rsidR="0005401F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1F522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5C3BF5B7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4482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1533D" w14:textId="717D4011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Norma IP min. 4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33F27" w14:textId="6E688D02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758A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BCDA7A2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0BA19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00381" w14:textId="6D0FD31F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efibrylacja synchroniczna i asynchronicz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3756E" w14:textId="07AFDBEA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CE9B0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252D5F6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3C1E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81A66" w14:textId="13232B59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efibrylacja w trybie ręcznym i AED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98A2D" w14:textId="0094592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6D95C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6EE2D6C4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F5A83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012D4" w14:textId="446E74C7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Metronom reanimacyjny z </w:t>
            </w:r>
            <w:r>
              <w:rPr>
                <w:rFonts w:asciiTheme="minorHAnsi" w:hAnsiTheme="minorHAnsi" w:cstheme="minorHAnsi"/>
                <w:sz w:val="20"/>
              </w:rPr>
              <w:t>funkcją</w:t>
            </w:r>
            <w:r w:rsidRPr="0005401F">
              <w:rPr>
                <w:rFonts w:asciiTheme="minorHAnsi" w:hAnsiTheme="minorHAnsi" w:cstheme="minorHAnsi"/>
                <w:sz w:val="20"/>
              </w:rPr>
              <w:t xml:space="preserve"> ustawień rytmu częstości uciśnięć dla pacjentów zaintubowanych i nie zaintubowanych, oraz dla dorosłych i dziec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F348B" w14:textId="562E03E4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F970F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479F4201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2D4EA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ED2D2" w14:textId="25B7DC6F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wufazowa fala defibrylacji w zakresie energii od 2 do 360 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ABCDF" w14:textId="68A7F7A3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C9725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195D989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E5BB5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1176D" w14:textId="78DFA1DC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Dostępne poziomy energii zewnętrznej – </w:t>
            </w:r>
            <w:r w:rsidR="00AC655B"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05401F">
              <w:rPr>
                <w:rFonts w:asciiTheme="minorHAnsi" w:hAnsiTheme="minorHAnsi" w:cstheme="minorHAnsi"/>
                <w:sz w:val="20"/>
              </w:rPr>
              <w:t>25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CA75C" w14:textId="36517354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D4A71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74D1324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5743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E7177" w14:textId="35981FB4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utomatyczna regulacja parametrów defibrylacji z uwzględnieniem impedancji ciała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3D10C" w14:textId="55DC101F" w:rsidR="0005401F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7AC13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40B3E80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57EB1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A1F65" w14:textId="2805140F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Defibrylacja przez łyżki </w:t>
            </w:r>
            <w:proofErr w:type="spellStart"/>
            <w:r w:rsidRPr="0005401F">
              <w:rPr>
                <w:rFonts w:asciiTheme="minorHAnsi" w:hAnsiTheme="minorHAnsi" w:cstheme="minorHAnsi"/>
                <w:sz w:val="20"/>
              </w:rPr>
              <w:t>defibrylacyjne</w:t>
            </w:r>
            <w:proofErr w:type="spellEnd"/>
            <w:r w:rsidRPr="0005401F">
              <w:rPr>
                <w:rFonts w:asciiTheme="minorHAnsi" w:hAnsiTheme="minorHAnsi" w:cstheme="minorHAnsi"/>
                <w:sz w:val="20"/>
              </w:rPr>
              <w:t xml:space="preserve"> zewnętrzne, elektrody naklejane, na wyposażeniu nakładki  dziecięce/neonatolog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35064" w14:textId="76635325" w:rsidR="0005401F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FD8FB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4D38A614" w14:textId="77777777" w:rsidTr="000540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C4A49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ABC8C" w14:textId="40D6CE43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Łyżki twarde z regulacją energii defibrylacji, wyposażone w przycisk umożliwiający drukowanie na żądanie. Mocowanie łyżek twardych bezpośrednio w obudowie urządzenia spełniające normę PN-EN 1789</w:t>
            </w:r>
            <w:r w:rsidR="00AC655B">
              <w:rPr>
                <w:rFonts w:asciiTheme="minorHAnsi" w:hAnsiTheme="minorHAnsi" w:cstheme="minorHAnsi"/>
                <w:sz w:val="20"/>
              </w:rPr>
              <w:t xml:space="preserve"> lub równoważną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FFB3D" w14:textId="5B79A322" w:rsidR="0005401F" w:rsidRPr="00D7566D" w:rsidRDefault="00C12E17" w:rsidP="0005401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6055D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C784188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CEB97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6D5CC" w14:textId="38371143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AC655B">
              <w:rPr>
                <w:rFonts w:asciiTheme="minorHAnsi" w:hAnsiTheme="minorHAnsi" w:cstheme="minorHAnsi"/>
                <w:sz w:val="20"/>
              </w:rPr>
              <w:t xml:space="preserve"> wykonania defibrylacji wewnętrznej z łyżek o rozmiarach: 2,5 cm. 3,8 cm, 5 cm, 6,3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4DA10" w14:textId="533AB2F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75B5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E6151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636C8A9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F502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2BC8A" w14:textId="4247915E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Pełna obsługa defibrylatora z łyżek </w:t>
            </w:r>
            <w:proofErr w:type="spellStart"/>
            <w:r w:rsidRPr="0005401F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05401F">
              <w:rPr>
                <w:rFonts w:asciiTheme="minorHAnsi" w:hAnsiTheme="minorHAnsi" w:cstheme="minorHAnsi"/>
                <w:sz w:val="20"/>
              </w:rPr>
              <w:t xml:space="preserve"> zewnętrznych (wybór energii, defibrylacja, wydruk start/stop na żądanie), także przy zainstalowanych nakładkach pediatrycznych/neonatolog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7C1FE" w14:textId="7560E0F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75B5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E82B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1FDE" w:rsidRPr="00F816F0" w14:paraId="6720E0E9" w14:textId="77777777" w:rsidTr="000540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C5034" w14:textId="77777777" w:rsidR="00231FDE" w:rsidRPr="00F816F0" w:rsidRDefault="00231FDE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B0E9" w14:textId="2E536ACE" w:rsidR="00231FDE" w:rsidRPr="0005401F" w:rsidRDefault="00C12E17" w:rsidP="0005401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231FDE" w:rsidRPr="00231FDE">
              <w:rPr>
                <w:rFonts w:asciiTheme="minorHAnsi" w:hAnsiTheme="minorHAnsi" w:cstheme="minorHAnsi"/>
                <w:sz w:val="20"/>
              </w:rPr>
              <w:t xml:space="preserve"> wykonania defibrylacji poprzez elektrody zewnętrzne jednorazowego użytku (elektrody dla dorosłych, elektrody pediatryczne </w:t>
            </w:r>
            <w:proofErr w:type="spellStart"/>
            <w:r w:rsidR="00231FDE" w:rsidRPr="00231FDE">
              <w:rPr>
                <w:rFonts w:asciiTheme="minorHAnsi" w:hAnsiTheme="minorHAnsi" w:cstheme="minorHAnsi"/>
                <w:sz w:val="20"/>
              </w:rPr>
              <w:t>radiotransparentne</w:t>
            </w:r>
            <w:proofErr w:type="spellEnd"/>
            <w:r w:rsidR="00231FDE" w:rsidRPr="00231FDE">
              <w:rPr>
                <w:rFonts w:asciiTheme="minorHAnsi" w:hAnsiTheme="minorHAnsi" w:cstheme="minorHAnsi"/>
                <w:sz w:val="20"/>
              </w:rPr>
              <w:t xml:space="preserve"> i elektrody w wersji RTS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8A234" w14:textId="51352133" w:rsidR="00231FDE" w:rsidRPr="00D7566D" w:rsidRDefault="00C12E17" w:rsidP="0005401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36A46" w14:textId="77777777" w:rsidR="00231FDE" w:rsidRPr="00F816F0" w:rsidRDefault="00231FDE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1F83E6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C82A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3932" w14:textId="4EA0ACDF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Stymulacja przezskórna w trybie sztywnym i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B23C8" w14:textId="3E57F909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889B9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980C4A7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44D43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4B086" w14:textId="0BB3C44C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zęstość stymulacji 40-170 impulsów/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4CC76" w14:textId="3C4A5272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4A528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010CB84A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4560A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59140" w14:textId="0A7E56ED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Regulacja prądu stymulacji 0-170 </w:t>
            </w:r>
            <w:proofErr w:type="spellStart"/>
            <w:r w:rsidRPr="0005401F">
              <w:rPr>
                <w:rFonts w:asciiTheme="minorHAnsi" w:hAnsiTheme="minorHAnsi" w:cstheme="minorHAnsi"/>
                <w:sz w:val="20"/>
              </w:rPr>
              <w:t>mA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2395C" w14:textId="3B80E29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F7AF3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66E46A3D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8B1AE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52405" w14:textId="55AF5F87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Odczyt 3 i 12 odprowadzeń E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BC6C" w14:textId="6E8B3819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01E3A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356D5C1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6D3F7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E8E02" w14:textId="43F09E7A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utomatyczna interpretacja i diagnoza 12-odprowadzeniowego badania EKG uwzględniająca wiek i płeć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AD66A" w14:textId="2E3BD24E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08BBA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7BB2D12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AAD0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C6FD0" w14:textId="00FC7F66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larmy częstości akcji serc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A2D9E" w14:textId="47FFC916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4E2F0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76A8E2E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10C8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9D495" w14:textId="35512D28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Zakres pomiaru tętna od 20-250 u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D2D9F" w14:textId="558A0144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C1044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6A3A1D0E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7F87D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7A7CE" w14:textId="317D5896" w:rsidR="00231FDE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Zakres wzmocnienia sygnału EKG od 0,5 do 4cm/</w:t>
            </w:r>
            <w:proofErr w:type="spellStart"/>
            <w:r w:rsidRPr="008171F6">
              <w:rPr>
                <w:rFonts w:asciiTheme="minorHAnsi" w:hAnsiTheme="minorHAnsi" w:cstheme="minorHAnsi"/>
                <w:sz w:val="20"/>
              </w:rPr>
              <w:t>Mv</w:t>
            </w:r>
            <w:proofErr w:type="spellEnd"/>
            <w:r w:rsidRPr="008171F6">
              <w:rPr>
                <w:rFonts w:asciiTheme="minorHAnsi" w:hAnsiTheme="minorHAnsi" w:cstheme="minorHAnsi"/>
                <w:sz w:val="20"/>
              </w:rPr>
              <w:t xml:space="preserve">, </w:t>
            </w:r>
          </w:p>
          <w:p w14:paraId="3B84B2DF" w14:textId="72FD688D" w:rsidR="008171F6" w:rsidRPr="008171F6" w:rsidRDefault="00231FDE" w:rsidP="008171F6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="008171F6" w:rsidRPr="008171F6">
              <w:rPr>
                <w:rFonts w:asciiTheme="minorHAnsi" w:hAnsiTheme="minorHAnsi" w:cstheme="minorHAnsi"/>
                <w:sz w:val="20"/>
              </w:rPr>
              <w:t>8 poziomów wzmocnie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ED838" w14:textId="79CF5E51" w:rsidR="008171F6" w:rsidRPr="00D7566D" w:rsidRDefault="00231FDE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9D9EC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744F83CB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0D378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D7D2E" w14:textId="1766C450" w:rsidR="008171F6" w:rsidRPr="008171F6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Prezentacja zapisu EKG –  3 kanały na ekr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83EB4" w14:textId="174DE85D" w:rsidR="008171F6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A55EF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0B680E4E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516B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F2DC5" w14:textId="3A2B875C" w:rsidR="008171F6" w:rsidRPr="008171F6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 xml:space="preserve">Ekran kolorowy o przekątnej </w:t>
            </w:r>
            <w:r w:rsidR="008B59FD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8171F6">
              <w:rPr>
                <w:rFonts w:asciiTheme="minorHAnsi" w:hAnsiTheme="minorHAnsi" w:cstheme="minorHAnsi"/>
                <w:sz w:val="20"/>
              </w:rPr>
              <w:t>8’’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BA561" w14:textId="1AE7D36A" w:rsidR="008171F6" w:rsidRPr="00D7566D" w:rsidRDefault="008B59FD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4204D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251658B5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362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BAF4A" w14:textId="5EE341AA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Wydruk EKG na papierze o szerokości 100 m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063CE" w14:textId="10FFAC5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C57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198F9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E048D95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F1E14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1D630" w14:textId="468C4EEA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Wydruk trendów czasowych mierzonych parametrów oraz pomiarów uniesienia odcinka ST na każdym odprowadzeniu E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298A6" w14:textId="3B83FD65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C57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6EE66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28B7178D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DAA7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155F2" w14:textId="60AFCA5D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Możliwość</w:t>
            </w:r>
            <w:r>
              <w:rPr>
                <w:rFonts w:asciiTheme="minorHAnsi" w:hAnsiTheme="minorHAnsi" w:cstheme="minorHAnsi"/>
                <w:sz w:val="20"/>
              </w:rPr>
              <w:t xml:space="preserve"> rozbudowy</w:t>
            </w:r>
            <w:r w:rsidRPr="008171F6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o system t</w:t>
            </w:r>
            <w:r w:rsidRPr="008171F6">
              <w:rPr>
                <w:rFonts w:asciiTheme="minorHAnsi" w:hAnsiTheme="minorHAnsi" w:cstheme="minorHAnsi"/>
                <w:sz w:val="20"/>
              </w:rPr>
              <w:t>ransmisji danych przez wbudowany lub zewnętrzny modem do istniejących stacji odbiorczych w pracowniach kardiologii inwazyjn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B0007" w14:textId="519CD977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C57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CE197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308B7CE0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DE576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8C2DA" w14:textId="1E9F562D" w:rsidR="008171F6" w:rsidRPr="008171F6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Moduł pomiaru SpO2 w zakresie 50-100% z czujnikiem typu klips</w:t>
            </w:r>
            <w:r w:rsidR="004D7936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C12E17">
              <w:rPr>
                <w:rFonts w:asciiTheme="minorHAnsi" w:hAnsiTheme="minorHAnsi" w:cstheme="minorHAnsi"/>
                <w:sz w:val="20"/>
              </w:rPr>
              <w:t>na pale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D6A7" w14:textId="23B34D41" w:rsidR="008171F6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273A6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17C95" w:rsidRPr="00F816F0" w14:paraId="448E8A57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4FF16" w14:textId="77777777" w:rsidR="00217C95" w:rsidRPr="00F816F0" w:rsidRDefault="00217C95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AC0F6" w14:textId="32B31020" w:rsidR="00217C95" w:rsidRPr="00A57C1D" w:rsidRDefault="00A57C1D" w:rsidP="00C12E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Pomiar stężenia methemoglobiny i karboksyhemoglobiny za pomocą czujnika typu klips (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Massimo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Rainbow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) w 1 sztuce (w tej samej sztuce, która zawiera pomiar ciśnienia 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NiBP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 z mankietem dla dorosłych zgodnie z pkt.36) oraz możliwość rozbudowy o moduł pomiaru stężenia methemoglobiny i karboksyhemoglobiny za pomocą czujnika typu klips (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Massimo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Rainbow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) w pozostałych 5 sztuka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992A1" w14:textId="78CED101" w:rsidR="00217C95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0EAB" w14:textId="77777777" w:rsidR="00217C95" w:rsidRPr="00F816F0" w:rsidRDefault="00217C95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27D1BEB6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B0B2A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82093" w14:textId="43D9AC2C" w:rsidR="008171F6" w:rsidRPr="008171F6" w:rsidRDefault="008171F6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Moduł EtCO2 z zakresem pomiaru od 0 do 99 mmHg, z automatyczną kalibracją bez udziału użytkownika</w:t>
            </w:r>
            <w:r w:rsidR="00217C95">
              <w:rPr>
                <w:rFonts w:asciiTheme="minorHAnsi" w:hAnsiTheme="minorHAnsi" w:cstheme="minorHAnsi"/>
                <w:sz w:val="20"/>
              </w:rPr>
              <w:t>. W zestawie kaniul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68AD4" w14:textId="7DA9869C" w:rsidR="008171F6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8E8A5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56269ED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7A89C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C51F3" w14:textId="238AF870" w:rsidR="00C12E17" w:rsidRPr="00A57C1D" w:rsidRDefault="00A57C1D" w:rsidP="00C12E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NiBP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 z mankietem dla dorosłych w 1 sztuce (w tej samej sztuce, która zawiera pomiaru stężenia methemoglobiny i karboksyhemoglobiny za pomocą czujnika typu klips (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Massimo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Rainbow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) z pkt. 34) oraz możliwość rozbudowy o pomiar ciśnienia </w:t>
            </w:r>
            <w:proofErr w:type="spellStart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NiBP</w:t>
            </w:r>
            <w:proofErr w:type="spellEnd"/>
            <w:r w:rsidRPr="00A57C1D">
              <w:rPr>
                <w:rFonts w:asciiTheme="minorHAnsi" w:hAnsiTheme="minorHAnsi" w:cstheme="minorHAnsi"/>
                <w:sz w:val="20"/>
                <w:szCs w:val="20"/>
              </w:rPr>
              <w:t xml:space="preserve"> z mankietem dla dorosłych w pozostałych 5 sztuk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0929F" w14:textId="3FB0DFD3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5B235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CEB1E5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20AC1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37A17" w14:textId="1B92AFE1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217C95">
              <w:rPr>
                <w:rFonts w:asciiTheme="minorHAnsi" w:hAnsiTheme="minorHAnsi" w:cstheme="minorHAnsi"/>
                <w:sz w:val="20"/>
              </w:rPr>
              <w:t>Możliwość rozbudowy o moduł IB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F6E16" w14:textId="7F877E1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F48DD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F87F546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9ECE1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13EA8" w14:textId="0E656A88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217C95">
              <w:rPr>
                <w:rFonts w:asciiTheme="minorHAnsi" w:hAnsiTheme="minorHAnsi" w:cstheme="minorHAnsi"/>
                <w:sz w:val="20"/>
              </w:rPr>
              <w:t>Możliwość rozbudowy o moduł pomiaru temperatur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D962A" w14:textId="0BFDFDE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688B9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7538D10B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7C85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1E623" w14:textId="1FB883EA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6B52A" w14:textId="2A03030E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0EE0A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13EDD33C" w14:textId="77777777" w:rsidR="00220DD2" w:rsidRDefault="00220DD2" w:rsidP="008B59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769D96" w14:textId="7A30839F" w:rsidR="008B59FD" w:rsidRPr="00F816F0" w:rsidRDefault="008C3ECA" w:rsidP="008B59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8B59FD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6: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Defibrylator</w:t>
      </w:r>
      <w:r w:rsidR="001067FF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typ B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na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Oddział Intensywnej Terapii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 xml:space="preserve"> Sale Pooperacyjne przy Oddziałach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B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lok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O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peracyjny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 xml:space="preserve"> i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C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hirurgię 1-dnia</w:t>
      </w:r>
      <w:r w:rsidR="008B59FD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9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x sztuk</w:t>
      </w:r>
    </w:p>
    <w:p w14:paraId="798881F8" w14:textId="77777777" w:rsidR="008B59FD" w:rsidRPr="00F816F0" w:rsidRDefault="008B59FD" w:rsidP="008B59FD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04EEF850" w14:textId="77777777" w:rsidR="008B59FD" w:rsidRPr="00F816F0" w:rsidRDefault="008B59FD" w:rsidP="008B59FD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5EB8DA38" w14:textId="77777777" w:rsidR="008B59FD" w:rsidRPr="00F816F0" w:rsidRDefault="008B59FD" w:rsidP="008B59FD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74988948" w14:textId="77777777" w:rsidR="008B59FD" w:rsidRPr="00F816F0" w:rsidRDefault="008B59FD" w:rsidP="008B59FD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1AD7816D" w14:textId="77777777" w:rsidR="008B59FD" w:rsidRDefault="008B59FD" w:rsidP="008B59FD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1F2081B3" w14:textId="77777777" w:rsidR="008B59FD" w:rsidRDefault="008B59FD" w:rsidP="008B59FD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"/>
        <w:gridCol w:w="5561"/>
        <w:gridCol w:w="1276"/>
        <w:gridCol w:w="6737"/>
      </w:tblGrid>
      <w:tr w:rsidR="008B59FD" w:rsidRPr="00F816F0" w14:paraId="2A0B6BB4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0462E" w14:textId="3766D430" w:rsidR="008B59FD" w:rsidRPr="008B59FD" w:rsidRDefault="008B59FD" w:rsidP="008B59FD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135EA" w14:textId="7EE7030F" w:rsidR="008B59FD" w:rsidRPr="00D04A85" w:rsidRDefault="008B59FD" w:rsidP="008B59FD">
            <w:pPr>
              <w:rPr>
                <w:rFonts w:ascii="Calibri" w:hAnsi="Calibri" w:cs="Calibr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E3EBC" w14:textId="7F6D5D8B" w:rsidR="008B59FD" w:rsidRPr="00F816F0" w:rsidRDefault="008B59FD" w:rsidP="008B59FD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954EA" w14:textId="21AA8A85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6F036D" w:rsidRPr="00F816F0" w14:paraId="131D428B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5DCD4" w14:textId="77777777" w:rsidR="006F036D" w:rsidRPr="00F816F0" w:rsidRDefault="006F036D" w:rsidP="003D0CE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564A4" w14:textId="648E9A3F" w:rsidR="006F036D" w:rsidRPr="006F036D" w:rsidRDefault="006F036D" w:rsidP="006F036D">
            <w:pPr>
              <w:rPr>
                <w:rFonts w:asciiTheme="minorHAnsi" w:hAnsiTheme="minorHAnsi" w:cstheme="minorHAnsi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2C72F" w14:textId="0E174D2D" w:rsidR="006F036D" w:rsidRPr="0050282F" w:rsidRDefault="0050282F" w:rsidP="001359D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04D95" w14:textId="77777777" w:rsidR="006F036D" w:rsidRPr="00F816F0" w:rsidRDefault="006F036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D753AF8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530D4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EF621" w14:textId="76861D33" w:rsidR="0050282F" w:rsidRPr="006F036D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Defibrylator przeznaczony do terapii pacjentów w różnym wieku: zintegrowane łyżki dla dorosłych i dzieci – możliwość szybkiego przełączenia trybu pracy dorosły/dziecko (dedykowany przycisk lub przełącznik, bez konieczności otwierania menu ustawień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523E9" w14:textId="1F48C7EA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F65E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EA9963A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62378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B8E16" w14:textId="77777777" w:rsidR="0050282F" w:rsidRPr="0005401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CC55C9">
              <w:rPr>
                <w:rFonts w:ascii="Calibri" w:hAnsi="Calibri" w:cs="Calibri"/>
                <w:sz w:val="20"/>
                <w:szCs w:val="20"/>
              </w:rPr>
              <w:t>Dwa tryby pracy: ręczny i półautomatyczny AED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68D27" w14:textId="462A24B0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1DC9E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72ACDFC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52070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A3BC9" w14:textId="68C59E17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 xml:space="preserve">Prezentacja danych na ekranie kolorowym </w:t>
            </w:r>
            <w:r>
              <w:rPr>
                <w:rFonts w:asciiTheme="minorHAnsi" w:hAnsiTheme="minorHAnsi" w:cstheme="minorHAnsi"/>
                <w:sz w:val="20"/>
              </w:rPr>
              <w:t xml:space="preserve">typu </w:t>
            </w:r>
            <w:r w:rsidRPr="0050282F">
              <w:rPr>
                <w:rFonts w:asciiTheme="minorHAnsi" w:hAnsiTheme="minorHAnsi" w:cstheme="minorHAnsi"/>
                <w:sz w:val="20"/>
              </w:rPr>
              <w:t>LCD TFT o przekątnej min. 7 cali, rozdzielczość min. 800x480 piksel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4525C" w14:textId="53C15470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839B5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B54B876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D38DA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AEA39" w14:textId="4EEE983E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Min. 20 poziomów energii wyładowania w zakresie od 1 do 200J, ograniczenie energii wyładowania do 50 J przy defibrylacji wewnętrzne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85D2E" w14:textId="781CF392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B8AB2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C3E5B81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572FD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931E0" w14:textId="0CFBF24F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Poziomy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energii</w:t>
            </w:r>
            <w:r>
              <w:rPr>
                <w:rFonts w:asciiTheme="minorHAnsi" w:hAnsiTheme="minorHAnsi" w:cstheme="minorHAnsi"/>
                <w:sz w:val="20"/>
              </w:rPr>
              <w:t xml:space="preserve"> do wybory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>: 1, 2, 3, 4, 5, 6, 7, 8, 9, 10, 15, 20, 30, 50, 70, 100, 120, 150, 170, 200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B094E" w14:textId="7739F4F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0F89D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0F9FE90F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92DB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CAF9C" w14:textId="295B1D29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as ładowania do energii 150J &lt; 5 sekun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9C87E" w14:textId="41B23D61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D54ED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D5F344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C9994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C6DEC" w14:textId="202F4612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as ładowania do maksymalnej energii (200 J) &lt; 6 sekun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1E88D" w14:textId="5EDE520E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33FB0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B3BCDDB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6675B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7F1CA" w14:textId="1F7E44A7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as uruchamiania defibrylatora z gotowością do podania wyładowania poniżej 15 sekun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3A328" w14:textId="6909BC2E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080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D1D0942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5382E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90C95" w14:textId="4160E01A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Dwufazowy kształt fali wyładowania – zapewniający wysoką skuteczność defibrylacji przy obniżonej (oszczędzającej pacjenta) energii wyładowa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4A219" w14:textId="7474DEF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B5733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A7C1BEC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8F89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6EF2F" w14:textId="68195821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Zakres impedancji pacjenta dla defibrylacji zewnętrznej: min. 25-250 Ohm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2CEFE" w14:textId="7078545F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BB5D9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87C45A8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8219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EB862" w14:textId="6001E91A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Zakres impedancji pacjenta dla defibrylacji wewnętrznej: min. 15-250 Oh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48FD3" w14:textId="4C59A1EC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E4DD3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BDEAA62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92C1A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DB4C4" w14:textId="6998E824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defibrylacji za pomocą łyżek zewnętrznych, wewnętrznych i elektrod jednorazow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9C72" w14:textId="4B7CA73B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A81B5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27E20CED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B6332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936B9" w14:textId="6AF37EA0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Ustawianie poziomów energii przy pomocy dedykowanego pokrętła na płycie czołowej (przedniej) defibrylatora wraz z przypisanymi i nadrukowanymi wartościami energii dla każdej zmiany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554F0" w14:textId="099A5933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84D15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AA4758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6A1F6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0273E" w14:textId="31D59F57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Przycisk ładowania impulsu defibracyjnego na płycie czołowej oraz łyżkach zewnętrz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E5D4D" w14:textId="015CB1C3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E1C6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42E06BB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EB622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DFF41" w14:textId="4E7D1418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zmiany wybranej energii na mniejszą lub większą za pomocą pokrętła po naładowaniu defibrylatora, a przed defibrylacją. Możliwość anulowania ładowania dedykowanym przyciskiem.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656B4" w14:textId="5C1C41D4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8F50E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F626CE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51C50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BDD84" w14:textId="3E2ECA63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Przycisk wyładowania impulsu defibracyjnego na płycie czołowej oraz łyżkach zewnętrz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DCA20" w14:textId="4316476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FF7CF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A32511B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43F2C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8543A" w14:textId="24171EB2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System dopasowania impulsu defibrylacji w zależności od impedancji ciała pacjent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3F55C" w14:textId="48BE25CA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89E6B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3DA46949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B2BA4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151C" w14:textId="26014744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Automatyczne rozładowanie energii w przypadku niewykonania defibrylacji – możliwość zaprogramowania czasu do rozładowania (min. do wyboru 30, 60 i 90 sekund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4A78A" w14:textId="0DEC779E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C4734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B758E60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0E77B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D2236" w14:textId="1A17C2D0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skaźnik sprawności defibrylatora w formie wyświetlacza na przedniej ścianie urząd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66B3B" w14:textId="7BA1F91B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C6258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EB93FD5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E5E07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A1A8C" w14:textId="50D824A8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Na łyżkach zewnętrznych wbudowany kilkustopniowy wskaźnik jakości kontaktu z pacjente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924D5" w14:textId="120B238E" w:rsidR="0050282F" w:rsidRPr="0050282F" w:rsidRDefault="0050282F" w:rsidP="0050282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10 pkt                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6CD2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38AFB0D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8A946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29C80" w14:textId="0F032643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Konfigurowalny czas wstrzymania alarmu: min. 1, 2, 3, 5, 10 min lub nieokreślny cza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AAB92" w14:textId="2A23C6CC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EE69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2C441D1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C917B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60B2D" w14:textId="06DF9B08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Głośność alarmów konfigurowalna – min. 5 poziom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7A1FB" w14:textId="230F889E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DCB7C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020820E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B0EC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3EDB2" w14:textId="4B4B2858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Głośność poleceń konfigurowalna – min. 5 poziom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29EFB" w14:textId="1A9A5D55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9CA70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DB834F0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646E1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9E055" w14:textId="2722AEBD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zmiany koloru krzywych na ekranie – min. 7 kolor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FF85F" w14:textId="55865C52" w:rsidR="0050282F" w:rsidRPr="0050282F" w:rsidRDefault="0050282F" w:rsidP="0050282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5 pkt                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7FFAB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00FC8F38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82A3E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95EDF" w14:textId="05B33F79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ytelna sygnalizacja sprawności/niesprawności urządzenia na panelu czołowym, widoczna nawet przy wyłączonym urządzeniu. W przypadku wykrycia usterki dodatkowa sygnalizacja dźwiękow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95C63" w14:textId="6300B18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A37D4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686390A4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F6C73" w14:textId="77777777" w:rsidR="0050282F" w:rsidRPr="00F816F0" w:rsidRDefault="0050282F" w:rsidP="0050282F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0507E" w14:textId="2795DF03" w:rsidR="0050282F" w:rsidRPr="0050282F" w:rsidRDefault="0050282F" w:rsidP="0050282F">
            <w:pPr>
              <w:rPr>
                <w:rFonts w:asciiTheme="minorHAnsi" w:hAnsiTheme="minorHAnsi" w:cstheme="minorHAnsi"/>
                <w:b/>
                <w:sz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/>
                <w:sz w:val="20"/>
                <w:highlight w:val="lightGray"/>
              </w:rPr>
              <w:t>Kardiowersja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CE02" w14:textId="77777777" w:rsidR="0050282F" w:rsidRPr="00C347B4" w:rsidRDefault="0050282F" w:rsidP="0050282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1391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2668F5C2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E186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41608" w14:textId="319B7AFB" w:rsidR="00FF6B7D" w:rsidRDefault="009B6A09" w:rsidP="00FF6B7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FF6B7D" w:rsidRPr="0050282F">
              <w:rPr>
                <w:rFonts w:asciiTheme="minorHAnsi" w:hAnsiTheme="minorHAnsi" w:cstheme="minorHAnsi"/>
                <w:sz w:val="20"/>
              </w:rPr>
              <w:t xml:space="preserve"> wykonania kardiowersji za pomocą: </w:t>
            </w:r>
          </w:p>
          <w:p w14:paraId="2D92D0FD" w14:textId="0393C61E" w:rsidR="00FF6B7D" w:rsidRPr="0050282F" w:rsidRDefault="00FF6B7D" w:rsidP="00D34D22">
            <w:pPr>
              <w:pStyle w:val="Akapitzlis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ielofunkcyjnych elektrod podłączonych do defibrylatora</w:t>
            </w:r>
          </w:p>
          <w:p w14:paraId="6C19ECD8" w14:textId="62DE41EB" w:rsidR="00FF6B7D" w:rsidRPr="0050282F" w:rsidRDefault="00FF6B7D" w:rsidP="00D34D22">
            <w:pPr>
              <w:pStyle w:val="Akapitzlis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ielofunkcyjnych elektrod lub łyżek zewnętrznych oraz 3/5 odprowadzeniowych elektrod monitorując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00FBB" w14:textId="1AED2625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85D1D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54CD1879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7F46B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86764" w14:textId="5F244839" w:rsidR="00FF6B7D" w:rsidRPr="0050282F" w:rsidRDefault="00FF6B7D" w:rsidP="00FF6B7D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yświetlanie na ekranie defibrylatora komunikatów (następnych kroków) niezbędnych do wykonania kardiowersj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33BD8" w14:textId="16DD1610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BC979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342A580B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A6765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D3C27" w14:textId="2BF32EDF" w:rsidR="00FF6B7D" w:rsidRPr="0050282F" w:rsidRDefault="009B6A09" w:rsidP="00FF6B7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FF6B7D" w:rsidRPr="0050282F">
              <w:rPr>
                <w:rFonts w:asciiTheme="minorHAnsi" w:hAnsiTheme="minorHAnsi" w:cstheme="minorHAnsi"/>
                <w:sz w:val="20"/>
              </w:rPr>
              <w:t xml:space="preserve"> konfiguracji czy defibrylator po wykonanej kardiowersji ma pozostać w trybie kardiowersji lub przejść samoistnie w tryb defibrylacj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48F5" w14:textId="3AA41544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0CB76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77791961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F379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339CB" w14:textId="52F0ADB4" w:rsidR="00FF6B7D" w:rsidRPr="0050282F" w:rsidRDefault="00FF6B7D" w:rsidP="00FF6B7D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Kardiowersja synchroniczna z załamkiem R zapisu EKG. W trybie kardiowersji strzałki nad załamkami R elektrokardiogram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D2093" w14:textId="43D0A70C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793AD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527F9225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9AD5F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CC3AA" w14:textId="7644B72B" w:rsidR="00FF6B7D" w:rsidRPr="0050282F" w:rsidRDefault="00FF6B7D" w:rsidP="00FF6B7D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 xml:space="preserve">Czytelna informacja o włączonym trybie kardiowersji wyświetlana na ekranie głównym oraz wizualnym wskaźnikiem.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B4CC3" w14:textId="36A54CEE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CC647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0BB0CBFA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9D128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9F59F" w14:textId="77777777" w:rsidR="008B59FD" w:rsidRPr="00F816F0" w:rsidRDefault="008B59F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Tryb AED</w:t>
            </w:r>
          </w:p>
        </w:tc>
      </w:tr>
      <w:tr w:rsidR="00FF6B7D" w:rsidRPr="00F816F0" w14:paraId="1A09FC45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DE90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05ACD" w14:textId="1DA460E8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Komendy głosowe oraz komunikaty na ekranie prowadzące proces reanimacji w trybie AED - w polskiej wersji językowej, zgodne z aktualnymi wytycznymi ERC/PRC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82DFC" w14:textId="71FEEEA5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8720C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E945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50640440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FB4D1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86FEC" w14:textId="4B1DBB53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Przycisk do przełączania z trybu dla dorosłych na tryb dziecięcy z automatyczną zmianą limitów granic alarmowych we wszystkich trybach oraz zmianą poziomu energii wyładowania w trybie AE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A7AD7" w14:textId="5C16194A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8720C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7563C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45050E9D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3FDE4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FEA39" w14:textId="20EAC1ED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Energia wyładowania 150J lub 170J lub 200J </w:t>
            </w:r>
            <w:r w:rsidR="009B6A09">
              <w:rPr>
                <w:rFonts w:asciiTheme="minorHAnsi" w:hAnsiTheme="minorHAnsi" w:cstheme="minorHAnsi"/>
                <w:sz w:val="20"/>
              </w:rPr>
              <w:t xml:space="preserve">(do wyboru przez użytkownika) </w:t>
            </w:r>
            <w:r w:rsidRPr="00FF6B7D">
              <w:rPr>
                <w:rFonts w:asciiTheme="minorHAnsi" w:hAnsiTheme="minorHAnsi" w:cstheme="minorHAnsi"/>
                <w:sz w:val="20"/>
              </w:rPr>
              <w:t>dla dorosłych oraz 50J dla dzieci i niemowląt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950BF" w14:textId="12025C5C" w:rsidR="00FF6B7D" w:rsidRPr="00F816F0" w:rsidRDefault="009B6A09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2A6B9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B602A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2D793A45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E7154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E8A9E" w14:textId="35D010B1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 trybie AED - programowane przez użytkownika wartości energii dla 1, 2 i 3 defibrylacji z energią do wyboru 150, 170, 200 J dla osoby dorosłe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8A6D8" w14:textId="69A5FE16" w:rsidR="00FF6B7D" w:rsidRPr="00F816F0" w:rsidRDefault="002A6B9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55EF8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47DA44F2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D2B4E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318B1" w14:textId="1B205A06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Analiza EKG oceniająca EKG pacjenta oraz jakość sygnału w celu określania czy defibrylacja jest wskazana oraz impedancję styku elektrod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. 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71178" w14:textId="51595A42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8720C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61A43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016828BE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2E4F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982C9" w14:textId="432A4B6E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yświetlanie wskaźnika kontaktu ze skórą pacjenta w formie graficznej reprezentacji jakości kontaktu elektrod wielofunkcyjnych przy użyciu min. 3 kolor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B3D0C" w14:textId="1AD64D3B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TAK – 5 pkt                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1E201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4822B14E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895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90E3" w14:textId="680A883B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 trybie AED </w:t>
            </w:r>
            <w:r w:rsidR="002A6B9D">
              <w:rPr>
                <w:rFonts w:asciiTheme="minorHAnsi" w:hAnsiTheme="minorHAnsi" w:cstheme="minorHAnsi"/>
                <w:sz w:val="20"/>
              </w:rPr>
              <w:t>funkcja</w:t>
            </w:r>
            <w:r w:rsidRPr="00FF6B7D">
              <w:rPr>
                <w:rFonts w:asciiTheme="minorHAnsi" w:hAnsiTheme="minorHAnsi" w:cstheme="minorHAnsi"/>
                <w:sz w:val="20"/>
              </w:rPr>
              <w:t xml:space="preserve"> wyświetlania krzywej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pletyzmograficznej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oraz monitorowanie SpO2 oraz tętn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E319A" w14:textId="3BA83E75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1B251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0410A7C0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A86D1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2D220" w14:textId="3B69BE1C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 trybie AED możliwość monitorowania CO2 oraz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AwRR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3D310" w14:textId="4070DCA8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50AEB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66D5BA37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348F8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32FFB" w14:textId="32843901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 przypadku niewskazanej defibrylacji </w:t>
            </w:r>
            <w:r w:rsidR="002A6B9D">
              <w:rPr>
                <w:rFonts w:asciiTheme="minorHAnsi" w:hAnsiTheme="minorHAnsi" w:cstheme="minorHAnsi"/>
                <w:sz w:val="20"/>
              </w:rPr>
              <w:t>funkcja</w:t>
            </w:r>
            <w:r w:rsidRPr="00FF6B7D">
              <w:rPr>
                <w:rFonts w:asciiTheme="minorHAnsi" w:hAnsiTheme="minorHAnsi" w:cstheme="minorHAnsi"/>
                <w:sz w:val="20"/>
              </w:rPr>
              <w:t xml:space="preserve"> konfiguracji czy defibrylator ma przejść w tryb monitorowania pacjenta czy przejść w tryb RKO z komunikatami głosowym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47A84" w14:textId="44CDDDD1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CD49F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3D7A77E1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24ABC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9F840" w14:textId="6F6A24BF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Algorytm analizy pozwalający uniknąć defibrylacji przy rytmach, którym najczęściej towarzyszy obecność tętna lub rytmach, przy których defibrylacja nie przyniosłaby korzyśc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55C95" w14:textId="28C36B07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D95D8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0A1ECBDE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3D221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10A24" w14:textId="04DB2519" w:rsidR="008B59FD" w:rsidRPr="00F816F0" w:rsidRDefault="00FF6B7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Tryb EKG i arytmii</w:t>
            </w:r>
          </w:p>
        </w:tc>
      </w:tr>
      <w:tr w:rsidR="009B6A09" w:rsidRPr="00F816F0" w14:paraId="7B9C31CC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FAD62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B691B" w14:textId="2C6A887D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Monitorowanie EKG pacjenta za pomocą min. 3 lub 7 odprowadzeń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C2F36" w14:textId="2281F1F0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C14F1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1E0B8CF7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4D8E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F1088" w14:textId="2397D37A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Sygnał EKG z elektrod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i z elektrod EKG – z czytelną sygnalizacją braku kontakt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A2A57" w14:textId="3BCF331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72BE3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3287BD89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BAFFB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AF843" w14:textId="06426B6C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Pomiar częstości akcji serca we wszystkich trybach defibrylatora w zakresie min. 16 – 300 uderzeń na minutę dla osoby dorosłej oraz min. 16-350 uderzeń na minutę dla dziecka/niemowlęc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31881" w14:textId="7C74F11F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FD192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3B9B2444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EEF0A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503EF" w14:textId="04D04662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ybór odprowadzenia z: elektrod EKG, łyżek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lub jednorazowych elektrod do defibrylacji stymulacj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4D597" w14:textId="17E88D3B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30607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26D20B44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B29EE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47883" w14:textId="47999894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zmocnienie sygnału EKG. Regulacja ręczna: min. 1/4x, 1/2x, 1x, 2x, 4x i automatyczn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00664" w14:textId="69A4897E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20B23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46292ECF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70977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30B4D" w14:textId="2F646739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Układ monitorujący zabezpieczony przed impulsem defibrylatora – CF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5401F" w14:textId="7CD6F3FC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9B31D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1695B913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59BC8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626AA" w14:textId="4AFE5DCB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CMRR dla sygnału EKG: min. 105dB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62DE2" w14:textId="5184CD62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B270C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5EB9ED6B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9CCD9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44420" w14:textId="763159E2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Filtr EKG o częstotliwości sieci zasilającej 50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lub 60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6484D" w14:textId="4F62436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0B986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7AC1D0AE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6145D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7FC3E" w14:textId="132DC196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Automatyczne wykrywanie zaburzeń rytmu zagrażających życiu (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asystolia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>, migotanie komór, bradykardia, tachykardia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4A2CD" w14:textId="07C066DE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668DD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2EDB8815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847C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682BA" w14:textId="5D6848A5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Regulowane alarmy górnej i dolnej granicy częstości akcji serc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2192D" w14:textId="7B36F8B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C93B6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0F60322F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C598F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48D81" w14:textId="04B7C1C7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Jednoczesna prezentacja 3 krzywych EKG na ekranie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55D70" w14:textId="06F04273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67C7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1178039E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DF283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D588A" w14:textId="1891AEFC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Złącze - wejście synchronizujące sygnał EKG z zewnętrznego kardiomonitora dowolnego producent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A94E1" w14:textId="4A31F1A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E4132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56219BD3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07865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A3E4" w14:textId="27F2BC29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yposażenie defibrylatora: przewód EKG 3 odprowadzeniowy - 1 szt. 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73C91" w14:textId="791025CC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B5F3E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4D5318FB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FA0B6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56FE8" w14:textId="7F305495" w:rsidR="008B59FD" w:rsidRPr="00F816F0" w:rsidRDefault="008B59F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Stymulacja </w:t>
            </w:r>
            <w:r w:rsidR="002A6B9D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nieinwazyjna</w:t>
            </w:r>
          </w:p>
        </w:tc>
      </w:tr>
      <w:tr w:rsidR="00705600" w:rsidRPr="00F816F0" w14:paraId="1970B42C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23F36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FAEEA" w14:textId="66C80656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Tryb pracy: stały oraz na żądanie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63EF8" w14:textId="1E91F67B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9726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A8298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37962173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CC33F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AF166" w14:textId="204B46C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 xml:space="preserve">Defibrylacja synchroniczna: maksymalny czas od chwili wykrycia fali R do chwili wyładowania impulsu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defibrylacyjnego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 xml:space="preserve"> do 25 m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BA1A9" w14:textId="1F08F335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58E70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3CAAEECD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E0C8D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4338D" w14:textId="7D31D357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Natężenie prądu stymulacji min. od 10mA do 200mA ze skokiem co 5m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A4FC9" w14:textId="491AAED8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3A842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358B380E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80E03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E2CE8" w14:textId="50A9773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Czas trwania impulsu: od wyboru przez użytkownika min. 20 lub 40 m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D9361" w14:textId="1E5DBA6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BB493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180347F9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E020C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149CC" w14:textId="104F983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 xml:space="preserve">Częstość: min. od 30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imp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 xml:space="preserve">./min do 180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imp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 xml:space="preserve">./min ze skokiem co 10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imp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./min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8DCDE" w14:textId="0ED33384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E0E9B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69A16BA6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87B7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659FA" w14:textId="588EDC34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Wyświetlanie na ekranie defibrylatora komunikatów (następnych kroków) niezbędnych do wykonania stymulacji pacjent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6B76A" w14:textId="47CA940F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9726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7576A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6D3EE654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BB95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33A58" w14:textId="7BA2A482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W komplecie elektrody jednorazowe do defibrylacji – 1szt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20ABA" w14:textId="419EE262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9726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2435B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65A0E21F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243F5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5E3CC" w14:textId="5A8E17D0" w:rsidR="008B59FD" w:rsidRPr="00705600" w:rsidRDefault="00705600" w:rsidP="001359D7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705600">
              <w:rPr>
                <w:rFonts w:ascii="Calibri" w:hAnsi="Calibri" w:cs="Calibri"/>
                <w:b/>
                <w:sz w:val="20"/>
                <w:szCs w:val="20"/>
                <w:highlight w:val="lightGray"/>
              </w:rPr>
              <w:t>Pomiar saturacji pacjenta – SpO2</w:t>
            </w:r>
          </w:p>
        </w:tc>
      </w:tr>
      <w:tr w:rsidR="00705600" w:rsidRPr="00F816F0" w14:paraId="71BDA3FF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FB75F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A97DF" w14:textId="5DA4A43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Zakres pomiarowy saturacji: min. 0-100% z rozdzielczością 1%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1101D" w14:textId="523B87CD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41B07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0FB8E24F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96048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F5A57" w14:textId="79D64DD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Zakres pomiarowy częstości tętna: min. 30-300 uderzeń na minutę z rozdzielczością 1 uderzenie na minutę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96736" w14:textId="19578069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977E2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461DD4E3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EB5EF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6655F" w14:textId="772A489E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 xml:space="preserve">Wyświetlanie wartości saturacji oraz krzywej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pletyzmograficznej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 xml:space="preserve"> na ekranie urząd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BB54B" w14:textId="54EEFE37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6D88A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7C05D000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37061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B0331" w14:textId="6721D198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Możliwe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za</w:t>
            </w:r>
            <w:r w:rsidRPr="00705600">
              <w:rPr>
                <w:rFonts w:asciiTheme="minorHAnsi" w:hAnsiTheme="minorHAnsi" w:cstheme="minorHAnsi"/>
                <w:sz w:val="20"/>
              </w:rPr>
              <w:t>stosowani</w:t>
            </w:r>
            <w:r>
              <w:rPr>
                <w:rFonts w:asciiTheme="minorHAnsi" w:hAnsiTheme="minorHAnsi" w:cstheme="minorHAnsi"/>
                <w:sz w:val="20"/>
              </w:rPr>
              <w:t>e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sensorów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Masimo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>/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Nellcor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>/lub własnej producenta za pomocą dedykowanych kabli łącząc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6535B" w14:textId="6F9B6ADB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89AC2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69363A5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107FA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C0013" w14:textId="6523CD4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 xml:space="preserve">Prezentacja wartości saturacji oraz krzywej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pletyzmograficznej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 xml:space="preserve"> na ekranie urząd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BB54A" w14:textId="385F3C76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6B04D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4070B78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6ECA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28396" w14:textId="2987477B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Wyposażenie defibrylatora: czujnik saturacji dla dorosłych – 1 szt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EEA0E" w14:textId="389F39B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0FC0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1CE9EFB8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CA724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4E7E5" w14:textId="45CE0AFB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Możliwość rozbudowy o pomiar ciśnienia nieinwazyjnego – NIBP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11189" w14:textId="4F76A3F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8A56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1980D6C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69F1A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2879A" w14:textId="0C881C1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 xml:space="preserve">Możliwość rozbudowy o opcje EtCO2 w strumieniu bocznym lub głównym. Pomiar EtCO2,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AwRR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91301" w14:textId="157DC75A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B1B6E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033F3111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87FB7" w14:textId="77777777" w:rsidR="00705600" w:rsidRPr="00F816F0" w:rsidRDefault="00705600" w:rsidP="0070560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88E13" w14:textId="09D8EE08" w:rsidR="00705600" w:rsidRPr="00F816F0" w:rsidRDefault="00705600" w:rsidP="00705600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highlight w:val="lightGray"/>
              </w:rPr>
              <w:t>Drukarka termiczna</w:t>
            </w:r>
          </w:p>
        </w:tc>
      </w:tr>
      <w:tr w:rsidR="00705600" w:rsidRPr="00F816F0" w14:paraId="67BB1AC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A1B90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03A9A" w14:textId="4BC849C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Rejestrator termiczny – szerokość zapisu min. 50 m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52E3E" w14:textId="59F02A48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BC395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01E266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EEA23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16206" w14:textId="1C227487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Przycisk drukowania uruchamia i zatrzymuje wydruk pask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A65DB" w14:textId="3B17EA6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26F21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005294D3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3CFA0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10C49" w14:textId="27824944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wydruku opóźnionego tzn. obejmującego min. 10 sekund zapisu poprzedzającego moment uruchomienia wydruk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11A39" w14:textId="37185E9D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7BE0B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44791E4F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41A8C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B5A08" w14:textId="11755413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Stała prędkość wydruku 25 mm/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9BFCB" w14:textId="5E26B45D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FB53F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EB2E42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C903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688AB" w14:textId="3E6A0DE3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Rejestrowane dane: data, czas, parametry zapisywanego sygnału EKG, parametry defibrylacji. (energia rzeczywista wyładowania – dostarczona pacjentowi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5E28F" w14:textId="0DE243A8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16B00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7F34DF56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7571B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55D5B" w14:textId="1C78F79F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wydrukowania raportów min.: podsumowanie zdarzeń, trend funkcji życiowych, test funkcjonalny, konfiguracja, informacje o zdarzeni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B4EE4" w14:textId="07571B5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E4AB6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D63A2B" w14:paraId="62AE9BCA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8E16D" w14:textId="77777777" w:rsidR="00705600" w:rsidRPr="00F816F0" w:rsidRDefault="00705600" w:rsidP="0070560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CE94B" w14:textId="0CEACE2B" w:rsidR="00705600" w:rsidRPr="00D63A2B" w:rsidRDefault="00705600" w:rsidP="00705600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Zasilanie</w:t>
            </w:r>
          </w:p>
        </w:tc>
      </w:tr>
      <w:tr w:rsidR="002B131C" w:rsidRPr="00F816F0" w14:paraId="140C7892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B8167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03145" w14:textId="38DC09C1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Zintegrowane zasilanie sieciowo-akumulatorowe. Zasilacz i ładowarka akumulatorów fabrycznie wbudowane w defibrylator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F10A3" w14:textId="7E17B763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E1EB2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589385F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A2DB7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8938F" w14:textId="77410FA2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 xml:space="preserve">Ładowanie akumulatorów z sieci 100-240 V AC / 50 lub 60 </w:t>
            </w:r>
            <w:proofErr w:type="spellStart"/>
            <w:r w:rsidRPr="002B131C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2B131C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192C3" w14:textId="6EE34E2B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83D6D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2B9D38B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449B6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A39B" w14:textId="27F69EFF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Akumulatory bez efektu pamięci. Wskaźnik stanu akumulatorów na ekranie. Sygnał alarmowy (wizualny i dźwiękowy) niskiego stanu naładowa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D5F01" w14:textId="213AB58B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28035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992124C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66913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9E382" w14:textId="65CD7554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Mechaniczna blokada zabezpieczająca przed przypadkowym wypadnięciem przewodu zasilającego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9B163" w14:textId="64535AF4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727E3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595736F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4B77E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013FE" w14:textId="26F13076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 xml:space="preserve">Typ akumulatora – </w:t>
            </w:r>
            <w:proofErr w:type="spellStart"/>
            <w:r w:rsidRPr="002B131C">
              <w:rPr>
                <w:rFonts w:asciiTheme="minorHAnsi" w:hAnsiTheme="minorHAnsi" w:cstheme="minorHAnsi"/>
                <w:sz w:val="20"/>
              </w:rPr>
              <w:t>litowo</w:t>
            </w:r>
            <w:proofErr w:type="spellEnd"/>
            <w:r w:rsidRPr="002B131C">
              <w:rPr>
                <w:rFonts w:asciiTheme="minorHAnsi" w:hAnsiTheme="minorHAnsi" w:cstheme="minorHAnsi"/>
                <w:sz w:val="20"/>
              </w:rPr>
              <w:t xml:space="preserve">-jonowy lub </w:t>
            </w:r>
            <w:proofErr w:type="spellStart"/>
            <w:r w:rsidRPr="002B131C">
              <w:rPr>
                <w:rFonts w:asciiTheme="minorHAnsi" w:hAnsiTheme="minorHAnsi" w:cstheme="minorHAnsi"/>
                <w:sz w:val="20"/>
              </w:rPr>
              <w:t>litowo</w:t>
            </w:r>
            <w:proofErr w:type="spellEnd"/>
            <w:r w:rsidRPr="002B131C">
              <w:rPr>
                <w:rFonts w:asciiTheme="minorHAnsi" w:hAnsiTheme="minorHAnsi" w:cstheme="minorHAnsi"/>
                <w:sz w:val="20"/>
              </w:rPr>
              <w:t>-polimerowy, łatwo wymieniany w razie potrzeby bez udziału serwisu i bez konieczności użycia narzędz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BF275" w14:textId="457D468F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13DA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3174059A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5638D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8D151" w14:textId="6BD767A1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Czas pracy na akumulatorze: min. 2,5 godz. w przypadku monitorowania pacjenta EKG, SpO2, EtCO2, NIBP (co 15 min) a następnie 20 defibrylacji, a w przypadku defibrylacji min. 100 wyładowań z energią 200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2FA01" w14:textId="1FA45FD9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DC03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4286FFF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7B618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185B3" w14:textId="0497CD9C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Czas ładowania akumulatora do 100%: poniżej 3 godzin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C260" w14:textId="53555680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7A603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079A6A1B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D583C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EE465" w14:textId="71756A92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Temperatura pracy: min. od 0 do +45ºC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CAE10" w14:textId="53761AB8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E7E92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E890DC0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530BA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B1BC5" w14:textId="7CDC873D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Temperatura przechowywania bez akumulatora: min. od -20 do + 70ºC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54A5B" w14:textId="42A5CE59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24D3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72F8E81F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13F44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4D63C" w14:textId="4B3B0C88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Praca w wilgotności: min. 15 – 95%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BC764" w14:textId="39490DDE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D0A1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4FAA5613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DF04F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8FB10" w14:textId="036DAEB1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Defibrylator odporny na upadek zgodnie z normą IEC 68-2-32 z min. 75 cm. lub równoważną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47206" w14:textId="43D6905C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72886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2BA42FA5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4F5FC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DB1A5" w14:textId="455A6F26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Urządzenie odporne na kurz i zalania cieczą – klasa szczelności obudowy min. IP54 – zarówno podczas pracy na zasilaniu sieciowym jak i akumulatorowy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4CC66" w14:textId="00E8C39B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24D82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7C2C9AC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A85A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B759D" w14:textId="3AE84C92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Urządzenie odporne na wstrząsy, upadki i uderzenia – zgodnie z normą IEC 68-2-32 (lub równoważną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BD79B" w14:textId="587460D0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B51C4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57308D39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B9911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BFEE9" w14:textId="11BFB4BC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Spełnienie wymogów bezpieczeństwa zgodnie z EN 60601-2-4 i EN 60601-1 lub równoważ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F1367" w14:textId="01792DB2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81954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048E835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69826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7DED8" w14:textId="4DD650FB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Spełnianie wymagań normy EC 60601-1-2:2014/EN 60601-1-2:2015 oraz IEC 60601-1-2:2007/EN60601-1-2:2007 lub równoważ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D3D1" w14:textId="096AAED7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6E079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2AC676B5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22E92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1822F" w14:textId="2F6201B7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Spełnianie norm bezpieczeństwa: EN60601-2-4:2011/GB9706.8-2009, EN 60601-1/A1:2013/GB9706.1-2007 lub równoważ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C3B8A" w14:textId="1D2C22C6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4D75A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2A21B562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4BD85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760E6" w14:textId="72E0B882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 xml:space="preserve">Zgodnie z normą </w:t>
            </w:r>
            <w:r>
              <w:rPr>
                <w:rFonts w:asciiTheme="minorHAnsi" w:hAnsiTheme="minorHAnsi" w:cstheme="minorHAnsi"/>
                <w:sz w:val="20"/>
              </w:rPr>
              <w:t>EN</w:t>
            </w:r>
            <w:r w:rsidRPr="00C61690">
              <w:rPr>
                <w:rFonts w:asciiTheme="minorHAnsi" w:hAnsiTheme="minorHAnsi" w:cstheme="minorHAnsi"/>
                <w:sz w:val="20"/>
              </w:rPr>
              <w:t>62304</w:t>
            </w:r>
            <w:r>
              <w:rPr>
                <w:rFonts w:asciiTheme="minorHAnsi" w:hAnsiTheme="minorHAnsi" w:cstheme="minorHAnsi"/>
                <w:sz w:val="20"/>
              </w:rPr>
              <w:t xml:space="preserve"> lub równoważną</w:t>
            </w:r>
            <w:r w:rsidRPr="00C61690">
              <w:rPr>
                <w:rFonts w:asciiTheme="minorHAnsi" w:hAnsiTheme="minorHAnsi" w:cstheme="minorHAnsi"/>
                <w:sz w:val="20"/>
              </w:rPr>
              <w:t xml:space="preserve"> niebezpieczeństwo wynikające z błędów oprogramowania zostały zminimalizowane przez zapewnienie zgodności produktu z wymaganiami dla oprogramowa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D1945" w14:textId="22B40A68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F2B01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58DE44F3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8395B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51D86" w14:textId="6D42F5AC" w:rsidR="00C61690" w:rsidRPr="00C61690" w:rsidRDefault="00C61690" w:rsidP="00C6169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Możliwość zainstalowania defibrylatora w ambulansie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A8994" w14:textId="203034FB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CBBD2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6CBFD0C8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7FA10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12535" w14:textId="3D877783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Uchwyt do zawieszenia na łóżku pacjenta (</w:t>
            </w:r>
            <w:proofErr w:type="spellStart"/>
            <w:r w:rsidRPr="00C61690">
              <w:rPr>
                <w:rFonts w:asciiTheme="minorHAnsi" w:hAnsiTheme="minorHAnsi" w:cstheme="minorHAnsi"/>
                <w:sz w:val="20"/>
              </w:rPr>
              <w:t>demontowalny</w:t>
            </w:r>
            <w:proofErr w:type="spellEnd"/>
            <w:r w:rsidRPr="00C61690">
              <w:rPr>
                <w:rFonts w:asciiTheme="minorHAnsi" w:hAnsiTheme="minorHAnsi" w:cstheme="minorHAnsi"/>
                <w:sz w:val="20"/>
              </w:rPr>
              <w:t>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4397" w14:textId="5F1D4E82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6A975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59710FAF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97C59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42732" w14:textId="62A8940A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Wbudowany uchwyt do przenos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059DE" w14:textId="46D06828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47609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110A64B5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3934D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CBF0" w14:textId="0ED6B176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Ciężar urządzenia do 9 kg</w:t>
            </w:r>
            <w:r>
              <w:rPr>
                <w:rFonts w:asciiTheme="minorHAnsi" w:hAnsiTheme="minorHAnsi" w:cstheme="minorHAnsi"/>
                <w:sz w:val="20"/>
              </w:rPr>
              <w:t xml:space="preserve"> +/- 5%</w:t>
            </w:r>
            <w:r w:rsidRPr="00C61690">
              <w:rPr>
                <w:rFonts w:asciiTheme="minorHAnsi" w:hAnsiTheme="minorHAnsi" w:cstheme="minorHAnsi"/>
                <w:sz w:val="20"/>
              </w:rPr>
              <w:t xml:space="preserve"> z elektrodami zewnętrznymi i akumulatore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A7D4C" w14:textId="219A6EBE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58E8B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31721A47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6311E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382C5" w14:textId="2BCD83CB" w:rsidR="00C61690" w:rsidRPr="00C61690" w:rsidRDefault="00C61690" w:rsidP="00C6169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Automatyczny test sprawności defibrylatora z sygnalizacją dźwiękową i wizualną ewentualnego błęd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C7285" w14:textId="49F5E1EA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21F93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3B60140F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6E166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1C418" w14:textId="40A23E5F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Krytyczne podzespoły urządzenia testowane automatycznie nie rzadziej niż co godzinę. Pełny test automatyczny nie rzadziej niż raz w tygodni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CB5D9" w14:textId="78E89D34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8FEB3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42289623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401E7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9B836" w14:textId="1C5C8EAE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C61690">
              <w:rPr>
                <w:rFonts w:asciiTheme="minorHAnsi" w:hAnsiTheme="minorHAnsi" w:cstheme="minorHAnsi"/>
                <w:sz w:val="20"/>
              </w:rPr>
              <w:t xml:space="preserve"> eksportu i importu konfiguracji urządzenia za pomocą dysku USB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CB96C" w14:textId="470867C1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23ADA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14D4AD6A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086F3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5DD23" w14:textId="4332B0CC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Polska wersja językowa – komunikaty ekranowe i głosowe, dokumentacja, opisy elementów sterując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15EC8" w14:textId="5543CEC7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DFB0A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7CEC84E3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77B2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BB955" w14:textId="02A88143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Certyfikat CE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1F1A2" w14:textId="03988C64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A385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FA227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3ED58BF1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CF1C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84B27" w14:textId="030789D7" w:rsid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7E9D1" w14:textId="0E4E8789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A385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1B7D1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5957F180" w14:textId="77777777" w:rsidR="00C61690" w:rsidRDefault="00C61690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BCDB1F7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BD53F4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2F8CD2C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8561920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1032531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4E714AA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3DD2510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85F0679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2D2279F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A5049E8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62446E1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621C070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4CF5AD5" w14:textId="28BFEE32" w:rsidR="005470D4" w:rsidRPr="00F816F0" w:rsidRDefault="008C3ECA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5470D4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4010">
        <w:rPr>
          <w:rFonts w:asciiTheme="minorHAnsi" w:hAnsiTheme="minorHAnsi" w:cstheme="minorHAnsi"/>
          <w:b/>
          <w:bCs/>
          <w:sz w:val="22"/>
          <w:szCs w:val="22"/>
        </w:rPr>
        <w:t>7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5470D4">
        <w:rPr>
          <w:rFonts w:asciiTheme="minorHAnsi" w:hAnsiTheme="minorHAnsi" w:cstheme="minorHAnsi"/>
          <w:b/>
          <w:bCs/>
          <w:sz w:val="22"/>
          <w:szCs w:val="22"/>
        </w:rPr>
        <w:t>Respirator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5470D4">
        <w:rPr>
          <w:rFonts w:asciiTheme="minorHAnsi" w:hAnsiTheme="minorHAnsi" w:cstheme="minorHAnsi"/>
          <w:b/>
          <w:bCs/>
          <w:sz w:val="22"/>
          <w:szCs w:val="22"/>
        </w:rPr>
        <w:t xml:space="preserve"> transportow</w:t>
      </w:r>
      <w:r w:rsidR="00D23C88">
        <w:rPr>
          <w:rFonts w:asciiTheme="minorHAnsi" w:hAnsiTheme="minorHAnsi" w:cstheme="minorHAnsi"/>
          <w:b/>
          <w:bCs/>
          <w:sz w:val="22"/>
          <w:szCs w:val="22"/>
        </w:rPr>
        <w:t>o-stacjonarne</w:t>
      </w:r>
      <w:r w:rsidR="005470D4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 xml:space="preserve">i </w:t>
      </w:r>
      <w:r w:rsidR="00BF0B65">
        <w:rPr>
          <w:rFonts w:asciiTheme="minorHAnsi" w:hAnsiTheme="minorHAnsi" w:cstheme="minorHAnsi"/>
          <w:b/>
          <w:bCs/>
          <w:sz w:val="22"/>
          <w:szCs w:val="22"/>
        </w:rPr>
        <w:t>respirator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BF0B65">
        <w:rPr>
          <w:rFonts w:asciiTheme="minorHAnsi" w:hAnsiTheme="minorHAnsi" w:cstheme="minorHAnsi"/>
          <w:b/>
          <w:bCs/>
          <w:sz w:val="22"/>
          <w:szCs w:val="22"/>
        </w:rPr>
        <w:t xml:space="preserve"> stacjonarn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>e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typ B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 xml:space="preserve"> na potrzeby różnych Oddziałów Szpitala Klinicznego.</w:t>
      </w:r>
    </w:p>
    <w:p w14:paraId="61DC7977" w14:textId="77777777" w:rsidR="005470D4" w:rsidRPr="00F816F0" w:rsidRDefault="005470D4" w:rsidP="005470D4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622CAD22" w14:textId="77777777" w:rsidR="005470D4" w:rsidRPr="00F816F0" w:rsidRDefault="005470D4" w:rsidP="005470D4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66FAE88F" w14:textId="77777777" w:rsidR="005470D4" w:rsidRPr="00F816F0" w:rsidRDefault="005470D4" w:rsidP="005470D4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42B8B5C7" w14:textId="77777777" w:rsidR="005470D4" w:rsidRPr="00F816F0" w:rsidRDefault="005470D4" w:rsidP="005470D4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4322687D" w14:textId="77777777" w:rsidR="005470D4" w:rsidRDefault="005470D4" w:rsidP="005470D4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7228C6E3" w14:textId="77777777" w:rsidR="005470D4" w:rsidRDefault="005470D4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8B59FD" w:rsidRPr="00F816F0" w14:paraId="40C7C9FF" w14:textId="77777777" w:rsidTr="001359D7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449BE" w14:textId="77777777" w:rsidR="008B59FD" w:rsidRPr="00F816F0" w:rsidRDefault="008B59FD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DA60A" w14:textId="77777777" w:rsidR="008B59FD" w:rsidRPr="00F816F0" w:rsidRDefault="008B59FD" w:rsidP="001359D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8C76" w14:textId="77777777" w:rsidR="008B59FD" w:rsidRPr="00F816F0" w:rsidRDefault="008B59FD" w:rsidP="001359D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C4463F" w14:textId="77777777" w:rsidR="008B59FD" w:rsidRPr="00F816F0" w:rsidRDefault="008B59FD" w:rsidP="001359D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966072" w:rsidRPr="00F816F0" w14:paraId="1665AD94" w14:textId="77777777" w:rsidTr="00966072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5CC88" w14:textId="5CF236FD" w:rsidR="00966072" w:rsidRPr="00F816F0" w:rsidRDefault="00966072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.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F8532" w14:textId="141E7612" w:rsidR="00966072" w:rsidRPr="00F816F0" w:rsidRDefault="00966072" w:rsidP="00966072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Respirator transportow</w:t>
            </w:r>
            <w:r w:rsidR="001C7849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o-stacjonarny 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– 12 sztuk (5x SOR, 4x Blok operacyjny, 1x Sala poznieczuleniową przy Bloku, 2x OIT)</w:t>
            </w:r>
          </w:p>
        </w:tc>
      </w:tr>
      <w:tr w:rsidR="008B59FD" w:rsidRPr="00F816F0" w14:paraId="0B0C92EB" w14:textId="77777777" w:rsidTr="001359D7">
        <w:trPr>
          <w:trHeight w:val="38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D1B78" w14:textId="63280B42" w:rsidR="008B59FD" w:rsidRPr="00F816F0" w:rsidRDefault="008B59FD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3B0A5" w14:textId="1546C2B0" w:rsidR="008B59FD" w:rsidRPr="00F816F0" w:rsidRDefault="008B59FD" w:rsidP="001359D7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F93B47" w:rsidRPr="00F816F0" w14:paraId="31A2EA19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D073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A3AD1" w14:textId="646A510B" w:rsidR="00F93B47" w:rsidRPr="008B59FD" w:rsidRDefault="00F93B47" w:rsidP="00F93B47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Respirator do terapii niewydolności oddechowej różnego pochod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F578A" w14:textId="27C1ECE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E2D7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6342E8B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D4C1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D40E8" w14:textId="1D032E73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FFECB" w14:textId="55AAE13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E648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64EBEDF7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B3439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F33B7" w14:textId="712AFA0C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Respirator dla dorosłych i dzieci powyżej 3 kg IB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FD87C" w14:textId="70A3C4AD" w:rsidR="008B59FD" w:rsidRPr="00F816F0" w:rsidRDefault="00076F1F" w:rsidP="008B59FD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0E132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5AE7F8AC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4FC6A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446A0" w14:textId="38804115" w:rsidR="008B59FD" w:rsidRPr="008B59FD" w:rsidRDefault="008B59FD" w:rsidP="008B59FD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Zasilanie w tlen  z centralnego źródła sprężonych gazów od 3,0 do 6,0 bar lub z butli  &lt; 15 l/min, max 600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hP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632FA" w14:textId="6A844DA6" w:rsidR="008B59FD" w:rsidRPr="00F816F0" w:rsidRDefault="00076F1F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E8C45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8B59FD" w14:paraId="417FB71F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BD4E0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2488D" w14:textId="5CB1CB2B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Respirator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transportowy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.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Wag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respirator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 max 6,5 kg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62562" w14:textId="0B4FFE73" w:rsidR="008B59FD" w:rsidRPr="008B59FD" w:rsidRDefault="008B59FD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50A7B" w14:textId="77777777" w:rsidR="008B59FD" w:rsidRPr="008B59FD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8B59FD" w:rsidRPr="00F816F0" w14:paraId="5C0F313D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10111" w14:textId="77777777" w:rsidR="008B59FD" w:rsidRPr="008B59FD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2DD17" w14:textId="4F55300B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Respirator przeznaczony do transportu wewnątrz szpitalnego, w karetce, w transporcie lotniczym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8951F" w14:textId="0EEF13CC" w:rsidR="008B59FD" w:rsidRPr="00F816F0" w:rsidRDefault="00F93B47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D90F6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23AF2B96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0E560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C6326" w14:textId="23113DB2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Stopień ochrony </w:t>
            </w:r>
            <w:r w:rsidR="000B7FF2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8B59FD">
              <w:rPr>
                <w:rFonts w:asciiTheme="minorHAnsi" w:hAnsiTheme="minorHAnsi" w:cstheme="minorHAnsi"/>
                <w:sz w:val="20"/>
              </w:rPr>
              <w:t>IP 2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48964" w14:textId="39C8C025" w:rsidR="008B59FD" w:rsidRPr="00F816F0" w:rsidRDefault="000B7FF2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779F9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74A29B04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7E313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F119E" w14:textId="4443ABDE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Zasilanie 100-240 V 50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>+/-10% , gniazdo  12 -24 VD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39956" w14:textId="53EF5BC2" w:rsidR="008B59FD" w:rsidRPr="00F816F0" w:rsidRDefault="00F93B47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E6843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437D9A38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F000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0FA1B" w14:textId="77A90B16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Awaryjne zasilanie respiratora z wewnętrznego akumulatora min 240 minut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7A9EF" w14:textId="7696B2EE" w:rsidR="008B59FD" w:rsidRPr="00F816F0" w:rsidRDefault="008B59FD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F24A5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4189DB18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22CBC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B12B2" w14:textId="50519839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Wewnętrzna turbina pozwalająca na pracę respiratora bez elektrycznego zasilania zewnętrzneg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90DCF" w14:textId="126CDAFB" w:rsidR="008B59FD" w:rsidRPr="00F816F0" w:rsidRDefault="00F93B47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37B31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30E205C2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70ED2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065BC" w14:textId="3415F9AD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Monitor z kolorowym ekranem, dotykowym min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Pr="008B59FD">
              <w:rPr>
                <w:rFonts w:asciiTheme="minorHAnsi" w:hAnsiTheme="minorHAnsi" w:cstheme="minorHAnsi"/>
                <w:sz w:val="20"/>
              </w:rPr>
              <w:t xml:space="preserve"> 8”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B8FCD" w14:textId="181194F3" w:rsidR="008B59FD" w:rsidRPr="00F816F0" w:rsidRDefault="008B59FD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86F48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66F45FA5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3ACD4" w14:textId="77777777" w:rsidR="00F93B47" w:rsidRPr="00F816F0" w:rsidRDefault="00F93B47" w:rsidP="008B59F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54993" w14:textId="52CA2033" w:rsidR="00F93B47" w:rsidRPr="00F816F0" w:rsidRDefault="00F93B47" w:rsidP="001359D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Tryby wentylacji</w:t>
            </w:r>
          </w:p>
        </w:tc>
      </w:tr>
      <w:tr w:rsidR="00F93B47" w:rsidRPr="00F816F0" w14:paraId="01B124A4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6359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2332D" w14:textId="0E2F2E1E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C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218F7" w14:textId="5F33278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4B0D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F060586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756DD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C0100" w14:textId="4779E00A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PCV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F4DFB" w14:textId="487F841D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F83F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412DC4D3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ED66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2DB8C" w14:textId="48F85000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Wentylacja spontaniczna wspomagana ciśnienie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D45F4" w14:textId="5EFC16DD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16F0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1C5E6D9F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4A59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1BB58" w14:textId="25B88768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Wentylacja na dwóch poziomach typu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BiPAP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BiLevel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DuoPA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CF3DD" w14:textId="0805FD5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43768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C644C5B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0224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F3257" w14:textId="3EBC803A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APR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B10E5" w14:textId="68D3EEE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3DA2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67F778F5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2068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1C0E9" w14:textId="12AE8AEC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29053" w14:textId="6F90446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7864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4794096E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8321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5483C" w14:textId="1A457892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Adaptacyjny tryb wentylacji w zamkniętej pętli oddechowej wg wzoru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Mead’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 dla pacjentów aktywnych i pasywnych oddechowo od 3 k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0F705" w14:textId="0C9E2EA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150C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C9DDB9F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A8A7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ED857" w14:textId="0A025EAE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NIV/NIV-ST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E44AA" w14:textId="2B710F98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D1D6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6AABF6A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F4F7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91108" w14:textId="79CE4BFB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CP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F103B" w14:textId="2B6FF9E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EADB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135AF2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03FF" w14:textId="77777777" w:rsidR="00F93B47" w:rsidRPr="00F816F0" w:rsidRDefault="00F93B47" w:rsidP="008B59F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E0655" w14:textId="2414CCEB" w:rsidR="00F93B47" w:rsidRPr="00F816F0" w:rsidRDefault="00F93B47" w:rsidP="001359D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Parametry nastawialne</w:t>
            </w:r>
          </w:p>
        </w:tc>
      </w:tr>
      <w:tr w:rsidR="00F93B47" w:rsidRPr="00F816F0" w14:paraId="029EEE5F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CBDC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8B8D6" w14:textId="7D62B87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Częstość oddechów 1-80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odd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>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798CB" w14:textId="0D13F8C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DA6A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77C19FBE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B719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1F889" w14:textId="2D78CEB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Objętość wdechowa 20 - 20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89D93" w14:textId="523BA07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1E95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10004564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A470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33C32" w14:textId="0CF3BA9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EEP/CPAP 0-35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9188B" w14:textId="5487DB95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F3FD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D3AEB30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2C89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6630F" w14:textId="156F8F91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tężenie tlenu 21-10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30964" w14:textId="7AFFC19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C447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331BA5E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4A2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1CEF3" w14:textId="73D0F552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tosunek I:E  1:9 do 4:1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CF686" w14:textId="40B37FB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A6001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BEB9B92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75DE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9226C" w14:textId="334C427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Czas wdechu 0.1 do 12,0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sek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A4255" w14:textId="4138A8D0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F7A1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D37CF80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C1A5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C31F5" w14:textId="59D94EE2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yzwalanie przepływem 1 do 2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56BA0" w14:textId="35B11904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EE159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E0757CA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035D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F73B7" w14:textId="19A3E46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wdechu 5 – 60 cm H2O powyżej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72D2A" w14:textId="6619860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C7D8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166A774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FB46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7B877" w14:textId="5FCB9CF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wspomagania minimalny zakres od 0 do 60 cm H2O powyżej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C9528" w14:textId="7C383AC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F6E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1CF3752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2D51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4FBC5" w14:textId="5EF82C5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as narastania ciśnienia 0 – 2000 m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B5B28" w14:textId="1434860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4D5E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6762" w:rsidRPr="00F816F0" w14:paraId="1FAB77D5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9F8F1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FF937" w14:textId="7D90181D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ułość rozpoczęcia fazy wydechu minimalny zakres od 5 do 80% przepływu szczytowego w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87E45" w14:textId="2F6C584D" w:rsidR="00776762" w:rsidRPr="00F816F0" w:rsidRDefault="00076F1F" w:rsidP="0077676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12314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6762" w:rsidRPr="00F816F0" w14:paraId="58F18450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0D763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39C7F" w14:textId="6366B425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rzepływ szczytowy spontaniczny &gt;21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7A26E" w14:textId="5A2A9A3F" w:rsidR="00776762" w:rsidRPr="00F816F0" w:rsidRDefault="00076F1F" w:rsidP="0077676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F3E30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6762" w:rsidRPr="00F816F0" w14:paraId="762FA83E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EE04A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F5704" w14:textId="5BC94196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egulowany czas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A1004" w14:textId="435AC923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541F1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235756E9" w14:textId="77777777" w:rsidTr="00F93B47">
        <w:trPr>
          <w:trHeight w:val="333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DD8D7" w14:textId="70650CD6" w:rsidR="008B59FD" w:rsidRPr="00F816F0" w:rsidRDefault="008B59FD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47989" w14:textId="70B5CF2A" w:rsidR="008B59FD" w:rsidRPr="00776762" w:rsidRDefault="00776762" w:rsidP="001359D7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b/>
                <w:sz w:val="20"/>
                <w:highlight w:val="lightGray"/>
              </w:rPr>
              <w:t>Monitorowanie i obrazowanie parametrów wentylacji</w:t>
            </w:r>
          </w:p>
        </w:tc>
      </w:tr>
      <w:tr w:rsidR="00F93B47" w:rsidRPr="00F816F0" w14:paraId="2D887810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DEFD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E2588" w14:textId="5DFB8D3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776762">
              <w:rPr>
                <w:rFonts w:asciiTheme="minorHAnsi" w:hAnsiTheme="minorHAnsi" w:cstheme="minorHAnsi"/>
                <w:sz w:val="20"/>
              </w:rPr>
              <w:t xml:space="preserve"> wyboru parametrów monitorowa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2BF0E" w14:textId="1964B17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8552D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E557AD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2DA0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3EF34" w14:textId="4CB1BEC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Szczytowe ciśnienie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C667F" w14:textId="46F93FC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4F05B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F4A87A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69B9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CCC80" w14:textId="141C62A6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Średnie ciśnienie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E04A5" w14:textId="63119B4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5145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C5DC57D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2EC0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5CAFE" w14:textId="68B07E8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platea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9552D" w14:textId="357FAE2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5969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51F5D6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E289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752E9" w14:textId="77D6F801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4A7BC" w14:textId="623DDCF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3B12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FDA49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E785B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0948" w14:textId="38C9E2B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zczytowy przepływ w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D0145" w14:textId="7A52CD2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A67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9B6E3C4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0CC0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06DAF" w14:textId="1C6DA4F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zczytowy przepływ wy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C8228" w14:textId="5595B18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9F91E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36E6D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CB76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41AFF" w14:textId="063CFCE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objętość wydech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C6DCB" w14:textId="6AC77568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CF7A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9F418A4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2A00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1B875" w14:textId="1445CA00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objętość wdech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E35C5" w14:textId="00F004E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1BB8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435FEA5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202F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80709" w14:textId="77E57ED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Objętość pojedynczego oddechu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2A72F" w14:textId="3681E48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4716B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827B73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CF41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D58A4" w14:textId="7E8936E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ydechowa objętość minut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E8B8E" w14:textId="30297DB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CA9B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71A63E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D45E6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F5EF2" w14:textId="2059D0C1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ydechowa objętość minutowa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A5450" w14:textId="42C7B6E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1583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34CFC3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3935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F2A1" w14:textId="0CE1FAA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% objętość przecie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3E0BA" w14:textId="02C1BB2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1426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773EDCD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5074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3F559" w14:textId="212D729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tosunek wdechu do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81BAA" w14:textId="5D368AB5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A3BC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135ED1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6A74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BB4B9" w14:textId="570CDBF0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częstość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0C897" w14:textId="1074280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C293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6E018C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5311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A3AB7" w14:textId="783A6B5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częstość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B711F" w14:textId="5330A96D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F88CE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8AAE77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F1F5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3409F" w14:textId="7434816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rocentowa ilość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30E0B" w14:textId="0CE0915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EA6A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77A56D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80656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7E10B" w14:textId="1D55516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Czas wdechu i wydechu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127A1" w14:textId="1E3583A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A340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7D6A6A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256E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C4AAF" w14:textId="6D21393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datność statyczna płu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9FDF5" w14:textId="0608D34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0667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2952B1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B838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0858" w14:textId="2E9D719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Index dyszenia RS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6EF43" w14:textId="1B9EC97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5A84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5BEEA4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88B7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AB4FD" w14:textId="28022EE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  <w:szCs w:val="20"/>
              </w:rPr>
              <w:t xml:space="preserve">PO.1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E0B33" w14:textId="35A4100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093B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E0424B4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FFD5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6F9D9" w14:textId="7000E760" w:rsidR="00F93B47" w:rsidRPr="00FF25BE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25BE">
              <w:rPr>
                <w:rFonts w:asciiTheme="minorHAnsi" w:hAnsiTheme="minorHAnsi" w:cstheme="minorHAnsi"/>
                <w:sz w:val="20"/>
              </w:rPr>
              <w:t>Wysiłek oddechowy pacjenta PT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BF4B7" w14:textId="7206E98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7E61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73EA42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5E07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25921" w14:textId="585E4C7B" w:rsidR="00F93B47" w:rsidRPr="00FF25BE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FF25BE">
              <w:rPr>
                <w:rFonts w:asciiTheme="minorHAnsi" w:hAnsiTheme="minorHAnsi" w:cstheme="minorHAnsi"/>
                <w:sz w:val="20"/>
              </w:rPr>
              <w:t>Stała czasowa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21D88" w14:textId="0E39C0D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3BC61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EA68FC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1E3F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2554A" w14:textId="4B41A3DA" w:rsidR="00F93B47" w:rsidRPr="00FF25BE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BF57A9">
              <w:rPr>
                <w:rFonts w:asciiTheme="minorHAnsi" w:hAnsiTheme="minorHAnsi" w:cstheme="minorHAnsi"/>
                <w:sz w:val="20"/>
              </w:rPr>
              <w:t>Koncentracja O2 (FiO2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ECF52" w14:textId="58A838B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47C0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C98B19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34CE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94840" w14:textId="006A24F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Stała czasowa wydechowa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RCexp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5AA79" w14:textId="4895D12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9BB0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7FE366C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CBB5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AD3B1" w14:textId="534D7E5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Wdechowy opór przepływu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Rinsp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 xml:space="preserve">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7E8CC" w14:textId="36858FD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A9621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9564E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BA84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3FAD2" w14:textId="18EF350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AutoPEE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A1F43" w14:textId="3CED3B8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E001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43CDFD2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C414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0AFDC" w14:textId="2AC72756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Obrazowanie krzywych w czasie rzeczywistym – objętość, przepływ, ciśnienie. Min. trzy krzywe obrazowane jednocześ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762CF" w14:textId="46FF511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6A1E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03EC0E6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36624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2274E" w14:textId="161392EF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Pamięć do </w:t>
            </w:r>
            <w:r w:rsidR="00076F1F"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776762">
              <w:rPr>
                <w:rFonts w:asciiTheme="minorHAnsi" w:hAnsiTheme="minorHAnsi" w:cstheme="minorHAnsi"/>
                <w:sz w:val="20"/>
              </w:rPr>
              <w:t xml:space="preserve">1000 zdarzeń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AA5F6" w14:textId="07F8A36F" w:rsidR="00776762" w:rsidRPr="00F816F0" w:rsidRDefault="00076F1F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DCB45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553EAD94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15452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C8B87" w14:textId="0F45F21E" w:rsidR="00776762" w:rsidRPr="00776762" w:rsidRDefault="00F93B47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776762" w:rsidRPr="00776762">
              <w:rPr>
                <w:rFonts w:asciiTheme="minorHAnsi" w:hAnsiTheme="minorHAnsi" w:cstheme="minorHAnsi"/>
                <w:sz w:val="20"/>
              </w:rPr>
              <w:t xml:space="preserve"> zatrzymania krzywych prezentowanych na monitorze w dowolnym momencie w celu ich analiz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1ADA9" w14:textId="3782FAF7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FEA5B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11DDB942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5DECE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16F15" w14:textId="20E9BFA5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izualizacja pracy płuc pacjenta w czasie rzeczywist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F6833" w14:textId="7FBD2F89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D31D6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147E1567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8DCA4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533E2" w14:textId="75611182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miar parametrów wentylacji w czasie rzeczywistym poprzez czujnik proksym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41057" w14:textId="21478A7B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39CAA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1FB9C061" w14:textId="77777777" w:rsidTr="001359D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7DCC5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D4EEC" w14:textId="3F206971" w:rsidR="008B59FD" w:rsidRPr="00F816F0" w:rsidRDefault="00776762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larmy</w:t>
            </w:r>
          </w:p>
        </w:tc>
      </w:tr>
      <w:tr w:rsidR="00F93B47" w:rsidRPr="00F816F0" w14:paraId="527C040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5FA7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68E08" w14:textId="550A229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Niskiej / wyso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AAD7" w14:textId="7726F13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DBD18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988D5A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3773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1E17B" w14:textId="085B834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Niskiej / wyso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41DCD" w14:textId="2C01118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80D7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4BAFD67C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988E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64EA7" w14:textId="681B01F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asu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427BF" w14:textId="400AC27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5A46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68AB23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4243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D6124" w14:textId="7A75F016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ziomu koncentracji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466CA" w14:textId="77D2EED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81C8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F7607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3E60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BC880" w14:textId="24FD114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ozłączenia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78DF2" w14:textId="7221EDB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D66A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74E1EA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BB81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28A3F" w14:textId="28CCD31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Zatkania gałęzi wydechowej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E73C4" w14:textId="1AA8B10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C211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DADFD70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A1E4B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8FD3C" w14:textId="0F49ECF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ensora przepływ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7C668" w14:textId="549C8B5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354ED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4FF2AB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0766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AF02E" w14:textId="318FEF5C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Brak zasilania elektrycz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D1FB5" w14:textId="149AB07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6142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C2FD9C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6FB4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1FD27" w14:textId="61EB0DD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Niski poziom naładowania bater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9837A" w14:textId="0D6FDA7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5D60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2B98B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B1AF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568B7" w14:textId="769C217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Brak zasilania w tle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F142A" w14:textId="171C9A9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5675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B4C20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F030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39C6D" w14:textId="0ED027D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ziom głośności alarmów – ustawi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4D1B2" w14:textId="3F625AE8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D7A2D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318400F9" w14:textId="77777777" w:rsidTr="00076F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FE19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DEAC2" w14:textId="5C4DE1A1" w:rsidR="008B59FD" w:rsidRPr="00F816F0" w:rsidRDefault="00776762" w:rsidP="00076F1F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Inne funkcje i wyposażenie</w:t>
            </w:r>
          </w:p>
        </w:tc>
      </w:tr>
      <w:tr w:rsidR="00F93B47" w:rsidRPr="00F816F0" w14:paraId="0F0825B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62AE6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8763F" w14:textId="53F8208C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Możliwość rozbudowy o pomiar CO2 ze strumienia głównego lub bocznego oraz SpO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D2DAC" w14:textId="630250A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DF0B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F007F9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B049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CEAE7" w14:textId="7AB0D94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Możliwość rozbudowy o terapię wysokimi przepływami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C8107" w14:textId="6ADDA1C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EAC9B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DDF69F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5D09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08A26" w14:textId="6A79832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Zabezpieczenie przed przypadkową zmianą paramet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0A45A" w14:textId="53948AE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DF4A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470764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1AEA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264B1" w14:textId="77777777" w:rsidR="005F7CE0" w:rsidRPr="005F7CE0" w:rsidRDefault="005F7CE0" w:rsidP="005F7CE0">
            <w:pPr>
              <w:pStyle w:val="Zwykytekst"/>
              <w:rPr>
                <w:rFonts w:asciiTheme="minorHAnsi" w:hAnsiTheme="minorHAnsi" w:cstheme="minorHAnsi"/>
                <w:sz w:val="20"/>
                <w:szCs w:val="20"/>
              </w:rPr>
            </w:pPr>
            <w:r w:rsidRPr="005F7CE0">
              <w:rPr>
                <w:rFonts w:asciiTheme="minorHAnsi" w:hAnsiTheme="minorHAnsi" w:cstheme="minorHAnsi"/>
                <w:sz w:val="20"/>
                <w:szCs w:val="20"/>
              </w:rPr>
              <w:t>Możliwość rozbudowy o wentylację w pełni automatyczną w zamkniętej pętli oddechowej oparta na odczytach z czujników CO2 i SpO2, IBW, mechanice płuc pacjenta, aktywności.</w:t>
            </w:r>
          </w:p>
          <w:p w14:paraId="5515ABB2" w14:textId="046F169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8B47D" w14:textId="04A2064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0FDA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25D685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6E7A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295D0" w14:textId="592BB21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dstawa jezdna</w:t>
            </w:r>
            <w:r w:rsidR="00202982">
              <w:rPr>
                <w:rFonts w:asciiTheme="minorHAnsi" w:hAnsiTheme="minorHAnsi" w:cstheme="minorHAnsi"/>
                <w:sz w:val="20"/>
              </w:rPr>
              <w:t xml:space="preserve"> (wózek) z </w:t>
            </w:r>
            <w:r w:rsidRPr="00776762">
              <w:rPr>
                <w:rFonts w:asciiTheme="minorHAnsi" w:hAnsiTheme="minorHAnsi" w:cstheme="minorHAnsi"/>
                <w:sz w:val="20"/>
              </w:rPr>
              <w:t>blokad</w:t>
            </w:r>
            <w:r w:rsidR="00202982">
              <w:rPr>
                <w:rFonts w:asciiTheme="minorHAnsi" w:hAnsiTheme="minorHAnsi" w:cstheme="minorHAnsi"/>
                <w:sz w:val="20"/>
              </w:rPr>
              <w:t>ą</w:t>
            </w:r>
            <w:r w:rsidRPr="00776762">
              <w:rPr>
                <w:rFonts w:asciiTheme="minorHAnsi" w:hAnsiTheme="minorHAnsi" w:cstheme="minorHAnsi"/>
                <w:sz w:val="20"/>
              </w:rPr>
              <w:t xml:space="preserve"> kół</w:t>
            </w:r>
            <w:r w:rsidR="00202982">
              <w:rPr>
                <w:rFonts w:asciiTheme="minorHAnsi" w:hAnsiTheme="minorHAnsi" w:cstheme="minorHAnsi"/>
                <w:sz w:val="20"/>
              </w:rPr>
              <w:t xml:space="preserve"> – respirator może funkcjonować jako stacjonarny oraz transportowy po zdemontowaniu z podstawy jezdn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2EB9" w14:textId="56D6BDE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F20E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DE6465D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90E0D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CDBE4" w14:textId="39BA54A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amię obwodu mocowane do podstawy jezd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CAB7F" w14:textId="073F71E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BEFA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4C3B45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6567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11183" w14:textId="0E5FB62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Uchwyt do zawieszenia na łóżk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9C473" w14:textId="280071F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2654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FB1FB90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AA19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5B682" w14:textId="12410F6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Zintegrowany uchwyt na butlę O2 – 2 L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769ED" w14:textId="3422126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774A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20708D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C820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6742F" w14:textId="3DAA21F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Integralna funkcja nebulizacji synchronicz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3F6EF" w14:textId="1A28362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4E9B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A56B84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B079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EB30C" w14:textId="6D1A4EE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Złącze USB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7BDFB" w14:textId="13B18BD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0324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D802E85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90CE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0FD31" w14:textId="00581CF4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Funkcja „zawieszenia” pracy respiratora (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Standbay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E23A2" w14:textId="1D4EC0F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C7B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48FFC75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5792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4FEDE" w14:textId="7F0641C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Autotest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 xml:space="preserve"> aparatu samoczynny i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26B9B" w14:textId="714DF2A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6F4F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2C8FAAAA" w14:textId="77777777" w:rsidTr="00076F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07117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F3036" w14:textId="47F0CB26" w:rsidR="00776762" w:rsidRPr="00776762" w:rsidRDefault="00776762" w:rsidP="00076F1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Układ jednorazowy z czujnikiem przepływu – </w:t>
            </w:r>
            <w:r w:rsidR="00076F1F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776762">
              <w:rPr>
                <w:rFonts w:asciiTheme="minorHAnsi" w:hAnsiTheme="minorHAnsi" w:cstheme="minorHAnsi"/>
                <w:sz w:val="20"/>
              </w:rPr>
              <w:t>20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94B94" w14:textId="7BAE5EF2" w:rsidR="00776762" w:rsidRPr="00F816F0" w:rsidRDefault="00076F1F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53CF0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10170976" w14:textId="77777777" w:rsidTr="00076F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30FAE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D4A79" w14:textId="4CF3F1E8" w:rsidR="00776762" w:rsidRPr="005F7CE0" w:rsidRDefault="00776762" w:rsidP="00076F1F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5F7CE0">
              <w:rPr>
                <w:rFonts w:asciiTheme="minorHAnsi" w:hAnsiTheme="minorHAnsi" w:cstheme="minorHAnsi"/>
                <w:strike/>
                <w:sz w:val="20"/>
              </w:rPr>
              <w:t xml:space="preserve">Adaptery do czujnika CO2 – </w:t>
            </w:r>
            <w:r w:rsidR="00076F1F" w:rsidRPr="005F7CE0">
              <w:rPr>
                <w:rFonts w:asciiTheme="minorHAnsi" w:hAnsiTheme="minorHAnsi" w:cstheme="minorHAnsi"/>
                <w:strike/>
                <w:sz w:val="20"/>
              </w:rPr>
              <w:t xml:space="preserve">min. </w:t>
            </w:r>
            <w:r w:rsidRPr="005F7CE0">
              <w:rPr>
                <w:rFonts w:asciiTheme="minorHAnsi" w:hAnsiTheme="minorHAnsi" w:cstheme="minorHAnsi"/>
                <w:strike/>
                <w:sz w:val="20"/>
              </w:rPr>
              <w:t>10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EC9A5" w14:textId="6B7D6A90" w:rsidR="00776762" w:rsidRPr="005F7CE0" w:rsidRDefault="00076F1F" w:rsidP="00776762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5F7CE0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 w:rsidRPr="005F7CE0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A6F92" w14:textId="77777777" w:rsidR="00776762" w:rsidRPr="005F7CE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762564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2B58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9F432" w14:textId="62FF36A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ękaw zabezpieczający układ pacjenta w transporc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A164D" w14:textId="3380E8E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676A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64407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E6C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6BD09" w14:textId="0CA56FF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Komunikacja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EBA17" w14:textId="7374B49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5EA8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1DDE10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240C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C0707" w14:textId="77777777" w:rsidR="00F93B47" w:rsidRDefault="00F93B47" w:rsidP="00F93B47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69799" w14:textId="5F42208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28C5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66072" w:rsidRPr="00F816F0" w14:paraId="5BC4B82C" w14:textId="77777777" w:rsidTr="006A0D6E">
        <w:trPr>
          <w:trHeight w:val="47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8EE20" w14:textId="7E827E02" w:rsidR="00966072" w:rsidRPr="00F816F0" w:rsidRDefault="00966072" w:rsidP="00231FD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B.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4079C" w14:textId="29E09C02" w:rsidR="00966072" w:rsidRPr="00F816F0" w:rsidRDefault="00966072" w:rsidP="00076F1F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Respirator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cjonarny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</w:t>
            </w:r>
            <w:r w:rsidR="00C32BA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typ B – </w:t>
            </w:r>
            <w:r w:rsidR="0025739A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4</w:t>
            </w:r>
            <w:r w:rsidR="00C32BA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x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sztuk</w:t>
            </w:r>
            <w:r w:rsidR="00C32BA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(Oddział Intensywnej Terapii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)</w:t>
            </w:r>
          </w:p>
        </w:tc>
      </w:tr>
      <w:tr w:rsidR="00966072" w:rsidRPr="00F816F0" w14:paraId="7F3CAB10" w14:textId="77777777" w:rsidTr="00076F1F">
        <w:trPr>
          <w:trHeight w:val="38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A5B49" w14:textId="77777777" w:rsidR="00966072" w:rsidRPr="00F816F0" w:rsidRDefault="00966072" w:rsidP="00231FD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CB730" w14:textId="77777777" w:rsidR="00966072" w:rsidRPr="00F816F0" w:rsidRDefault="00966072" w:rsidP="00076F1F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F10960" w:rsidRPr="00F816F0" w14:paraId="0ED4E0E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C0A4F" w14:textId="77777777" w:rsidR="00F10960" w:rsidRPr="00F816F0" w:rsidRDefault="00F10960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42C54" w14:textId="77777777" w:rsidR="00F10960" w:rsidRPr="008B59FD" w:rsidRDefault="00F10960" w:rsidP="00076F1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Respirator do terapii niewydolności oddechowej różnego pochod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54BC4" w14:textId="5B612FAD" w:rsidR="00F10960" w:rsidRPr="00F816F0" w:rsidRDefault="003377F2" w:rsidP="003377F2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848FD" w14:textId="77777777" w:rsidR="00F10960" w:rsidRPr="00F816F0" w:rsidRDefault="00F10960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B99E39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DFDC7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D7117" w14:textId="4220D634" w:rsidR="003377F2" w:rsidRPr="008B59FD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8693B" w14:textId="66C2917C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9C93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311969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4402E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EE4C6" w14:textId="75C0E396" w:rsidR="003377F2" w:rsidRPr="008B59FD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Respirator dla dorosłych i dziec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B6562" w14:textId="51543D9A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383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442E88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B73E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41B9" w14:textId="38F89E94" w:rsidR="003377F2" w:rsidRPr="00F10960" w:rsidRDefault="003377F2" w:rsidP="003377F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>Zasilanie w tlen z centralnego źródła sprężonych gazów od 3,0 do 6,0 ba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B3EE1" w14:textId="27CC2AF1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8347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204D8B" w14:paraId="12A35152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EFDD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E3FC2" w14:textId="74D7065C" w:rsidR="003377F2" w:rsidRPr="00F10960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 xml:space="preserve">Zasilanie w powietrze </w:t>
            </w:r>
            <w:r>
              <w:rPr>
                <w:rFonts w:asciiTheme="minorHAnsi" w:hAnsiTheme="minorHAnsi" w:cstheme="minorHAnsi"/>
                <w:sz w:val="20"/>
              </w:rPr>
              <w:t>–</w:t>
            </w:r>
            <w:r w:rsidRPr="00F10960">
              <w:rPr>
                <w:rFonts w:asciiTheme="minorHAnsi" w:hAnsiTheme="minorHAnsi" w:cstheme="minorHAnsi"/>
                <w:sz w:val="20"/>
              </w:rPr>
              <w:t xml:space="preserve"> wysoko wydajna turbi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0D6F5" w14:textId="5E982BE7" w:rsidR="003377F2" w:rsidRPr="00204D8B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35AE9" w14:textId="77777777" w:rsidR="003377F2" w:rsidRPr="00204D8B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67DA1448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384DE" w14:textId="77777777" w:rsidR="003377F2" w:rsidRPr="00204D8B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CF677" w14:textId="60AD5F8C" w:rsidR="003377F2" w:rsidRPr="00F10960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 xml:space="preserve">Respirator stacjonarny na podstawie jezdnej z </w:t>
            </w:r>
            <w:r>
              <w:rPr>
                <w:rFonts w:asciiTheme="minorHAnsi" w:hAnsiTheme="minorHAnsi" w:cstheme="minorHAnsi"/>
                <w:sz w:val="20"/>
              </w:rPr>
              <w:t>funkcją</w:t>
            </w:r>
            <w:r w:rsidRPr="00F10960">
              <w:rPr>
                <w:rFonts w:asciiTheme="minorHAnsi" w:hAnsiTheme="minorHAnsi" w:cstheme="minorHAnsi"/>
                <w:sz w:val="20"/>
              </w:rPr>
              <w:t xml:space="preserve"> montażu na półc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80772" w14:textId="0ED91A48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2A6E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04541EC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8EDB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3697A" w14:textId="0EEE842D" w:rsidR="003377F2" w:rsidRPr="00F10960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 xml:space="preserve">Zasilanie AC 230 VAC 50 </w:t>
            </w:r>
            <w:proofErr w:type="spellStart"/>
            <w:r w:rsidRPr="00F10960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F10960">
              <w:rPr>
                <w:rFonts w:asciiTheme="minorHAnsi" w:hAnsiTheme="minorHAnsi" w:cstheme="minorHAnsi"/>
                <w:sz w:val="20"/>
              </w:rPr>
              <w:t>+/-1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266C8" w14:textId="39D1FC12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DCB1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25CFE" w:rsidRPr="00F816F0" w14:paraId="29AFBA0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20918" w14:textId="77777777" w:rsidR="00F25CFE" w:rsidRPr="00F816F0" w:rsidRDefault="00F25CFE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3C98B" w14:textId="456E11DF" w:rsidR="00F25CFE" w:rsidRPr="00F10960" w:rsidRDefault="00F25CFE" w:rsidP="00F10960">
            <w:pPr>
              <w:rPr>
                <w:rFonts w:asciiTheme="minorHAnsi" w:hAnsiTheme="minorHAnsi" w:cstheme="minorHAnsi"/>
                <w:sz w:val="20"/>
              </w:rPr>
            </w:pPr>
            <w:r w:rsidRPr="00F25CFE">
              <w:rPr>
                <w:rFonts w:asciiTheme="minorHAnsi" w:hAnsiTheme="minorHAnsi" w:cstheme="minorHAnsi"/>
                <w:sz w:val="20"/>
              </w:rPr>
              <w:t>Awaryjne zasilanie respiratora z wewnętrznego akumulatora min</w:t>
            </w:r>
            <w:r w:rsidR="00076F1F">
              <w:rPr>
                <w:rFonts w:asciiTheme="minorHAnsi" w:hAnsiTheme="minorHAnsi" w:cstheme="minorHAnsi"/>
                <w:sz w:val="20"/>
              </w:rPr>
              <w:t>.</w:t>
            </w:r>
            <w:r w:rsidRPr="00F25CFE">
              <w:rPr>
                <w:rFonts w:asciiTheme="minorHAnsi" w:hAnsiTheme="minorHAnsi" w:cstheme="minorHAnsi"/>
                <w:sz w:val="20"/>
              </w:rPr>
              <w:t xml:space="preserve"> 90 minut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79B96" w14:textId="2AB05FB8" w:rsidR="00F25CFE" w:rsidRPr="00F816F0" w:rsidRDefault="00076F1F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884E9" w14:textId="77777777" w:rsidR="00F25CFE" w:rsidRPr="00F816F0" w:rsidRDefault="00F25CFE" w:rsidP="00F1096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8A502A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281F5" w14:textId="77777777" w:rsidR="003377F2" w:rsidRPr="00F816F0" w:rsidRDefault="003377F2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84D2A" w14:textId="23FE9DA7" w:rsidR="003377F2" w:rsidRPr="00F816F0" w:rsidRDefault="003377F2" w:rsidP="00231FD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Tryby wentylacji</w:t>
            </w:r>
          </w:p>
        </w:tc>
      </w:tr>
      <w:tr w:rsidR="003377F2" w:rsidRPr="00F816F0" w14:paraId="3C1D866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46617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D3F85" w14:textId="5AF9CE1D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Wentylacja kontrolowana objętością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AAFE1" w14:textId="377F40B3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A070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665D1DD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99028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C229B" w14:textId="0BC573A0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Wentylacja kontrolowana ciśnienie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84024" w14:textId="27E1DB43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188E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0749E8F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EB5EC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5D907" w14:textId="3D630377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Wentylacja na dwóch poziomach ciśnienia typu BIPAP, </w:t>
            </w: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BlLEVEL</w:t>
            </w:r>
            <w:proofErr w:type="spellEnd"/>
            <w:r w:rsidRPr="00AD07F2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DuoPA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3C785" w14:textId="1EA550B7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A1B6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C5234A8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B9F4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968AE" w14:textId="0DDB3E6D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APRV wentylacja z uwolnieniem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1B13A" w14:textId="471638DF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8EBF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CE3976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AF28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717F" w14:textId="470918FA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CC9D0" w14:textId="3A90AC49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6FEA3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C3FE40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3D1E9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8B7C7" w14:textId="56CA885A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nieinwazyj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F28DB" w14:textId="5B2E4E3A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F320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8DA6A6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CC3ED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548F2" w14:textId="03A6541F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nieinwazyjna z obowiązkową ilością oddech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C2A55" w14:textId="1A7BDB84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0BE1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B25A546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1B627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5FF36" w14:textId="5924F034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C9CFF" w14:textId="1CA125A1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FCF6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6544E9C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2411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75D28" w14:textId="5481837E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APVcmv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D868B" w14:textId="6D2D60AF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F797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460E67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0597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6108A" w14:textId="079E6772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APVsimv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548D5" w14:textId="00E3198E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8174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173CCC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20D4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37971" w14:textId="25249B29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Tryb wentylacji automatycznej adaptacyjnej w zamkniętej pętli oddechowej wg wzoru </w:t>
            </w: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Mead'a</w:t>
            </w:r>
            <w:proofErr w:type="spellEnd"/>
            <w:r w:rsidRPr="00AD07F2">
              <w:rPr>
                <w:rFonts w:asciiTheme="minorHAnsi" w:hAnsiTheme="minorHAnsi" w:cstheme="minorHAnsi"/>
                <w:sz w:val="20"/>
              </w:rPr>
              <w:t xml:space="preserve"> dla pacjentów od 3 kg IBW, aktywnych i nieaktywnych oddechowo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69D13" w14:textId="2358195B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49E25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1BB786C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7020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51684" w14:textId="28BB50C0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Automatyczny protokół odzwyczajania pacjenta od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D8F3B" w14:textId="05D17774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CBD0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05FAE1E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F59EA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93E1F" w14:textId="35159909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dech manu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11C7A" w14:textId="4FE04F61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E5FD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6762D6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FEBD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67C01" w14:textId="189CCC75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Oddech spontanicz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00C80" w14:textId="6B522134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C780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578D780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6307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D38E4" w14:textId="525C6458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C5480" w14:textId="48D0ABB2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28BE3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0BDA97F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D430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0AD13" w14:textId="3D825484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stchnienia automaty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C635A" w14:textId="0857A369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C6F6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3F4FC019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871F1" w14:textId="77777777" w:rsidR="003377F2" w:rsidRPr="00F816F0" w:rsidRDefault="003377F2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7936E" w14:textId="049AFD86" w:rsidR="003377F2" w:rsidRPr="00F816F0" w:rsidRDefault="003377F2" w:rsidP="00231FD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Parametry nastawialne</w:t>
            </w:r>
          </w:p>
        </w:tc>
      </w:tr>
      <w:tr w:rsidR="007C7D25" w:rsidRPr="00F816F0" w14:paraId="49043490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95074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05605" w14:textId="790E20CF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ęstość oddechów minimalny zakres od 1-80odd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0DC9A" w14:textId="3D79ACCB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BD12B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31294B30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15F44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07D35" w14:textId="2BF538A2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Objętość wdechowa minimalny zakres od 2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do 20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03B5C" w14:textId="3191B28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221D8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198E37AA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C46DC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73BCB" w14:textId="5EF7484D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PEEP/CPAP minimalny zakres od 0-5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D945D" w14:textId="42722F69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1A7C6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0FBC3CAC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A3B5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3567E" w14:textId="6C0C0515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Stężenie tlenu minimalny zakres od 21-10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9EA2E" w14:textId="24D60B09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9A85A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79BBF41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039E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9F4DC" w14:textId="44478AF5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Stosunek I:E minimalny zakres od 1:9 do 4:1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380A0" w14:textId="3D732F57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A58C2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08E4B3F0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14DF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8A437" w14:textId="10919E50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as wdechu minimalny zakres od 0.1 do 12 s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0C79F" w14:textId="06EBF30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6D921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41152E6A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7B5B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2D173" w14:textId="33F7BEB4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Przepływ szczytowy /dla oddechów obowiązkowych VCV/ minimalny zakres od 1 do 15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9E372" w14:textId="6AB41FED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76EDE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1D18265C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26455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00A30" w14:textId="0A5B195D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as trwania fazy niskiego ciśnienia /APRV/ minimalny zakres od 0.2 do 30 s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3B033" w14:textId="1FC5F0B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B696C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1159A53C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44DE5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D260D" w14:textId="73C07F30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as trwania fazy wysokiego ciśnienia /APRV;BILEVEL;BIPAP/ minimalny zakres od 0.1 do 3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s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9B516" w14:textId="07AF49F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4EA35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9E969F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4A831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53EE3" w14:textId="778418EC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Wyzwalanie ciśnieni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 xml:space="preserve"> minimalny zakres od - 0,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do -15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A5133" w14:textId="6C55FD12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9D6FD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399E6302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AC31C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BD167" w14:textId="39DA9E5D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Wyzwalanie przepływ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 xml:space="preserve"> minimalny zakres od 0,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do 2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3A28" w14:textId="12FA3552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CCCEC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458288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161DA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3D1D8" w14:textId="23DC54F8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iśnienie wdech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 xml:space="preserve"> minimalny zakres od 5 do 100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629A8" w14:textId="56B4813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8D1E0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338CCAD1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FD8E9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136DE" w14:textId="56CBB102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Wysokie ciśnienie w trybach /APRV;BILEVEL;BIPAP/ minimalny zakres od 0 do 80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29C6C" w14:textId="65CCF922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7906F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435B4C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07FDE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650ED" w14:textId="5F52882B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Niskie ciśnienie w trybach /APRV;BILEVEL;BIPAP/ minimalny zakres od 0 do 50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B4F71" w14:textId="037E805F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3767E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28F5AF01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5FBAA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45EA1" w14:textId="25B21B60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iśnienie wspomaga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minimalny zakres od 0 do 100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F3754" w14:textId="2887A9A6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A80A3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FC2D7F1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257AE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A74DE" w14:textId="270F6905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</w:rPr>
              <w:t>Czułość rozpoczęcia fazy wydechu</w:t>
            </w:r>
            <w:r>
              <w:rPr>
                <w:rFonts w:asciiTheme="minorHAnsi" w:hAnsiTheme="minorHAnsi" w:cstheme="minorHAnsi"/>
                <w:sz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</w:rPr>
              <w:t xml:space="preserve"> minimalny zakres od 5 do 70% przepływu szczytowego w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24D80" w14:textId="55CFCBB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1413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6FF1292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0EE0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725BA" w14:textId="153CBA9D" w:rsidR="003377F2" w:rsidRPr="007C7D2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</w:rPr>
              <w:t>Kształt krzywej przepływu: prostokątna, opadająca 50%, opadająca 100%, sinusoidal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F4577" w14:textId="412DC518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89822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876E206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A7E6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F90EE" w14:textId="6D2F405C" w:rsidR="003377F2" w:rsidRPr="007C7D2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</w:rPr>
              <w:t>Narastanie ciśnienia 0 –2000 m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7C2B2" w14:textId="13EF05A9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4DE0A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10960" w:rsidRPr="00776762" w14:paraId="15213F3E" w14:textId="77777777" w:rsidTr="00231FDE">
        <w:trPr>
          <w:trHeight w:val="38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92570" w14:textId="77777777" w:rsidR="00F10960" w:rsidRPr="00F816F0" w:rsidRDefault="00F10960" w:rsidP="00231FD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DE7C4" w14:textId="77777777" w:rsidR="00F10960" w:rsidRPr="00776762" w:rsidRDefault="00F10960" w:rsidP="00231FDE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b/>
                <w:sz w:val="20"/>
                <w:highlight w:val="lightGray"/>
              </w:rPr>
              <w:t>Monitorowanie i obrazowanie parametrów wentylacji</w:t>
            </w:r>
          </w:p>
        </w:tc>
      </w:tr>
      <w:tr w:rsidR="00EF27F5" w:rsidRPr="00F816F0" w14:paraId="443EF4F7" w14:textId="77777777" w:rsidTr="00EF27F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3FCE0" w14:textId="77777777" w:rsidR="00EF27F5" w:rsidRPr="00F816F0" w:rsidRDefault="00EF27F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8DE90" w14:textId="791F029E" w:rsidR="00EF27F5" w:rsidRPr="00EF27F5" w:rsidRDefault="00EF27F5" w:rsidP="00EF27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Kolorowy, dotykowy monitor o przekątnej mi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 17”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F1533" w14:textId="660B4446" w:rsidR="00EF27F5" w:rsidRPr="00F816F0" w:rsidRDefault="00EF27F5" w:rsidP="00EF27F5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D2C08" w14:textId="77777777" w:rsidR="00EF27F5" w:rsidRPr="00F816F0" w:rsidRDefault="00EF27F5" w:rsidP="00EF27F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F27F5" w:rsidRPr="00F816F0" w14:paraId="1D805288" w14:textId="77777777" w:rsidTr="00EF27F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87B33" w14:textId="77777777" w:rsidR="00EF27F5" w:rsidRPr="00F816F0" w:rsidRDefault="00EF27F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B3AB3" w14:textId="05AF3423" w:rsidR="00EF27F5" w:rsidRPr="00EF27F5" w:rsidRDefault="00EF27F5" w:rsidP="00EF27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Ekran ruchomy w dwóch płaszczyznach z możliwością instalacji poza respirator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7E9CD" w14:textId="73D5CB11" w:rsidR="00EF27F5" w:rsidRPr="003377F2" w:rsidRDefault="003377F2" w:rsidP="00EF27F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13238" w14:textId="77777777" w:rsidR="00EF27F5" w:rsidRPr="00F816F0" w:rsidRDefault="00EF27F5" w:rsidP="00EF27F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7D42446C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AEA1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4825F" w14:textId="3C601C49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 wyboru parametrów monitorowa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A71EC" w14:textId="2E0BF0E6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1248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79CAA29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E216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953C3" w14:textId="36D92673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Ciśnienie szczytowe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F3DBA" w14:textId="1B2562E7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FD2E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46EA1ED3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C36F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4D5D4" w14:textId="24337ECF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śred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BFFDC" w14:textId="08375CAE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3463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CC7CD7E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D52E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1647E" w14:textId="6E8C6DD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minimal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91F0D" w14:textId="4EEB280C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8F123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131CE9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3255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BD717" w14:textId="51BA62C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platea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76372" w14:textId="2E6C2DFA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F014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8E44C5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FA57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A9C12" w14:textId="096AD498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24F9" w14:textId="072C8C97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1346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9BA780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1F92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F380F" w14:textId="299F8EF1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ΔP wyliczane przez respirato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85D1" w14:textId="531A3C3E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8921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2A546368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199A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21537" w14:textId="2B811474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Ciśnienie </w:t>
            </w:r>
            <w:proofErr w:type="spellStart"/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rzezpłuc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4CAE1" w14:textId="308609F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7E2C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170676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6689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67013" w14:textId="4D388977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Przepływ szczytowy wdechow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643E0" w14:textId="213A053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6B0F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C3C5571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B823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EF00B" w14:textId="19C01C51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rzepływ szczytowy wy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B8B31" w14:textId="49E76580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7D5A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3E3574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6877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8FCDB" w14:textId="1416629C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Objętość pojedynczego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96912" w14:textId="4D2DBAC3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0E02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7743A55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86AC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42C8" w14:textId="3D26AD1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Wentylacja minut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2D63C" w14:textId="6E62ADD1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1A4F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5AF864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C2C8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4994C" w14:textId="554365CF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Stosunek I: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9CE40" w14:textId="5AB3291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A5EB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8A21A2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FA47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646EC" w14:textId="0A8B2D35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ałkowita częstość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B9AB6" w14:textId="263CC627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AFCD4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DBC2D9E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1E21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AA435" w14:textId="1BC20925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zęstość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A4CA9" w14:textId="048A9BB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BCD35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F22374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EC53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FA485" w14:textId="69759ADE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zas w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7533E" w14:textId="548565C5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2B9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991BE60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0004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68673" w14:textId="5D5BAF0A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zas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08C2B" w14:textId="1C9E14AE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E35C5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013373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153CC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89AAB" w14:textId="2304BE3A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Stężenie O2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258A2" w14:textId="778C1014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EEF6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4E77AC6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AB318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55F55" w14:textId="65390F6B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odatność statycz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721E2" w14:textId="5351CA4C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BCB6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DB1B24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EA24B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50924" w14:textId="0C53934A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AutoPEE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C6126" w14:textId="03CAA958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DC0D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55DFE53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0C8D9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60744" w14:textId="07EEF2F6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Stała czasowa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1C520" w14:textId="10CF3F62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41532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C45A53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283DA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929E4" w14:textId="08EB811C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Opory wdechow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91F03" w14:textId="79BF3EB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7BAC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4217BA3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0BE1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89920" w14:textId="112FA33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Graficzna prezentacja trybu adaptacyjnej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71959" w14:textId="38D68B9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4321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26E2F98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0DE6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FF1A0" w14:textId="2A2E06A2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Możliwość wyświetlania w formie pętli parametrów: ciśnienie, objętość, przepływ w dowolnej wzajemnej zależ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55E6B" w14:textId="19B6CD4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3F9C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F27F5" w:rsidRPr="00F816F0" w14:paraId="38F60E6F" w14:textId="77777777" w:rsidTr="00EF27F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B719A" w14:textId="77777777" w:rsidR="00EF27F5" w:rsidRPr="00F816F0" w:rsidRDefault="00EF27F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1EAD" w14:textId="0973D653" w:rsidR="00EF27F5" w:rsidRPr="00EF27F5" w:rsidRDefault="00EF27F5" w:rsidP="00EF27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Ilość jednocześnie wyświetlanych krzywych na ekranie respiratora – min. 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FA4E5" w14:textId="59472C29" w:rsidR="00EF27F5" w:rsidRPr="003377F2" w:rsidRDefault="00EF27F5" w:rsidP="00EF27F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5BB10" w14:textId="77777777" w:rsidR="00EF27F5" w:rsidRPr="00F816F0" w:rsidRDefault="00EF27F5" w:rsidP="00EF27F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44567D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485F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9C03" w14:textId="4C4F4DCB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Graficzna prezentacja (jednoczesna) dwóch krzywych i dwóch pętli w czasie rzeczywist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4E5AD" w14:textId="44D7DAC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BD55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23D051A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842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3152B" w14:textId="50C8400F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omiar parametrów wentylacji w czasie rzeczywistym przy użyciu czujnika proksymal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00662" w14:textId="0E155B18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1CFD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1D1B78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8B9D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DA4CC" w14:textId="7D68C993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Trendy mierzonych parametrów /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72 godzinne/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81B72" w14:textId="38ECCF5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1CF7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60FEFF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B0DC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BC981" w14:textId="28B4A4C6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Możliwość zatrzymania krzywych prezentowanych na monitorze w dowolnym momencie w celu ich analiz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E47A2" w14:textId="1266A869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EEFBD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81D64D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69DF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60902" w14:textId="78602AF1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Wizualizacja stanu wentylacji płuc w czasie rzeczywist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45F20" w14:textId="0757753A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240D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60" w:rsidRPr="00F816F0" w14:paraId="2E10A3C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39BC6" w14:textId="77777777" w:rsidR="00F10960" w:rsidRPr="00F816F0" w:rsidRDefault="00F10960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BCFD2" w14:textId="77777777" w:rsidR="00F10960" w:rsidRPr="00F816F0" w:rsidRDefault="00F10960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larmy</w:t>
            </w:r>
          </w:p>
        </w:tc>
      </w:tr>
      <w:tr w:rsidR="00206E43" w:rsidRPr="00F816F0" w14:paraId="2D3A554B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7BFC4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49E10" w14:textId="7BCAD8B6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j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0C02D" w14:textId="4F0FE9FA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95B8F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3696BE2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6D7A4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B8DA9" w14:textId="0E9DC454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j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6797E" w14:textId="308FF536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F9C3C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27E28D70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C9EE1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81F83" w14:textId="674942B9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go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DD582" w14:textId="1DBEE6D8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4ABE0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9258AE6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8CC18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A765C" w14:textId="6E32909E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go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B5F65" w14:textId="3FAAB839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77377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FA8FB07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E7E55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1687C" w14:textId="33A37499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21C36" w14:textId="136A2EB0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1222E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0A625969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31DD9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CF3AA" w14:textId="06D7AB7E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C6E76" w14:textId="6B8DD074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69D6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ACD1EAD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CB987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66C93" w14:textId="5458A060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0190C" w14:textId="3A82ED06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DAC70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073AE1CD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EB274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103A7" w14:textId="09EF2486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5ECA5" w14:textId="4BCBD4D3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43AA6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ADD5ADE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533BC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EB153" w14:textId="08732E2F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5AB13" w14:textId="65B06DBB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0BD5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21F809FE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3FECC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28D3B" w14:textId="5C713C32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Stężenia O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10852" w14:textId="3C6E78EC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8FD3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20CDD4F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42047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716D1" w14:textId="6AF6D20A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Rozłączenia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30D4C" w14:textId="7521D557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1C706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3D8AA68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C5832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07013" w14:textId="19E4B2C3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tkania gałęzi wydechowej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850AF" w14:textId="2E02621E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C23D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11D4C8C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B2A79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94238" w14:textId="75AA9052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niku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E2526" w14:textId="2C7AE7F3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41598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450E0177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EA1AC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D0FD5" w14:textId="2B6F7D72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niku zasilania O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5621B" w14:textId="022120F6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165DF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65BB18C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060F1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3E3AD" w14:textId="6F2C485E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niku zasilania bateryj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253CA" w14:textId="4BFA1C03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5549C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6CA84AF1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E8E76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C29B8" w14:textId="10E122B5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Poziom głośności alarmów - ustawi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9646B" w14:textId="55118418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17EA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535154C9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24469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7292A" w14:textId="27FD243D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Hierarchia ważności alarm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312DC" w14:textId="1C0577DE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7839F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60" w:rsidRPr="00F816F0" w14:paraId="36523F1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31F60" w14:textId="77777777" w:rsidR="00F10960" w:rsidRPr="00F816F0" w:rsidRDefault="00F10960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9380" w14:textId="77777777" w:rsidR="00F10960" w:rsidRPr="00F816F0" w:rsidRDefault="00F10960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Inne funkcje i wyposażenie</w:t>
            </w:r>
          </w:p>
        </w:tc>
      </w:tr>
      <w:tr w:rsidR="00202982" w:rsidRPr="00F816F0" w14:paraId="54529CCD" w14:textId="77777777" w:rsidTr="0020298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B0191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7D199" w14:textId="4E2A8EB7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Integralny nebulizator synchroniczny z regulowanym czasem nebuliz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09DB7" w14:textId="468EEA24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F6C18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15C5FFC2" w14:textId="77777777" w:rsidTr="0020298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63447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02611" w14:textId="2FE80141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omiar CO2 strumieniu główn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11C57" w14:textId="73B936F3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9065E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4E6FDA88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168C3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0F14" w14:textId="77777777" w:rsidR="00F67BC5" w:rsidRDefault="00C45023" w:rsidP="00C45023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omiar SpO2.</w:t>
            </w:r>
          </w:p>
          <w:p w14:paraId="334CFAA3" w14:textId="1E00BCCA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Czujniki na palec jednorazowe – </w:t>
            </w:r>
            <w:r w:rsidR="00076F1F"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24 szt. </w:t>
            </w:r>
            <w:r w:rsidR="00F67BC5">
              <w:rPr>
                <w:rFonts w:asciiTheme="minorHAnsi" w:hAnsiTheme="minorHAnsi" w:cstheme="minorHAnsi"/>
                <w:color w:val="000000"/>
                <w:sz w:val="20"/>
              </w:rPr>
              <w:t>w zestaw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80FB0" w14:textId="1D5763A8" w:rsidR="00C45023" w:rsidRPr="00F816F0" w:rsidRDefault="00076F1F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EAFED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539E1E2A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F7F87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C3C01" w14:textId="41B9B081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utomatyczne wyzwalanie na wdechu i wydechu pacjenta. Dostępność we wszystkich trybach wentylacj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C3A9" w14:textId="3D12FCDB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D074F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0E0E6255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217F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A0917" w14:textId="3CBB645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Manewr odsysania z automatycznym natlenianie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B65E4" w14:textId="1C7B20D9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8797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1F6D16F5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F0C6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AB33C" w14:textId="63A4C6E7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Automatyczna próba oddechu spontanicznego SBT wraz z kryterium zatrzyma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B085E" w14:textId="3AA7DCA7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CFCD9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FC88A8E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6DE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1FF0B" w14:textId="256B807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Funkcja rekrutacji pęcherzyków płucnych wraz z oceną stanu płuc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22C94" w14:textId="54C8D8DF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4ECAD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82929F8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84C6A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86EC0" w14:textId="3571E8D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utomatyczna, zintegrowana (ustawienia na ekranie respiratora) regulacja ciśnienia w mankiecie rurki intubacyjn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D9957" w14:textId="3834B38F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4D0F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B56D1F3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BC9B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5406C" w14:textId="45FD72A3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utomatycznie regulowana wentylacja w zamkniętej pętli oddechowej oparta na odczytach z czujników CO2 i SpO2, IBW, aktywności pacjenta i mechanice płuc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5671E" w14:textId="58D958E7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1DBB6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046E75BE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1226E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2B6EA" w14:textId="25347B99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Terapia wysokim przepływem tlenu - High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Flow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 min.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br/>
              <w:t>2 – 8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030DC" w14:textId="5EE89CF6" w:rsidR="00C45023" w:rsidRPr="00F816F0" w:rsidRDefault="00F67BC5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F3984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5533534C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7A602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CA0E0" w14:textId="77777777" w:rsidR="00202982" w:rsidRPr="00C45023" w:rsidRDefault="00202982" w:rsidP="0020298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Nawilżacz z automatyczną nastawą temperatury. Wybór terapii między inwazyjną, nieinwazyjną oraz high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flow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.</w:t>
            </w:r>
          </w:p>
          <w:p w14:paraId="6698661A" w14:textId="69747D20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Sterowanie z pozycji ekranu respiratora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1E94E" w14:textId="37F8EE91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04AD3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DA62CA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F71DD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FEA4D" w14:textId="2270B29D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Zabezpieczenie przed przypadkową zmianą paramet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C5C98" w14:textId="63E4FE60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91E24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72A81E0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B2FB8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2A31F" w14:textId="68BEEE3A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Wstępne ustawienie parametrów wentylacji na podstawie wzrostu i płci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8D113" w14:textId="62FF9093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9A6A3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5C7F52EA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52CDE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706DB" w14:textId="6DA73394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amięć alarm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EE0F8" w14:textId="015A403B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942AB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78DB60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CCF13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0CD3D" w14:textId="40B5D7F8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Funkcja „zawieszenia” pracy respiratora (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Standbay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E85FD" w14:textId="7E5ECF54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6F2CF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780A815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C3728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CB77F" w14:textId="5F1AF65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Kompensacja oporu rurki dotchawicznej,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trachestomijnej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8654C" w14:textId="1644B6B1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2DD23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6E72451B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01F8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53CF3" w14:textId="2869073A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Automatyczna kompensacja przecie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0331C" w14:textId="652155FA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58454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89C228D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3816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70465" w14:textId="60470892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rzytrzymanie na szczycie wdechu/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087F1" w14:textId="4AEC4211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C2AA0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6F3DFA9D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F666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C6446" w14:textId="175C8DB3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Pamięć zdarzeń do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1000 wyświetlana na monitorze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F9445" w14:textId="2AA90737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7CF72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6873884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F956B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3F5C6" w14:textId="21B32548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Autotest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 aparatu samoczynny i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886D7" w14:textId="3A44E59F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E51D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EF20255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73A25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E7E07" w14:textId="57ABC44E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Układ pacjenta jednorazowy wraz z czujnikiem przepływu i zastawką wydechową –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20 szt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58B30" w14:textId="178DCAD9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99690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47D604B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F3884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8313D" w14:textId="036DAF61" w:rsidR="00C45023" w:rsidRPr="00C45023" w:rsidRDefault="00C45023" w:rsidP="00C4502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Układ pacjenta jednorurowy do terapii wysokimi przepływami tlenu wraz z kaniulami donosowymi. </w:t>
            </w:r>
            <w:r w:rsidR="00076F1F"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15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kpl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. </w:t>
            </w:r>
          </w:p>
          <w:p w14:paraId="4637E231" w14:textId="6985D470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Grzałka i czujniki temperatury wbudowane w układ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D3B27" w14:textId="21EDC108" w:rsidR="00C45023" w:rsidRPr="00F816F0" w:rsidRDefault="00076F1F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340B3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3095620C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C83C3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7A016" w14:textId="22266BC3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daptery jednorazowe do czujnika CO2 – </w:t>
            </w:r>
            <w:r w:rsidR="00076F1F"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10 szt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55A70" w14:textId="3700E2D8" w:rsidR="00C45023" w:rsidRPr="00F816F0" w:rsidRDefault="00076F1F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B4A7C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745A923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69FAE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8A988" w14:textId="32680E19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Ramię podtrzymujące układ od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C9FA5" w14:textId="25F1B019" w:rsidR="00C45023" w:rsidRPr="00F816F0" w:rsidRDefault="00202982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56397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5D241C2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C6E52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13A4C" w14:textId="32FD9C50" w:rsidR="00C45023" w:rsidRDefault="00C45023" w:rsidP="00231FD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64EC6" w14:textId="7B0E74D5" w:rsidR="00C45023" w:rsidRPr="00F816F0" w:rsidRDefault="00202982" w:rsidP="00231FDE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8E19E" w14:textId="77777777" w:rsidR="00C45023" w:rsidRPr="00F816F0" w:rsidRDefault="00C45023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512E6486" w14:textId="5FB37E25" w:rsidR="00AD06F5" w:rsidRDefault="00AD06F5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03FB4163" w14:textId="590834AD" w:rsidR="00CB4010" w:rsidRDefault="00CB4010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7DA556AA" w14:textId="1C45498C" w:rsidR="00AD65A2" w:rsidRDefault="00AD65A2" w:rsidP="00AD65A2"/>
    <w:p w14:paraId="292338E2" w14:textId="4749F258" w:rsidR="00CB4010" w:rsidRDefault="00CB4010" w:rsidP="00AD65A2"/>
    <w:p w14:paraId="7AE2F54E" w14:textId="74AEBA83" w:rsidR="00CB4010" w:rsidRDefault="00CB4010" w:rsidP="00AD65A2"/>
    <w:p w14:paraId="6E362ACC" w14:textId="77777777" w:rsidR="00CB4010" w:rsidRDefault="00CB4010" w:rsidP="00AD65A2"/>
    <w:p w14:paraId="42106503" w14:textId="77777777" w:rsidR="00CB4010" w:rsidRDefault="00CB4010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3" w:name="_Hlk121900713"/>
    </w:p>
    <w:p w14:paraId="167F7F5E" w14:textId="3445E701" w:rsidR="00202982" w:rsidRDefault="00202982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0720DF2" w14:textId="2161A129" w:rsidR="00C71995" w:rsidRPr="00F816F0" w:rsidRDefault="00C71995" w:rsidP="00C7199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8: Pompy infuzyjne na potrzeby różnych Oddziałów Szpitala Klinicznego.</w:t>
      </w:r>
    </w:p>
    <w:p w14:paraId="628DFFBD" w14:textId="77777777" w:rsidR="00C71995" w:rsidRPr="00F816F0" w:rsidRDefault="00C71995" w:rsidP="00C71995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7C98D531" w14:textId="77777777" w:rsidR="00C71995" w:rsidRPr="00F816F0" w:rsidRDefault="00C71995" w:rsidP="00C71995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0E37A959" w14:textId="77777777" w:rsidR="00C71995" w:rsidRPr="00F816F0" w:rsidRDefault="00C71995" w:rsidP="00C71995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08686838" w14:textId="77777777" w:rsidR="00C71995" w:rsidRPr="00F816F0" w:rsidRDefault="00C71995" w:rsidP="00C71995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2872D841" w14:textId="77777777" w:rsidR="00C71995" w:rsidRDefault="00C71995" w:rsidP="00C71995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58DEFA06" w14:textId="77777777" w:rsidR="00C71995" w:rsidRDefault="00C71995" w:rsidP="00C71995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C71995" w:rsidRPr="00F816F0" w14:paraId="74161E0B" w14:textId="77777777" w:rsidTr="00471A8E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A8BCC" w14:textId="77777777" w:rsidR="00C71995" w:rsidRPr="00F816F0" w:rsidRDefault="00C71995" w:rsidP="00471A8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20638" w14:textId="77777777" w:rsidR="00C71995" w:rsidRPr="00F816F0" w:rsidRDefault="00C71995" w:rsidP="00471A8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58EF3" w14:textId="77777777" w:rsidR="00C71995" w:rsidRPr="00F816F0" w:rsidRDefault="00C71995" w:rsidP="00471A8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9DCBE" w14:textId="77777777" w:rsidR="00C71995" w:rsidRPr="00F816F0" w:rsidRDefault="00C71995" w:rsidP="00471A8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C71995" w:rsidRPr="00F816F0" w14:paraId="034EE51C" w14:textId="77777777" w:rsidTr="00471A8E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B6E9B" w14:textId="77777777" w:rsidR="00C71995" w:rsidRPr="00F816F0" w:rsidRDefault="00C71995" w:rsidP="00471A8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.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EE548" w14:textId="3A250347" w:rsidR="00C71995" w:rsidRPr="00F816F0" w:rsidRDefault="008C3B68" w:rsidP="00471A8E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Pompa strzykawkowa 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zaawansowana na Oddział Intensywnej Terapii, Bloki Operacyjne i Salę poznieczuleniową przy Blokach Operacyjnych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– 196 sztuk</w:t>
            </w:r>
          </w:p>
        </w:tc>
      </w:tr>
      <w:tr w:rsidR="008C3B68" w:rsidRPr="00F816F0" w14:paraId="0A89581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268F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0D3E2" w14:textId="650F0392" w:rsidR="008C3B68" w:rsidRPr="008C3B68" w:rsidRDefault="008C3B68" w:rsidP="008C3B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mpa strzykawkowa sterowana elektronicznie przeznaczona do stosowania u dorosłych, dzieci oraz noworodków w celu okresowego lub ciągłego podawania pozajelitowych i dojelitowych płynów klinicznie akceptowanymi drogami podania. Należą do nich droga dożylna,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tętnicowa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podskórna, zewnątrzoponowa i dojelitowa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D5DA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DC77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D58A40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4ADD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CE765" w14:textId="4DF4A208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Napięcie 11-16 V DC, zasilanie przy użyciu zasilacza zewnętrznego lub Stacji Dokując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5D791" w14:textId="3B126DAF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BD9A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90A85D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925F1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14506" w14:textId="367EFF1E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kładność mechaniczna &lt;&lt;±0,5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1D30A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A1AFF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6D0FA9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DAE2C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FADBD" w14:textId="4D5D576A" w:rsidR="008C3B68" w:rsidRPr="008C3B68" w:rsidRDefault="008C3B68" w:rsidP="008C3B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Strzykawka mocowana od przodu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9311D" w14:textId="4725376A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DC5F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8B59FD" w14:paraId="2124675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B255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56C60" w14:textId="48BA65B8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utomatyczny napęd strzykawk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B87ED" w14:textId="48684856" w:rsidR="008C3B68" w:rsidRPr="008B59FD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A5BE6" w14:textId="77777777" w:rsidR="008C3B68" w:rsidRPr="008B59FD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8C3B68" w:rsidRPr="00F816F0" w14:paraId="399FACC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E2857" w14:textId="77777777" w:rsidR="008C3B68" w:rsidRPr="008B59FD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E4502" w14:textId="0C2FE415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bezpieczenie przed swobodnym przepływem, niezależnie od położenia głowicy napęd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A286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DE17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2F51C02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5508C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FF268" w14:textId="562FB15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mpa skalibrowana do pracy ze strzykawkami o objętości 2/3, 5, 10, 20 i 50/60 ml różnych typów oraz różnych producentów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38107" w14:textId="26822DB8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9F67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692A06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5483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F908F" w14:textId="5EBD9F52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sa pompy max.1,7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9BB74" w14:textId="0B21B643" w:rsidR="008C3B68" w:rsidRPr="00F816F0" w:rsidRDefault="008C3B68" w:rsidP="00476D4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9349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35B1816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F6CD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EAE59" w14:textId="281075DE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miary max. 250 x 70 x 160 mm (szer. x wys. x gł.)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br/>
              <w:t>Pompa zajmująca przestrzeń nie większą niż 3 000 cm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3620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55EC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1FF7EC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F5F7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DE711" w14:textId="5719E2C1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Klawiatura nawigacyjna do wprowadzania parametrów i obsługi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64FD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0DA3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2050A9D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EED6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7990F" w14:textId="678B0D6F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odłączenia odłączalnego uchwytu do przenoszenia i mocowania pompy do rur i szyn medycznych pionowych i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7B748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F0F0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DDB6AD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7903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4359E" w14:textId="33B158EA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łączenia 2 i 3 pomp w moduły bez użycia stacji dokując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9CB9C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4F80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6236232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EE5EA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72F2E" w14:textId="45B9AC12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dświetlany ekran i przyciski z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k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ją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regulacji na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co najmniej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9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9C424" w14:textId="061BCB32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6570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CF2F7BC" w14:textId="77777777" w:rsidTr="008C3B6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F670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186C2" w14:textId="721A20C7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egulacja głośności w zakresie od 59dBA do 74dBA na 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BB84A" w14:textId="0ECF139B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A624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9B35E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68A1064A" w14:textId="77777777" w:rsidTr="008C3B6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6D84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4656D" w14:textId="4F527F2B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egulacja jasności i kontrastu ekranu na 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3D892" w14:textId="7D13DCE4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A624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827F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45F639AB" w14:textId="77777777" w:rsidTr="008C3B6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B388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34465" w14:textId="58558499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silanie z akumulatora wewnętrznego min 12 h. przy przepływie 5 ml/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38B83" w14:textId="45D39900" w:rsidR="008C3B68" w:rsidRPr="00476D44" w:rsidRDefault="008C3B68" w:rsidP="00476D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8A624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C22F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3587F08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F2A18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E8D71" w14:textId="39E83AC7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mian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akumulatora przez użytkownika bez użycia narzędz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5272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AF93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8F1F67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419F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573F8" w14:textId="4F6B9002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arametrów infuzji w mg,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cg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U lub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mol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 z uwzględnieniem lub nie masy ciała w odniesieniu do czasu ( np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EDD5E" w14:textId="7A66B4A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24C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3AEE395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A660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969DE" w14:textId="1FFE217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kres prędkości infuzji podstawowej min. 0,1 do 999,9 ml/h  Prędkość infuzji w zakresie od 0,1 - 99,99ml/h programowana co 0,01ml/godz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F5A91" w14:textId="205AEC6E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EC6E4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23C4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97615B8" w14:textId="77777777" w:rsidTr="00EC6E4E">
        <w:trPr>
          <w:trHeight w:val="58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AB37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0637B" w14:textId="6C8072AB" w:rsidR="008C3B68" w:rsidRPr="00774ED5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Prędkości bolusa min:</w:t>
            </w:r>
          </w:p>
          <w:p w14:paraId="7EBC70F4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3ml =1-150 ml/h</w:t>
            </w:r>
          </w:p>
          <w:p w14:paraId="1E462C2A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5ml =1-300 ml/h</w:t>
            </w:r>
          </w:p>
          <w:p w14:paraId="051913EA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10ml =1-500 ml/h</w:t>
            </w:r>
          </w:p>
          <w:p w14:paraId="2E1DA484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20ml =1-800 ml/h</w:t>
            </w:r>
          </w:p>
          <w:p w14:paraId="423D31BF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30ml =1-1200 ml/h</w:t>
            </w:r>
          </w:p>
          <w:p w14:paraId="7B64D065" w14:textId="44B590A8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50/60ml =1-1800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BBAE9" w14:textId="4619F878" w:rsidR="008C3B68" w:rsidRPr="00EC6E4E" w:rsidRDefault="00774ED5" w:rsidP="008C3B68">
            <w:pPr>
              <w:jc w:val="center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E5F2D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6F129FD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A953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A6CDD" w14:textId="40214920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T</w:t>
            </w:r>
            <w:r w:rsidR="008C3B68"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worzeni</w:t>
            </w: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e</w:t>
            </w:r>
            <w:r w:rsidR="008C3B68"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 xml:space="preserve"> Bazy Leków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używanych w infuzjoterapii na terenie szpitala z op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m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 tworzenia Bibliotek Leków na poszczególne oddział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F41FC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3495E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4EBCB54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B15A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BA9EC" w14:textId="285CF2C0" w:rsidR="008C3B68" w:rsidRPr="008C3B68" w:rsidRDefault="00471A8E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konfigurowania do min. 50 oddziałów w jednej pomp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2AA4A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B8D6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074F45A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38E9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1B489" w14:textId="37111E0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Biblioteka Leków zawierająca min.1 000  leków z </w:t>
            </w:r>
            <w:r w:rsidR="00471A8E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podzielenia na min. 30 grup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7AD69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44D1D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23BE7B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0C64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46A9C" w14:textId="76E22826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Biblioteka leków zawierająca po</w:t>
            </w:r>
            <w:r w:rsidR="00476D44">
              <w:rPr>
                <w:rFonts w:asciiTheme="minorHAnsi" w:hAnsiTheme="minorHAnsi" w:cstheme="minorHAnsi"/>
                <w:sz w:val="20"/>
                <w:szCs w:val="20"/>
              </w:rPr>
              <w:t xml:space="preserve"> min.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10 stężeń dla każdego le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ADF6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A431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C28444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58A68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BAEB1" w14:textId="42D7F9FB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Leki zawarte w Bibliotece Leków powiązane z parametrami infuzji (limity względne </w:t>
            </w:r>
            <w:proofErr w:type="spellStart"/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min-max;limity</w:t>
            </w:r>
            <w:proofErr w:type="spellEnd"/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bezwzględne min-max, parametry standardowe), </w:t>
            </w:r>
            <w:r w:rsidR="00471A8E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wyświetlania naprzemiennego nazwy leku i/lub wybranych parametrów infuzj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9A05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8A32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55837A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FE5E1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2C845" w14:textId="554FC557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Automatyczne prowadzenie infuzji przy stopniowym wzroście i spadku prędkości. Infuzja składa się z trzech faz: wzrostu, utrzymania i spad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9EF9B" w14:textId="2003BEEB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A06E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0AD89C5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B795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B4550" w14:textId="5F882306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Automatyczne prowadzenie infuzji w trybie okresowym, </w:t>
            </w:r>
            <w:r w:rsidR="00476D44" w:rsidRPr="008C3B68">
              <w:rPr>
                <w:rFonts w:asciiTheme="minorHAnsi" w:hAnsiTheme="minorHAnsi" w:cstheme="minorHAnsi"/>
                <w:sz w:val="20"/>
                <w:szCs w:val="20"/>
              </w:rPr>
              <w:t>składającym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się z dwóch faz: bolusa i prędkośc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F032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9AB9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5104EB1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6643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FDDC9" w14:textId="217D420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Automatyczne prowadzenie terapii dawka w czasie. Po wprowadzeniu parametrów dawki i czasu pompa automatycznie obliczy prędkość infuzj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C444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36276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CBE443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C6B63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09A1F" w14:textId="4AC008C0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Pompy wyposażone w tryb przejęcia (</w:t>
            </w:r>
            <w:r w:rsidRPr="00476D44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uruchomiony dla 163 szt. pomp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) - automatyczne przejmowanie infuzji przez kolejną pompę natychmiast po zakończeniu infuzji w poprzedniej. Pompy w trakcie pracy muszą być czytelnie oznaczone. np. pompa 1, pompa 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552FA" w14:textId="18AAF795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D381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EBBEF7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CCF9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4E897" w14:textId="23B29A71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djęcie infuzji przez pompę przejmującą bez konieczności naciskania przycisku START ani jakiegokolwiek innego. 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rzykawki mogą pochodzić od różnych producent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BB1B0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C75B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71736C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8A243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5C5AC" w14:textId="26FAF7C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y podczas pracy w trybie przejęcia są czytelnie opisane symbolami jednoznacznie wskazującymi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która pompa prowadzi infuzję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a która oczekuje na podjęcie pracy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2F74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2320F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09F2F4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D3528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CF03C" w14:textId="73DBA2F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gramowanie pracy w trybie przejęcie odbywa się z pozycji klawiatury pompy, wykluczając ryzyko pomyłki zaprogramowania niewłaściwej pomp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90A2F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890FE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2A3C286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46EF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19C80" w14:textId="7E8223F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ryb TCI  (ang. Target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rolled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fusion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) - </w:t>
            </w: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uruchomiony dla 11 szt. pom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D98C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A6EDF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A3E3DD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76EA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DF2F0" w14:textId="07DC28BE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ryb TCI z modelami farmakokinetycznymi dla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pofolu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mifentanyli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i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ufentanylu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D9FFA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F1BE7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A9924F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7418A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A1C48" w14:textId="4D284B54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astosowania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pofolu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różnych </w:t>
            </w:r>
            <w:r w:rsidR="00471A8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oducentów w stężeniu 0,5%, 1% i 2%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BC52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66E1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1590C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B162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EBA73" w14:textId="4ABE4B0A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otokół podawania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pofolu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model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rsch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oraz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chnider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(do wyboru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3C28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A1BC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85BAF3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3E43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75E91" w14:textId="5D477ABC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stosowania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mifentanylu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różnych producentów w stężeniu 2% i 5%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3AC6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AC3F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BB6BE8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DD9CD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95AE0" w14:textId="1C131A17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stosowania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ufentanylu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różnych producentów w stężeniu 0,5% i 5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00F3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410D6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66F8B7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72FC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FF7AD" w14:textId="5CF783F7" w:rsidR="008C3B68" w:rsidRPr="008C3B68" w:rsidRDefault="00471A8E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odania dodatkowego bolusa w trakcie trwania terapii TCI 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D654B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39FA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6986F3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78731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A269C" w14:textId="63C774DF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owadzenia znieczulenia zewnątrzoponoweg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8174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1A1C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B0C3EE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E761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5B256" w14:textId="3048C6C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ryb PCA </w:t>
            </w: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uruchomiony dla 10 szt. pom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786D9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D2B8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1E644A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4E6D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9EE81" w14:textId="2365F726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żliwość opcjonalnego rozszerzenia oprogramowania trybu PCA zarówno dla pomp strzykawkowych</w:t>
            </w:r>
            <w:r w:rsidR="00471A8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jak </w:t>
            </w:r>
            <w:r w:rsidR="00471A8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i 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bjętości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F772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AADB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19718AE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597D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EB14D" w14:textId="0BEF5F3F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ycisk pacjenta - PCA może być podłączony do pompy lub stacji dokującej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4B88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FFE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A9451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B748C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2FF84" w14:textId="15382BF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y pracujące w trybie PCA nie wymagają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ecjalnych jednorazowych akcesoriów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oza strzykawkami lub drenami  stosowanymi do standardowych infuzji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150EF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A9C8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FF5A4C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4564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FBF69" w14:textId="324AE6B6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ełączania pomiędzy infuzją ciągła a trybem PCA z podłączonym lub nie przyciskiem pacjenta – PCA.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EE72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68C0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0063AC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E684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2BEC3" w14:textId="4ED06F20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dostosowania treści wyświetlanych na ekranie pompy do wymagań użytkownika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D1250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447E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8DDB5B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A142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DB8E" w14:textId="698C820F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arametry podaży bolusa wstępnego mogą być zdefiniowane dla każdego leku indywidualnie w bibliotece leków wprowadzonej do pomp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CA33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BEAD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2D65E9B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1058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DA990" w14:textId="241170F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świetlanie proporcji pomiędzy bolusami pacjenta podanymi i żądanymi w jako stosunek liczb x/x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EE90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EAB1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79E4BF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40E5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DE11" w14:textId="0DE8AF2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świetlanie proporcji pomiędzy bolusami pacjenta podanymi i żądanymi w procentach %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50533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532E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FC93DE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5153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C2B76" w14:textId="68E698B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świetlanie czasu do końca blokad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C1C18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E907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06EE76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9DAB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8265A" w14:textId="69EF3A3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kres ciśnienia okluzji od 75 mmHg do 900mmHg, z wyborem na 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 pozioma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400F2" w14:textId="0463E41E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30787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50AE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5A9CE27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F29F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9A547" w14:textId="43F862BB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zszerzenia zakresu ciśnienia okluzji o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rzynajmniej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trzy dodatkowe poziomy 10 mmHg, 30 mmHg, 50 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4ABF" w14:textId="3CB6F4F3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1258F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2C7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1A009E8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7E3A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4EC35" w14:textId="21EEE34B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Możliwość opcjonalnego rozszerzenia oprogramowania o czujnik skoku/spadku ciśnienia w linii - (okluzji i  rozłączenia linii) bez konieczności stosowania specjalnych drenów. Dokładność czujnika skoku/spadku ciśnienia w linii możliwa do ustawienia na trzech poziomach 2mmHg, 8mmHg, 20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6A11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EE8A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4C28F0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E293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FCEBE" w14:textId="632E4D0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ezentacja ciągłego pomiaru ciśnienia w linii w formie graficznej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B057F" w14:textId="23C554D6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EB50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553FE6D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4D03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47FF5" w14:textId="1DFB359F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gramowanie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bjętości do podania (VTBD) 0,1- 9999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DB9C4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C4CED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865F30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73ED7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28031" w14:textId="3AB4A377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gramowanie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czasu infuzji przynajmniej od 1min – 99:59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B994" w14:textId="5F416D8A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30787F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8648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D59000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A094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37EDA" w14:textId="2B421697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 stand-by programowana w zakresie 1 min - 23:59 godz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64DBC" w14:textId="363BEDF1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30787F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0E54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2EA62D1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2021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67954" w14:textId="6162CEB8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Komunikacja pomp umieszczonych w stacji dokującej/stanowisko pacjenta z komputerem poprzez Ethernet - złącze RJ45. Bez konieczności stosowania dodatkowych kabli np.RS23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970F8" w14:textId="5C1D6E44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1258F1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FB1D7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19E024F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BBBE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3C643" w14:textId="18450EA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a przygotowana do rozbudowy o moduł do bezprzewodowej komunikacji pomp z komputerem poza stacją dokującą 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9C73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D534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AA9FE6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688E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E9460" w14:textId="4A218B2A" w:rsidR="008C3B68" w:rsidRPr="001258F1" w:rsidRDefault="008C3B68" w:rsidP="008C3B68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1258F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Bateria Wi-Fi do łączności bezprzewodowej - 10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F2940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E583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567704C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1B4E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4A7B9" w14:textId="28237F89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 przypadku niewłaściwej dawki 0.1 ml spowodowanej niepoprawnym działaniem urządzenia, pompa wyłączy się automatycz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366C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BDDC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01471A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89E7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D2D52" w14:textId="6315B44F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army niezbędne do bezpiecznego prowadzenia terapi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08ACB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945B7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652082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7A91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DD5E1" w14:textId="3E919C7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nu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0503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409A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719EAA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0AA6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4DA4D" w14:textId="63631A59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Historia pracy obejmująca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00 wpis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78301" w14:textId="2186A56D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  <w:r w:rsidR="001258F1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99EB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5FDD60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B05E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EE3A3" w14:textId="082C5598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spółprac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czytnikiem kodów kres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FA0D4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9E33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693E62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95EE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9B362" w14:textId="34C09E30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spółprac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 systemem do kontrolowanej insulinoterap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381AF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2CA3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1ADD3D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09DDD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4F642" w14:textId="1CAFEA0A" w:rsidR="008C3B68" w:rsidRPr="001258F1" w:rsidRDefault="001258F1" w:rsidP="008C3B68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1258F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Pompa może pracować</w:t>
            </w:r>
            <w:r w:rsidR="008C3B68" w:rsidRPr="001258F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 xml:space="preserve"> w środowisku MRI - w dedykowanej stacji będącej na wyposażeniu Zamawiając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82D0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514D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81DF14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1D5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59A59" w14:textId="17AAF9D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użycie energii - pobór mocy przez jedną pompę maksymalnie 8V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F0DB7" w14:textId="78C30319" w:rsidR="0030787F" w:rsidRPr="00E01EAC" w:rsidRDefault="008C3B68" w:rsidP="00E01EA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1258F1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06F6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71995" w:rsidRPr="00F816F0" w14:paraId="0F1BE7F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F534A" w14:textId="22EBB588" w:rsidR="00C71995" w:rsidRPr="0030787F" w:rsidRDefault="0030787F" w:rsidP="0030787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B1685" w14:textId="690D69E1" w:rsidR="00C71995" w:rsidRPr="00F816F0" w:rsidRDefault="0030787F" w:rsidP="00471A8E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0787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Pompa objętościowa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zaawansowana na Oddział Intensywnej Terapii, Bloki Operacyjne i Salę poznieczuleniową przy Blokach Operacyjnych</w:t>
            </w:r>
            <w:r w:rsidRPr="0030787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- 60 sztuk</w:t>
            </w:r>
          </w:p>
        </w:tc>
      </w:tr>
      <w:tr w:rsidR="0030787F" w:rsidRPr="00F816F0" w14:paraId="22EFA6D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E23E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336F9" w14:textId="57B8E290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a objętościowa sterowana elektronicznie, współprac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jąc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systemem centralnego zasilania i zarządzania danymi, przeznaczona do stosowania u dorosłych, dzieci oraz noworodków w celu okresowego lub ciągłego podawania leków zalecanych do terapii infuzyjnej, w skład których wchodzą m.in. koloidy i krystaloidy, krew i składniki krwi, płyny używane do całkowitego żywienia pozajelitowego (TPN); lipidy i płyny stosowane w żywieniu dojelitowy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0A5D4" w14:textId="3AB05185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698C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B55570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067CF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B6B01" w14:textId="25CE1930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Napięcie 11-16 V DC, zasilanie przy użyciu zasilacza zewnętrznego lub Stacji Dokując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4FA68" w14:textId="0CA8C5B6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7109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66B1BBC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7F138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DD718" w14:textId="682B8244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kładność mechaniczna &lt;&lt;±0,5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1A72E" w14:textId="08476F9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78C6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610EED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CDCB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D21A5" w14:textId="72CA6C79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daży preparatów krwiopochodn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865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1C009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47D8B04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77236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58618" w14:textId="3C388FB6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aży żywienia dojelit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5FF97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B1887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28BC3F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EBD2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C4217" w14:textId="250FD892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aży leków w układzie zamkniętym zgodnie z definicją NIOS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01E8F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1223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549B092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9EF50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EB152" w14:textId="3A2EC1AC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chanizm zabezpieczający przed swobodnym  niekontrolowanym przepływem składający się z dwóch elementów – jeden w pompie</w:t>
            </w:r>
            <w:r w:rsidR="003F50F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jeden na drenie. Kolorystyczne kodowanie zacisków szczelinowych w zależności od stosowanej terapi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567C9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B716C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445A7BAE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C3ED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2C39A" w14:textId="7578C40B" w:rsidR="0030787F" w:rsidRPr="0030787F" w:rsidRDefault="0030787F" w:rsidP="001258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silanie z akumulatora wewnętrznego min 12 h. przy przepływie 25 ml/h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69F19" w14:textId="3D8DC9B2" w:rsidR="0030787F" w:rsidRPr="00476D44" w:rsidRDefault="0030787F" w:rsidP="00476D4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245B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71A7778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7A1D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7C66F" w14:textId="30BB49EB" w:rsidR="0030787F" w:rsidRPr="0030787F" w:rsidRDefault="001258F1" w:rsidP="001258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miana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akumulatora przez użytkownika bez użycia narzędz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485AA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88F9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E524017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5EC9E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341D1" w14:textId="255AE3E9" w:rsidR="0030787F" w:rsidRPr="0030787F" w:rsidRDefault="0030787F" w:rsidP="001258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sa pompy max.1,7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0AF49" w14:textId="19E29670" w:rsidR="0030787F" w:rsidRPr="00476D44" w:rsidRDefault="0030787F" w:rsidP="00476D44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 w:rsidR="00476D44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184D8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E1FFD72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1823A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DDD0A" w14:textId="4C07C569" w:rsidR="0030787F" w:rsidRPr="0030787F" w:rsidRDefault="0030787F" w:rsidP="001258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miary max:215 x 70 x 125 mm (szer. x wys. x gł.)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br/>
              <w:t>Pompa zajmująca przestrzeń nie większą niż 2 500 cm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586AC" w14:textId="18B7DB05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C5D9B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01423E0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AB4B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48495" w14:textId="19EECABA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łączenia odłączalnego uchwytu do przenoszenia i mocowania pompy do rur i szyn medycznych pionowych i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F44B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CBCC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6E25918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1C358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FE10A" w14:textId="5EA98318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łączenia 2 i 3 pomp w moduły bez użycia stacji dokując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8E1F3" w14:textId="5F2D8D7D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0EC4A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A1E297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C95D3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98E4" w14:textId="281727D5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dłączalny uchwyt do przenoszenia zestaw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2 i 3 pomp zasilanych jednym przewode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2497B" w14:textId="7199DB6F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9C7A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C706E4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8959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07F66" w14:textId="0779C969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dświetlany ekran i przyciski z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ą</w:t>
            </w:r>
            <w:r w:rsidR="001258F1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egulacji na </w:t>
            </w:r>
            <w:r w:rsidR="004B508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in.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46450" w14:textId="17F0FD00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93F5B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F78AA5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3B379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8F156" w14:textId="0300AA08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egulacja głośności w zakresie od 59dBA do 74dBA na </w:t>
            </w:r>
            <w:r w:rsidR="004B508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in.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F5BE9" w14:textId="3642AB75" w:rsidR="0030787F" w:rsidRPr="00F816F0" w:rsidRDefault="004B5083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5FA86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04F9C99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BA644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676A9" w14:textId="5DEF3091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egulacja jasności i kontrastu ekranu na </w:t>
            </w:r>
            <w:r w:rsidR="004B508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in.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32A41" w14:textId="5E5E091D" w:rsidR="0030787F" w:rsidRPr="00F816F0" w:rsidRDefault="004B5083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8D902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137E6E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2FB99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B0C4E" w14:textId="461E04FE" w:rsidR="0030787F" w:rsidRPr="0030787F" w:rsidRDefault="001258F1" w:rsidP="0030787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arametrów infuzji w mg, </w:t>
            </w:r>
            <w:proofErr w:type="spellStart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cg</w:t>
            </w:r>
            <w:proofErr w:type="spellEnd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U lub </w:t>
            </w:r>
            <w:proofErr w:type="spellStart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mol</w:t>
            </w:r>
            <w:proofErr w:type="spellEnd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z uwzględnieniem lub nie masy ciała w odniesieniu do czasu (np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3B925" w14:textId="3E17B682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28BB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229CF1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2989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5B7AC" w14:textId="7319F6CD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kres prędkości infuzji min. 0,1 do 1 200 ml/h</w:t>
            </w:r>
            <w:r w:rsidR="004B508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ędkość infuzji w zakresie od 0,1 - 99,99ml/h programowana co 0,01ml/godz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4060C" w14:textId="5BF1B29E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8B58D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C71322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AA2A4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E15AB" w14:textId="12FEDCA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miana szybkości infuzji bez konieczności przerywania wlewu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1FB6A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6F77B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5ABE073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CECF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C66F2" w14:textId="1F30A8A1" w:rsidR="0030787F" w:rsidRPr="0030787F" w:rsidRDefault="0030787F" w:rsidP="0030787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pełnienie drenu ze stale widoczną na ekranie i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ą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kontrolowania informacj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o przetoczonej objętośc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6453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AB0D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204D8B" w14:paraId="2189BCD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8634F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6B7B8" w14:textId="4A82FD6D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58F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Tworzenie</w:t>
            </w:r>
            <w:r w:rsidR="0030787F" w:rsidRPr="001258F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 xml:space="preserve"> Bazy Leków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używanych w infuzjoterapii na terenie szpitala z op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m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 tworzenia Bibliotek Leków na poszczególne oddział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30EDF" w14:textId="77777777" w:rsidR="0030787F" w:rsidRPr="00204D8B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E52C2" w14:textId="77777777" w:rsidR="0030787F" w:rsidRPr="00204D8B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28ED6B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E27D9" w14:textId="77777777" w:rsidR="0030787F" w:rsidRPr="00204D8B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B7BF5" w14:textId="71722303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konfigurowania do min.50 oddziałów w jednej pomp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F54D3" w14:textId="1D8E7253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5EF0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4ACDF4B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05D7C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F3590" w14:textId="5C060154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Biblioteka Leków zawierająca min.1 000  leków z możliwością podzielenia na min. 30 grup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6B526" w14:textId="66A14D6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0327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1055E3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32F95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54C0E" w14:textId="3641A691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Biblioteka leków zawierająca po </w:t>
            </w:r>
            <w:r w:rsidR="001258F1">
              <w:rPr>
                <w:rFonts w:asciiTheme="minorHAnsi" w:hAnsiTheme="minorHAnsi" w:cstheme="minorHAnsi"/>
                <w:sz w:val="20"/>
                <w:szCs w:val="20"/>
              </w:rPr>
              <w:t xml:space="preserve">przynajmniej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10 stężeń dla każdego le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3A8A0" w14:textId="423FF2BD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</w:t>
            </w:r>
            <w:r w:rsidR="003F50FA"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ć</w:t>
            </w:r>
            <w:proofErr w:type="spellEnd"/>
            <w:r w:rsidR="003F50FA"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8DF8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1BD4D4B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02896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1E984" w14:textId="2EC8B036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Leki zawarte w Bibliotece Leków powiązane z parametrami infuzji (limity względne min-max;</w:t>
            </w:r>
            <w:r w:rsidR="003F50F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limity bezwzględne min-max, parametry standardowe),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1258F1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wyświetlania naprzemiennego nazwy leku i/lub wybranych parametrów infuzj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863CA" w14:textId="175171D3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9198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77E56A7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047D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FFBA2" w14:textId="0C207A56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Automatyczne prowadzenie infuzji dołączanej (</w:t>
            </w:r>
            <w:proofErr w:type="spellStart"/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piggyback</w:t>
            </w:r>
            <w:proofErr w:type="spellEnd"/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56678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8E3BC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D55BEE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2B997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6A5A8" w14:textId="438940B1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Automatyczne prowadzenie infuzji przy stopniowym wzroście i spadku prędkości. Infuzja składa się z trzech faz: wzrostu, utrzymania i spad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DE2A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D7C48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C0B7AB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9A193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84F67" w14:textId="4E6E12D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Automatyczne prowadzenie infuzji w trybie okresowym, </w:t>
            </w:r>
            <w:r w:rsidR="004B5083" w:rsidRPr="0030787F">
              <w:rPr>
                <w:rFonts w:asciiTheme="minorHAnsi" w:hAnsiTheme="minorHAnsi" w:cstheme="minorHAnsi"/>
                <w:sz w:val="20"/>
                <w:szCs w:val="20"/>
              </w:rPr>
              <w:t>składającym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 się z dwóch faz: bolusa i prędkośc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B1BCC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66B3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CECE06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07E20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366D2" w14:textId="2A500AE3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Automatyczne prowadzenie infuzji w trybie programowanym, z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funkcją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zaprogramowania</w:t>
            </w:r>
            <w:r w:rsidR="001258F1">
              <w:rPr>
                <w:rFonts w:asciiTheme="minorHAnsi" w:hAnsiTheme="minorHAnsi" w:cstheme="minorHAnsi"/>
                <w:sz w:val="20"/>
                <w:szCs w:val="20"/>
              </w:rPr>
              <w:t xml:space="preserve"> przynajmniej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 12 faz. Każda faza o określonych parametrach takich jak</w:t>
            </w:r>
            <w:r w:rsidR="003F50FA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 prędkość, czas, objętość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C4DEB" w14:textId="65B19E9D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6231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E64351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AA2EC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8EBBD" w14:textId="00616C3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Automatyczne prowadzenie terapii dawka w czasie. Po wprowadzeniu parametrów dawki i czasu pompa automatycznie obliczy prędkość infuzj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86762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2FD8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7E5C8A0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4F35E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93258" w14:textId="00CA3CC4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utomatyczne przekazywanie danych o podawanym żywieniu (pozajelitowym i dojelitowym) do systemu kontrolowanej insulinoterapii. W bibliotece leków zawarte dane żywie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D2199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EDD4D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7AB00D6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B53E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DDF12" w14:textId="175E620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lus o określonej objętości.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lus podawany na żądanie</w:t>
            </w:r>
            <w:r w:rsidR="004B508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.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aksymalna objętość bolusa po alarmie okluzji ≤0,2ml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37D51" w14:textId="654B84B6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B8D1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1B24651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E4FA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1A40A" w14:textId="2A52B81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Funkcja KVO z możliwością wyłączenia funkcji przez użytkownik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ED13A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D5D62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4FCF373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74A85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2B35E" w14:textId="3BF20162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ezentacja ciągłego pomiaru ciśnienia w linii w formie graficzn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8224C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88EE7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4EE8B0D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535A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751BC" w14:textId="0673605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kustyczno-optyczny system alarmów i ostrzeżeń 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5085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8D32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9BA59C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6159B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7B6CB" w14:textId="524ACA50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enu w języku polski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C81A2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5EF4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2ED80E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3FED6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45121" w14:textId="2F604A3C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 programowania czasu infuzji przynajmniej od 1min – 99:59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91C5C" w14:textId="083DAE15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19FD4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00D76B6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5EAC4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C2F6D" w14:textId="47761187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łączenia pomp w moduły bez użycia stacji dokującej - 3 pompy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45AB6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8EA7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5BE654F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F897B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A2FB2" w14:textId="5B499A9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żliwość opcjonalnego rozszerzenia oprogramowania pompy o tryb TCI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46FD8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38370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6B402D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5D262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C6DB" w14:textId="542D56C5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żliwość opcjonalnego rozszerzenia oprogramowania pompy o tryb PCA i PCE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D7D72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27FF7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15F3E2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CC0F7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38B5D" w14:textId="16FDF428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kres ciśnienia okluzji od 225 mmHg do 900mmHg, z wyborem na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 pozioma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63B24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78B1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A77EC6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1423A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68AE8" w14:textId="11D72828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ozszerzenia zakresu ciśnienia okluzji o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ynajmniej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rzy dodatkowe poziomy 50 mmHg, 100 mmHg, 150 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BA5F8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B041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F04A2A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3DD70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30539" w14:textId="4E786C51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zułość techniczna – wykrywanie pojedynczych pęcherzyków powietrza ≤ 0,01 ml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C5F5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30570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5956712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0E25E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91A19" w14:textId="42B3C3D9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Komunikacja pomp umieszczonych w stacji dokującej/stanowisko pacjenta z komputerem poprzez Ethernet - złącze RJ45. Bez konieczności stosowania dodatkowych kabli np.RS23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B04C6" w14:textId="77D7DDEA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2F62C5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31C02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50125A7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F21A8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B10FB" w14:textId="485DA86B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a przygotowana do rozbudowy o moduł do bezprzewodowej komunikacji pomp z komputerem poza stacją dokującą 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75D0E" w14:textId="44850F0D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9CD5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A7DBC0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46A54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00B14" w14:textId="0AD4B009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 przypadku niewłaściwej dawki 1,4 ml spowodowanej niepoprawnym działaniem urządzenia, pompa wyłączy się automatycz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5F420" w14:textId="590BE35E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36531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30169E0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21DB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38DF3" w14:textId="5EA61E47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army niezbędne do bezpiecznego prowadzenia terapi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97061" w14:textId="00D2100D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90F8F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7C147D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8DAB7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B8176" w14:textId="635FC850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Historia pracy obejmująca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in.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00 wpis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263C3" w14:textId="2C689A74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9E5CA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682021F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D91DE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1C32D" w14:textId="7161C700" w:rsidR="004B5083" w:rsidRPr="0030787F" w:rsidRDefault="003F50FA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ółpra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czytnikiem  kodów kres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93A70" w14:textId="3FD9441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3B127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A288F2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52501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96A63" w14:textId="1DEC3227" w:rsidR="004B5083" w:rsidRPr="0030787F" w:rsidRDefault="003F50FA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ółpra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 systemem do kontrolowanej insulinoterap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31555" w14:textId="220C3914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62EA7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38F390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91792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A29AA" w14:textId="4FB3EA3A" w:rsidR="004B5083" w:rsidRPr="004B5083" w:rsidRDefault="004B5083" w:rsidP="004B5083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</w:pPr>
            <w:r w:rsidRPr="004B5083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System do kontrolowanej insulinoterapii  - 13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D0858" w14:textId="6F9D7158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5EA8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3104705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81C01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748FA" w14:textId="094CD3B2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utomatyczna kalkulacja dawki insuliny obliczana przez algorytm integrujący </w:t>
            </w:r>
            <w:r w:rsidR="002F6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następujące dane: ostatni wynik badania poziomu glukozy we krwi, żywienie </w:t>
            </w:r>
            <w:proofErr w:type="spellStart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nteralne</w:t>
            </w:r>
            <w:proofErr w:type="spellEnd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żywienie parenteralne, przebieg terapii w określonym czasie, masa ciała pacjenta</w:t>
            </w:r>
            <w:r w:rsidR="003F50F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766FA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65B96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45A5D0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7AF0D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C7C85" w14:textId="7786D38D" w:rsidR="004B5083" w:rsidRDefault="002F62C5" w:rsidP="004B508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żądanych poziomów glukozy według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min.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trzech zakresów: </w:t>
            </w:r>
          </w:p>
          <w:p w14:paraId="56D06770" w14:textId="77777777" w:rsidR="004B5083" w:rsidRPr="004B5083" w:rsidRDefault="004B5083" w:rsidP="004B508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B508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lastRenderedPageBreak/>
              <w:t xml:space="preserve">4,4 – 6,1 mmol/l (80-110 mg/dl) </w:t>
            </w:r>
          </w:p>
          <w:p w14:paraId="141D1F4A" w14:textId="77777777" w:rsidR="004B5083" w:rsidRPr="004B5083" w:rsidRDefault="004B5083" w:rsidP="004B508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B508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4,4 – 8,3 mmol/l (80-150 mg/dl) </w:t>
            </w:r>
          </w:p>
          <w:p w14:paraId="48E34496" w14:textId="3C460711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B5083">
              <w:rPr>
                <w:rFonts w:asciiTheme="minorHAnsi" w:hAnsiTheme="minorHAnsi" w:cstheme="minorHAnsi"/>
                <w:sz w:val="20"/>
                <w:szCs w:val="20"/>
              </w:rPr>
              <w:t>5,6 – 8,9 mmol/l (100-160mg/dl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374A" w14:textId="7BC50D5C" w:rsidR="004B5083" w:rsidRPr="004B5083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2FC4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CEE18C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8EFB0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00EBA" w14:textId="519E8FD0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utomatyczna współpraca z systemem pomp infuzyjnych - dwiema objętościowymi do podaży żywienia parenteralnego i </w:t>
            </w:r>
            <w:proofErr w:type="spellStart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nteralnego</w:t>
            </w:r>
            <w:proofErr w:type="spellEnd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i jedną </w:t>
            </w:r>
            <w:proofErr w:type="spellStart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rzykawkową</w:t>
            </w:r>
            <w:proofErr w:type="spellEnd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 podaży insulin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1BC9A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D4147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7B790C7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8ADC2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EB8CE" w14:textId="3152960B" w:rsidR="004B5083" w:rsidRPr="0030787F" w:rsidRDefault="002F62C5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ółpra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e stacją dokującą wyposażoną dodatkowo w max. 20 pomp strzykawkowych lub objętościow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47BB1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A32B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40DF0DE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1F049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BDC3D" w14:textId="320EF5DB" w:rsidR="004B5083" w:rsidRPr="0030787F" w:rsidRDefault="002F62C5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owadzenia insulinoterapii u pacjentów, którzy nie są żywien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CE115" w14:textId="20F0564E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3C311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764BFD8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48579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13BCA" w14:textId="24846472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kumentowanie prowadzonej terapii: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kres zawierający dane dotyczące podaży insuliny, poziomu glikemii , prowadzonego żywienia; zestawienie w pliku </w:t>
            </w:r>
            <w:r w:rsidR="002F6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ypu xls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anych dotyczących podaży insuliny, poziomu glikemii, prowadzonego żywienia; zestawienie wprowadzonych parametr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F7D23" w14:textId="77777777" w:rsidR="004B5083" w:rsidRPr="003377F2" w:rsidRDefault="004B5083" w:rsidP="004B508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08FDE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24546CB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B1C7B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08A1A" w14:textId="2CC35498" w:rsidR="004B5083" w:rsidRPr="002F62C5" w:rsidRDefault="002F62C5" w:rsidP="004B5083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2F62C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P</w:t>
            </w:r>
            <w:r w:rsidR="004B5083" w:rsidRPr="002F62C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rac</w:t>
            </w:r>
            <w:r w:rsidRPr="002F62C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a</w:t>
            </w:r>
            <w:r w:rsidR="004B5083" w:rsidRPr="002F62C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 xml:space="preserve"> pompy w środowisku MRI - w dedykowanej stacji będącej na wyposażeniu Zamawiając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EE51A" w14:textId="77777777" w:rsidR="004B5083" w:rsidRPr="003377F2" w:rsidRDefault="004B5083" w:rsidP="004B508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81899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60B3E57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A843D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FEC01" w14:textId="580558C8" w:rsidR="004B5083" w:rsidRPr="00EF27F5" w:rsidRDefault="00E01EAC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sz w:val="20"/>
                <w:szCs w:val="20"/>
              </w:rPr>
              <w:t>Zużycie energii - pobór mocy przez jedną pompę maksymalnie 8V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DC604" w14:textId="2BE0FBFE" w:rsidR="004B5083" w:rsidRPr="003377F2" w:rsidRDefault="004B5083" w:rsidP="004B508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2F62C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277A0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2E6D365" w14:textId="77777777" w:rsidTr="00E01EAC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6730C" w14:textId="76036982" w:rsidR="00E01EAC" w:rsidRPr="00E01EAC" w:rsidRDefault="00E01EAC" w:rsidP="00E01EAC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AB4CC" w14:textId="115C19F3" w:rsidR="00E01EAC" w:rsidRPr="00E01EAC" w:rsidRDefault="00E01EAC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E01EAC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cja dokująca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dla pomp z pkt. A i B</w:t>
            </w:r>
            <w:r w:rsidRPr="00E01EAC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- 91 szt.</w:t>
            </w:r>
          </w:p>
        </w:tc>
      </w:tr>
      <w:tr w:rsidR="00E01EAC" w:rsidRPr="00F816F0" w14:paraId="5A50B26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8A90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840A2" w14:textId="13D8CF01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Stacja dokująca 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z funkcją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mocowani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na stojakach infuzyjnych i pionowych rurach, np. systemach podwieszanych, jak również do poziomych naściennych systemów prowadnic zgodnie z normą EN 1789 lub równoważną bez konieczności stosowania dodatkowych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dapterów lub akcesoriów montażow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48CAC" w14:textId="6F0CE938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58C3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3609CF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921DC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4EC34" w14:textId="5F7E81D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System szybkiego mocowania pomp do stacji dokującej bez przerywania przepływu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68DAF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66A15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EF1DBC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29ACD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999F7" w14:textId="5D8F064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Wbudowany w 51 szt.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stacji interfejs do komunikacji z komputerem za pomocą Ethernetu - złącze RJ45. Bez konieczności stosowania dodatkowych kabli np.RS23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47D5C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A0A1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DE70DF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8A5B9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A9AF9" w14:textId="7560934F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Dodatkowy interfejs do posiadanych przez Zmawiającego stacji dokujących </w:t>
            </w:r>
            <w:proofErr w:type="spellStart"/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Bbraun</w:t>
            </w:r>
            <w:proofErr w:type="spellEnd"/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 o numerze katalogowym 8713140 - 31 szt</w:t>
            </w:r>
            <w:r w:rsidR="00B055DF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uk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82A74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1A8D7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07EEE10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F3F47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B6760" w14:textId="36426A7D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tacja wypo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żona w panel kontrolny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z funkcją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odczytani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statusu akumulatorów oraz sterowani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natężeniem dźwię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9ACE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A403A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7D7486A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B185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0A84D" w14:textId="5804B53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Pokrywa stacji </w:t>
            </w:r>
            <w:r w:rsidR="00B055DF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dokującej</w:t>
            </w: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 - 45 szt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579E6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243ED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5BBBC0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DBCC8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0386B" w14:textId="65E42FE9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D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wolnej konfiguracji ilości pomp strzykawkowych i objętościowych w stacji dokującej przy każdym stanowisku pacjent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1532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F3FB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3D5FD4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81D26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309C7" w14:textId="5B78A1D8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Mocowanie stacji dokującej do rury pionowej lub poziomej bez dodatkowego oprzyrządowani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B025D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6995C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365B69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2F9CB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5B6EA" w14:textId="3451BC5E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prócz mocowania uchwyt do przenoszenia modułu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70481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48602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3681B0A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AC414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10B76" w14:textId="0042665C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Przewód </w:t>
            </w:r>
            <w:r w:rsid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do</w:t>
            </w: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połączeni</w:t>
            </w:r>
            <w:r w:rsid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a</w:t>
            </w: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dwóch kolumn stacji dokujących, </w:t>
            </w:r>
            <w:r w:rsidR="00B055DF"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zapewniający</w:t>
            </w: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transmisję danych - 22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15954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CAC7B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70A0AD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5CA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52B10" w14:textId="66F996FB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Wbudowany dodatkowy akumulator zasilający interfejs znajdujący się w stacji w trakcie transportu - 82 szt. (oprócz akumulatorów w pompach i zasilania sieciowego).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1BC7D" w14:textId="463B5735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8B950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AD0F52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3066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0A5C6" w14:textId="7C090BBC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W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ymian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akumulatora przez użytkownika bez użycia specjalnych narzędz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48C47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6301F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667938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A5FA4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3FB6F" w14:textId="02E4534D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Możliwość rozbudowy stacji dokującej i przystosowanie do </w:t>
            </w:r>
            <w:r w:rsidR="006C3AB7">
              <w:rPr>
                <w:rFonts w:asciiTheme="minorHAnsi" w:hAnsiTheme="minorHAnsi" w:cstheme="minorHAnsi"/>
                <w:sz w:val="20"/>
                <w:szCs w:val="22"/>
              </w:rPr>
              <w:t>przynajmniej</w:t>
            </w:r>
            <w:r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 24 pomp na stanowisko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19788" w14:textId="3AE0D98D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055D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F1DD0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53FA33F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24E4C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2874F" w14:textId="518878EE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W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>spółprac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 z czytnikiem kodów paskowych 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DC966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436E2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A50436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9AACF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AA203" w14:textId="4FCD7B10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O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>bserwacj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 infuzji z minimum 24 pomp na stanowisko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62C9F" w14:textId="62ADB5ED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055D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AC04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23CC271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7BDA9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3C90D" w14:textId="718C5A84" w:rsidR="00E01EAC" w:rsidRPr="006C3AB7" w:rsidRDefault="006C3AB7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W</w:t>
            </w:r>
            <w:r w:rsidR="00E01EAC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spółprac</w:t>
            </w: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a</w:t>
            </w:r>
            <w:r w:rsidR="00E01EAC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 z systemem do kontrolowanej insulinoterap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4A43B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D4139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BA523B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448BD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75B05" w14:textId="7C4BCFFC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K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omunikacj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z Systemami PDMS (System Zarządzania Danymi Pacjentów) firm Philips, </w:t>
            </w:r>
            <w:proofErr w:type="spellStart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Drager</w:t>
            </w:r>
            <w:proofErr w:type="spellEnd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, </w:t>
            </w:r>
            <w:proofErr w:type="spellStart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Capsule</w:t>
            </w:r>
            <w:proofErr w:type="spellEnd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Technologie, </w:t>
            </w:r>
            <w:proofErr w:type="spellStart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Cerner</w:t>
            </w:r>
            <w:proofErr w:type="spellEnd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, </w:t>
            </w:r>
            <w:proofErr w:type="spellStart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Copra</w:t>
            </w:r>
            <w:proofErr w:type="spellEnd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, </w:t>
            </w:r>
            <w:proofErr w:type="spellStart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IMDsoft</w:t>
            </w:r>
            <w:proofErr w:type="spellEnd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, GE, Space </w:t>
            </w:r>
            <w:proofErr w:type="spellStart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Labs</w:t>
            </w:r>
            <w:proofErr w:type="spellEnd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B98EC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661DC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E05D8B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8FC61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6CC3C" w14:textId="753C09BC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System do prowadzenia i zarządzania infuzją na 22 stanowis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6001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DB06B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0205A25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75771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2732D" w14:textId="28938DA2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Platforma aplikacji do bezpiecznego i efektywnego zarządzania infuzj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95931" w14:textId="34CE9F88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C3AB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F907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3B00964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08765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6E73D" w14:textId="32BD483D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Łączność ze stacjami dokującymi przy łóżku pacjenta poprzez sieć Ethernet 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i/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lub </w:t>
            </w:r>
            <w:proofErr w:type="spellStart"/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WiFi</w:t>
            </w:r>
            <w:proofErr w:type="spellEnd"/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1ECD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7101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83EBD7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2C2F2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D6F84" w14:textId="22891059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programowanie niezależne od specyficznego PC/Serwera, </w:t>
            </w:r>
            <w:r w:rsidR="00B055DF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ys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t</w:t>
            </w:r>
            <w:r w:rsidR="00B055DF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emu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operacyjnego i bazy da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BFE3B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5111F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761D035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8151D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ED5EC" w14:textId="740A5113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Przydział odpowiednich uprawnień dla użytkowników, dostęp zabezpieczony hasł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19726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07388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AF9892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71A9E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507C6" w14:textId="721A951F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Moduł obserwacji inf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811BE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D858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A72209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E8A15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43253" w14:textId="34B55B25" w:rsidR="00E01EAC" w:rsidRPr="00E01EAC" w:rsidRDefault="00B055DF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Oprogramowanie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do monitorowania przebiegu infuzji na poszczególnych stanowiskach z wyszczególnieniem leków, dawek, stężeń oraz danych o ilościach płynów podanych, bądź pozostałych do końca infuzji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B8D2C" w14:textId="453814A1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C3AB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37D7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C32A0B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83F28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2E3B8" w14:textId="65E2534C" w:rsidR="00E01EAC" w:rsidRDefault="00E01EAC" w:rsidP="00E01EAC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Na ekranie komputera system wyświetla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minimum:</w:t>
            </w:r>
          </w:p>
          <w:p w14:paraId="03D9AA33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Schemat rozmieszczenia łóżek zbliżony do rzeczywistego</w:t>
            </w:r>
          </w:p>
          <w:p w14:paraId="50630E2B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Informacje o pacjencie</w:t>
            </w:r>
          </w:p>
          <w:p w14:paraId="03235577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Okno zawierające informacje o bieżących infuzjach, terminach zakończenia infuzji w poszczególnych pompach - zbliżające się alarmy wstępne (np. zbliżający się koniec infuzji)</w:t>
            </w:r>
          </w:p>
          <w:p w14:paraId="7D927637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Przyczyna alarmu ze wskazaniem pompy w której został wywołany (rodzaj pompy, łóżko pacjenta, sala chorych)</w:t>
            </w:r>
          </w:p>
          <w:p w14:paraId="76CE20D4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Informacje o alarmach przerywających infuzję (np. alarm okluzji)</w:t>
            </w:r>
          </w:p>
          <w:p w14:paraId="7F7BAB42" w14:textId="5CCE57BB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Informacje o lekach podawanych w pomp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5F8FD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DDF0C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00BB4D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CFF58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CA16B" w14:textId="26293E22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programowanie do projektowania bibliotek leków na 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8 stanowiskach z możliwością zapisania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1200 leków oraz przypisania do 10 stężeń dla każdego leku, podziału na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30 kategorii lekowych,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16 profili pacjentów,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50 obszarów leczenia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96688" w14:textId="104D9C32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055D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F2F0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30B3894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4CC9B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A3ADC" w14:textId="5555BC75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Funkcja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przypisania dla każdego leku limitów miękkich i tward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100FB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F8F2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54B1C64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67F3F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C89E5" w14:textId="5AB2D9D4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Funkcj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konfiguracji parametrów wstępnych terapi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i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dla każdego le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319B0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D6CBF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2976EA5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1A642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3F87D" w14:textId="584AE26E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Zdalne przesyłanie bibliotek do pomp włączonych do system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083F6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3692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2B7F30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9FE2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6F3A1" w14:textId="54794A57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Dystrybucja bibliotek leków jednym kliknięciem dla wszystkich wybranych oddziałów, z dowoln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ą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selekcj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D57CE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E5E6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0E63D9F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31F13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BD2F9" w14:textId="5771EEF4" w:rsidR="00E01EAC" w:rsidRPr="00B055DF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B055DF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u w:val="single"/>
              </w:rPr>
              <w:t>Moduł nadzoru urządzeń (elektroniczny paszport techniczny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987B4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7D7F0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CAF9F2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DD962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959B8" w14:textId="28F86637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Oprogramowanie automatycznie gromadzące informacje o urządzeniach podłączonych do systemu, </w:t>
            </w:r>
            <w:r w:rsidR="006C3AB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z funkcją</w:t>
            </w:r>
            <w:r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nadz</w:t>
            </w:r>
            <w:r w:rsidR="006C3AB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o</w:t>
            </w:r>
            <w:r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r</w:t>
            </w:r>
            <w:r w:rsidR="006C3AB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u</w:t>
            </w:r>
            <w:r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nad systemem infuzyjn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3CEDE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4117D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5FCBA84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A9F74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3D34C" w14:textId="3B0E927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</w:rPr>
            </w:pPr>
            <w:r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Prezentacja w formie tabeli podłączonych urządzeń, oraz 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funkcja</w:t>
            </w:r>
            <w:r w:rsidR="006C3AB7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filtrowania sposobu wyświetlania (</w:t>
            </w:r>
            <w:r w:rsidR="00311A99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.in</w:t>
            </w:r>
            <w:r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. lokalizacja, typ urządzeni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DE041" w14:textId="1E246F69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311A9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0E8B1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9AB53E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3FE7E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6F8EB" w14:textId="391632E7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</w:rPr>
            </w:pPr>
            <w:r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 przypadku utraty łączności z urządzeniem</w:t>
            </w:r>
            <w:r w:rsidR="00311A99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,</w:t>
            </w:r>
            <w:r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system wyświetla informację o lokalizacji: ostatnio widzia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844B6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0BEFA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DB5AB6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E07DA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00E9D" w14:textId="0B2FB83A" w:rsidR="00E01EAC" w:rsidRPr="00E01EAC" w:rsidRDefault="00311A99" w:rsidP="00E01EAC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Funkcj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="00E01EAC"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rzypisania dla każdego urządzenia numeru inwentarzowego nadanego w jednostc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D5D67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4ED0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47C3685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E452F" w14:textId="77777777" w:rsidR="004B5083" w:rsidRPr="00F816F0" w:rsidRDefault="004B5083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0F04C" w14:textId="78F31F7B" w:rsidR="004B5083" w:rsidRPr="001A79CD" w:rsidRDefault="00311A99" w:rsidP="004B5083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Funkcj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="00B055DF" w:rsidRPr="00B055DF">
              <w:rPr>
                <w:rFonts w:asciiTheme="minorHAnsi" w:hAnsiTheme="minorHAnsi" w:cstheme="minorHAnsi"/>
                <w:color w:val="000000"/>
                <w:sz w:val="20"/>
              </w:rPr>
              <w:t xml:space="preserve">przypisania dla każdego urządzenia daty przeglądu technicznego, oraz późniejszego wygenerowania raportu pdf lub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xl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F4D60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85DCD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5377D1F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4336B" w14:textId="73439944" w:rsidR="004B5083" w:rsidRPr="00B055DF" w:rsidRDefault="00B055DF" w:rsidP="00B055D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54AEB" w14:textId="2AC93886" w:rsidR="004B5083" w:rsidRPr="00B055DF" w:rsidRDefault="00B055DF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Wózek na </w:t>
            </w:r>
            <w:r w:rsidR="00D43710"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aparaturę</w:t>
            </w: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medyczną 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na Oddział Intensywnej Terapii, Bloki Operacyjne i Salę poznieczuleniową przy Blokach Operacyjnych </w:t>
            </w: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- 73 szt.</w:t>
            </w:r>
          </w:p>
        </w:tc>
      </w:tr>
      <w:tr w:rsidR="00E83105" w:rsidRPr="00F816F0" w14:paraId="2D5BBB9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DE9B6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BB8D2" w14:textId="5D71226E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Konstrukcja - stelaż z profilu aluminiowego lakierowanego proszkowo. Profil nośny z kanałami montażowymi po wewnętrznej i zewnętrznej stronie, przystosowany do rozbudowy wózka w przyszłości o wyposażenie dodatkowe (m.in. półkę, szufladę z półką, koszyk na akcesoria) wyłącznie za pomocą elementów złącznych, bez konieczności wykonywania otworów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E11A0" w14:textId="20E496AB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08657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0FF4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421A323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43D0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B4ADF" w14:textId="1541B067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ysięgnik kroplówki z regulacją wysokości w całości wykonany ze stali kwasoodpornej, wysuwany z profilu nośnego z głowicą 2 haczykow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40B59" w14:textId="7DC9C13E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45A54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6531704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63351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A6A5D" w14:textId="6CE8439E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Listwa zasilająca</w:t>
            </w:r>
            <w:r w:rsidRPr="00E83105">
              <w:rPr>
                <w:rFonts w:asciiTheme="minorHAnsi" w:hAnsiTheme="minorHAnsi" w:cstheme="minorHAnsi"/>
                <w:color w:val="FF0000"/>
                <w:sz w:val="20"/>
                <w:szCs w:val="22"/>
              </w:rPr>
              <w:t xml:space="preserve"> </w:t>
            </w:r>
            <w:r w:rsidRPr="00E83105">
              <w:rPr>
                <w:rFonts w:asciiTheme="minorHAnsi" w:hAnsiTheme="minorHAnsi" w:cstheme="minorHAnsi"/>
                <w:sz w:val="20"/>
                <w:szCs w:val="22"/>
              </w:rPr>
              <w:t xml:space="preserve">na </w:t>
            </w:r>
            <w:r w:rsidR="008B039E">
              <w:rPr>
                <w:rFonts w:asciiTheme="minorHAnsi" w:hAnsiTheme="minorHAnsi" w:cstheme="minorHAnsi"/>
                <w:sz w:val="20"/>
                <w:szCs w:val="22"/>
              </w:rPr>
              <w:t xml:space="preserve">co najmniej </w:t>
            </w:r>
            <w:r w:rsidRPr="00E83105">
              <w:rPr>
                <w:rFonts w:asciiTheme="minorHAnsi" w:hAnsiTheme="minorHAnsi" w:cstheme="minorHAnsi"/>
                <w:sz w:val="20"/>
                <w:szCs w:val="22"/>
              </w:rPr>
              <w:t>5 gniazd elektrycznych mocowana do profilu nośnego za pośrednictwem adaptera umożliwiającego zwinięcie kabl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F6939" w14:textId="77777777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477B7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6C37922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E75D2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ABB14" w14:textId="68E423E5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odstawa stalowa z osłoną z tworzywa z ABS, zabezpieczająca wózek przed uszkodzeniem, wyposażona w koła z tworzywa sztucznego o średnicy 75 mm</w:t>
            </w:r>
            <w:r w:rsidR="008B039E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(+/- 5mm)</w:t>
            </w: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, w tym dwa z blokad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7B42C" w14:textId="52DA93A3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8B039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7E7E1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0672DF7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EE631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FA0A7" w14:textId="77777777" w:rsidR="00E83105" w:rsidRDefault="00E83105" w:rsidP="00E83105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ymiary wózka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:</w:t>
            </w:r>
          </w:p>
          <w:p w14:paraId="0EA82C73" w14:textId="40235CF1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sz w:val="20"/>
                <w:szCs w:val="20"/>
              </w:rPr>
              <w:t>długość 550 mm (+/- 10 mm)</w:t>
            </w:r>
          </w:p>
          <w:p w14:paraId="64BE033B" w14:textId="77777777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sz w:val="20"/>
                <w:szCs w:val="20"/>
              </w:rPr>
              <w:t>szerokość 550 mm (+/- 10 mm)</w:t>
            </w:r>
          </w:p>
          <w:p w14:paraId="2A01C1BD" w14:textId="27B168A3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sz w:val="20"/>
                <w:szCs w:val="20"/>
              </w:rPr>
              <w:t>wysokość (bez wysięgnika kroplówki): 1400 mm (+/- 10 m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244A2" w14:textId="1572793B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22F4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FAD94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AC66D2" w:rsidRPr="00F816F0" w14:paraId="5E6A3B2A" w14:textId="77777777" w:rsidTr="00AC66D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F19" w14:textId="68AD5983" w:rsidR="00AC66D2" w:rsidRPr="00AC66D2" w:rsidRDefault="00AC66D2" w:rsidP="00AC66D2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E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3E738" w14:textId="554ECE0A" w:rsidR="00AC66D2" w:rsidRPr="00AC66D2" w:rsidRDefault="00AC66D2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AC66D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Pompa infuzyjna strzykawkowa prost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</w:t>
            </w:r>
            <w:r w:rsidRPr="00AC66D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na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</w:t>
            </w:r>
            <w:r w:rsidRPr="00AC66D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ale pooperacyjne,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</w:t>
            </w:r>
            <w:r w:rsidRPr="00AC66D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le poznieczuleniowe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przy Endoskopii i Chirurgii 1-dnia oraz SOR </w:t>
            </w:r>
            <w:r w:rsidRPr="00AC66D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- 61 szt.</w:t>
            </w:r>
          </w:p>
        </w:tc>
      </w:tr>
      <w:tr w:rsidR="001571D7" w:rsidRPr="00F816F0" w14:paraId="08B3531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CA2B6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ADB89" w14:textId="52F81FF4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ompa infuzyjna strzykawkowa sterowana elektronicznie przeznaczona do stosowania u dorosłych, dzieci i noworodków do tymczasowego lub ciągłego podawania roztworów pozajelitowych i dojelitowych za pośrednictwem standardowych, medycznych dróg dostępu. Do tych dróg należą m.in.: droga dożylna, dotętnicza, podskórna, zewnątrzoponowa i dojelitow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4F22E" w14:textId="77777777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BBFA1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4FB4904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662E7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CC276" w14:textId="44D8AC7F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Zasilanie 230V 50 </w:t>
            </w:r>
            <w:proofErr w:type="spellStart"/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Hz</w:t>
            </w:r>
            <w:proofErr w:type="spellEnd"/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, bezpośrednio z sie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D0ABA" w14:textId="77777777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13D97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554880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036D4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45BF3" w14:textId="09A158FF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aga pompy gotowej do użycia max. 2,3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8598F" w14:textId="198037B5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0AC73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4BD9584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33CA0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995ED" w14:textId="623435B9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Stopień ochrony min. IP3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969BB" w14:textId="312EDF41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A1376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37CF5D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B8CE8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98236" w14:textId="139A5387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Kolorowy wyświetlacz czytelny pod kątem 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przynajmniej </w:t>
            </w: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80 stopn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53B0B" w14:textId="0EBFAF75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6DE59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DE59BB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11119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9E8EA" w14:textId="1EFC8749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budowany uchwyt do mocowania pompy do stojaków infuzyjnych oraz szyn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92429" w14:textId="77777777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D19DA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BF1EB4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5A19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73C89" w14:textId="1E7613EB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budowany uchwyt do przenoszenia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A2A3D" w14:textId="77777777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3312B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43C7A9A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BE685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77374" w14:textId="15A0648C" w:rsidR="001571D7" w:rsidRPr="001571D7" w:rsidRDefault="00F65564" w:rsidP="001571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Funkcja</w:t>
            </w:r>
            <w:r w:rsidR="001571D7"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łączenia pomp w moduły bez użycia stacji dokując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4FBA4" w14:textId="77777777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67589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1A44AE8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4AEA1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C4874" w14:textId="1862F1E4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Strzykawka mocowana od przod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46E8C" w14:textId="77777777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1B39E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232AC2E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8743E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04A64" w14:textId="741379F3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ełne programowanie pompy za pomocą fizycznej klawiatury nawigacyjnej (symbolicznej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285F7" w14:textId="04E96E10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31F0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12C8D2D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384A9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52D72" w14:textId="19D2E170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enu pompy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D5764" w14:textId="77777777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E5D2A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CD19C3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B5D4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8634D" w14:textId="2B67EBDA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Napęd strzykawki półautomatyczny z zabezpieczeniem przed niekontrolowaną podaż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66048" w14:textId="17125E7C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885CC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9ACA83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077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7DBBC" w14:textId="41E639D2" w:rsidR="001571D7" w:rsidRPr="001571D7" w:rsidRDefault="00F65564" w:rsidP="001571D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Funkcja</w:t>
            </w:r>
            <w:r w:rsidR="001571D7"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zatrzaskowego mocowania i współpracy ze stacją dokując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5B1D6" w14:textId="7390AF6E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42001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71E8832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E4EBA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EFC02" w14:textId="49729A45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Komunikacja pomiędzy pompą a stacja dokującą za pośrednictwem </w:t>
            </w:r>
            <w:proofErr w:type="spellStart"/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IrDA</w:t>
            </w:r>
            <w:proofErr w:type="spellEnd"/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lub innej równoważnej technolog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68250" w14:textId="373ADDC1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209A3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2210661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BB625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7A0F3" w14:textId="2804933D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ompa skalibrowana do pracy ze strzykawkami o objętości min. 5, 10, 20, 30 i 50/60 ml różnych typów oraz różnych producentów, w tym minimum jednego polski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67FB1" w14:textId="63988CCC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D750D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21E8F9B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854B1" w14:textId="77777777" w:rsidR="004B5083" w:rsidRPr="00F816F0" w:rsidRDefault="004B5083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6052F" w14:textId="573836AA" w:rsidR="004B5083" w:rsidRPr="001571D7" w:rsidRDefault="001571D7" w:rsidP="001571D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raca ze strzykawkami 2/3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1B1B8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BAAE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41B630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22D96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BCE3B" w14:textId="3B313716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Automatyczne rozpoznawanie objętości strzykawk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34EEE" w14:textId="1AC2B822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7BB5C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65CE46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6D77A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53CC9" w14:textId="6A1B1EE1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Dostępne strzykawki i akcesoria do żywienia dojelitowego ze złączem </w:t>
            </w:r>
            <w:proofErr w:type="spellStart"/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ENFit</w:t>
            </w:r>
            <w:proofErr w:type="spellEnd"/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9C036" w14:textId="50993D68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FC59C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21B269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4A05D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90B32" w14:textId="2D7CA06A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Zakres prędkości infuzji min. 0,1 do 999,9 ml/h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F36DC" w14:textId="44EEEACF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6A84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41DEE08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52846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6C0FF" w14:textId="2122D3F5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Prędkość infuzji w zakresie od 0,01 - 999,99ml/h programowana, co 0,01ml/godz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6DFFD" w14:textId="65DBE2DA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BAF38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74D2EDA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E9AC5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4269F" w14:textId="502A227D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Automatyczna kalkulacja prędkości podaży po wprowadzeniu objętości i 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A7E4C" w14:textId="3F9AA494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C0FF6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F595F0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AE02A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6652D" w14:textId="60A1A48B" w:rsidR="00EA49E7" w:rsidRPr="00EA49E7" w:rsidRDefault="00F65564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</w:t>
            </w:r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rogramowani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e</w:t>
            </w:r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parametrów infuzji min. w jednostkach: mg, </w:t>
            </w:r>
            <w:proofErr w:type="spellStart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cg</w:t>
            </w:r>
            <w:proofErr w:type="spellEnd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, </w:t>
            </w:r>
            <w:proofErr w:type="spellStart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ng</w:t>
            </w:r>
            <w:proofErr w:type="spellEnd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, IE, </w:t>
            </w:r>
            <w:proofErr w:type="spellStart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mol</w:t>
            </w:r>
            <w:proofErr w:type="spellEnd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,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</w:t>
            </w:r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z uwzględnieniem lub nie masy ciała w odniesieniu do czasu (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.in</w:t>
            </w:r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458DA" w14:textId="0671578B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16416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0940E5E3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93CBF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5CE7" w14:textId="0FF8FAA2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Zmiana prędkości podaży bez przerywania inf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4EADF" w14:textId="22B6ABDA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36EDC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01E56390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5BB9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9A370" w14:textId="5DB3C907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System automatycznej redukcji bolusa po alarmie ciśnienia okl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FB988" w14:textId="54EB8DC8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D78F0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86DBD65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35FF4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51B7D" w14:textId="553409E0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stępnie wybierana objętość w zakresie 0,10 - 9999 ml programowana co 0,01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C4A07" w14:textId="2DE7A862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0AA30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E480048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F1970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F90B8" w14:textId="486BCBA3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stępnie wybierany czas w zakresie 00h01min - 99h59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F8AB4" w14:textId="3AA83BF5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90D82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352500F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7D0AE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D7B41" w14:textId="11649A23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rędkość bolusa 1-1800 ml/h programowana co 0,01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E307F" w14:textId="1A7A717C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767B5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A4CEA8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0B8A9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92A79" w14:textId="5B79F62C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Bolus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F4033" w14:textId="70BAFC73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E88A4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8BBED7D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A5B91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7CF46" w14:textId="70E5DE6F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Bolus programowany z automatyczną kalkulacją prędkości po wprowadzeniu objętości i 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7852C" w14:textId="5073CE20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CD387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F6718A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82687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AB8FF" w14:textId="7B3DAE17" w:rsidR="00EA49E7" w:rsidRPr="00EA49E7" w:rsidRDefault="00401E06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Funkcja</w:t>
            </w:r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podaży bolusa w jednostkach mg, </w:t>
            </w:r>
            <w:proofErr w:type="spellStart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cg</w:t>
            </w:r>
            <w:proofErr w:type="spellEnd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, </w:t>
            </w:r>
            <w:proofErr w:type="spellStart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mol</w:t>
            </w:r>
            <w:proofErr w:type="spellEnd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, </w:t>
            </w:r>
            <w:proofErr w:type="spellStart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Eq</w:t>
            </w:r>
            <w:proofErr w:type="spellEnd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oraz jednostkach wag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7F212" w14:textId="679B0C5E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E5170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4B37FB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93332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FF39" w14:textId="66D6B2F9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Tryb stand-by w zakresie od 1 min do 24 godzin z programowaniem co 1 minutę</w:t>
            </w:r>
            <w:r w:rsidR="00401E06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50380" w14:textId="321B5582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41E84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0BB797B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8C89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4A4EC" w14:textId="559CF5B7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Tryb nocny z redukcją intensywności podświetlenia</w:t>
            </w:r>
            <w:r w:rsidR="00401E06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7B792" w14:textId="71455604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A1A9A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280360E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E4305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DC9EB" w14:textId="616E7DA3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Tryb nocny z </w:t>
            </w:r>
            <w:r w:rsidR="00401E06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funkcją</w:t>
            </w: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włączenia ręcznego lub zaprogramowania automatycznego przełączania</w:t>
            </w:r>
            <w:r w:rsidR="00401E06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81190" w14:textId="0C01DC14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6AF4E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B857009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BC7C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C5610" w14:textId="14642866" w:rsidR="00EA49E7" w:rsidRPr="00EA49E7" w:rsidRDefault="00401E06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Funkcja</w:t>
            </w:r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wprowadzenia do pompy biblioteki leków bezpośrednio z komputera lub zdalnie poprzez sieć szpitalną z centralnego serwera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EA12C" w14:textId="3E64B239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9C41D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3DB9C80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DDCFA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34A5F" w14:textId="1F5BA6B5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Biblioteka zawiera min. 3000 leków z </w:t>
            </w:r>
            <w:r w:rsidR="00401E06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funkcją</w:t>
            </w: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podzielenia na 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min. </w:t>
            </w: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30 kategorii i 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min. </w:t>
            </w: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15 profili pacjent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8F967" w14:textId="17D3068D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4A48F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0B3A4866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076ED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F18DF" w14:textId="0F77CADF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Każdy lek może występować w </w:t>
            </w:r>
            <w:r w:rsidR="00401E06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przynajmniej </w:t>
            </w: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10 stężeniach oraz być powiązany z limitami miękkimi, z limitami twardymi, jednym z 8 kolorów oraz ciśnieniem okluzji</w:t>
            </w:r>
            <w:r w:rsidR="00401E06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9F462" w14:textId="76B18A8C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1377B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D77BC4F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93854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2C80D" w14:textId="2D1F4ADB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Ciśnienie okluzji możliwe do ustawienia na min. 9 poziomach w zakresie od 75mmHg do 900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19D40" w14:textId="1F61B9C2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A63E9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DBDC99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F75C1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51BCB" w14:textId="24878455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skaźnik ciśnienia okluzji stale widoczny na wyświetlaczu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81ACE" w14:textId="4E7315C1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9256F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CB6EF94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7941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88367" w14:textId="7DEC835F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Wbudowany akumulator </w:t>
            </w:r>
            <w:proofErr w:type="spellStart"/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litowo</w:t>
            </w:r>
            <w:proofErr w:type="spellEnd"/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- jon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5F2D6" w14:textId="30166694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1F594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759BEB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8C65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D4209" w14:textId="4BEB0080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Zasilanie z wbudowanego akumulatora 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min. </w:t>
            </w: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10 godz. przy przepływie 5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B0B9F" w14:textId="7038E008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976A7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384BA0A7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EAE0C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7EDF5" w14:textId="374AC60F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Czas ponownego ładowania max. 4 godz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0A38C" w14:textId="704C5C0C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 w:rsidR="00B343E7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F2001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8E0B720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35D96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A2F64" w14:textId="4A9CFD66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Na wyświetlaczu widoczna informacja o pozostałym czasie pracy akumul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8D862" w14:textId="01AA4D5B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0543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8DFF50B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9D6F1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79744" w14:textId="03B204A1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Automatyczne ładowanie akumulatora w pompie podłączonej do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302FD" w14:textId="7D66530D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68458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848C2D3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40BA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09476" w14:textId="5F684E68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obór mocy w warunkach normalnego użytkowania &lt;2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C3794" w14:textId="1962D32E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 w:rsidR="0033435A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CF1E6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D15990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43C3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769B7" w14:textId="3F94D548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System alarmów wizualnych i dźwię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F79DC" w14:textId="1705A0EB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2A15F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16B58A4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51CBF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CA659" w14:textId="4BC6FB67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Nazwa leku stale widoczna na wyświetlaczu pompy, również po wystąpieniu alarm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691CD" w14:textId="4DFB16C3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44DD9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A42EDAA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64E09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C9C85" w14:textId="20A2622D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Natężenie akustycznych sygnałów alarmowych regulowane na </w:t>
            </w:r>
            <w:r w:rsidR="00401E06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co najmniej </w:t>
            </w: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9 poziomach w zakresie od 45 do 75 </w:t>
            </w:r>
            <w:proofErr w:type="spellStart"/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dB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D4758" w14:textId="38700310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 w:rsidR="0033435A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018B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F02782A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22F1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4BFC0" w14:textId="0DF86544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Historia pracy dostępna z menu pompy, z </w:t>
            </w:r>
            <w:r w:rsidR="00401E06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funkcją</w:t>
            </w: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zapisania do </w:t>
            </w:r>
            <w:r w:rsidR="0033435A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min. </w:t>
            </w: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1000 zdarzeń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CE60A" w14:textId="51B108BC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 w:rsidR="0033435A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1FDCD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D68E44C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122CC" w14:textId="3EEABE35" w:rsidR="00F1094A" w:rsidRPr="00F1094A" w:rsidRDefault="00F1094A" w:rsidP="00F1094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F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C3138" w14:textId="55E85713" w:rsidR="00F1094A" w:rsidRPr="00F816F0" w:rsidRDefault="00F1094A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1094A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>Pompa infuzyjna objętościowa</w:t>
            </w:r>
            <w:r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 xml:space="preserve"> </w:t>
            </w:r>
            <w:r w:rsidRPr="00AC66D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prost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</w:t>
            </w:r>
            <w:r w:rsidRPr="00AC66D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na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</w:t>
            </w:r>
            <w:r w:rsidRPr="00AC66D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ale pooperacyjne,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</w:t>
            </w:r>
            <w:r w:rsidRPr="00AC66D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le poznieczuleniowe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przy Endoskopii i Chirurgii 1-dnia oraz SOR</w:t>
            </w:r>
            <w:r w:rsidRPr="00F1094A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 xml:space="preserve"> - 25 szt.</w:t>
            </w:r>
          </w:p>
        </w:tc>
      </w:tr>
      <w:tr w:rsidR="00F1094A" w:rsidRPr="00F816F0" w14:paraId="6FB290B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24F5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95EE4" w14:textId="2C9FDE0E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Pompa objętościowa sterowana elektronicznie przeznaczona do stosowania u dorosłych, dzieci i noworodków do tymczasowego lub ciągłego podawania roztworów pozajelitowych i dojelitowych za pośrednictwem standardowych medycznych dróg dostępu. Do tych dróg należą m.in.: droga dożylna, dotętnicza, podskórna, zewnątrzoponowa i dojelitow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A3ED4" w14:textId="1E62D64F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 w:rsidR="0087280A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8F101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D72E180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534B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2FDA1" w14:textId="0C167B68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Zasilanie 230V 50 </w:t>
            </w:r>
            <w:proofErr w:type="spellStart"/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Hz</w:t>
            </w:r>
            <w:proofErr w:type="spellEnd"/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, bezpośrednio z sie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90472" w14:textId="2EC5AFC3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C6607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B0BA17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41361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8710A" w14:textId="37A4FFE8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Masa pompy gotowej do użycia </w:t>
            </w: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do 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1.9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56FC2" w14:textId="67EDCFDE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D7198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EFDBF55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A9E9F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3E06D" w14:textId="03ED9F0A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Stopień ochrony min. IP3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584F4" w14:textId="34B209D1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A2AEF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3819F8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9C4A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92124" w14:textId="5175A93B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Kolorowy wyświetlacz czytelny pod kątem </w:t>
            </w: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co najmniej 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80 stopn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934F3" w14:textId="1EF596A1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12412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7DD3A0B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F9D83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A6688" w14:textId="2EE30BCE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Wbudowany uchwyt do mocowania pompy do stojaków infuzyjnych, oraz szyn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C553B" w14:textId="3847A6A3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EB2F1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5185577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FABD2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F4658" w14:textId="57489B47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Wbudowany uchwyt do przenoszenia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A7A82" w14:textId="2FD0828C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A8D37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7CF214C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F2CD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91816" w14:textId="693490A4" w:rsidR="00F1094A" w:rsidRPr="00F1094A" w:rsidRDefault="0087280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Funkcja</w:t>
            </w:r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łączenia pomp w moduły bez użycia stacji dokując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E0339" w14:textId="6D2D0BB3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E65AB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C410D78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97A16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D907B" w14:textId="476BC4B6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Linia infuzyjna mocowana od przodu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CAD81" w14:textId="7426BFDF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8FA24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8458E0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4860F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7CC76" w14:textId="23F34A07" w:rsidR="00F1094A" w:rsidRPr="00F1094A" w:rsidRDefault="0087280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Funkcja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</w:t>
            </w:r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podaży żywienia dojelit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B8AA2" w14:textId="0D9BB2F2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2326E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0B039B90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E942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6D550" w14:textId="589A0516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Dostępne dreny do podaży żywienia dojelitowego ze złączem </w:t>
            </w:r>
            <w:proofErr w:type="spellStart"/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ENFit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257E5" w14:textId="292C94CE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2D35E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0DCDF00E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08282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BBB20" w14:textId="27C1FEA0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Pełne programowanie pompy za pomocą fizycznej klawiatury nawigacyjnej (symbolicznej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684E1" w14:textId="2E5560BA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485CE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ECDEF5B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08169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1698C" w14:textId="58520D9A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Menu pompy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ACF84" w14:textId="1C6C9AC3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7C284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2D5759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00A23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1B0AA" w14:textId="5EE09FBD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Zatrzaskowe mocowanie i współpraca ze stacją dokując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33C55" w14:textId="0D79E07E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E42CC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AF76205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ADD17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07068" w14:textId="7904D06C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Komunikacja pomiędzy pompą a stacją dokującą za pośrednictwem </w:t>
            </w:r>
            <w:proofErr w:type="spellStart"/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IrDA</w:t>
            </w:r>
            <w:proofErr w:type="spellEnd"/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lub 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innej równoważnej technolog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51057" w14:textId="5C5034A9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082D1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1C64C27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418C6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70FD7" w14:textId="0E7603F9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Mechanizm zabezpieczający przed swobodnym niekontrolowanym przepływem składający się z dwóch elementów – jeden w pompie jeden na dre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76F85" w14:textId="550EE64D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DEE93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C95803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0A95D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E270F" w14:textId="60831277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Zakres prędkości infuzji min. 0,1 do 1200 ml/h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D2EDD" w14:textId="48567EAA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B818A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2F2F674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6426C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F1031" w14:textId="1F68431D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Automatyczna kalkulacja prędkości podaży po wprowadzeniu objętości i 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CCAF0" w14:textId="741DCB86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260A8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7B5B35B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628F2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D951E" w14:textId="6FC8F8B7" w:rsidR="00F1094A" w:rsidRPr="00F1094A" w:rsidRDefault="0087280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P</w:t>
            </w:r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e</w:t>
            </w:r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parametrów infuzji min. w jednostkach: mg, </w:t>
            </w:r>
            <w:proofErr w:type="spellStart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mcg</w:t>
            </w:r>
            <w:proofErr w:type="spellEnd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, </w:t>
            </w:r>
            <w:proofErr w:type="spellStart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ng</w:t>
            </w:r>
            <w:proofErr w:type="spellEnd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, IE, </w:t>
            </w:r>
            <w:proofErr w:type="spellStart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mmol</w:t>
            </w:r>
            <w:proofErr w:type="spellEnd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z uwzględnieniem lub nie masy ciała w odniesieniu do czasu (</w:t>
            </w: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m.in</w:t>
            </w:r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8B7F" w14:textId="44DAD902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5AAE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C29DD0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4C4E5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2263D" w14:textId="1815135C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Zmiana prędkości podaży bez przerywania inf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1A99C" w14:textId="7ECA52B5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48909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11F601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BC303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54400" w14:textId="7B946432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System automatycznej redukcji bolusa po alarmie ciśnienia okl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E7BDA" w14:textId="32D3DFB1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261D0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EC29A7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85E1B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F0774" w14:textId="06D4BFB7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Wstępnie wybierana objętość w zakresie 0,10 - 9999 ml programowana, co 0,01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DB838" w14:textId="6EFF03DF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11655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8371CF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2BA4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20F10" w14:textId="2ACB722D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Wstępnie wybierany czas w zakresie 00h01min - 99h59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8B2A7" w14:textId="1C2902A5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A8258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AB0D4E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C9E6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6D5DF" w14:textId="59E7DFA5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Prędkość bolusa 1-1200 ml/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7CC24" w14:textId="70508FE0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F4BEF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A1E5B3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D719D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C9762" w14:textId="2F7B98BB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Bolus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8747A" w14:textId="0E1D4193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9390C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81A2A30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45FC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A0898" w14:textId="339F04F7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Bolus programowany z automatyczną kalkulacją prędkości po wprowadzeniu objętości i 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85967" w14:textId="13695961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AA85F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7B7FC988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698D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35E6E" w14:textId="216E259B" w:rsidR="00F1094A" w:rsidRPr="00F1094A" w:rsidRDefault="0087280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Funkcja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</w:t>
            </w:r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podaży bolusa w jednostkach mg, </w:t>
            </w:r>
            <w:proofErr w:type="spellStart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mcg</w:t>
            </w:r>
            <w:proofErr w:type="spellEnd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, </w:t>
            </w:r>
            <w:proofErr w:type="spellStart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mmol</w:t>
            </w:r>
            <w:proofErr w:type="spellEnd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, </w:t>
            </w:r>
            <w:proofErr w:type="spellStart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mEq</w:t>
            </w:r>
            <w:proofErr w:type="spellEnd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oraz jednostkach wag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A7D60" w14:textId="4B96A1D3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8966F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AC171D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AF14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5E968" w14:textId="19A55D83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Tryb stand-by w zakresie od 1 min do 24 godzin z programowaniem co 1 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82DB8" w14:textId="186ADED9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EDE43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091678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E826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FEE4" w14:textId="473ABFB9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Tryb nocny z redukcją intensywności podświetl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842E0" w14:textId="20664C7F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A613E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730D0F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D717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97C6" w14:textId="43BAB645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Tryb nocny z 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funkcją</w:t>
            </w:r>
            <w:r w:rsidR="0087280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włączenia ręcznego lub zaprogramowania automatycznego przełącza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C68B6" w14:textId="0F915990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9E988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C0D131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3880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6C478" w14:textId="77893B01" w:rsidR="00F1094A" w:rsidRPr="00F1094A" w:rsidRDefault="0087280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Funkcja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</w:t>
            </w:r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wprowadzenia do pompy biblioteki leków bezpośrednio z komputera, lub zdalnie poprzez sieć szpitalną z centralnego serwera</w:t>
            </w: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C0B76" w14:textId="5625B058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05581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79C49F05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8F45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D29C0" w14:textId="3CFD1FEE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Biblioteka zawiera </w:t>
            </w: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min. 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3000 leków, z 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funkcją</w:t>
            </w:r>
            <w:r w:rsidR="0087280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podzielenia na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min. 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30 kategorii i 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min. 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15 profili pacjent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782DD" w14:textId="5F92E1B7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44980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00756CC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0C057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FB2F4" w14:textId="55BEC0B5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Każdy lek może występować w </w:t>
            </w: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min. 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10 stężeniach oraz być powiązany z limitami miękkimi, z limitami twardymi, jednym z 8 kolorów oraz ciśnieniem okl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12352" w14:textId="1100C85E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4AAC1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D94A6A1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D1ECB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315B4" w14:textId="0CB4FE96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Nazwa leku stale widoczna na wyświetlaczu pompy, również po wystąpieniu alarm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A7EE" w14:textId="549938F8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B33F2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5184C0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929AC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09882" w14:textId="16976536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Ciśnienie okluzji możliwe do ustawienia na min. 9 poziomach w zakresie od 50 mmHg do 750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771CA" w14:textId="531044C7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45EC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7D6023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3ABF5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89AF0" w14:textId="49127C3E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Wskaźnik ciśnienia okluzji stale widoczny na wyświetlaczu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CC739" w14:textId="3CBD42A0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3ADF9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CB72DA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9265D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19035" w14:textId="65353621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Wbudowany akumulator </w:t>
            </w:r>
            <w:proofErr w:type="spellStart"/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litowo</w:t>
            </w:r>
            <w:proofErr w:type="spellEnd"/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- jon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61399" w14:textId="43B1BFF4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AC653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32C761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AB2D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C1A0F" w14:textId="2542012D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Zasilanie z wbudowanego akumulatora </w:t>
            </w: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do 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6 godz. przy przepływie 25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06226" w14:textId="4425F12F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24E8E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1D80F4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A0586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2A72B" w14:textId="22DD087A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Czas ponownego ładowania max. 4 godz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3ED06" w14:textId="747C3814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8AED6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E7E15C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69AC4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3AED" w14:textId="149AF508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Na wyświetlaczu widoczna informacja o pozostałym czasie pracy akumul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D7B40" w14:textId="7F65A381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E2855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11AB424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DF0C9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B4509" w14:textId="17B6FD0A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Automatyczne ładowanie akumulatora w pompie podłączonej do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420F7" w14:textId="793E8458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1947F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1610B6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5ACC7" w14:textId="4C402D86" w:rsidR="00F1094A" w:rsidRPr="00F1094A" w:rsidRDefault="00F1094A" w:rsidP="00F1094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G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AFE78" w14:textId="656B2D94" w:rsidR="00F1094A" w:rsidRPr="00F1094A" w:rsidRDefault="00F1094A" w:rsidP="00136A5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1094A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 xml:space="preserve">Stacja dokująca do pomp </w:t>
            </w:r>
            <w:r w:rsidR="006069A6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 xml:space="preserve">infuzyjnych prostych </w:t>
            </w:r>
            <w:r w:rsidRPr="00F1094A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 xml:space="preserve">oferowanych w </w:t>
            </w:r>
            <w:r w:rsidR="006069A6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>poz. E i F</w:t>
            </w:r>
            <w:r w:rsidRPr="00F1094A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 xml:space="preserve"> - 26 szt.</w:t>
            </w:r>
          </w:p>
        </w:tc>
      </w:tr>
      <w:tr w:rsidR="002311A8" w:rsidRPr="00F816F0" w14:paraId="2D7DD3CA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2ABA2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F22C5" w14:textId="37CDB53E" w:rsidR="002311A8" w:rsidRPr="002311A8" w:rsidRDefault="002311A8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Stacja dokująca dla oferowanych pomp strzykawkowych i objętościowych 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w poz. E i F, </w:t>
            </w: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spółprac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ująca</w:t>
            </w: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z systemem centralnego zasilania i zarządzania danymi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5ACE5" w14:textId="2C06769D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</w:t>
            </w:r>
            <w:r w:rsidR="0087280A">
              <w:rPr>
                <w:rFonts w:asciiTheme="minorHAnsi" w:hAnsiTheme="minorHAnsi" w:cstheme="minorHAnsi"/>
                <w:sz w:val="20"/>
              </w:rPr>
              <w:t>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6920D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0CC6AD2F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54633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2DBF6" w14:textId="686B507E" w:rsidR="002311A8" w:rsidRPr="002311A8" w:rsidRDefault="002311A8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Zasilanie 230V 50 </w:t>
            </w:r>
            <w:proofErr w:type="spellStart"/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Hz</w:t>
            </w:r>
            <w:proofErr w:type="spellEnd"/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, bezpośrednio z sie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D2024" w14:textId="72D70DA4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6F2A0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3231AAAE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7967A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4AAA6" w14:textId="2F9FDD0F" w:rsidR="002311A8" w:rsidRPr="002311A8" w:rsidRDefault="002311A8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Ze względów bezpieczeństwa wszystkie złącza zasilania 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ozostają</w:t>
            </w: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wyłączone do momentu włożenia pomp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38489" w14:textId="2A3438A3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05AA0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10CF6A85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C43D4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2DBDB" w14:textId="121553D5" w:rsidR="002311A8" w:rsidRPr="002311A8" w:rsidRDefault="002311A8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Stopień ochrony min. IP3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9311C" w14:textId="3F69E4B3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DBCC4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2DE24B7A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D6CE5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76BD3" w14:textId="573DBCDD" w:rsidR="002311A8" w:rsidRPr="002311A8" w:rsidRDefault="002311A8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budowany uchwyt do mocowania stacji do kolumn anestezjologicznych, stojaków infuzyj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0674D" w14:textId="2E374E35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7D34E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369343E7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49C33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94245" w14:textId="772BEE44" w:rsidR="002311A8" w:rsidRPr="002311A8" w:rsidRDefault="0087280A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Funkcja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</w:t>
            </w:r>
            <w:r w:rsidR="002311A8"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łączenia stacji w moduły bez użycia  narzędz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020B8" w14:textId="4AB50445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3E98A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4324874A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462EF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428B8" w14:textId="3EED92B7" w:rsidR="002311A8" w:rsidRPr="002311A8" w:rsidRDefault="002311A8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Kolumna połączonych stacji dokujących 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z funkcją</w:t>
            </w: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jednoczesne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go</w:t>
            </w: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zasilani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a min.</w:t>
            </w: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18 pomp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ACFAB" w14:textId="67613F7B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DAF23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4864CD95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0C285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37077" w14:textId="18B098A0" w:rsidR="002311A8" w:rsidRPr="002311A8" w:rsidRDefault="002311A8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Zatrzaskowe mocowanie pomp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E3A5A" w14:textId="15DD1344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18694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4DA99A2F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8CFB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43B20" w14:textId="49DBDF15" w:rsidR="002311A8" w:rsidRPr="002311A8" w:rsidRDefault="002311A8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ożliwość rozbudowania stacji dokującej o moduł komunikacyj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CE81B" w14:textId="337441CF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13776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13B5DFC1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DFE41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FB73E" w14:textId="3B22454E" w:rsidR="002311A8" w:rsidRPr="002311A8" w:rsidRDefault="002311A8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Opcjonalny moduł komunikacyjny może być łatwo podłączony do stacji dokującej bez użycia specjalnych narzędzi, umożliwiając włączenie stanowiska do sieci teleinformatycznej poprzez RJ45 oraz Wi-Fi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57EC6" w14:textId="028884BF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D33B8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7C04251E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9E67C" w14:textId="6A47A21D" w:rsidR="001B1A9F" w:rsidRPr="001B1A9F" w:rsidRDefault="001B1A9F" w:rsidP="001B1A9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H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BD3E7" w14:textId="780F95EC" w:rsidR="001B1A9F" w:rsidRPr="002311A8" w:rsidRDefault="001B1A9F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87280A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>Stojak medyczny - 13 szt</w:t>
            </w:r>
            <w:r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D08E1" w14:textId="77777777" w:rsidR="001B1A9F" w:rsidRDefault="001B1A9F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A6FE9" w14:textId="77777777" w:rsidR="001B1A9F" w:rsidRPr="00F816F0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0B2B9769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A2EC7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4AE8" w14:textId="79E18BC5" w:rsidR="001B1A9F" w:rsidRPr="002311A8" w:rsidRDefault="001B1A9F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Stojak medyczny </w:t>
            </w:r>
            <w:r w:rsidRPr="001B1A9F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na podstawie jezdnej (kółk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36C1D" w14:textId="7AF456A8" w:rsidR="001B1A9F" w:rsidRDefault="001B1A9F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77977" w14:textId="77777777" w:rsidR="001B1A9F" w:rsidRPr="00F816F0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57F059A4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08318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2000B" w14:textId="700B6571" w:rsidR="001B1A9F" w:rsidRPr="002311A8" w:rsidRDefault="001B1A9F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</w:t>
            </w:r>
            <w:r w:rsidRPr="001B1A9F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ykonany ze stali nierdzewnej/malowane proszkow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8750C" w14:textId="48ECD0A2" w:rsidR="001B1A9F" w:rsidRDefault="001B1A9F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F1909" w14:textId="77777777" w:rsidR="001B1A9F" w:rsidRPr="00F816F0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36A1AB7B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C197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3B2D2" w14:textId="7C4F59C7" w:rsidR="001B1A9F" w:rsidRDefault="001B1A9F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</w:t>
            </w:r>
            <w:r w:rsidRPr="001B1A9F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in. 4 haczyki na uchwyt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FEA86" w14:textId="3D876A53" w:rsidR="001B1A9F" w:rsidRDefault="001B1A9F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4CE0D" w14:textId="77777777" w:rsidR="001B1A9F" w:rsidRPr="00F816F0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5DE03B38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97CEC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A1C4F" w14:textId="2D238A25" w:rsidR="001B1A9F" w:rsidRDefault="001B1A9F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</w:t>
            </w:r>
            <w:r w:rsidRPr="001B1A9F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yposażony w przymocowaną listwę zasilając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CF3D7" w14:textId="3598E444" w:rsidR="001B1A9F" w:rsidRDefault="001B1A9F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36396" w14:textId="77777777" w:rsidR="001B1A9F" w:rsidRPr="00F816F0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01C10DE5" w14:textId="77777777" w:rsidR="00C71995" w:rsidRDefault="00C71995" w:rsidP="00C71995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663EBBF1" w14:textId="77777777" w:rsidR="00C71995" w:rsidRDefault="00C71995" w:rsidP="00C71995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0FBCFDC6" w14:textId="77777777" w:rsidR="00C71995" w:rsidRDefault="00C71995" w:rsidP="00C71995"/>
    <w:p w14:paraId="1BC59A98" w14:textId="3B5BF66E" w:rsidR="008C3ECA" w:rsidRPr="00F816F0" w:rsidRDefault="005F4B3B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5F4B3B">
        <w:rPr>
          <w:rFonts w:asciiTheme="minorHAnsi" w:hAnsiTheme="minorHAnsi" w:cstheme="minorHAnsi"/>
          <w:b/>
          <w:bCs/>
          <w:color w:val="FF0000"/>
          <w:sz w:val="22"/>
          <w:szCs w:val="22"/>
        </w:rPr>
        <w:t>Zakres zamówienia objęty prawem opcji</w:t>
      </w:r>
      <w:r w:rsidR="008C3ECA" w:rsidRPr="005F4B3B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</w:t>
      </w:r>
      <w:r w:rsidR="008C3EC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8C3ECA">
        <w:rPr>
          <w:rFonts w:asciiTheme="minorHAnsi" w:hAnsiTheme="minorHAnsi" w:cstheme="minorHAnsi"/>
          <w:b/>
          <w:bCs/>
          <w:sz w:val="22"/>
          <w:szCs w:val="22"/>
        </w:rPr>
        <w:t xml:space="preserve">Aparat do znieczulenia dla Pracowni Endoskopii i </w:t>
      </w:r>
      <w:r w:rsidR="002763B3">
        <w:rPr>
          <w:rFonts w:asciiTheme="minorHAnsi" w:hAnsiTheme="minorHAnsi" w:cstheme="minorHAnsi"/>
          <w:b/>
          <w:bCs/>
          <w:sz w:val="22"/>
          <w:szCs w:val="22"/>
        </w:rPr>
        <w:t xml:space="preserve">Oddziału </w:t>
      </w:r>
      <w:r w:rsidR="008C3ECA">
        <w:rPr>
          <w:rFonts w:asciiTheme="minorHAnsi" w:hAnsiTheme="minorHAnsi" w:cstheme="minorHAnsi"/>
          <w:b/>
          <w:bCs/>
          <w:sz w:val="22"/>
          <w:szCs w:val="22"/>
        </w:rPr>
        <w:t xml:space="preserve">Chirurgii </w:t>
      </w:r>
      <w:r w:rsidR="002763B3">
        <w:rPr>
          <w:rFonts w:asciiTheme="minorHAnsi" w:hAnsiTheme="minorHAnsi" w:cstheme="minorHAnsi"/>
          <w:b/>
          <w:bCs/>
          <w:sz w:val="22"/>
          <w:szCs w:val="22"/>
        </w:rPr>
        <w:t>1-dnia</w:t>
      </w:r>
      <w:r w:rsidR="008C3EC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</w:t>
      </w:r>
      <w:r w:rsidR="008C3EC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8C3ECA" w:rsidRPr="005F4B3B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  <w:t xml:space="preserve">8x sztuk </w:t>
      </w:r>
    </w:p>
    <w:p w14:paraId="06C88C18" w14:textId="77777777" w:rsidR="008C3ECA" w:rsidRPr="00F816F0" w:rsidRDefault="008C3ECA" w:rsidP="008C3ECA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56B32426" w14:textId="77777777" w:rsidR="008C3ECA" w:rsidRPr="00F816F0" w:rsidRDefault="008C3ECA" w:rsidP="008C3ECA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317E9ED2" w14:textId="77777777" w:rsidR="008C3ECA" w:rsidRPr="00F816F0" w:rsidRDefault="008C3ECA" w:rsidP="008C3ECA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619FB009" w14:textId="77777777" w:rsidR="008C3ECA" w:rsidRPr="00F816F0" w:rsidRDefault="008C3ECA" w:rsidP="008C3ECA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463129A1" w14:textId="77777777" w:rsidR="008C3ECA" w:rsidRDefault="008C3ECA" w:rsidP="008C3ECA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6716CF97" w14:textId="77777777" w:rsidR="008C3ECA" w:rsidRDefault="008C3ECA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8C3ECA" w:rsidRPr="00F816F0" w14:paraId="4308CD2E" w14:textId="77777777" w:rsidTr="00CB4010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6C658" w14:textId="77777777" w:rsidR="008C3ECA" w:rsidRPr="00F816F0" w:rsidRDefault="008C3ECA" w:rsidP="008C3EC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40CC9" w14:textId="77777777" w:rsidR="008C3ECA" w:rsidRPr="00F816F0" w:rsidRDefault="008C3ECA" w:rsidP="008C3EC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B6DBD" w14:textId="77777777" w:rsidR="008C3ECA" w:rsidRPr="00F816F0" w:rsidRDefault="008C3ECA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DA2BD" w14:textId="77777777" w:rsidR="008C3ECA" w:rsidRPr="00F816F0" w:rsidRDefault="008C3ECA" w:rsidP="008C3EC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8C3ECA" w:rsidRPr="00F816F0" w14:paraId="3655294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4311C" w14:textId="77777777" w:rsidR="008C3ECA" w:rsidRPr="00F816F0" w:rsidRDefault="008C3ECA" w:rsidP="008C3EC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D004" w14:textId="77777777" w:rsidR="008C3ECA" w:rsidRPr="00F816F0" w:rsidRDefault="008C3ECA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8C3ECA" w:rsidRPr="00F816F0" w14:paraId="2CCA19A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D847F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0F812" w14:textId="77777777" w:rsidR="008C3ECA" w:rsidRPr="005C3EAA" w:rsidRDefault="008C3ECA" w:rsidP="008C3EC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98ECC" w14:textId="0C8AC6D1" w:rsidR="008C3ECA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81427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ECA" w:rsidRPr="00F816F0" w14:paraId="011F6BB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7BEEA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3F245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Aparat do znieczulania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  <w:r w:rsidRPr="00227388">
              <w:rPr>
                <w:rFonts w:asciiTheme="minorHAnsi" w:hAnsiTheme="minorHAnsi"/>
                <w:sz w:val="20"/>
              </w:rPr>
              <w:t xml:space="preserve">ogólnego </w:t>
            </w:r>
            <w:r>
              <w:rPr>
                <w:rFonts w:asciiTheme="minorHAnsi" w:hAnsiTheme="minorHAnsi"/>
                <w:sz w:val="20"/>
              </w:rPr>
              <w:t xml:space="preserve">jezdny </w:t>
            </w:r>
            <w:r w:rsidRPr="00227388">
              <w:rPr>
                <w:rFonts w:asciiTheme="minorHAnsi" w:hAnsiTheme="minorHAnsi"/>
                <w:sz w:val="20"/>
              </w:rPr>
              <w:t xml:space="preserve">dla min. dzieci i dorosłych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2240B" w14:textId="6E4CA4A1" w:rsidR="008C3ECA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DB82D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ECA" w:rsidRPr="00F816F0" w14:paraId="15B9715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33ADF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64120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Zasilanie dostosowane do 230 V, 50 </w:t>
            </w:r>
            <w:proofErr w:type="spellStart"/>
            <w:r w:rsidRPr="00227388">
              <w:rPr>
                <w:rFonts w:asciiTheme="minorHAnsi" w:hAnsiTheme="minorHAnsi"/>
                <w:sz w:val="20"/>
              </w:rPr>
              <w:t>Hz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D2BDF" w14:textId="2F1256FB" w:rsidR="008C3ECA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8F7DB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ECA" w:rsidRPr="00F816F0" w14:paraId="6AD8D1C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DD5D9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1A500" w14:textId="77777777" w:rsidR="008C3ECA" w:rsidRPr="005C3EAA" w:rsidRDefault="008C3ECA" w:rsidP="008C3EC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awaryjne zapewniające pracę aparatu przy zaniku napięcia sieci elektroenergetyczn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3A933" w14:textId="77777777" w:rsidR="008C3ECA" w:rsidRPr="00CB401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EC5D8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7062FC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47EC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FAC9F" w14:textId="77777777" w:rsidR="00CB4010" w:rsidRPr="005C3EAA" w:rsidRDefault="00CB4010" w:rsidP="00CB401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w gazy (O2, N2O, powietrze) z centralnej sieci szpital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E28ED" w14:textId="658F1469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4EBC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C9308B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389C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9A91B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Węże wysokociśnieniowe (O2, N2O, powietrze) kodowane odpowiednimi kolorami IS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9366B" w14:textId="3D0EF362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976E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5F425C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2CA1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FE498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recyzyjne elektroniczne przepływomierze tlenu, podtlenku azotu i powietrz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167F2" w14:textId="019BDE62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D88C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E7A130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A696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AAF5E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Kalibracja przepływomierzy dostosowana do znieczulania z niskimi i minimalnymi przepływami gaz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69B43" w14:textId="53AEF8AB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F4BC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CE6DD6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93E0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C57E6" w14:textId="0E6EFDF2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Wbudowany przepływomierz tlenu, niezależny od układu okrężnego, z regulowanym przepływem tlenu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do 10 l/min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4DA7C" w14:textId="2A0A85C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EAF4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3D996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7C0FB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34901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Elektroniczny mieszalnik gaz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493E3" w14:textId="17A5E6FD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A543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480D7B4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39D19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EB241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rzepływomierz awaryjny O</w:t>
            </w:r>
            <w:r w:rsidRPr="00555F8D">
              <w:rPr>
                <w:rFonts w:asciiTheme="minorHAnsi" w:hAnsiTheme="minorHAnsi" w:cs="Arial"/>
                <w:sz w:val="20"/>
                <w:szCs w:val="20"/>
                <w:vertAlign w:val="subscript"/>
              </w:rPr>
              <w:t>2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o  przepływie O</w:t>
            </w:r>
            <w:r w:rsidRPr="00555F8D">
              <w:rPr>
                <w:rFonts w:asciiTheme="minorHAnsi" w:hAnsiTheme="minorHAnsi" w:cs="Arial"/>
                <w:sz w:val="20"/>
                <w:szCs w:val="20"/>
                <w:vertAlign w:val="subscript"/>
              </w:rPr>
              <w:t>2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mi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n. 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>1</w:t>
            </w:r>
            <w:r>
              <w:rPr>
                <w:rFonts w:asciiTheme="minorHAnsi" w:hAnsiTheme="minorHAnsi" w:cs="Arial"/>
                <w:sz w:val="20"/>
                <w:szCs w:val="20"/>
              </w:rPr>
              <w:t>8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 l/min. Możliwa wentylacja ręczna i mechaniczna w trybie awaryjnym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95049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9F735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032516B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02B03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EFD76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stem automatycznego utrzymywania stężenia tlenu w mieszaninie z podtlenkiem azotu na poziomie minimum 25%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E7CE0" w14:textId="4848563A" w:rsidR="008C3ECA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94B28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3846FE4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48A59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C5074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a regulowana zastawka nadciśnieniowa APL wentylacji ręcz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72DA1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E823B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10D58F0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6CD41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D0510" w14:textId="061F96C8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Aparat wyposażony w blat do pisania i </w:t>
            </w:r>
            <w:r w:rsidR="00CB4010"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jedną szufladę na akcesoria zamykaną na kluczyk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81778" w14:textId="091D4A65" w:rsidR="008C3ECA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93C92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401C5FE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D8950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9A69E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e oświetlenie LED blatu z regulacją natężenia światł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9CC40" w14:textId="737AEEE4" w:rsidR="008C3ECA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D6659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2FFC379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77589" w14:textId="77777777" w:rsidR="008C3ECA" w:rsidRPr="00F816F0" w:rsidRDefault="008C3ECA" w:rsidP="008C3ECA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4DC18" w14:textId="77777777" w:rsidR="008C3ECA" w:rsidRPr="00F816F0" w:rsidRDefault="008C3ECA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Układ oddechowy</w:t>
            </w:r>
          </w:p>
        </w:tc>
      </w:tr>
      <w:tr w:rsidR="00CB4010" w:rsidRPr="00F816F0" w14:paraId="123105F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DA8DE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4702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Kompaktowy układ oddechowy okrężny do wentylacji dzieci i dorosł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4E307" w14:textId="4B6DCDAE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6726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FD91C1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D741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BA77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kład oddechowy o prostej budowie, do łatwej wymiany i sterylizacji, pozbawiony lateks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56079" w14:textId="4E786932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2B14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2AD77EF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8341E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4237D" w14:textId="77777777" w:rsidR="008C3ECA" w:rsidRPr="00180510" w:rsidRDefault="008C3ECA" w:rsidP="008C3ECA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Obejście tlenowe o dużej wydaj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23BEA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zakre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1611D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22EEED7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E6CA6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AE882" w14:textId="77777777" w:rsidR="008C3ECA" w:rsidRPr="00180510" w:rsidRDefault="008C3ECA" w:rsidP="008C3ECA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ochłaniacz dwutlenku węgla, wielokrotnego użytku, o budowie przeziernej i pojemności nie mniejszej niż 0,7 L i nie większej niż 1,5 L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692A6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objętoś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4D8D3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56C6DE5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9E89E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DDA2D" w14:textId="77777777" w:rsidR="008C3ECA" w:rsidRPr="00180510" w:rsidRDefault="008C3ECA" w:rsidP="008C3ECA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Ze względu na ograniczenie kosztów, aparat do znieczulenia wyposażony w możliwość używania zamiennie pochłaniaczy wielorazowych i jednorazowych podczas znieczuleni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a. 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>Wymiana bez stosowania narzędz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7D5F3" w14:textId="77777777" w:rsidR="008C3ECA" w:rsidRPr="00F816F0" w:rsidRDefault="008C3ECA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DC7B0CE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6AD65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1D25AD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DC4D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46BC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Usuwanie gazów anestetycznych poza salę operacyjną dostosowane do systemu odprowadzania gazów z kolumny. Wyjście ewakuacji gazów z zabezpieczeniem przed wyssaniem gazów z układu okrężnego. Przewód do podłączenia wyjścia ewakuacji gazów anestetycznych aparatu z odciągiem gazów w kolumnie anestezjologicznej (kompletny przewód)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69F2F" w14:textId="66A75F0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5A04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34EDE3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4F4C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E5E7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rządzenie do ekonomizacji znieczulania: funkcja optymalnego doboru przepływu świeżych gazów i oszczędzania środków wziewn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BBB1A" w14:textId="3DF46635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5984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934AFF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FAD5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98F6A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Zapobieganie powstawaniu mieszaniny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hipoksycznej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podczas anestezji i anestezji niskich i minimalnych przepływ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FA0D0" w14:textId="37D4775B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9141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0E5D2F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F691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EEFA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kład oddechowy kompaktowy dla dzieci i dorosłych pozbawiony lateksu nadający się do sterylizacji w autoklaw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C5C71" w14:textId="6CF39C9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32A2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611EB1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4186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A970F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Respirator anestetyczny</w:t>
            </w:r>
          </w:p>
        </w:tc>
      </w:tr>
      <w:tr w:rsidR="00CB4010" w:rsidRPr="00F816F0" w14:paraId="068B500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3FC7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91C6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z gwarantowaną objętością typu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AutoFlow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4481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F0AB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126F77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9B07A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3F7F0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objętościowo – zmienny (VC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B6DD5" w14:textId="2F8F9B6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14E5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26B9AF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2E0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567B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objętościowo – zmiennym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86831" w14:textId="33495439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1E6A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3BC22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4FC4D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FF88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ciśnieniowo – zmienny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D413C" w14:textId="1F30E31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C628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6B036C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55E5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009B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ze wspomaganiem ciśnieniowy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18579" w14:textId="72704788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A648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418392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2946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36BD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wspomaganej ciśnieniem (tzw.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Pressure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Support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>) z automatycznym włączeniem wentylacji zapasowej po wystąpieniu alarmu bezdechu respiratora. Czułość wyzwalania przepływowego min. 0,3-10 l/min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DC538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3B73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BAED27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4A5C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836E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CPAP+PSV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02381" w14:textId="30CA3DA3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EB3A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7B49FD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C7C3E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710BE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ręcz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A2808" w14:textId="59AB6111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EA10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E9286F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5300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17C5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Aparat wyposażony w tryb pracy w krążeniu pozaustrojowym, zapewniający: wentylację ręczną w krążeniu pozaustrojowym z zawieszeniem alarmów min. objętości, bezdechu i CO2 z informacją na  ekranie respiratora o włączonym trybie pracy w krążeniu pozaustroj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B63EE" w14:textId="09481FB5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56AE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ABB40F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09F4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B2FB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Pauza w przepływie gazów minimum do </w:t>
            </w:r>
            <w:r>
              <w:rPr>
                <w:rFonts w:asciiTheme="minorHAnsi" w:hAnsiTheme="minorHAnsi" w:cs="Arial"/>
                <w:sz w:val="20"/>
                <w:szCs w:val="20"/>
              </w:rPr>
              <w:t>5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min. w trybie wentylacji ręcznej i mechanicz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B5C1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66AC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BE63C0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71F90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2B221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stosunku wdechu do wydechu min. 2:1 ÷ 1:4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85529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7D01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1BBC15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8905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5FFE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 xml:space="preserve">Zakres regulacji częstości oddechu w trybie wentylacji ciśnieniowo-zmiennej i objętościowo-zmiennej min. 4 - 100  oddechów / min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6C710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F869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6BE8E0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45EE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97DEA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objętości oddechowej w trybie wentylacji objętościowo-zmiennej min. 20 - 1500 ml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04444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7986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36A853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A3CA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6151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objętości oddechowej w trybie wentylacji ciśnieniowo-zmiennej lub objętościowo zmiennej min. 10 -  15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4945D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C685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AC10FF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E1F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CFAB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dodatniego ciśnienia końcowo-wydechowego (PEEP) min. 4 - 30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C5891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E6AB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C8F7B7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DC7D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7CEB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Plateau wdechu min. 5 -  60 % czasu w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2B70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51C6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446EA8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0CC10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16C5D" w14:textId="77777777" w:rsidR="00CB4010" w:rsidRPr="00DD1C03" w:rsidRDefault="00CB4010" w:rsidP="00CB4010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DD1C03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Alarmy</w:t>
            </w:r>
          </w:p>
        </w:tc>
      </w:tr>
      <w:tr w:rsidR="00CB4010" w:rsidRPr="00F816F0" w14:paraId="2D630E0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0B9D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D5B1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niskiej objętości minutowej 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BEE54" w14:textId="123E212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2BABE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D412C1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CE87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0297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minimalnego i maksymalnego ciśnienia w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30E65" w14:textId="748B5532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C2EE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36436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4464A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9750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Alarm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Apnea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C4A6B" w14:textId="2050528E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FA47E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9B45B9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480C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D8BF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energię elektryczną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F609E" w14:textId="447BE0E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A57B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6024D3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B056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B0DD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gaz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DFD1E" w14:textId="5F71186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43AD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452F58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9A553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99195" w14:textId="668E7C6A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omiary i obrazowanie</w:t>
            </w:r>
          </w:p>
        </w:tc>
      </w:tr>
      <w:tr w:rsidR="00CB4010" w:rsidRPr="00F816F0" w14:paraId="70466B8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0D6FC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47730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tlenu w gazach oddech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D26CF" w14:textId="677D804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699C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F74E65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87DD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FE8A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oddechowej (TV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E6407" w14:textId="54AE8F1D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0547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D8DD47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58FA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45FF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minutowej (MV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27B53" w14:textId="47B5204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1C48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95D933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D1DD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EB2E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zęstości oddech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2DE34" w14:textId="0AA42E58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33BE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337A5E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5625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AC11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szczytowego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EFB4F" w14:textId="5792A4A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BB8A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ABC6C8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544F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3D00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średniego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1B3DB" w14:textId="2FC4A8B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D9B5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416048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D86A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2E923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latea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6E052" w14:textId="26883CF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8865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F2AB88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7A75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BDD0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EEP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BD56D" w14:textId="5398493E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775B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75B2C0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5F9D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EB567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wdechowego i wydechowego tlenu w gazach oddechowych metodą paramagnetyczną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1F368" w14:textId="143EA41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39F1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985D4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5710C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EA509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omiar stężenia gazów i środków anestetycznych (podtlenku azotu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sev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des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is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) w mieszaninie wdechowej i wydechow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E35A4" w14:textId="61F689A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CB99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851D7B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F1F9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BE9E6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utomatyczna identyfikacja anestetyku wziewnego i analiza MAC z uwzględnieniem wieku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91B09" w14:textId="4A0C650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EF31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416DE1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D26BA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37D9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kolorowy LCD, dotykowy, do nastaw i prezentacji parametrów wentylacji i krzyw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609C2" w14:textId="588C735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33A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51157F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2E51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B3078" w14:textId="55285CBB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zekątna ekranu: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 15"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F3D57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112F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14E89F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938A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07F1F" w14:textId="44E6C924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Rozdzielczość: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 1024 x 768 piksel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9912A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2EE5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CE9D6E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0E84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BFA8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główny respiratora wbudowany w korpus aparatu</w:t>
            </w:r>
            <w:r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70E38" w14:textId="07C26C29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959E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8EA3B4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6C89E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B27BE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Możliwość konfigurowania i zapamiętania minimum 3-ech niezależnych stron ekranu respirator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095C4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E4FD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7A3AE5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01D6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3FA3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wartości numerycznych i krzywej dynamicznej prężności CO2 w strumieniu wdechowym i wydechowy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3D47F" w14:textId="3681E04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BD9E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1E2848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317C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398D6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oncentracji anestetyku wziewnego na wdechu i wydechu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B3364" w14:textId="2F84CAA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F61A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6FA1AB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3441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7719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Możliwość obrazowania krzywej stężenia anestetyk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E25F1" w14:textId="145EFC2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783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AFFB1F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F9E6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C6036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rzywej przepływu w drogach oddechow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3B116" w14:textId="55A89635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D7F0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3F339A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B635D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FD2C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min. pętli: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>- ciśnienie / objętość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 xml:space="preserve">- przepływ / objętość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52C93" w14:textId="4860163A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BE3E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CC71C6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8D8D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2DFDC" w14:textId="77777777" w:rsidR="00CB4010" w:rsidRPr="00900FE4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00FE4">
              <w:rPr>
                <w:rFonts w:asciiTheme="minorHAnsi" w:hAnsiTheme="minorHAnsi" w:cs="Arial"/>
                <w:sz w:val="20"/>
                <w:szCs w:val="20"/>
              </w:rPr>
              <w:t>Prezentacja podatności co najmniej układu oddechowego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2C028" w14:textId="77777777" w:rsidR="00CB4010" w:rsidRPr="00900FE4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00FE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Dodatkowo oporu i elastancji</w:t>
            </w:r>
          </w:p>
          <w:p w14:paraId="25429214" w14:textId="77777777" w:rsidR="00CB4010" w:rsidRPr="00900FE4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00FE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– 10 PKT.</w:t>
            </w:r>
          </w:p>
          <w:p w14:paraId="05EAD10D" w14:textId="77777777" w:rsidR="00CB4010" w:rsidRPr="00900FE4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00FE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293A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908592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A424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CD4D0" w14:textId="77777777" w:rsidR="00CB4010" w:rsidRPr="00900FE4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00FE4">
              <w:rPr>
                <w:rFonts w:asciiTheme="minorHAnsi" w:hAnsiTheme="minorHAnsi" w:cs="Arial"/>
                <w:sz w:val="20"/>
                <w:szCs w:val="20"/>
              </w:rPr>
              <w:t>Możliwość zapisania minimum jednej pętli spirometrycznej i jednej pętli wzorcowej lub jednej pętli wzorcowej z prezentacją ostatnich 5 pętli spirometryczn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D0C8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740A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A1B1AB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10B2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4C249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wartości ciśnienia gazów w instalacji szpitalnej na ekranie respiratora</w:t>
            </w:r>
            <w:r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E476D" w14:textId="499E81BB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729C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F0D21C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C299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409D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/>
                <w:sz w:val="20"/>
              </w:rPr>
              <w:t>Automatyczna kalkulacja parametrów wentylacji po wprowadzeniu masy lub wzrost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9D58A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212E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3931FD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5D006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A2BE6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arowniki</w:t>
            </w:r>
          </w:p>
        </w:tc>
      </w:tr>
      <w:tr w:rsidR="00CB4010" w:rsidRPr="00F816F0" w14:paraId="73701E4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8B28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4B1F7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Uchwyt dla minimum 2-ch parowników mechanicznych lub elektroniczn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C25ED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7BCBA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19F788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6B3E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FA52A" w14:textId="06A16042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jednoczesnego podłączenia parownika do </w:t>
            </w:r>
            <w:proofErr w:type="spellStart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sevofluranu</w:t>
            </w:r>
            <w:proofErr w:type="spellEnd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desfluranu</w:t>
            </w:r>
            <w:proofErr w:type="spellEnd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021B6" w14:textId="017873D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1AB6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761678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0C18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CCE4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Zabezpieczenie przed podaniem dwóch środków wziewnych równocześ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348A6" w14:textId="05002BF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6D8A1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21ADA5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DE4C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FC49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Parownik sterowany elektronicznie lub mechanicz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4FA0A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94C24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50998A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63C13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B9F42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sak</w:t>
            </w:r>
          </w:p>
        </w:tc>
      </w:tr>
      <w:tr w:rsidR="00CB4010" w:rsidRPr="00F816F0" w14:paraId="0E1D38C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1BA7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B873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parat wyposażony w ssak inżektorowy z regulacja podciśnienia, z pojemnikami min. 0,7 l do wymiennych wkład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EA83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8F78A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38C464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82DB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EB63F" w14:textId="2089EAFD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Wymienne wkłady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5 szt. dla każdego urząd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276E4" w14:textId="21EBA6D1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7C0CD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D2AE68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FCD8F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DA54B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ystem testowania aparatu</w:t>
            </w:r>
          </w:p>
        </w:tc>
      </w:tr>
      <w:tr w:rsidR="00CB4010" w:rsidRPr="00F816F0" w14:paraId="2F008D9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A3F9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6D547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utomatyczny lub automatyczny z interakcją z personelem test kontrolny aparatu, sprawdzający jego działa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0F902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D910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6597FB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46C2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56C5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parat do znieczulenia wyposażony 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rejestr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testów kontrolnych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dostępny w pamięci aparat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A443D" w14:textId="2D885981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88A9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AB11C9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4BC63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BEAF3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94448">
              <w:rPr>
                <w:rFonts w:asciiTheme="minorHAnsi" w:hAnsiTheme="minorHAnsi" w:cstheme="minorHAnsi"/>
                <w:b/>
                <w:sz w:val="20"/>
                <w:highlight w:val="lightGray"/>
              </w:rPr>
              <w:t>Dodatkowe funkcje i wyposażenie</w:t>
            </w:r>
          </w:p>
        </w:tc>
      </w:tr>
      <w:tr w:rsidR="00CB4010" w:rsidRPr="00F816F0" w14:paraId="0AC96B9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3463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99901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D94448">
              <w:rPr>
                <w:rFonts w:asciiTheme="minorHAnsi" w:hAnsiTheme="minorHAnsi" w:cstheme="minorHAnsi"/>
                <w:sz w:val="20"/>
              </w:rPr>
              <w:t>Podgrzewany system oddechowy, możliwe wyłączenie/ włączenie podgrzewania przez użytkownika w konfiguracji systemu</w:t>
            </w:r>
            <w:r>
              <w:rPr>
                <w:rFonts w:asciiTheme="minorHAnsi" w:hAnsiTheme="minorHAnsi" w:cstheme="minorHAnsi"/>
                <w:sz w:val="20"/>
              </w:rPr>
              <w:t>, który po</w:t>
            </w:r>
            <w:r w:rsidRPr="00917B98">
              <w:rPr>
                <w:rFonts w:asciiTheme="minorHAnsi" w:hAnsiTheme="minorHAnsi" w:cstheme="minorHAnsi"/>
                <w:sz w:val="20"/>
              </w:rPr>
              <w:t xml:space="preserve">zwala zminimalizować proces kondensacji i skraplania się w rurach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F79DB" w14:textId="77777777" w:rsidR="00CB4010" w:rsidRPr="00917B98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 xml:space="preserve"> PKT</w:t>
            </w:r>
          </w:p>
          <w:p w14:paraId="48F28CC4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F1C9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7A6D5B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1F87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5E14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Możliwe kontynuowanie wentylacji mechanicznej w przypadku gdy pomiar przepływu ulegnie awarii (uszkodzony czujnik przepływu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BC99D" w14:textId="37E0C2E1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23FC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24D439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2C94B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111F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Alarm wykrycia drugiego anestety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800E9" w14:textId="4957ECE1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7ACC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72C1BE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6A8C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5F1F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Funkcja stopera (odliczanie czasu od zera) pomocna przy kontroli czasu znieczulenia, kontroli czasu; prezentacja na ekranie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5555E" w14:textId="545E521C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8C78C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FC048D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64E4B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67EF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Ekonomiczny respirator z napędem elektrycznym nie zużywający gazów do napęd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04D04" w14:textId="1F51AD92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76D7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98C8E0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7910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2F44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B10A9C"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35AD5" w14:textId="214DC2E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078F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A7E97D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2036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9644E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 – polegający na zbieraniu parametrów życiowych pacjent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z kardiomonitora. Urządzenie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lastRenderedPageBreak/>
              <w:t>zawiera aktywne wszystkie licencje i otwarte wszystkie protokoły niezbędne do integracji ze szpitalnym systemem CI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9CEAB" w14:textId="3F3B925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A30C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DCD970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3E082" w14:textId="77777777" w:rsidR="00CB4010" w:rsidRPr="00F816F0" w:rsidRDefault="00CB4010" w:rsidP="00CB401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8A70D" w14:textId="77777777" w:rsidR="00CB4010" w:rsidRPr="00AD055F" w:rsidRDefault="00CB4010" w:rsidP="00D2734E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AD055F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Kardiomonitor do aparatu do znieczulenia</w:t>
            </w:r>
          </w:p>
        </w:tc>
      </w:tr>
      <w:tr w:rsidR="00CB4010" w:rsidRPr="00F816F0" w14:paraId="0582665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7EAAB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2772A" w14:textId="77777777" w:rsidR="00CB4010" w:rsidRPr="00F816F0" w:rsidRDefault="00CB4010" w:rsidP="00D2734E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AD055F">
              <w:rPr>
                <w:rFonts w:asciiTheme="minorHAnsi" w:hAnsiTheme="minorHAnsi" w:cs="Arial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CB4010" w:rsidRPr="00F816F0" w14:paraId="58C6F96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C0604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FCA6D" w14:textId="77777777" w:rsidR="00CB4010" w:rsidRPr="00AD055F" w:rsidRDefault="00CB4010" w:rsidP="00CB401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D055F">
              <w:rPr>
                <w:rFonts w:asciiTheme="minorHAnsi" w:hAnsiTheme="minorHAnsi" w:cstheme="minorHAnsi"/>
                <w:sz w:val="20"/>
              </w:rPr>
              <w:t>Monitor o budowie kompaktowej z kolorowym ekranem LCD o przekątnej przynajmniej 15 cali, z wbudowanym zasilaczem sieciowym, przeznaczony do monitorowania noworodków, dzieci i dorosł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5A4EB" w14:textId="77777777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4A5B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3D80B5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A0781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ED712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DCD5E" w14:textId="6F22CFEE" w:rsidR="00CB4010" w:rsidRPr="00F816F0" w:rsidRDefault="00CB4010" w:rsidP="00CB4010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C647E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72CACFA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7F31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52461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S</w:t>
            </w:r>
            <w:r w:rsidRPr="00AD055F">
              <w:rPr>
                <w:rFonts w:asciiTheme="minorHAnsi" w:hAnsiTheme="minorHAnsi" w:cstheme="minorHAnsi"/>
                <w:sz w:val="20"/>
              </w:rPr>
              <w:t>terowanie monitorem za pomocą stałych przycisków i menu ekranowego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1561C" w14:textId="258FDEDD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144D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CDCE7E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E55C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D67AC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Możliwość wykorzystania monitora do transportu: </w:t>
            </w:r>
            <w:r w:rsidRPr="00AD055F">
              <w:rPr>
                <w:rFonts w:asciiTheme="minorHAnsi" w:hAnsiTheme="minorHAnsi" w:cstheme="minorHAnsi"/>
                <w:sz w:val="20"/>
                <w:szCs w:val="20"/>
              </w:rPr>
              <w:br/>
              <w:t>- nie cięższy niż 7,5 kg</w:t>
            </w:r>
            <w:r w:rsidRPr="00AD055F">
              <w:rPr>
                <w:rFonts w:asciiTheme="minorHAnsi" w:hAnsiTheme="minorHAnsi" w:cstheme="minorHAnsi"/>
                <w:sz w:val="20"/>
                <w:szCs w:val="20"/>
              </w:rPr>
              <w:br/>
              <w:t>- wyposażony w wygodny uchwyt do przenoszenia</w:t>
            </w:r>
            <w:r w:rsidRPr="00AD055F">
              <w:rPr>
                <w:rFonts w:asciiTheme="minorHAnsi" w:hAnsiTheme="minorHAnsi" w:cstheme="minorHAnsi"/>
                <w:sz w:val="20"/>
                <w:szCs w:val="20"/>
              </w:rPr>
              <w:br/>
              <w:t>- wyposażony w akumulator dostępny do wymiany przez użytkownika, wystarczający przynajmniej na 5 godzin pracy</w:t>
            </w:r>
            <w:r w:rsidRPr="00AD055F">
              <w:rPr>
                <w:rFonts w:asciiTheme="minorHAnsi" w:hAnsiTheme="minorHAnsi" w:cstheme="minorHAnsi"/>
                <w:sz w:val="20"/>
                <w:szCs w:val="20"/>
              </w:rPr>
              <w:br/>
              <w:t>- w komplecie system mocowania monitora, umożliwiający szybkie zdjęcie bez użycia narzędzi i wykorzystanie monitora do transportu pacjenta</w:t>
            </w:r>
            <w:r w:rsidRPr="00AD055F">
              <w:rPr>
                <w:rFonts w:asciiTheme="minorHAnsi" w:hAnsiTheme="minorHAnsi" w:cstheme="minorHAnsi"/>
                <w:sz w:val="20"/>
                <w:szCs w:val="20"/>
              </w:rPr>
              <w:br/>
              <w:t>- monitor gotowy do uruchomienia łączności bezprzewodowej, umożliwiającej centralne monitorowanie podczas transportu i na stanowisku bez sieci przewod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EE3B0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1A53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97663E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890F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DE843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Chłodzenie bez wentylator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42357" w14:textId="4552CD0E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C81A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76104A4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31093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F9CB5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Możliwość dopasowania sposobu wyświetlania parametrów do własnych wymagań. Ilość różnych przebiegów (krzywych) dynamicznych możliwych do jednoczesnego wyświetlenia na ekranie monitora – minimum 8. Dostępny ekran dużych liczb i ekran z krótkimi trendami obok odpowiadających im krzywych dynamiczn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BCCA2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6268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16D1E80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D713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CF71D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Możliwość skonfigurowania, zapamiętania w monitorze i późniejszego przywołania przynajmniej 3 własnych zestawów parametrów pracy monitor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0ECDA" w14:textId="77777777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B2E7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F283A8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EAD36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7963B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Trendy tabelaryczne i graficzne wszystkich mierzonych parametrów przynajmniej z 6 dni, z możliwością przeglądania przynajmniej ostatniej godziny z rozdzielczością lepszą niż 5 sekund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B3651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F95F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58326E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B4B07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A2589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Funkcja zapamiętywania krzywych dynamicznych z min. 96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EB203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0149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E12C2A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8F072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D0E8C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Oprogramowanie realizujące funkcje:</w:t>
            </w:r>
            <w:r w:rsidRPr="00AD055F">
              <w:rPr>
                <w:rFonts w:asciiTheme="minorHAnsi" w:hAnsiTheme="minorHAnsi" w:cstheme="minorHAnsi"/>
                <w:sz w:val="20"/>
                <w:szCs w:val="20"/>
              </w:rPr>
              <w:br/>
              <w:t>- kalkulatora lekowego</w:t>
            </w:r>
            <w:r w:rsidRPr="00AD055F">
              <w:rPr>
                <w:rFonts w:asciiTheme="minorHAnsi" w:hAnsiTheme="minorHAnsi" w:cstheme="minorHAnsi"/>
                <w:sz w:val="20"/>
                <w:szCs w:val="20"/>
              </w:rPr>
              <w:br/>
              <w:t>- kalkulatora parametrów hemodynamicznych, wentylacyjnych i natlenienia</w:t>
            </w:r>
            <w:r w:rsidRPr="00AD055F">
              <w:rPr>
                <w:rFonts w:asciiTheme="minorHAnsi" w:hAnsiTheme="minorHAnsi" w:cstheme="minorHAnsi"/>
                <w:sz w:val="20"/>
                <w:szCs w:val="20"/>
              </w:rPr>
              <w:br/>
              <w:t>- obliczeń ner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3CF21" w14:textId="55FE1339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DD64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1F7177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25E7B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F580B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Monitor wyposażony we wbudowany rejestrator taśmowy, drukujący przynajmniej 3 krzywe dynam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18326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12AE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D05B82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BF144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3B104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Monitor zamocowany na oferowanym aparacie do znieczulania i połączony z nim, wyświetla przebiegi dynamiczne, łącznie z pętlami oddechowymi oraz wartości liczbowe danych z aparat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AD546" w14:textId="6E1F4900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4AAB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185E3B0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64DD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5083F" w14:textId="77777777" w:rsidR="00CB4010" w:rsidRPr="00AA7110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7110">
              <w:rPr>
                <w:rFonts w:asciiTheme="minorHAnsi" w:hAnsiTheme="minorHAnsi" w:cstheme="minorHAnsi"/>
                <w:sz w:val="20"/>
                <w:szCs w:val="20"/>
              </w:rPr>
              <w:t>Monitor wyposażony w tryb nocny, ograniczający jasność podświetlania ekra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A3C3F" w14:textId="4140807B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5EAD1" w14:textId="77777777" w:rsidR="00CB4010" w:rsidRPr="00C03306" w:rsidRDefault="00CB4010" w:rsidP="00CB4010">
            <w:pPr>
              <w:jc w:val="both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</w:tr>
      <w:tr w:rsidR="00CB4010" w:rsidRPr="00F816F0" w14:paraId="60A159A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B52FB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B666A" w14:textId="77777777" w:rsidR="00CB4010" w:rsidRPr="00AA7110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7110">
              <w:rPr>
                <w:rFonts w:asciiTheme="minorHAnsi" w:hAnsiTheme="minorHAnsi" w:cstheme="minorHAnsi"/>
                <w:sz w:val="20"/>
                <w:szCs w:val="20"/>
              </w:rPr>
              <w:t>W trybie "</w:t>
            </w:r>
            <w:proofErr w:type="spellStart"/>
            <w:r w:rsidRPr="00AA7110">
              <w:rPr>
                <w:rFonts w:asciiTheme="minorHAnsi" w:hAnsiTheme="minorHAnsi" w:cstheme="minorHAnsi"/>
                <w:sz w:val="20"/>
                <w:szCs w:val="20"/>
              </w:rPr>
              <w:t>Standby</w:t>
            </w:r>
            <w:proofErr w:type="spellEnd"/>
            <w:r w:rsidRPr="00AA7110">
              <w:rPr>
                <w:rFonts w:asciiTheme="minorHAnsi" w:hAnsiTheme="minorHAnsi" w:cstheme="minorHAnsi"/>
                <w:sz w:val="20"/>
                <w:szCs w:val="20"/>
              </w:rPr>
              <w:t>" monitor wyświetla na ekranie duży zegar, pokazujący aktualny cza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4B479" w14:textId="628DD5B5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C2FC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055D78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A3C3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4887C" w14:textId="77777777" w:rsidR="00CB4010" w:rsidRPr="00AA7110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7110">
              <w:rPr>
                <w:rFonts w:asciiTheme="minorHAnsi" w:hAnsiTheme="minorHAnsi" w:cstheme="minorHAnsi"/>
                <w:sz w:val="20"/>
                <w:szCs w:val="20"/>
              </w:rPr>
              <w:t>W trybie "</w:t>
            </w:r>
            <w:proofErr w:type="spellStart"/>
            <w:r w:rsidRPr="00AA7110">
              <w:rPr>
                <w:rFonts w:asciiTheme="minorHAnsi" w:hAnsiTheme="minorHAnsi" w:cstheme="minorHAnsi"/>
                <w:sz w:val="20"/>
                <w:szCs w:val="20"/>
              </w:rPr>
              <w:t>Standby</w:t>
            </w:r>
            <w:proofErr w:type="spellEnd"/>
            <w:r w:rsidRPr="00AA7110">
              <w:rPr>
                <w:rFonts w:asciiTheme="minorHAnsi" w:hAnsiTheme="minorHAnsi" w:cstheme="minorHAnsi"/>
                <w:sz w:val="20"/>
                <w:szCs w:val="20"/>
              </w:rPr>
              <w:t>" monitor wyświetla na ekranie duży zegar, pokazujący aktualny cza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4BE9C" w14:textId="764C7796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13E0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D92EB7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A4457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C7F78" w14:textId="77777777" w:rsidR="00CB4010" w:rsidRPr="00AD055F" w:rsidRDefault="00CB4010" w:rsidP="00CB4010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AD055F">
              <w:rPr>
                <w:rFonts w:asciiTheme="minorHAnsi" w:hAnsiTheme="minorHAnsi" w:cs="Arial"/>
                <w:b/>
                <w:sz w:val="20"/>
                <w:szCs w:val="20"/>
                <w:highlight w:val="lightGray"/>
              </w:rPr>
              <w:t>Możliwości monitorowania parametrów</w:t>
            </w:r>
          </w:p>
        </w:tc>
      </w:tr>
      <w:tr w:rsidR="00CB4010" w:rsidRPr="00F816F0" w14:paraId="1A3440F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0425E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EFFF2" w14:textId="77777777" w:rsidR="00CB4010" w:rsidRPr="00AD055F" w:rsidRDefault="00CB4010" w:rsidP="00CB4010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E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D9AB0" w14:textId="77777777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43F7C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CF1676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CA05D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0F3D1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EKG z analizą arytmii, możliwość pomiaru z 3 elektrod i z 5 elektrod, po podłączeniu odpowiedniego przewod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65F35" w14:textId="1419DEFD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F5CA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6AD097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7B462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B34C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Zakres pomiarowy minimum: 15-350 uderzeń/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E3E15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06C7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276E8E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0C89C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CF339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Pomiar odchylenia ST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B906C" w14:textId="0E270470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05A5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04F40D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0C81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8A2A2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Monitorowanie arytmii z rozpoznawaniem minimum 16 różnych arytm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410A5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F641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500BDE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63477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7AF53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saturacji i tętna (SpO2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DA8D8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327F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819179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22B9F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05165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</w:rPr>
              <w:t xml:space="preserve">Pomiar SpO2 algorytmem </w:t>
            </w:r>
            <w:proofErr w:type="spellStart"/>
            <w:r w:rsidRPr="00AD055F">
              <w:rPr>
                <w:rFonts w:asciiTheme="minorHAnsi" w:hAnsiTheme="minorHAnsi" w:cstheme="minorHAnsi"/>
                <w:sz w:val="20"/>
              </w:rPr>
              <w:t>Nellcor</w:t>
            </w:r>
            <w:proofErr w:type="spellEnd"/>
            <w:r w:rsidRPr="00AD055F">
              <w:rPr>
                <w:rFonts w:asciiTheme="minorHAnsi" w:hAnsiTheme="minorHAnsi" w:cstheme="minorHAnsi"/>
                <w:sz w:val="20"/>
              </w:rPr>
              <w:t xml:space="preserve"> z możliwością stosowania wszystkich czujników z oferty firmy </w:t>
            </w:r>
            <w:proofErr w:type="spellStart"/>
            <w:r w:rsidRPr="00AD055F">
              <w:rPr>
                <w:rFonts w:asciiTheme="minorHAnsi" w:hAnsiTheme="minorHAnsi" w:cstheme="minorHAnsi"/>
                <w:sz w:val="20"/>
              </w:rPr>
              <w:t>Nellcor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F7958" w14:textId="712359F4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EDCC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D12031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AA60B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0BD0C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Nieinwazyjny pomiar ciśnienia krw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17963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A808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A7B85E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DD58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5C190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Pomiar ciśnienia ręczny i automatyczny z ustawianym czasem powtarzania do 8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F6E27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1BAE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767A14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C0CC3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27F03" w14:textId="761C0B68" w:rsidR="00CB4010" w:rsidRPr="00AD055F" w:rsidRDefault="00D2734E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CB4010"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 włączenia automatycznego blokowania alarmów saturacji podczas pomiaru saturacji i NIBP na tej samej kończy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F7EB0" w14:textId="024CE8B4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C15A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D0522B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2F311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39796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Inwazyjny pomiar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B291D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50C4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64139C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08F6F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17C5D" w14:textId="77777777" w:rsidR="005F7CE0" w:rsidRPr="005F7CE0" w:rsidRDefault="005F7CE0" w:rsidP="005F7CE0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F7CE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Kardiomonitor wyposażony w funkcję przypisania do poszczególnych torów pomiarowych inwazyjnego pomiaru ciśnienia nazw powiązanych z miejscem pomiaru, w tym </w:t>
            </w:r>
            <w:r w:rsidRPr="005F7CE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lastRenderedPageBreak/>
              <w:t>ciśnienia tętniczego, ciśnienia w tętnicy płucnej, ośrodkowego ciśnienia żylnego i ciśnienia śródczaszkowego. Możliwość jednoczesnego pomiaru minimum dwóch ciśnień</w:t>
            </w:r>
          </w:p>
          <w:p w14:paraId="5B5B5277" w14:textId="121D3D33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78176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E6AB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F3E9B1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1BFA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29DB8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temperatur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98843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D6C4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E425DC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13C10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A292C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</w:rPr>
              <w:t>Wyświetlanie temperatury T1, T2 i różnicy temperatu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A6463" w14:textId="3F224818" w:rsidR="00CB4010" w:rsidRPr="00CB4010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9F6E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229ACC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37A6D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5BC0" w14:textId="77777777" w:rsidR="00CB4010" w:rsidRPr="0014586B" w:rsidRDefault="00CB4010" w:rsidP="00CB4010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14586B">
              <w:rPr>
                <w:rFonts w:asciiTheme="minorHAnsi" w:hAnsiTheme="minorHAnsi" w:cstheme="minorHAnsi"/>
                <w:b/>
                <w:strike/>
                <w:sz w:val="20"/>
                <w:highlight w:val="lightGray"/>
              </w:rPr>
              <w:t>Pomiary gazow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89869" w14:textId="77777777" w:rsidR="00CB4010" w:rsidRPr="0014586B" w:rsidRDefault="00CB4010" w:rsidP="00CB4010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14586B">
              <w:rPr>
                <w:rFonts w:asciiTheme="minorHAnsi" w:hAnsiTheme="minorHAnsi" w:cs="Arial"/>
                <w:strike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CED0" w14:textId="77777777" w:rsidR="00CB4010" w:rsidRPr="0014586B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9CCE75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6E08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093C0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y</w:t>
            </w:r>
            <w:r w:rsidRPr="00C03306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zwiotc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11E7D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B976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1068E8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4F8E3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CD9FA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Pomiar przewodnictwa nerwowo mięśniowego za pomocą stymulacji nerwu łokciowego i rejestracji odpowiedzi za pomocą czujnika 3D, mierzącego drgania kciuka we wszystkich kierunkach, bez konieczności kalibracji czujnika przed wykonaniem pomiaru. Dopuszczalny pomiar za pomocą dodatkowego monitora.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>Dostępne metody stymulacji, przynajmniej: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Train Of </w:t>
            </w:r>
            <w:proofErr w:type="spellStart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Four</w:t>
            </w:r>
            <w:proofErr w:type="spellEnd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, obliczanie T1/T4 i Tref/T4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>- TOF z ustawianymi odstępami automatycznych pomiarów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Tetanus 50 </w:t>
            </w:r>
            <w:proofErr w:type="spellStart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Single </w:t>
            </w:r>
            <w:proofErr w:type="spellStart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Twitch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350E4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32B7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13AC6EE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7A4C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8E279" w14:textId="5F9CD093" w:rsidR="00CB4010" w:rsidRPr="00C03306" w:rsidRDefault="00D2734E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 xml:space="preserve"> pomiarów przewodnictwa nerwowo mięśniowego u dorosłych i dzieci poprzez zastosowanie odpowiedniego czujnik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50BAE" w14:textId="44863905" w:rsidR="00CB4010" w:rsidRPr="00CB4010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DF63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7426FD8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69D1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50552" w14:textId="5B8D94DB" w:rsidR="00CB4010" w:rsidRPr="00C03306" w:rsidRDefault="00D2734E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ożna stosować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 xml:space="preserve"> czujni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 xml:space="preserve"> jednorazo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9FAB2" w14:textId="4032969A" w:rsidR="00CB4010" w:rsidRPr="00CB4010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36BB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5D4E56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80B0B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C5C11" w14:textId="77777777" w:rsidR="00CB4010" w:rsidRPr="00F816F0" w:rsidRDefault="00CB4010" w:rsidP="00D2734E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Wymagane akcesoria pomiarowe</w:t>
            </w:r>
          </w:p>
        </w:tc>
      </w:tr>
      <w:tr w:rsidR="00CB4010" w:rsidRPr="00F816F0" w14:paraId="0D0CB23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233C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94771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Przewód EKG do podłączenia 3 elektrod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66DFA" w14:textId="2E7CCCDA" w:rsidR="00CB4010" w:rsidRPr="00D2734E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34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5E4F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D2734E" w:rsidRPr="00F816F0" w14:paraId="7351E00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DB874" w14:textId="77777777" w:rsidR="00D2734E" w:rsidRPr="00F816F0" w:rsidRDefault="00D2734E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A1720" w14:textId="77777777" w:rsidR="00D2734E" w:rsidRPr="00C03306" w:rsidRDefault="00D2734E" w:rsidP="00D2734E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Czujnik SpO2 dla dorosłych i przewód przedłużając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106D" w14:textId="5E47AE57" w:rsidR="00D2734E" w:rsidRPr="00D2734E" w:rsidRDefault="00D2734E" w:rsidP="00D2734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0EB5B" w14:textId="77777777" w:rsidR="00D2734E" w:rsidRPr="00F816F0" w:rsidRDefault="00D2734E" w:rsidP="00D2734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D2734E" w:rsidRPr="00F816F0" w14:paraId="2B3A20F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BF11E" w14:textId="77777777" w:rsidR="00D2734E" w:rsidRPr="00F816F0" w:rsidRDefault="00D2734E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DC286" w14:textId="77777777" w:rsidR="00D2734E" w:rsidRPr="00C03306" w:rsidRDefault="00D2734E" w:rsidP="00D2734E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Wężyk do podłączenia mankietów do pomiaru ciśnienia i mankiet pomiarowy dla dorosł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C521D" w14:textId="7EF8328B" w:rsidR="00D2734E" w:rsidRPr="00D2734E" w:rsidRDefault="00D2734E" w:rsidP="00D2734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70EA9" w14:textId="77777777" w:rsidR="00D2734E" w:rsidRPr="00F816F0" w:rsidRDefault="00D2734E" w:rsidP="00D2734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BE6D34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08191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79AF3" w14:textId="14884CD5" w:rsidR="00CB4010" w:rsidRPr="00AA7110" w:rsidRDefault="00CB4010" w:rsidP="00CB4010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AA711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Czujnik temperatury skóry i czujnik temperatury głębokiej do</w:t>
            </w:r>
            <w:r w:rsidR="00D2734E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</w:t>
            </w:r>
            <w:r w:rsidRPr="00AA711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każdego kardiomonitora</w:t>
            </w:r>
            <w:r w:rsidR="00D2734E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w zestaw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03F1D" w14:textId="46BC9EA0" w:rsidR="00CB4010" w:rsidRPr="00D2734E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1DF0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A50EEB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5528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B8379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Akcesoria do pomiaru ciśnienia metodą inwazyjną przynajmniej w 1 torz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F738C" w14:textId="77777777" w:rsidR="00CB4010" w:rsidRPr="00D2734E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34E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0C3B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341C21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2B4E7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2D445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Akcesoria do pomiaru NMT dla dorosł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60014" w14:textId="77777777" w:rsidR="00CB4010" w:rsidRPr="00D2734E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34E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DF52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4CC0A52E" w14:textId="77777777" w:rsidR="008C3ECA" w:rsidRDefault="008C3ECA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58DBCF7" w14:textId="77777777" w:rsidR="008C3ECA" w:rsidRPr="00F816F0" w:rsidRDefault="008C3ECA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F816F0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79970EBE" w14:textId="77777777" w:rsidR="008C3ECA" w:rsidRPr="00F816F0" w:rsidRDefault="008C3ECA" w:rsidP="008C3ECA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F816F0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331D8603" w14:textId="77777777" w:rsidR="008C3ECA" w:rsidRDefault="008C3ECA" w:rsidP="008C3ECA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color w:val="FF0000"/>
          <w:sz w:val="20"/>
        </w:rPr>
        <w:lastRenderedPageBreak/>
        <w:t>podpisy osób/-y uprawnionych/-ej</w:t>
      </w:r>
    </w:p>
    <w:p w14:paraId="0EAAE5A7" w14:textId="77777777" w:rsidR="008C3ECA" w:rsidRDefault="008C3ECA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bookmarkEnd w:id="3"/>
    <w:p w14:paraId="5E7724A4" w14:textId="77777777" w:rsidR="008C3ECA" w:rsidRPr="00AD65A2" w:rsidRDefault="008C3ECA" w:rsidP="00AD65A2"/>
    <w:sectPr w:rsidR="008C3ECA" w:rsidRPr="00AD65A2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F3F51" w16cex:dateUtc="2023-02-09T08:45:00Z"/>
  <w16cex:commentExtensible w16cex:durableId="278F54E4" w16cex:dateUtc="2023-02-09T10:17:00Z"/>
  <w16cex:commentExtensible w16cex:durableId="278F4CB5" w16cex:dateUtc="2023-02-09T09:4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311C3" w14:textId="77777777" w:rsidR="009C2C7F" w:rsidRDefault="009C2C7F" w:rsidP="00DF1622">
      <w:r>
        <w:separator/>
      </w:r>
    </w:p>
  </w:endnote>
  <w:endnote w:type="continuationSeparator" w:id="0">
    <w:p w14:paraId="56980D50" w14:textId="77777777" w:rsidR="009C2C7F" w:rsidRDefault="009C2C7F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642E0" w:rsidRDefault="00D642E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642E0" w:rsidRDefault="00D642E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23D33D" w14:textId="77777777" w:rsidR="009C2C7F" w:rsidRDefault="009C2C7F" w:rsidP="00DF1622">
      <w:r>
        <w:separator/>
      </w:r>
    </w:p>
  </w:footnote>
  <w:footnote w:type="continuationSeparator" w:id="0">
    <w:p w14:paraId="147D847C" w14:textId="77777777" w:rsidR="009C2C7F" w:rsidRDefault="009C2C7F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B7000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064B4E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B91EBB"/>
    <w:multiLevelType w:val="hybridMultilevel"/>
    <w:tmpl w:val="2E96A7BC"/>
    <w:lvl w:ilvl="0" w:tplc="A60237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80E8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446D38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BD1D83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8E67C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646A2B"/>
    <w:multiLevelType w:val="hybridMultilevel"/>
    <w:tmpl w:val="6CC2BB4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207D3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FB1376"/>
    <w:multiLevelType w:val="hybridMultilevel"/>
    <w:tmpl w:val="7572281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A63FF1"/>
    <w:multiLevelType w:val="hybridMultilevel"/>
    <w:tmpl w:val="DF52E9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D4328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09D3B87"/>
    <w:multiLevelType w:val="hybridMultilevel"/>
    <w:tmpl w:val="EBF81B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1151E6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6A112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4E60DE4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2ED2FE4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3816061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A001B6"/>
    <w:multiLevelType w:val="hybridMultilevel"/>
    <w:tmpl w:val="F79EEAC6"/>
    <w:lvl w:ilvl="0" w:tplc="ABAEE2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4708F4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B2E6B1D"/>
    <w:multiLevelType w:val="hybridMultilevel"/>
    <w:tmpl w:val="8DAEAF28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B426F68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07A1056"/>
    <w:multiLevelType w:val="hybridMultilevel"/>
    <w:tmpl w:val="DF52E9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BBF7E4E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3E0D46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D555C02"/>
    <w:multiLevelType w:val="hybridMultilevel"/>
    <w:tmpl w:val="F79EEAC6"/>
    <w:lvl w:ilvl="0" w:tplc="ABAEE2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DCA61F2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7A398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DD96B81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0E71C49"/>
    <w:multiLevelType w:val="hybridMultilevel"/>
    <w:tmpl w:val="B0FE995C"/>
    <w:lvl w:ilvl="0" w:tplc="A8683F7A">
      <w:start w:val="1"/>
      <w:numFmt w:val="lowerLetter"/>
      <w:lvlText w:val="%1)"/>
      <w:lvlJc w:val="left"/>
      <w:pPr>
        <w:ind w:left="360" w:hanging="360"/>
      </w:pPr>
      <w:rPr>
        <w:rFonts w:ascii="Calibri" w:hAnsi="Calibr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1075ACD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174866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6224E9B"/>
    <w:multiLevelType w:val="hybridMultilevel"/>
    <w:tmpl w:val="CF22E21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AAB3B50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BF4056A"/>
    <w:multiLevelType w:val="hybridMultilevel"/>
    <w:tmpl w:val="5FB6593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20"/>
  </w:num>
  <w:num w:numId="3">
    <w:abstractNumId w:val="27"/>
  </w:num>
  <w:num w:numId="4">
    <w:abstractNumId w:val="32"/>
  </w:num>
  <w:num w:numId="5">
    <w:abstractNumId w:val="31"/>
  </w:num>
  <w:num w:numId="6">
    <w:abstractNumId w:val="30"/>
  </w:num>
  <w:num w:numId="7">
    <w:abstractNumId w:val="14"/>
  </w:num>
  <w:num w:numId="8">
    <w:abstractNumId w:val="8"/>
  </w:num>
  <w:num w:numId="9">
    <w:abstractNumId w:val="3"/>
  </w:num>
  <w:num w:numId="10">
    <w:abstractNumId w:val="33"/>
  </w:num>
  <w:num w:numId="11">
    <w:abstractNumId w:val="1"/>
  </w:num>
  <w:num w:numId="12">
    <w:abstractNumId w:val="16"/>
  </w:num>
  <w:num w:numId="13">
    <w:abstractNumId w:val="4"/>
  </w:num>
  <w:num w:numId="14">
    <w:abstractNumId w:val="11"/>
  </w:num>
  <w:num w:numId="15">
    <w:abstractNumId w:val="6"/>
  </w:num>
  <w:num w:numId="16">
    <w:abstractNumId w:val="22"/>
  </w:num>
  <w:num w:numId="17">
    <w:abstractNumId w:val="15"/>
  </w:num>
  <w:num w:numId="18">
    <w:abstractNumId w:val="5"/>
  </w:num>
  <w:num w:numId="19">
    <w:abstractNumId w:val="34"/>
  </w:num>
  <w:num w:numId="20">
    <w:abstractNumId w:val="28"/>
  </w:num>
  <w:num w:numId="21">
    <w:abstractNumId w:val="12"/>
  </w:num>
  <w:num w:numId="22">
    <w:abstractNumId w:val="29"/>
  </w:num>
  <w:num w:numId="23">
    <w:abstractNumId w:val="25"/>
  </w:num>
  <w:num w:numId="24">
    <w:abstractNumId w:val="18"/>
  </w:num>
  <w:num w:numId="25">
    <w:abstractNumId w:val="10"/>
  </w:num>
  <w:num w:numId="26">
    <w:abstractNumId w:val="7"/>
  </w:num>
  <w:num w:numId="27">
    <w:abstractNumId w:val="24"/>
  </w:num>
  <w:num w:numId="28">
    <w:abstractNumId w:val="19"/>
  </w:num>
  <w:num w:numId="29">
    <w:abstractNumId w:val="9"/>
  </w:num>
  <w:num w:numId="30">
    <w:abstractNumId w:val="0"/>
  </w:num>
  <w:num w:numId="31">
    <w:abstractNumId w:val="21"/>
  </w:num>
  <w:num w:numId="32">
    <w:abstractNumId w:val="26"/>
  </w:num>
  <w:num w:numId="33">
    <w:abstractNumId w:val="23"/>
  </w:num>
  <w:num w:numId="34">
    <w:abstractNumId w:val="17"/>
  </w:num>
  <w:num w:numId="35">
    <w:abstractNumId w:val="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7FEC"/>
    <w:rsid w:val="00017FAA"/>
    <w:rsid w:val="00027261"/>
    <w:rsid w:val="000275EA"/>
    <w:rsid w:val="00034F40"/>
    <w:rsid w:val="000367E4"/>
    <w:rsid w:val="0003793A"/>
    <w:rsid w:val="00040270"/>
    <w:rsid w:val="000402D9"/>
    <w:rsid w:val="00041839"/>
    <w:rsid w:val="00041FF3"/>
    <w:rsid w:val="0005401F"/>
    <w:rsid w:val="000541D0"/>
    <w:rsid w:val="00055C6A"/>
    <w:rsid w:val="000565C5"/>
    <w:rsid w:val="000628A8"/>
    <w:rsid w:val="0006338C"/>
    <w:rsid w:val="00064C9A"/>
    <w:rsid w:val="00067CBC"/>
    <w:rsid w:val="000702FE"/>
    <w:rsid w:val="000708ED"/>
    <w:rsid w:val="00071890"/>
    <w:rsid w:val="000747C3"/>
    <w:rsid w:val="00076F1F"/>
    <w:rsid w:val="00086578"/>
    <w:rsid w:val="00092120"/>
    <w:rsid w:val="0009527F"/>
    <w:rsid w:val="00095514"/>
    <w:rsid w:val="0009553B"/>
    <w:rsid w:val="00096602"/>
    <w:rsid w:val="00096FE9"/>
    <w:rsid w:val="000B14BD"/>
    <w:rsid w:val="000B4317"/>
    <w:rsid w:val="000B5168"/>
    <w:rsid w:val="000B5F47"/>
    <w:rsid w:val="000B7FF2"/>
    <w:rsid w:val="000C1FD7"/>
    <w:rsid w:val="000C57A1"/>
    <w:rsid w:val="000C769C"/>
    <w:rsid w:val="000C77A5"/>
    <w:rsid w:val="000D0207"/>
    <w:rsid w:val="000D49FE"/>
    <w:rsid w:val="000D51D8"/>
    <w:rsid w:val="000D742B"/>
    <w:rsid w:val="000E10D0"/>
    <w:rsid w:val="000E6C95"/>
    <w:rsid w:val="000E6CD2"/>
    <w:rsid w:val="000E7736"/>
    <w:rsid w:val="000F0589"/>
    <w:rsid w:val="000F4FE9"/>
    <w:rsid w:val="0010035A"/>
    <w:rsid w:val="001035EC"/>
    <w:rsid w:val="00105372"/>
    <w:rsid w:val="001067FF"/>
    <w:rsid w:val="00107AEF"/>
    <w:rsid w:val="001111E9"/>
    <w:rsid w:val="001120E6"/>
    <w:rsid w:val="00121A14"/>
    <w:rsid w:val="00121B1E"/>
    <w:rsid w:val="001230BE"/>
    <w:rsid w:val="00123F10"/>
    <w:rsid w:val="001258F1"/>
    <w:rsid w:val="00126219"/>
    <w:rsid w:val="001321BA"/>
    <w:rsid w:val="001323DA"/>
    <w:rsid w:val="001359D7"/>
    <w:rsid w:val="00135E67"/>
    <w:rsid w:val="00136A5E"/>
    <w:rsid w:val="0014075D"/>
    <w:rsid w:val="00142C8A"/>
    <w:rsid w:val="0014586B"/>
    <w:rsid w:val="00154807"/>
    <w:rsid w:val="001571D7"/>
    <w:rsid w:val="00161454"/>
    <w:rsid w:val="0016218F"/>
    <w:rsid w:val="00163B84"/>
    <w:rsid w:val="0016457B"/>
    <w:rsid w:val="0017273F"/>
    <w:rsid w:val="00173DF9"/>
    <w:rsid w:val="00176A64"/>
    <w:rsid w:val="00180510"/>
    <w:rsid w:val="00180928"/>
    <w:rsid w:val="00187DE7"/>
    <w:rsid w:val="00190E89"/>
    <w:rsid w:val="00191806"/>
    <w:rsid w:val="001925F0"/>
    <w:rsid w:val="001A0413"/>
    <w:rsid w:val="001A3E57"/>
    <w:rsid w:val="001A4E92"/>
    <w:rsid w:val="001A536F"/>
    <w:rsid w:val="001A696D"/>
    <w:rsid w:val="001A79CD"/>
    <w:rsid w:val="001A7B50"/>
    <w:rsid w:val="001B05D2"/>
    <w:rsid w:val="001B1A9F"/>
    <w:rsid w:val="001B761A"/>
    <w:rsid w:val="001B79A0"/>
    <w:rsid w:val="001C5E80"/>
    <w:rsid w:val="001C6348"/>
    <w:rsid w:val="001C6A4F"/>
    <w:rsid w:val="001C7849"/>
    <w:rsid w:val="001D1977"/>
    <w:rsid w:val="001D6874"/>
    <w:rsid w:val="001E36FB"/>
    <w:rsid w:val="001E4754"/>
    <w:rsid w:val="001E6156"/>
    <w:rsid w:val="001F232E"/>
    <w:rsid w:val="001F2744"/>
    <w:rsid w:val="001F509A"/>
    <w:rsid w:val="00202982"/>
    <w:rsid w:val="00204D8B"/>
    <w:rsid w:val="00205456"/>
    <w:rsid w:val="00206E43"/>
    <w:rsid w:val="00210CBE"/>
    <w:rsid w:val="00215097"/>
    <w:rsid w:val="00217C95"/>
    <w:rsid w:val="00220DD2"/>
    <w:rsid w:val="0022367C"/>
    <w:rsid w:val="00226403"/>
    <w:rsid w:val="00227388"/>
    <w:rsid w:val="002311A8"/>
    <w:rsid w:val="00231958"/>
    <w:rsid w:val="00231FDE"/>
    <w:rsid w:val="0023535F"/>
    <w:rsid w:val="00236648"/>
    <w:rsid w:val="00246BAB"/>
    <w:rsid w:val="00246E66"/>
    <w:rsid w:val="0025095D"/>
    <w:rsid w:val="002509E5"/>
    <w:rsid w:val="002546FD"/>
    <w:rsid w:val="00254B98"/>
    <w:rsid w:val="0025739A"/>
    <w:rsid w:val="00263BFC"/>
    <w:rsid w:val="00263D59"/>
    <w:rsid w:val="00264635"/>
    <w:rsid w:val="00265090"/>
    <w:rsid w:val="0026614A"/>
    <w:rsid w:val="002732C2"/>
    <w:rsid w:val="0027521B"/>
    <w:rsid w:val="002763B3"/>
    <w:rsid w:val="00282822"/>
    <w:rsid w:val="0028306A"/>
    <w:rsid w:val="00292FF0"/>
    <w:rsid w:val="002A0A48"/>
    <w:rsid w:val="002A0F3A"/>
    <w:rsid w:val="002A25B1"/>
    <w:rsid w:val="002A6B9D"/>
    <w:rsid w:val="002B131C"/>
    <w:rsid w:val="002B2A36"/>
    <w:rsid w:val="002B56B0"/>
    <w:rsid w:val="002B5ADF"/>
    <w:rsid w:val="002B7765"/>
    <w:rsid w:val="002C0B07"/>
    <w:rsid w:val="002C15C0"/>
    <w:rsid w:val="002C4422"/>
    <w:rsid w:val="002C4575"/>
    <w:rsid w:val="002C4816"/>
    <w:rsid w:val="002D0ED1"/>
    <w:rsid w:val="002E16F0"/>
    <w:rsid w:val="002F62C5"/>
    <w:rsid w:val="002F6B18"/>
    <w:rsid w:val="00300273"/>
    <w:rsid w:val="00300897"/>
    <w:rsid w:val="00305862"/>
    <w:rsid w:val="0030787F"/>
    <w:rsid w:val="003111C7"/>
    <w:rsid w:val="00311A99"/>
    <w:rsid w:val="00320839"/>
    <w:rsid w:val="00320CC1"/>
    <w:rsid w:val="0032136A"/>
    <w:rsid w:val="0033435A"/>
    <w:rsid w:val="0033470B"/>
    <w:rsid w:val="0033538C"/>
    <w:rsid w:val="003377F2"/>
    <w:rsid w:val="00340156"/>
    <w:rsid w:val="0034282E"/>
    <w:rsid w:val="003479CD"/>
    <w:rsid w:val="003532E1"/>
    <w:rsid w:val="00353CCF"/>
    <w:rsid w:val="00360AA9"/>
    <w:rsid w:val="00363753"/>
    <w:rsid w:val="00363D5F"/>
    <w:rsid w:val="00364BA0"/>
    <w:rsid w:val="00366E2A"/>
    <w:rsid w:val="003672FC"/>
    <w:rsid w:val="00367438"/>
    <w:rsid w:val="0037003F"/>
    <w:rsid w:val="00371430"/>
    <w:rsid w:val="0037323D"/>
    <w:rsid w:val="00376F3A"/>
    <w:rsid w:val="00377867"/>
    <w:rsid w:val="00382B8E"/>
    <w:rsid w:val="00390D26"/>
    <w:rsid w:val="003A31F9"/>
    <w:rsid w:val="003A3E27"/>
    <w:rsid w:val="003A7E0A"/>
    <w:rsid w:val="003B1DC9"/>
    <w:rsid w:val="003B29B9"/>
    <w:rsid w:val="003C3B2E"/>
    <w:rsid w:val="003D0CEC"/>
    <w:rsid w:val="003D5FFF"/>
    <w:rsid w:val="003E22AE"/>
    <w:rsid w:val="003E402E"/>
    <w:rsid w:val="003F16AB"/>
    <w:rsid w:val="003F3404"/>
    <w:rsid w:val="003F45B6"/>
    <w:rsid w:val="003F50FA"/>
    <w:rsid w:val="003F622F"/>
    <w:rsid w:val="003F6700"/>
    <w:rsid w:val="00401E06"/>
    <w:rsid w:val="004133F1"/>
    <w:rsid w:val="00421D2A"/>
    <w:rsid w:val="00446D09"/>
    <w:rsid w:val="00446F16"/>
    <w:rsid w:val="00447CD2"/>
    <w:rsid w:val="00450B1C"/>
    <w:rsid w:val="00450F5E"/>
    <w:rsid w:val="0045429A"/>
    <w:rsid w:val="00461AA7"/>
    <w:rsid w:val="00461BE0"/>
    <w:rsid w:val="0046634C"/>
    <w:rsid w:val="00471A8E"/>
    <w:rsid w:val="00472D0C"/>
    <w:rsid w:val="00474C3E"/>
    <w:rsid w:val="00476D44"/>
    <w:rsid w:val="00486FD2"/>
    <w:rsid w:val="0049197A"/>
    <w:rsid w:val="004923A3"/>
    <w:rsid w:val="004955A8"/>
    <w:rsid w:val="00496BA4"/>
    <w:rsid w:val="004976E0"/>
    <w:rsid w:val="004B5083"/>
    <w:rsid w:val="004C0F78"/>
    <w:rsid w:val="004C16D4"/>
    <w:rsid w:val="004C1AFF"/>
    <w:rsid w:val="004C1B9F"/>
    <w:rsid w:val="004C31CB"/>
    <w:rsid w:val="004D14D9"/>
    <w:rsid w:val="004D1DB1"/>
    <w:rsid w:val="004D256C"/>
    <w:rsid w:val="004D342B"/>
    <w:rsid w:val="004D7936"/>
    <w:rsid w:val="004D7EE7"/>
    <w:rsid w:val="004E2748"/>
    <w:rsid w:val="004E4103"/>
    <w:rsid w:val="004E517B"/>
    <w:rsid w:val="004F0B8C"/>
    <w:rsid w:val="004F2360"/>
    <w:rsid w:val="004F39BE"/>
    <w:rsid w:val="004F54DB"/>
    <w:rsid w:val="0050282F"/>
    <w:rsid w:val="00505C56"/>
    <w:rsid w:val="005066FC"/>
    <w:rsid w:val="00506E7A"/>
    <w:rsid w:val="005104B6"/>
    <w:rsid w:val="0051626F"/>
    <w:rsid w:val="00522858"/>
    <w:rsid w:val="00524E46"/>
    <w:rsid w:val="00524FD1"/>
    <w:rsid w:val="00530BAA"/>
    <w:rsid w:val="00545473"/>
    <w:rsid w:val="005470D4"/>
    <w:rsid w:val="00554E4F"/>
    <w:rsid w:val="00555F8D"/>
    <w:rsid w:val="005571E4"/>
    <w:rsid w:val="00561814"/>
    <w:rsid w:val="005644F2"/>
    <w:rsid w:val="005650F1"/>
    <w:rsid w:val="0056779A"/>
    <w:rsid w:val="00567869"/>
    <w:rsid w:val="00576C99"/>
    <w:rsid w:val="00580971"/>
    <w:rsid w:val="00581044"/>
    <w:rsid w:val="00584F70"/>
    <w:rsid w:val="005927D0"/>
    <w:rsid w:val="00592B41"/>
    <w:rsid w:val="00596BFD"/>
    <w:rsid w:val="00597EA5"/>
    <w:rsid w:val="005A1586"/>
    <w:rsid w:val="005B0201"/>
    <w:rsid w:val="005B21E9"/>
    <w:rsid w:val="005C07FE"/>
    <w:rsid w:val="005C1B42"/>
    <w:rsid w:val="005C3EAA"/>
    <w:rsid w:val="005C4FF0"/>
    <w:rsid w:val="005C56FB"/>
    <w:rsid w:val="005C642B"/>
    <w:rsid w:val="005C70D8"/>
    <w:rsid w:val="005D337F"/>
    <w:rsid w:val="005D4192"/>
    <w:rsid w:val="005D60E8"/>
    <w:rsid w:val="005E0B7C"/>
    <w:rsid w:val="005E31A7"/>
    <w:rsid w:val="005E70E1"/>
    <w:rsid w:val="005E7A21"/>
    <w:rsid w:val="005F4B3B"/>
    <w:rsid w:val="005F6D84"/>
    <w:rsid w:val="005F6F54"/>
    <w:rsid w:val="005F7CE0"/>
    <w:rsid w:val="00601DE2"/>
    <w:rsid w:val="00602711"/>
    <w:rsid w:val="00604035"/>
    <w:rsid w:val="006069A6"/>
    <w:rsid w:val="00607312"/>
    <w:rsid w:val="00613D29"/>
    <w:rsid w:val="006155B7"/>
    <w:rsid w:val="00621941"/>
    <w:rsid w:val="00624BF8"/>
    <w:rsid w:val="00634FB6"/>
    <w:rsid w:val="00635C83"/>
    <w:rsid w:val="00636911"/>
    <w:rsid w:val="00641609"/>
    <w:rsid w:val="006539E7"/>
    <w:rsid w:val="00654B6F"/>
    <w:rsid w:val="00655058"/>
    <w:rsid w:val="006573F5"/>
    <w:rsid w:val="00657AB9"/>
    <w:rsid w:val="00660753"/>
    <w:rsid w:val="006653A4"/>
    <w:rsid w:val="006760A5"/>
    <w:rsid w:val="0068226A"/>
    <w:rsid w:val="00684F4B"/>
    <w:rsid w:val="006853D7"/>
    <w:rsid w:val="00687BC3"/>
    <w:rsid w:val="00692244"/>
    <w:rsid w:val="00693EAB"/>
    <w:rsid w:val="00695FB4"/>
    <w:rsid w:val="00696865"/>
    <w:rsid w:val="006A0D6E"/>
    <w:rsid w:val="006A41F5"/>
    <w:rsid w:val="006B1270"/>
    <w:rsid w:val="006C2583"/>
    <w:rsid w:val="006C30EB"/>
    <w:rsid w:val="006C3AB7"/>
    <w:rsid w:val="006C445D"/>
    <w:rsid w:val="006D5B12"/>
    <w:rsid w:val="006E273A"/>
    <w:rsid w:val="006F036D"/>
    <w:rsid w:val="006F720F"/>
    <w:rsid w:val="0070451D"/>
    <w:rsid w:val="00705454"/>
    <w:rsid w:val="00705600"/>
    <w:rsid w:val="00705776"/>
    <w:rsid w:val="0071083D"/>
    <w:rsid w:val="007245FE"/>
    <w:rsid w:val="00726455"/>
    <w:rsid w:val="007466DA"/>
    <w:rsid w:val="00754A7E"/>
    <w:rsid w:val="00755C3E"/>
    <w:rsid w:val="0076304C"/>
    <w:rsid w:val="007631AA"/>
    <w:rsid w:val="00765EC4"/>
    <w:rsid w:val="007670B6"/>
    <w:rsid w:val="007716E2"/>
    <w:rsid w:val="00774ED5"/>
    <w:rsid w:val="007764E4"/>
    <w:rsid w:val="00776762"/>
    <w:rsid w:val="00776CBA"/>
    <w:rsid w:val="007833F6"/>
    <w:rsid w:val="007845E5"/>
    <w:rsid w:val="007858CA"/>
    <w:rsid w:val="00786504"/>
    <w:rsid w:val="00787B4C"/>
    <w:rsid w:val="00797789"/>
    <w:rsid w:val="00797B5B"/>
    <w:rsid w:val="007A41C1"/>
    <w:rsid w:val="007A659B"/>
    <w:rsid w:val="007B300D"/>
    <w:rsid w:val="007B4D2E"/>
    <w:rsid w:val="007B50DE"/>
    <w:rsid w:val="007B58EE"/>
    <w:rsid w:val="007B7481"/>
    <w:rsid w:val="007C0863"/>
    <w:rsid w:val="007C59CE"/>
    <w:rsid w:val="007C60F4"/>
    <w:rsid w:val="007C62EE"/>
    <w:rsid w:val="007C7136"/>
    <w:rsid w:val="007C7D25"/>
    <w:rsid w:val="007D045E"/>
    <w:rsid w:val="007D1F31"/>
    <w:rsid w:val="007D3846"/>
    <w:rsid w:val="007D4A21"/>
    <w:rsid w:val="007D592F"/>
    <w:rsid w:val="007E47B6"/>
    <w:rsid w:val="007E48DA"/>
    <w:rsid w:val="007E5B79"/>
    <w:rsid w:val="00800A8C"/>
    <w:rsid w:val="00806170"/>
    <w:rsid w:val="00810EEB"/>
    <w:rsid w:val="00811BCA"/>
    <w:rsid w:val="00814535"/>
    <w:rsid w:val="00816820"/>
    <w:rsid w:val="00816896"/>
    <w:rsid w:val="008171F6"/>
    <w:rsid w:val="00822D07"/>
    <w:rsid w:val="00827692"/>
    <w:rsid w:val="00852571"/>
    <w:rsid w:val="0086442D"/>
    <w:rsid w:val="008670D4"/>
    <w:rsid w:val="0087280A"/>
    <w:rsid w:val="00874CB2"/>
    <w:rsid w:val="0087602F"/>
    <w:rsid w:val="00882474"/>
    <w:rsid w:val="008845E8"/>
    <w:rsid w:val="00886A20"/>
    <w:rsid w:val="008917A1"/>
    <w:rsid w:val="00894557"/>
    <w:rsid w:val="008A1B32"/>
    <w:rsid w:val="008A29C5"/>
    <w:rsid w:val="008A3042"/>
    <w:rsid w:val="008A73B0"/>
    <w:rsid w:val="008B039E"/>
    <w:rsid w:val="008B2330"/>
    <w:rsid w:val="008B39D5"/>
    <w:rsid w:val="008B59FD"/>
    <w:rsid w:val="008C3B68"/>
    <w:rsid w:val="008C3ECA"/>
    <w:rsid w:val="008D1545"/>
    <w:rsid w:val="008D54B6"/>
    <w:rsid w:val="008D7248"/>
    <w:rsid w:val="008E6B89"/>
    <w:rsid w:val="008F7993"/>
    <w:rsid w:val="00900FE4"/>
    <w:rsid w:val="00902871"/>
    <w:rsid w:val="00902B96"/>
    <w:rsid w:val="00902BF1"/>
    <w:rsid w:val="00904FA2"/>
    <w:rsid w:val="00906D73"/>
    <w:rsid w:val="00910109"/>
    <w:rsid w:val="00912CA2"/>
    <w:rsid w:val="00917B98"/>
    <w:rsid w:val="00930085"/>
    <w:rsid w:val="009306D2"/>
    <w:rsid w:val="009316AE"/>
    <w:rsid w:val="0094182A"/>
    <w:rsid w:val="00942743"/>
    <w:rsid w:val="00942A56"/>
    <w:rsid w:val="0095226F"/>
    <w:rsid w:val="00954425"/>
    <w:rsid w:val="00955FD5"/>
    <w:rsid w:val="0095618D"/>
    <w:rsid w:val="00960316"/>
    <w:rsid w:val="00961444"/>
    <w:rsid w:val="00963EF4"/>
    <w:rsid w:val="00966072"/>
    <w:rsid w:val="009735C5"/>
    <w:rsid w:val="00975E74"/>
    <w:rsid w:val="00976F07"/>
    <w:rsid w:val="009836AB"/>
    <w:rsid w:val="009879E1"/>
    <w:rsid w:val="009903FC"/>
    <w:rsid w:val="00990B36"/>
    <w:rsid w:val="00994FF8"/>
    <w:rsid w:val="009963E2"/>
    <w:rsid w:val="00997DB0"/>
    <w:rsid w:val="009A1D66"/>
    <w:rsid w:val="009A6A23"/>
    <w:rsid w:val="009B04E5"/>
    <w:rsid w:val="009B0B23"/>
    <w:rsid w:val="009B34BA"/>
    <w:rsid w:val="009B6A09"/>
    <w:rsid w:val="009C03CB"/>
    <w:rsid w:val="009C2C7F"/>
    <w:rsid w:val="009C5963"/>
    <w:rsid w:val="009C6D65"/>
    <w:rsid w:val="009D0A60"/>
    <w:rsid w:val="009D505D"/>
    <w:rsid w:val="009D6625"/>
    <w:rsid w:val="009D755D"/>
    <w:rsid w:val="009E3282"/>
    <w:rsid w:val="009E5634"/>
    <w:rsid w:val="009F03D9"/>
    <w:rsid w:val="009F0D0E"/>
    <w:rsid w:val="009F1B17"/>
    <w:rsid w:val="00A0561A"/>
    <w:rsid w:val="00A139F5"/>
    <w:rsid w:val="00A168A9"/>
    <w:rsid w:val="00A16FC8"/>
    <w:rsid w:val="00A2129E"/>
    <w:rsid w:val="00A21784"/>
    <w:rsid w:val="00A24E01"/>
    <w:rsid w:val="00A3565E"/>
    <w:rsid w:val="00A444B7"/>
    <w:rsid w:val="00A450ED"/>
    <w:rsid w:val="00A47787"/>
    <w:rsid w:val="00A530BD"/>
    <w:rsid w:val="00A57C1D"/>
    <w:rsid w:val="00A674A3"/>
    <w:rsid w:val="00A678E8"/>
    <w:rsid w:val="00A709E2"/>
    <w:rsid w:val="00A73CB5"/>
    <w:rsid w:val="00A76BD7"/>
    <w:rsid w:val="00A975A4"/>
    <w:rsid w:val="00AA092B"/>
    <w:rsid w:val="00AA0FC3"/>
    <w:rsid w:val="00AA23E1"/>
    <w:rsid w:val="00AA7110"/>
    <w:rsid w:val="00AB2A0C"/>
    <w:rsid w:val="00AB46C8"/>
    <w:rsid w:val="00AB661D"/>
    <w:rsid w:val="00AC13BE"/>
    <w:rsid w:val="00AC15DD"/>
    <w:rsid w:val="00AC5308"/>
    <w:rsid w:val="00AC655B"/>
    <w:rsid w:val="00AC66D2"/>
    <w:rsid w:val="00AD055F"/>
    <w:rsid w:val="00AD06F5"/>
    <w:rsid w:val="00AD07F2"/>
    <w:rsid w:val="00AD65A2"/>
    <w:rsid w:val="00AE0746"/>
    <w:rsid w:val="00AF05AB"/>
    <w:rsid w:val="00AF1AC1"/>
    <w:rsid w:val="00AF399E"/>
    <w:rsid w:val="00AF43FF"/>
    <w:rsid w:val="00AF5761"/>
    <w:rsid w:val="00B03FA3"/>
    <w:rsid w:val="00B055DF"/>
    <w:rsid w:val="00B13498"/>
    <w:rsid w:val="00B151F1"/>
    <w:rsid w:val="00B17F98"/>
    <w:rsid w:val="00B22F48"/>
    <w:rsid w:val="00B31771"/>
    <w:rsid w:val="00B319A5"/>
    <w:rsid w:val="00B329EB"/>
    <w:rsid w:val="00B3396E"/>
    <w:rsid w:val="00B343E7"/>
    <w:rsid w:val="00B346AD"/>
    <w:rsid w:val="00B44B34"/>
    <w:rsid w:val="00B44DEC"/>
    <w:rsid w:val="00B47CA7"/>
    <w:rsid w:val="00B54F87"/>
    <w:rsid w:val="00B66CFF"/>
    <w:rsid w:val="00B702B7"/>
    <w:rsid w:val="00B71FA1"/>
    <w:rsid w:val="00B8033A"/>
    <w:rsid w:val="00B80B8F"/>
    <w:rsid w:val="00B862E7"/>
    <w:rsid w:val="00B92F5A"/>
    <w:rsid w:val="00B9447F"/>
    <w:rsid w:val="00B95FF4"/>
    <w:rsid w:val="00BA411E"/>
    <w:rsid w:val="00BB0763"/>
    <w:rsid w:val="00BB142B"/>
    <w:rsid w:val="00BD0CC8"/>
    <w:rsid w:val="00BD0F53"/>
    <w:rsid w:val="00BD23BE"/>
    <w:rsid w:val="00BD53C3"/>
    <w:rsid w:val="00BE5E8D"/>
    <w:rsid w:val="00BF0234"/>
    <w:rsid w:val="00BF0B65"/>
    <w:rsid w:val="00BF57A9"/>
    <w:rsid w:val="00C03163"/>
    <w:rsid w:val="00C03306"/>
    <w:rsid w:val="00C04C29"/>
    <w:rsid w:val="00C0778A"/>
    <w:rsid w:val="00C11E84"/>
    <w:rsid w:val="00C12E17"/>
    <w:rsid w:val="00C154B5"/>
    <w:rsid w:val="00C15893"/>
    <w:rsid w:val="00C16311"/>
    <w:rsid w:val="00C20231"/>
    <w:rsid w:val="00C2282A"/>
    <w:rsid w:val="00C2411F"/>
    <w:rsid w:val="00C2704C"/>
    <w:rsid w:val="00C302E0"/>
    <w:rsid w:val="00C32019"/>
    <w:rsid w:val="00C32BAD"/>
    <w:rsid w:val="00C339D6"/>
    <w:rsid w:val="00C34558"/>
    <w:rsid w:val="00C34A49"/>
    <w:rsid w:val="00C437BD"/>
    <w:rsid w:val="00C45023"/>
    <w:rsid w:val="00C50C47"/>
    <w:rsid w:val="00C53033"/>
    <w:rsid w:val="00C535CA"/>
    <w:rsid w:val="00C55F50"/>
    <w:rsid w:val="00C5692B"/>
    <w:rsid w:val="00C6033E"/>
    <w:rsid w:val="00C61690"/>
    <w:rsid w:val="00C61C27"/>
    <w:rsid w:val="00C62680"/>
    <w:rsid w:val="00C64E1C"/>
    <w:rsid w:val="00C71995"/>
    <w:rsid w:val="00C72AF1"/>
    <w:rsid w:val="00C73816"/>
    <w:rsid w:val="00C74500"/>
    <w:rsid w:val="00C77A67"/>
    <w:rsid w:val="00C858D7"/>
    <w:rsid w:val="00C8626A"/>
    <w:rsid w:val="00C878DF"/>
    <w:rsid w:val="00C929B2"/>
    <w:rsid w:val="00C94E1D"/>
    <w:rsid w:val="00C960FC"/>
    <w:rsid w:val="00CA1ECC"/>
    <w:rsid w:val="00CB152B"/>
    <w:rsid w:val="00CB4010"/>
    <w:rsid w:val="00CB6E0E"/>
    <w:rsid w:val="00CB6FD0"/>
    <w:rsid w:val="00CC07C0"/>
    <w:rsid w:val="00CC2003"/>
    <w:rsid w:val="00CC2945"/>
    <w:rsid w:val="00CC3CEA"/>
    <w:rsid w:val="00CD0936"/>
    <w:rsid w:val="00CD2D18"/>
    <w:rsid w:val="00CE2ECF"/>
    <w:rsid w:val="00CF37A0"/>
    <w:rsid w:val="00CF633F"/>
    <w:rsid w:val="00D003FF"/>
    <w:rsid w:val="00D02E6D"/>
    <w:rsid w:val="00D03217"/>
    <w:rsid w:val="00D042E1"/>
    <w:rsid w:val="00D062EF"/>
    <w:rsid w:val="00D115E4"/>
    <w:rsid w:val="00D12008"/>
    <w:rsid w:val="00D14A4C"/>
    <w:rsid w:val="00D14C18"/>
    <w:rsid w:val="00D150D3"/>
    <w:rsid w:val="00D16B96"/>
    <w:rsid w:val="00D21FED"/>
    <w:rsid w:val="00D239E1"/>
    <w:rsid w:val="00D23C88"/>
    <w:rsid w:val="00D25389"/>
    <w:rsid w:val="00D2734E"/>
    <w:rsid w:val="00D279D7"/>
    <w:rsid w:val="00D3198F"/>
    <w:rsid w:val="00D34D22"/>
    <w:rsid w:val="00D416CA"/>
    <w:rsid w:val="00D43710"/>
    <w:rsid w:val="00D5198C"/>
    <w:rsid w:val="00D63A2B"/>
    <w:rsid w:val="00D642E0"/>
    <w:rsid w:val="00D648F7"/>
    <w:rsid w:val="00D65A6B"/>
    <w:rsid w:val="00D65CAD"/>
    <w:rsid w:val="00D65EEC"/>
    <w:rsid w:val="00D716C5"/>
    <w:rsid w:val="00D7402D"/>
    <w:rsid w:val="00D7566D"/>
    <w:rsid w:val="00D762ED"/>
    <w:rsid w:val="00D77EA2"/>
    <w:rsid w:val="00D8618E"/>
    <w:rsid w:val="00D90189"/>
    <w:rsid w:val="00D90E18"/>
    <w:rsid w:val="00D90EC0"/>
    <w:rsid w:val="00D94448"/>
    <w:rsid w:val="00DA02F6"/>
    <w:rsid w:val="00DA0827"/>
    <w:rsid w:val="00DA4F81"/>
    <w:rsid w:val="00DA676B"/>
    <w:rsid w:val="00DA7C15"/>
    <w:rsid w:val="00DB3B26"/>
    <w:rsid w:val="00DB586C"/>
    <w:rsid w:val="00DB7B71"/>
    <w:rsid w:val="00DC0E69"/>
    <w:rsid w:val="00DC306B"/>
    <w:rsid w:val="00DC628B"/>
    <w:rsid w:val="00DD1C03"/>
    <w:rsid w:val="00DD4F40"/>
    <w:rsid w:val="00DE5898"/>
    <w:rsid w:val="00DE66C2"/>
    <w:rsid w:val="00DE6A7B"/>
    <w:rsid w:val="00DF1622"/>
    <w:rsid w:val="00DF6B1D"/>
    <w:rsid w:val="00DF6DB4"/>
    <w:rsid w:val="00E002D7"/>
    <w:rsid w:val="00E01449"/>
    <w:rsid w:val="00E017D1"/>
    <w:rsid w:val="00E01EAC"/>
    <w:rsid w:val="00E03470"/>
    <w:rsid w:val="00E15048"/>
    <w:rsid w:val="00E151BC"/>
    <w:rsid w:val="00E17BAA"/>
    <w:rsid w:val="00E2136D"/>
    <w:rsid w:val="00E240B4"/>
    <w:rsid w:val="00E24609"/>
    <w:rsid w:val="00E25C2A"/>
    <w:rsid w:val="00E25F9B"/>
    <w:rsid w:val="00E3513B"/>
    <w:rsid w:val="00E41A2F"/>
    <w:rsid w:val="00E42636"/>
    <w:rsid w:val="00E427B5"/>
    <w:rsid w:val="00E434AD"/>
    <w:rsid w:val="00E43D1D"/>
    <w:rsid w:val="00E53E8A"/>
    <w:rsid w:val="00E5439C"/>
    <w:rsid w:val="00E62BF7"/>
    <w:rsid w:val="00E70BB4"/>
    <w:rsid w:val="00E7480E"/>
    <w:rsid w:val="00E83105"/>
    <w:rsid w:val="00E833E8"/>
    <w:rsid w:val="00E8393B"/>
    <w:rsid w:val="00E84197"/>
    <w:rsid w:val="00E85DA0"/>
    <w:rsid w:val="00E90C4A"/>
    <w:rsid w:val="00E92DE6"/>
    <w:rsid w:val="00E96CED"/>
    <w:rsid w:val="00E97D0C"/>
    <w:rsid w:val="00EA051D"/>
    <w:rsid w:val="00EA2CB6"/>
    <w:rsid w:val="00EA49E7"/>
    <w:rsid w:val="00EA683C"/>
    <w:rsid w:val="00EA69CE"/>
    <w:rsid w:val="00EA6C0D"/>
    <w:rsid w:val="00EB05D0"/>
    <w:rsid w:val="00EB1E4E"/>
    <w:rsid w:val="00EB32E7"/>
    <w:rsid w:val="00EB4831"/>
    <w:rsid w:val="00EB65B2"/>
    <w:rsid w:val="00EC1F33"/>
    <w:rsid w:val="00EC668B"/>
    <w:rsid w:val="00EC6E4E"/>
    <w:rsid w:val="00ED0FA8"/>
    <w:rsid w:val="00ED5E31"/>
    <w:rsid w:val="00ED600D"/>
    <w:rsid w:val="00EE6493"/>
    <w:rsid w:val="00EF27F5"/>
    <w:rsid w:val="00EF3689"/>
    <w:rsid w:val="00F004AE"/>
    <w:rsid w:val="00F06482"/>
    <w:rsid w:val="00F07070"/>
    <w:rsid w:val="00F1094A"/>
    <w:rsid w:val="00F10960"/>
    <w:rsid w:val="00F10F66"/>
    <w:rsid w:val="00F15CFD"/>
    <w:rsid w:val="00F15E52"/>
    <w:rsid w:val="00F17659"/>
    <w:rsid w:val="00F17DE7"/>
    <w:rsid w:val="00F24B8A"/>
    <w:rsid w:val="00F25CFE"/>
    <w:rsid w:val="00F3019D"/>
    <w:rsid w:val="00F45EC8"/>
    <w:rsid w:val="00F4616F"/>
    <w:rsid w:val="00F5198F"/>
    <w:rsid w:val="00F51F53"/>
    <w:rsid w:val="00F62D47"/>
    <w:rsid w:val="00F6301E"/>
    <w:rsid w:val="00F6315D"/>
    <w:rsid w:val="00F64A52"/>
    <w:rsid w:val="00F65021"/>
    <w:rsid w:val="00F653A2"/>
    <w:rsid w:val="00F65564"/>
    <w:rsid w:val="00F65680"/>
    <w:rsid w:val="00F66BF4"/>
    <w:rsid w:val="00F67BC5"/>
    <w:rsid w:val="00F71579"/>
    <w:rsid w:val="00F80A79"/>
    <w:rsid w:val="00F81215"/>
    <w:rsid w:val="00F816F0"/>
    <w:rsid w:val="00F83229"/>
    <w:rsid w:val="00F93B47"/>
    <w:rsid w:val="00F94BAA"/>
    <w:rsid w:val="00F97162"/>
    <w:rsid w:val="00FA31F6"/>
    <w:rsid w:val="00FB31DF"/>
    <w:rsid w:val="00FC021B"/>
    <w:rsid w:val="00FC06E1"/>
    <w:rsid w:val="00FC1DEB"/>
    <w:rsid w:val="00FC4F2B"/>
    <w:rsid w:val="00FD5007"/>
    <w:rsid w:val="00FD7D3D"/>
    <w:rsid w:val="00FF25BE"/>
    <w:rsid w:val="00FF3127"/>
    <w:rsid w:val="00FF4A3C"/>
    <w:rsid w:val="00FF6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63B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263B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C1B42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C1B42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C1B4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01D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01DE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01DE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01D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01DE2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542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5429A"/>
    <w:rPr>
      <w:rFonts w:ascii="Segoe UI" w:eastAsia="Times New Roman" w:hAnsi="Segoe UI" w:cs="Segoe UI"/>
      <w:sz w:val="18"/>
      <w:szCs w:val="18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45429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45429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1111E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rsid w:val="00584F70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Default">
    <w:name w:val="Default"/>
    <w:rsid w:val="00AD65A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5F7CE0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5F7CE0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9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1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2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44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53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780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7965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961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032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0834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3094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85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71FBCA-A6D9-4ECE-8920-8ED17E0C97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77E62E-7586-4B5E-AB24-F1C26CBD1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8</TotalTime>
  <Pages>129</Pages>
  <Words>32877</Words>
  <Characters>197268</Characters>
  <Application>Microsoft Office Word</Application>
  <DocSecurity>0</DocSecurity>
  <Lines>1643</Lines>
  <Paragraphs>45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łażej Szymański (p011890)</dc:creator>
  <cp:keywords/>
  <dc:description/>
  <cp:lastModifiedBy>Wojciech Cyż</cp:lastModifiedBy>
  <cp:revision>87</cp:revision>
  <cp:lastPrinted>2022-11-30T12:59:00Z</cp:lastPrinted>
  <dcterms:created xsi:type="dcterms:W3CDTF">2023-02-06T08:42:00Z</dcterms:created>
  <dcterms:modified xsi:type="dcterms:W3CDTF">2023-03-02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